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A901FB" w14:textId="77777777" w:rsidR="001E78F3" w:rsidRPr="006753C7" w:rsidRDefault="001E78F3" w:rsidP="001E78F3">
      <w:pPr>
        <w:spacing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bookmarkStart w:id="0" w:name="OLE_LINK108"/>
      <w:bookmarkStart w:id="1" w:name="OLE_LINK3"/>
      <w:bookmarkStart w:id="2" w:name="OLE_LINK4"/>
      <w:bookmarkStart w:id="3" w:name="OLE_LINK2"/>
      <w:bookmarkStart w:id="4" w:name="OLE_LINK46"/>
      <w:bookmarkStart w:id="5" w:name="OLE_LINK47"/>
      <w:bookmarkStart w:id="6" w:name="OLE_LINK48"/>
      <w:bookmarkStart w:id="7" w:name="OLE_LINK106"/>
      <w:bookmarkStart w:id="8" w:name="OLE_LINK107"/>
      <w:bookmarkStart w:id="9" w:name="OLE_LINK59"/>
      <w:r w:rsidRPr="006753C7">
        <w:rPr>
          <w:rFonts w:ascii="Times New Roman" w:hAnsi="Times New Roman" w:cs="Times New Roman" w:hint="eastAsia"/>
          <w:color w:val="000000" w:themeColor="text1"/>
          <w:sz w:val="24"/>
          <w:szCs w:val="24"/>
        </w:rPr>
        <w:t>S</w:t>
      </w:r>
      <w:r w:rsidRPr="006753C7">
        <w:rPr>
          <w:rFonts w:ascii="Times New Roman" w:hAnsi="Times New Roman" w:cs="Times New Roman"/>
          <w:color w:val="000000" w:themeColor="text1"/>
          <w:sz w:val="24"/>
          <w:szCs w:val="24"/>
        </w:rPr>
        <w:t>upporting Information</w:t>
      </w:r>
    </w:p>
    <w:bookmarkEnd w:id="0"/>
    <w:bookmarkEnd w:id="1"/>
    <w:bookmarkEnd w:id="2"/>
    <w:bookmarkEnd w:id="3"/>
    <w:bookmarkEnd w:id="4"/>
    <w:bookmarkEnd w:id="5"/>
    <w:bookmarkEnd w:id="6"/>
    <w:bookmarkEnd w:id="7"/>
    <w:bookmarkEnd w:id="8"/>
    <w:bookmarkEnd w:id="9"/>
    <w:p w14:paraId="56FEFC1F" w14:textId="0D52265E" w:rsidR="00EF3AFB" w:rsidRPr="006753C7" w:rsidRDefault="00EF3AFB" w:rsidP="004B5B80">
      <w:pPr>
        <w:spacing w:line="480" w:lineRule="auto"/>
        <w:rPr>
          <w:rFonts w:ascii="Times New Roman" w:hAnsi="Times New Roman" w:cs="Times New Roman"/>
          <w:color w:val="000000" w:themeColor="text1"/>
          <w:sz w:val="21"/>
          <w:szCs w:val="21"/>
        </w:rPr>
      </w:pPr>
      <w:r w:rsidRPr="006753C7">
        <w:rPr>
          <w:rFonts w:ascii="Times New Roman" w:hAnsi="Times New Roman" w:cs="Times New Roman"/>
          <w:color w:val="000000" w:themeColor="text1"/>
          <w:sz w:val="21"/>
          <w:szCs w:val="21"/>
        </w:rPr>
        <w:t>Effects of different grazing disturbances on the plant diversity and ecological functions of alpine grassland ecosystem on the Qinghai-Tibetan Plateau</w:t>
      </w:r>
    </w:p>
    <w:p w14:paraId="2396AF01" w14:textId="77777777" w:rsidR="006270CC" w:rsidRPr="00AE2951" w:rsidRDefault="006270CC" w:rsidP="004B5B80">
      <w:pPr>
        <w:spacing w:line="480" w:lineRule="auto"/>
        <w:rPr>
          <w:rFonts w:ascii="Times New Roman" w:hAnsi="Times New Roman" w:cs="Times New Roman"/>
          <w:color w:val="000000" w:themeColor="text1"/>
          <w:sz w:val="20"/>
          <w:szCs w:val="20"/>
        </w:rPr>
      </w:pPr>
    </w:p>
    <w:p w14:paraId="555B0A2C" w14:textId="77777777" w:rsidR="00121DD7" w:rsidRPr="00AE2951" w:rsidRDefault="00121DD7" w:rsidP="00121DD7">
      <w:pPr>
        <w:spacing w:line="480" w:lineRule="auto"/>
        <w:rPr>
          <w:rFonts w:ascii="Times New Roman" w:hAnsi="Times New Roman" w:cs="Times New Roman"/>
          <w:color w:val="000000" w:themeColor="text1"/>
          <w:sz w:val="20"/>
          <w:szCs w:val="20"/>
        </w:rPr>
      </w:pPr>
      <w:bookmarkStart w:id="10" w:name="_Hlk83648039"/>
      <w:proofErr w:type="spellStart"/>
      <w:r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>Wenlong</w:t>
      </w:r>
      <w:proofErr w:type="spellEnd"/>
      <w:r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Li</w:t>
      </w:r>
      <w:r w:rsidRPr="00AE2951">
        <w:rPr>
          <w:rFonts w:ascii="Times New Roman" w:hAnsi="Times New Roman" w:cs="Times New Roman"/>
          <w:color w:val="000000" w:themeColor="text1"/>
          <w:sz w:val="20"/>
          <w:szCs w:val="20"/>
          <w:vertAlign w:val="superscript"/>
        </w:rPr>
        <w:t>1</w:t>
      </w:r>
      <w:r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, </w:t>
      </w:r>
      <w:proofErr w:type="spellStart"/>
      <w:r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>Chenli</w:t>
      </w:r>
      <w:proofErr w:type="spellEnd"/>
      <w:r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Liu</w:t>
      </w:r>
      <w:r w:rsidRPr="00AE2951">
        <w:rPr>
          <w:rFonts w:ascii="Times New Roman" w:hAnsi="Times New Roman" w:cs="Times New Roman"/>
          <w:color w:val="000000" w:themeColor="text1"/>
          <w:sz w:val="20"/>
          <w:szCs w:val="20"/>
          <w:vertAlign w:val="superscript"/>
        </w:rPr>
        <w:t xml:space="preserve">1, </w:t>
      </w:r>
      <w:r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>*, Wenying Wang</w:t>
      </w:r>
      <w:r w:rsidRPr="00AE2951">
        <w:rPr>
          <w:rFonts w:ascii="Times New Roman" w:hAnsi="Times New Roman" w:cs="Times New Roman"/>
          <w:color w:val="000000" w:themeColor="text1"/>
          <w:sz w:val="20"/>
          <w:szCs w:val="20"/>
          <w:vertAlign w:val="superscript"/>
        </w:rPr>
        <w:t xml:space="preserve">2, </w:t>
      </w:r>
      <w:r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*, </w:t>
      </w:r>
      <w:proofErr w:type="spellStart"/>
      <w:r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>Huakun</w:t>
      </w:r>
      <w:proofErr w:type="spellEnd"/>
      <w:r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Zhou</w:t>
      </w:r>
      <w:r w:rsidRPr="00AE2951">
        <w:rPr>
          <w:rFonts w:ascii="Times New Roman" w:hAnsi="Times New Roman" w:cs="Times New Roman"/>
          <w:color w:val="000000" w:themeColor="text1"/>
          <w:sz w:val="20"/>
          <w:szCs w:val="20"/>
          <w:vertAlign w:val="superscript"/>
        </w:rPr>
        <w:t>3</w:t>
      </w:r>
      <w:r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>, Yating Xue</w:t>
      </w:r>
      <w:r w:rsidRPr="00AE2951">
        <w:rPr>
          <w:rFonts w:ascii="Times New Roman" w:hAnsi="Times New Roman" w:cs="Times New Roman"/>
          <w:color w:val="000000" w:themeColor="text1"/>
          <w:sz w:val="20"/>
          <w:szCs w:val="20"/>
          <w:vertAlign w:val="superscript"/>
        </w:rPr>
        <w:t>4</w:t>
      </w:r>
      <w:r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>, Jing Xu</w:t>
      </w:r>
      <w:r w:rsidRPr="00AE2951">
        <w:rPr>
          <w:rFonts w:ascii="Times New Roman" w:hAnsi="Times New Roman" w:cs="Times New Roman"/>
          <w:color w:val="000000" w:themeColor="text1"/>
          <w:sz w:val="20"/>
          <w:szCs w:val="20"/>
          <w:vertAlign w:val="superscript"/>
        </w:rPr>
        <w:t>5</w:t>
      </w:r>
      <w:r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>, Pengfei Xue</w:t>
      </w:r>
      <w:r w:rsidRPr="00AE2951">
        <w:rPr>
          <w:rFonts w:ascii="Times New Roman" w:hAnsi="Times New Roman" w:cs="Times New Roman"/>
          <w:color w:val="000000" w:themeColor="text1"/>
          <w:sz w:val="20"/>
          <w:szCs w:val="20"/>
          <w:vertAlign w:val="superscript"/>
        </w:rPr>
        <w:t>1</w:t>
      </w:r>
      <w:r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, </w:t>
      </w:r>
      <w:proofErr w:type="spellStart"/>
      <w:r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>Hepiao</w:t>
      </w:r>
      <w:proofErr w:type="spellEnd"/>
      <w:r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Yan</w:t>
      </w:r>
      <w:r w:rsidRPr="00AE2951">
        <w:rPr>
          <w:rFonts w:ascii="Times New Roman" w:hAnsi="Times New Roman" w:cs="Times New Roman"/>
          <w:color w:val="000000" w:themeColor="text1"/>
          <w:sz w:val="20"/>
          <w:szCs w:val="20"/>
          <w:vertAlign w:val="superscript"/>
        </w:rPr>
        <w:t>1</w:t>
      </w:r>
    </w:p>
    <w:p w14:paraId="20A22B34" w14:textId="77777777" w:rsidR="00121DD7" w:rsidRPr="00AE2951" w:rsidRDefault="00121DD7" w:rsidP="00121DD7">
      <w:pPr>
        <w:spacing w:line="480" w:lineRule="auto"/>
        <w:rPr>
          <w:rFonts w:ascii="Times New Roman" w:hAnsi="Times New Roman" w:cs="Times New Roman"/>
          <w:color w:val="000000" w:themeColor="text1"/>
          <w:sz w:val="20"/>
          <w:szCs w:val="20"/>
        </w:rPr>
      </w:pPr>
    </w:p>
    <w:p w14:paraId="08602EFA" w14:textId="77777777" w:rsidR="00121DD7" w:rsidRPr="00AE2951" w:rsidRDefault="00121DD7" w:rsidP="00121DD7">
      <w:pPr>
        <w:spacing w:line="480" w:lineRule="auto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AE2951">
        <w:rPr>
          <w:rFonts w:ascii="Times New Roman" w:hAnsi="Times New Roman" w:cs="Times New Roman"/>
          <w:color w:val="000000" w:themeColor="text1"/>
          <w:sz w:val="20"/>
          <w:szCs w:val="20"/>
          <w:vertAlign w:val="superscript"/>
        </w:rPr>
        <w:t>1</w:t>
      </w:r>
      <w:r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State Key Laboratory of Grassland </w:t>
      </w:r>
      <w:proofErr w:type="spellStart"/>
      <w:r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>Agro</w:t>
      </w:r>
      <w:proofErr w:type="spellEnd"/>
      <w:r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-Ecosystems, Key Laboratory of Grassland Livestock Industry Innovation, </w:t>
      </w:r>
      <w:bookmarkStart w:id="11" w:name="OLE_LINK90"/>
      <w:bookmarkStart w:id="12" w:name="OLE_LINK91"/>
      <w:r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>College of Pastoral Agriculture Science and Technology</w:t>
      </w:r>
      <w:bookmarkEnd w:id="11"/>
      <w:bookmarkEnd w:id="12"/>
      <w:r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>, Lanzhou University, Lanzhou 730020, China</w:t>
      </w:r>
    </w:p>
    <w:p w14:paraId="6CF6F26D" w14:textId="77777777" w:rsidR="00121DD7" w:rsidRPr="00AE2951" w:rsidRDefault="00121DD7" w:rsidP="00121DD7">
      <w:pPr>
        <w:spacing w:line="480" w:lineRule="auto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AE2951">
        <w:rPr>
          <w:rFonts w:ascii="Times New Roman" w:hAnsi="Times New Roman" w:cs="Times New Roman"/>
          <w:color w:val="000000" w:themeColor="text1"/>
          <w:sz w:val="20"/>
          <w:szCs w:val="20"/>
          <w:vertAlign w:val="superscript"/>
        </w:rPr>
        <w:t>2</w:t>
      </w:r>
      <w:r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Department of Life Sciences, Qinghai Normal University, Xining 810008, China</w:t>
      </w:r>
    </w:p>
    <w:p w14:paraId="58BF35FC" w14:textId="77777777" w:rsidR="00121DD7" w:rsidRPr="00AE2951" w:rsidRDefault="00121DD7" w:rsidP="00121DD7">
      <w:pPr>
        <w:spacing w:line="480" w:lineRule="auto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AE2951">
        <w:rPr>
          <w:rFonts w:ascii="Times New Roman" w:hAnsi="Times New Roman" w:cs="Times New Roman"/>
          <w:color w:val="000000" w:themeColor="text1"/>
          <w:sz w:val="20"/>
          <w:szCs w:val="20"/>
          <w:vertAlign w:val="superscript"/>
        </w:rPr>
        <w:t>3</w:t>
      </w:r>
      <w:r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bookmarkStart w:id="13" w:name="OLE_LINK41"/>
      <w:bookmarkStart w:id="14" w:name="OLE_LINK50"/>
      <w:r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>Key Laboratory of Cold Regions Restoration Ecology, Qinghai Province, Northwest Institute of Plateau Biology, Chinese Academy of Sciences, Xining 810008, China</w:t>
      </w:r>
    </w:p>
    <w:bookmarkEnd w:id="13"/>
    <w:bookmarkEnd w:id="14"/>
    <w:p w14:paraId="3A86DE16" w14:textId="77777777" w:rsidR="00121DD7" w:rsidRPr="00AE2951" w:rsidRDefault="00121DD7" w:rsidP="00121DD7">
      <w:pPr>
        <w:spacing w:line="480" w:lineRule="auto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AE2951">
        <w:rPr>
          <w:rFonts w:ascii="Times New Roman" w:hAnsi="Times New Roman" w:cs="Times New Roman"/>
          <w:color w:val="000000" w:themeColor="text1"/>
          <w:sz w:val="20"/>
          <w:szCs w:val="20"/>
          <w:vertAlign w:val="superscript"/>
        </w:rPr>
        <w:t>4</w:t>
      </w:r>
      <w:r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College of Resources and Environment, Chengdu University of Information Technology, Chengdu 610225</w:t>
      </w:r>
    </w:p>
    <w:p w14:paraId="6302CE27" w14:textId="77777777" w:rsidR="00121DD7" w:rsidRPr="00AE2951" w:rsidRDefault="00121DD7" w:rsidP="00121DD7">
      <w:pPr>
        <w:spacing w:line="480" w:lineRule="auto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AE2951">
        <w:rPr>
          <w:rFonts w:ascii="Times New Roman" w:hAnsi="Times New Roman" w:cs="Times New Roman"/>
          <w:color w:val="000000" w:themeColor="text1"/>
          <w:sz w:val="20"/>
          <w:szCs w:val="20"/>
          <w:vertAlign w:val="superscript"/>
        </w:rPr>
        <w:t>5</w:t>
      </w:r>
      <w:r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School of Agriculture and Forestry Economic and Management, Lanzhou University of Finance and Economics, Lanzhou 730020, China</w:t>
      </w:r>
    </w:p>
    <w:bookmarkEnd w:id="10"/>
    <w:p w14:paraId="5C969344" w14:textId="373A7C4E" w:rsidR="00DE514D" w:rsidRPr="00AE2951" w:rsidRDefault="00DE514D" w:rsidP="009D73A9">
      <w:pPr>
        <w:spacing w:line="480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</w:p>
    <w:p w14:paraId="0C6C56F8" w14:textId="77777777" w:rsidR="004B5B80" w:rsidRPr="00AE2951" w:rsidRDefault="004B5B80" w:rsidP="009D73A9">
      <w:pPr>
        <w:spacing w:line="480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</w:p>
    <w:p w14:paraId="09721CF7" w14:textId="72BF5AE0" w:rsidR="00DE514D" w:rsidRPr="00AE2951" w:rsidRDefault="00DE514D" w:rsidP="00DE514D">
      <w:pPr>
        <w:spacing w:afterLines="50" w:after="156"/>
        <w:rPr>
          <w:rFonts w:ascii="Times New Roman" w:hAnsi="Times New Roman"/>
          <w:sz w:val="20"/>
          <w:szCs w:val="20"/>
        </w:rPr>
      </w:pPr>
      <w:r w:rsidRPr="00AE2951">
        <w:rPr>
          <w:rFonts w:ascii="Times New Roman" w:hAnsi="Times New Roman" w:cs="Times New Roman"/>
          <w:noProof/>
          <w:sz w:val="20"/>
          <w:szCs w:val="20"/>
        </w:rPr>
        <w:lastRenderedPageBreak/>
        <w:t xml:space="preserve">Table </w:t>
      </w:r>
      <w:r w:rsidRPr="00AE2951">
        <w:rPr>
          <w:rFonts w:ascii="Times New Roman" w:hAnsi="Times New Roman"/>
          <w:b/>
          <w:color w:val="000000" w:themeColor="text1"/>
          <w:sz w:val="20"/>
          <w:szCs w:val="20"/>
        </w:rPr>
        <w:t>S1</w:t>
      </w:r>
      <w:r w:rsidRPr="00AE2951">
        <w:rPr>
          <w:rFonts w:ascii="Times New Roman" w:hAnsi="Times New Roman" w:cs="Times New Roman"/>
          <w:noProof/>
          <w:sz w:val="20"/>
          <w:szCs w:val="20"/>
        </w:rPr>
        <w:t>.</w:t>
      </w:r>
      <w:bookmarkStart w:id="15" w:name="_Hlk83634359"/>
      <w:r w:rsidRPr="00AE2951">
        <w:rPr>
          <w:rFonts w:ascii="Times New Roman" w:hAnsi="Times New Roman" w:cs="Times New Roman"/>
          <w:noProof/>
          <w:sz w:val="20"/>
          <w:szCs w:val="20"/>
        </w:rPr>
        <w:t xml:space="preserve"> </w:t>
      </w:r>
      <w:r w:rsidR="00D57D30" w:rsidRPr="00AE2951">
        <w:rPr>
          <w:rFonts w:ascii="Times New Roman" w:hAnsi="Times New Roman"/>
          <w:sz w:val="20"/>
          <w:szCs w:val="20"/>
        </w:rPr>
        <w:t>F</w:t>
      </w:r>
      <w:r w:rsidRPr="00AE2951">
        <w:rPr>
          <w:rFonts w:ascii="Times New Roman" w:hAnsi="Times New Roman"/>
          <w:sz w:val="20"/>
          <w:szCs w:val="20"/>
        </w:rPr>
        <w:t>ail-safe numbers of Rosenthal’s method for assessing publication bias of tested response variables in this meta-analysis.</w:t>
      </w:r>
    </w:p>
    <w:tbl>
      <w:tblPr>
        <w:tblW w:w="8555" w:type="dxa"/>
        <w:tblInd w:w="92" w:type="dxa"/>
        <w:tblBorders>
          <w:top w:val="single" w:sz="4" w:space="0" w:color="auto"/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2318"/>
        <w:gridCol w:w="1843"/>
        <w:gridCol w:w="1701"/>
        <w:gridCol w:w="2693"/>
      </w:tblGrid>
      <w:tr w:rsidR="00DE514D" w:rsidRPr="00AE2951" w14:paraId="3E9774ED" w14:textId="77777777" w:rsidTr="00AE2951">
        <w:trPr>
          <w:trHeight w:val="113"/>
        </w:trPr>
        <w:tc>
          <w:tcPr>
            <w:tcW w:w="2318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79CDD770" w14:textId="0D2BAF89" w:rsidR="00DE514D" w:rsidRPr="00AE2951" w:rsidRDefault="00DE514D" w:rsidP="00CD2D78">
            <w:pPr>
              <w:spacing w:line="240" w:lineRule="auto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AE2951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>Variables</w:t>
            </w:r>
          </w:p>
        </w:tc>
        <w:tc>
          <w:tcPr>
            <w:tcW w:w="1843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68CEEE3A" w14:textId="77777777" w:rsidR="00DE514D" w:rsidRPr="00AE2951" w:rsidRDefault="00DE514D" w:rsidP="00CD2D78">
            <w:pPr>
              <w:spacing w:line="240" w:lineRule="auto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/>
                <w:sz w:val="20"/>
                <w:szCs w:val="20"/>
              </w:rPr>
              <w:t>Number of studies</w:t>
            </w:r>
          </w:p>
        </w:tc>
        <w:tc>
          <w:tcPr>
            <w:tcW w:w="1701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659621BA" w14:textId="77777777" w:rsidR="00DE514D" w:rsidRPr="00AE2951" w:rsidRDefault="00DE514D" w:rsidP="00C31AFC">
            <w:pPr>
              <w:spacing w:line="240" w:lineRule="auto"/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/>
                <w:sz w:val="20"/>
                <w:szCs w:val="20"/>
              </w:rPr>
              <w:t>5n+10</w:t>
            </w:r>
          </w:p>
        </w:tc>
        <w:tc>
          <w:tcPr>
            <w:tcW w:w="2693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4B98C3AC" w14:textId="77777777" w:rsidR="00DE514D" w:rsidRPr="00AE2951" w:rsidRDefault="00DE514D" w:rsidP="00CD2D78">
            <w:pPr>
              <w:spacing w:line="240" w:lineRule="auto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/>
                <w:sz w:val="20"/>
                <w:szCs w:val="20"/>
              </w:rPr>
              <w:t>Rosenthal's Fail-safe number</w:t>
            </w:r>
          </w:p>
        </w:tc>
      </w:tr>
      <w:tr w:rsidR="00335FC6" w:rsidRPr="00AE2951" w14:paraId="2BD803D7" w14:textId="77777777" w:rsidTr="00AE2951">
        <w:trPr>
          <w:trHeight w:val="315"/>
        </w:trPr>
        <w:tc>
          <w:tcPr>
            <w:tcW w:w="2318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536D80F6" w14:textId="45B6C28F" w:rsidR="00335FC6" w:rsidRPr="00AE2951" w:rsidRDefault="00335FC6" w:rsidP="00CD2D78">
            <w:pPr>
              <w:spacing w:line="240" w:lineRule="auto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/>
                <w:sz w:val="20"/>
                <w:szCs w:val="20"/>
              </w:rPr>
              <w:t>Species richness</w:t>
            </w:r>
          </w:p>
        </w:tc>
        <w:tc>
          <w:tcPr>
            <w:tcW w:w="1843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</w:tcPr>
          <w:p w14:paraId="2AF9478B" w14:textId="7333AA3A" w:rsidR="00335FC6" w:rsidRPr="00AE2951" w:rsidRDefault="00335FC6" w:rsidP="00CD2D78">
            <w:pPr>
              <w:spacing w:line="240" w:lineRule="auto"/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AE2951">
              <w:rPr>
                <w:rFonts w:ascii="Times New Roman" w:hAnsi="Times New Roman" w:cs="Times New Roman" w:hint="eastAsia"/>
                <w:color w:val="000000" w:themeColor="text1"/>
                <w:sz w:val="20"/>
                <w:szCs w:val="20"/>
              </w:rPr>
              <w:t>3</w:t>
            </w:r>
            <w:r w:rsidRPr="00AE2951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8</w:t>
            </w:r>
          </w:p>
        </w:tc>
        <w:tc>
          <w:tcPr>
            <w:tcW w:w="1701" w:type="dxa"/>
            <w:tcBorders>
              <w:top w:val="single" w:sz="4" w:space="0" w:color="auto"/>
            </w:tcBorders>
            <w:noWrap/>
            <w:vAlign w:val="bottom"/>
          </w:tcPr>
          <w:p w14:paraId="383A61BC" w14:textId="365983BE" w:rsidR="00335FC6" w:rsidRPr="00AE2951" w:rsidRDefault="00335FC6" w:rsidP="00CD2D78">
            <w:pPr>
              <w:spacing w:line="240" w:lineRule="auto"/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AE2951">
              <w:rPr>
                <w:rFonts w:ascii="Times New Roman" w:hAnsi="Times New Roman" w:cs="Times New Roman" w:hint="eastAsia"/>
                <w:color w:val="000000" w:themeColor="text1"/>
                <w:sz w:val="20"/>
                <w:szCs w:val="20"/>
              </w:rPr>
              <w:t>2</w:t>
            </w:r>
            <w:r w:rsidRPr="00AE2951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0</w:t>
            </w:r>
          </w:p>
        </w:tc>
        <w:tc>
          <w:tcPr>
            <w:tcW w:w="2693" w:type="dxa"/>
            <w:tcBorders>
              <w:top w:val="single" w:sz="4" w:space="0" w:color="auto"/>
            </w:tcBorders>
            <w:noWrap/>
            <w:vAlign w:val="bottom"/>
          </w:tcPr>
          <w:p w14:paraId="32C432A7" w14:textId="0DBC30F1" w:rsidR="00335FC6" w:rsidRPr="00AE2951" w:rsidRDefault="00335FC6" w:rsidP="00CD2D78">
            <w:pPr>
              <w:spacing w:line="240" w:lineRule="auto"/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AE2951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651.3</w:t>
            </w:r>
          </w:p>
        </w:tc>
      </w:tr>
      <w:tr w:rsidR="00335FC6" w:rsidRPr="00AE2951" w14:paraId="16E3E4B0" w14:textId="77777777" w:rsidTr="00AE2951">
        <w:trPr>
          <w:trHeight w:val="315"/>
        </w:trPr>
        <w:tc>
          <w:tcPr>
            <w:tcW w:w="231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9181A69" w14:textId="18289420" w:rsidR="00335FC6" w:rsidRPr="00AE2951" w:rsidRDefault="00335FC6" w:rsidP="00CD2D78">
            <w:pPr>
              <w:spacing w:line="240" w:lineRule="auto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/>
                <w:sz w:val="20"/>
                <w:szCs w:val="20"/>
              </w:rPr>
              <w:t>Shannon-Wiener index</w:t>
            </w:r>
          </w:p>
        </w:tc>
        <w:tc>
          <w:tcPr>
            <w:tcW w:w="1843" w:type="dxa"/>
            <w:shd w:val="clear" w:color="auto" w:fill="auto"/>
            <w:noWrap/>
            <w:vAlign w:val="center"/>
          </w:tcPr>
          <w:p w14:paraId="4CB9F6AD" w14:textId="20165A8C" w:rsidR="00335FC6" w:rsidRPr="00AE2951" w:rsidRDefault="00335FC6" w:rsidP="00CD2D78">
            <w:pPr>
              <w:spacing w:line="240" w:lineRule="auto"/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AE2951">
              <w:rPr>
                <w:rFonts w:ascii="Times New Roman" w:hAnsi="Times New Roman" w:cs="Times New Roman" w:hint="eastAsia"/>
                <w:color w:val="000000" w:themeColor="text1"/>
                <w:sz w:val="20"/>
                <w:szCs w:val="20"/>
              </w:rPr>
              <w:t>3</w:t>
            </w:r>
            <w:r w:rsidRPr="00AE2951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1701" w:type="dxa"/>
            <w:noWrap/>
            <w:vAlign w:val="bottom"/>
          </w:tcPr>
          <w:p w14:paraId="15391E19" w14:textId="231FDFD3" w:rsidR="00335FC6" w:rsidRPr="00AE2951" w:rsidRDefault="00335FC6" w:rsidP="00CD2D78">
            <w:pPr>
              <w:spacing w:line="240" w:lineRule="auto"/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AE2951">
              <w:rPr>
                <w:rFonts w:ascii="Times New Roman" w:hAnsi="Times New Roman" w:cs="Times New Roman" w:hint="eastAsia"/>
                <w:color w:val="000000" w:themeColor="text1"/>
                <w:sz w:val="20"/>
                <w:szCs w:val="20"/>
              </w:rPr>
              <w:t>1</w:t>
            </w:r>
            <w:r w:rsidRPr="00AE2951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85</w:t>
            </w:r>
          </w:p>
        </w:tc>
        <w:tc>
          <w:tcPr>
            <w:tcW w:w="2693" w:type="dxa"/>
            <w:noWrap/>
            <w:vAlign w:val="bottom"/>
          </w:tcPr>
          <w:p w14:paraId="4B4450FD" w14:textId="07AE43BA" w:rsidR="00335FC6" w:rsidRPr="00AE2951" w:rsidRDefault="00335FC6" w:rsidP="00CD2D78">
            <w:pPr>
              <w:spacing w:line="240" w:lineRule="auto"/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AE2951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309.6</w:t>
            </w:r>
          </w:p>
        </w:tc>
      </w:tr>
      <w:tr w:rsidR="00335FC6" w:rsidRPr="00AE2951" w14:paraId="748F0E9B" w14:textId="77777777" w:rsidTr="00AE2951">
        <w:trPr>
          <w:trHeight w:val="315"/>
        </w:trPr>
        <w:tc>
          <w:tcPr>
            <w:tcW w:w="231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FC8E132" w14:textId="02EA2490" w:rsidR="00335FC6" w:rsidRPr="00AE2951" w:rsidRDefault="00335FC6" w:rsidP="00CD2D78">
            <w:pPr>
              <w:spacing w:line="240" w:lineRule="auto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proofErr w:type="spellStart"/>
            <w:r w:rsidRPr="00AE2951">
              <w:rPr>
                <w:rFonts w:ascii="Times New Roman" w:eastAsia="SimSun" w:hAnsi="Times New Roman" w:cs="Times New Roman"/>
                <w:sz w:val="20"/>
                <w:szCs w:val="20"/>
              </w:rPr>
              <w:t>Pielou</w:t>
            </w:r>
            <w:proofErr w:type="spellEnd"/>
            <w:r w:rsidRPr="00AE2951">
              <w:rPr>
                <w:rFonts w:ascii="Times New Roman" w:eastAsia="SimSun" w:hAnsi="Times New Roman" w:cs="Times New Roman"/>
                <w:sz w:val="20"/>
                <w:szCs w:val="20"/>
              </w:rPr>
              <w:t xml:space="preserve"> evenness index</w:t>
            </w:r>
          </w:p>
        </w:tc>
        <w:tc>
          <w:tcPr>
            <w:tcW w:w="1843" w:type="dxa"/>
            <w:shd w:val="clear" w:color="auto" w:fill="auto"/>
            <w:noWrap/>
            <w:vAlign w:val="center"/>
          </w:tcPr>
          <w:p w14:paraId="187409EB" w14:textId="149C80DB" w:rsidR="00335FC6" w:rsidRPr="00AE2951" w:rsidRDefault="00335FC6" w:rsidP="00CD2D78">
            <w:pPr>
              <w:spacing w:line="240" w:lineRule="auto"/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AE2951">
              <w:rPr>
                <w:rFonts w:ascii="Times New Roman" w:hAnsi="Times New Roman" w:cs="Times New Roman" w:hint="eastAsia"/>
                <w:color w:val="000000" w:themeColor="text1"/>
                <w:sz w:val="20"/>
                <w:szCs w:val="20"/>
              </w:rPr>
              <w:t>3</w:t>
            </w:r>
            <w:r w:rsidRPr="00AE2951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1701" w:type="dxa"/>
            <w:noWrap/>
            <w:vAlign w:val="bottom"/>
          </w:tcPr>
          <w:p w14:paraId="36AD2C2D" w14:textId="18DA664A" w:rsidR="00335FC6" w:rsidRPr="00AE2951" w:rsidRDefault="00335FC6" w:rsidP="00CD2D78">
            <w:pPr>
              <w:spacing w:line="240" w:lineRule="auto"/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AE2951">
              <w:rPr>
                <w:rFonts w:ascii="Times New Roman" w:hAnsi="Times New Roman" w:cs="Times New Roman" w:hint="eastAsia"/>
                <w:color w:val="000000" w:themeColor="text1"/>
                <w:sz w:val="20"/>
                <w:szCs w:val="20"/>
              </w:rPr>
              <w:t>1</w:t>
            </w:r>
            <w:r w:rsidRPr="00AE2951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60</w:t>
            </w:r>
          </w:p>
        </w:tc>
        <w:tc>
          <w:tcPr>
            <w:tcW w:w="2693" w:type="dxa"/>
            <w:noWrap/>
            <w:vAlign w:val="bottom"/>
          </w:tcPr>
          <w:p w14:paraId="2C848FD8" w14:textId="4FCCBAAE" w:rsidR="00335FC6" w:rsidRPr="00AE2951" w:rsidRDefault="00335FC6" w:rsidP="00CD2D78">
            <w:pPr>
              <w:spacing w:line="240" w:lineRule="auto"/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AE2951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>33.3</w:t>
            </w:r>
          </w:p>
        </w:tc>
      </w:tr>
      <w:tr w:rsidR="00335FC6" w:rsidRPr="00AE2951" w14:paraId="1ABB07FF" w14:textId="77777777" w:rsidTr="00AE2951">
        <w:trPr>
          <w:trHeight w:val="315"/>
        </w:trPr>
        <w:tc>
          <w:tcPr>
            <w:tcW w:w="231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F3058E7" w14:textId="0FF37530" w:rsidR="00335FC6" w:rsidRPr="00AE2951" w:rsidRDefault="00335FC6" w:rsidP="00CD2D78">
            <w:pPr>
              <w:spacing w:line="240" w:lineRule="auto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/>
                <w:sz w:val="20"/>
                <w:szCs w:val="20"/>
              </w:rPr>
              <w:t>AGB</w:t>
            </w:r>
          </w:p>
        </w:tc>
        <w:tc>
          <w:tcPr>
            <w:tcW w:w="1843" w:type="dxa"/>
            <w:shd w:val="clear" w:color="auto" w:fill="auto"/>
            <w:noWrap/>
            <w:vAlign w:val="center"/>
          </w:tcPr>
          <w:p w14:paraId="6CCF74DA" w14:textId="53081CC9" w:rsidR="00335FC6" w:rsidRPr="00AE2951" w:rsidRDefault="00335FC6" w:rsidP="00CD2D78">
            <w:pPr>
              <w:spacing w:line="240" w:lineRule="auto"/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AE2951">
              <w:rPr>
                <w:rFonts w:ascii="Times New Roman" w:hAnsi="Times New Roman" w:cs="Times New Roman" w:hint="eastAsia"/>
                <w:color w:val="000000" w:themeColor="text1"/>
                <w:sz w:val="20"/>
                <w:szCs w:val="20"/>
              </w:rPr>
              <w:t>6</w:t>
            </w:r>
            <w:r w:rsidRPr="00AE2951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1701" w:type="dxa"/>
            <w:noWrap/>
            <w:vAlign w:val="bottom"/>
          </w:tcPr>
          <w:p w14:paraId="6DC2AE5A" w14:textId="0D92E70C" w:rsidR="00335FC6" w:rsidRPr="00AE2951" w:rsidRDefault="00335FC6" w:rsidP="00CD2D78">
            <w:pPr>
              <w:spacing w:line="240" w:lineRule="auto"/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AE2951">
              <w:rPr>
                <w:rFonts w:ascii="Times New Roman" w:hAnsi="Times New Roman" w:cs="Times New Roman" w:hint="eastAsia"/>
                <w:color w:val="000000" w:themeColor="text1"/>
                <w:sz w:val="20"/>
                <w:szCs w:val="20"/>
              </w:rPr>
              <w:t>3</w:t>
            </w:r>
            <w:r w:rsidRPr="00AE2951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5</w:t>
            </w:r>
          </w:p>
        </w:tc>
        <w:tc>
          <w:tcPr>
            <w:tcW w:w="2693" w:type="dxa"/>
            <w:noWrap/>
            <w:vAlign w:val="bottom"/>
          </w:tcPr>
          <w:p w14:paraId="60A7A6E8" w14:textId="2CC7AA6F" w:rsidR="00335FC6" w:rsidRPr="00AE2951" w:rsidRDefault="00335FC6" w:rsidP="00CD2D78">
            <w:pPr>
              <w:spacing w:line="240" w:lineRule="auto"/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AE2951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38164.4</w:t>
            </w:r>
          </w:p>
        </w:tc>
      </w:tr>
      <w:tr w:rsidR="00335FC6" w:rsidRPr="00AE2951" w14:paraId="727A8AE6" w14:textId="77777777" w:rsidTr="00AE2951">
        <w:trPr>
          <w:trHeight w:val="315"/>
        </w:trPr>
        <w:tc>
          <w:tcPr>
            <w:tcW w:w="231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42E82D4" w14:textId="06FDE35B" w:rsidR="00335FC6" w:rsidRPr="00AE2951" w:rsidRDefault="00335FC6" w:rsidP="00CD2D78">
            <w:pPr>
              <w:spacing w:line="240" w:lineRule="auto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/>
                <w:sz w:val="20"/>
                <w:szCs w:val="20"/>
              </w:rPr>
              <w:t>BGB</w:t>
            </w:r>
          </w:p>
        </w:tc>
        <w:tc>
          <w:tcPr>
            <w:tcW w:w="1843" w:type="dxa"/>
            <w:shd w:val="clear" w:color="auto" w:fill="auto"/>
            <w:noWrap/>
            <w:vAlign w:val="center"/>
          </w:tcPr>
          <w:p w14:paraId="575DB38A" w14:textId="794532F1" w:rsidR="00335FC6" w:rsidRPr="00AE2951" w:rsidRDefault="00335FC6" w:rsidP="00CD2D78">
            <w:pPr>
              <w:spacing w:line="240" w:lineRule="auto"/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AE2951">
              <w:rPr>
                <w:rFonts w:ascii="Times New Roman" w:hAnsi="Times New Roman" w:cs="Times New Roman" w:hint="eastAsia"/>
                <w:color w:val="000000" w:themeColor="text1"/>
                <w:sz w:val="20"/>
                <w:szCs w:val="20"/>
              </w:rPr>
              <w:t>5</w:t>
            </w:r>
            <w:r w:rsidRPr="00AE2951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1701" w:type="dxa"/>
            <w:noWrap/>
            <w:vAlign w:val="bottom"/>
          </w:tcPr>
          <w:p w14:paraId="40BD9BA3" w14:textId="57B679BF" w:rsidR="00335FC6" w:rsidRPr="00AE2951" w:rsidRDefault="00335FC6" w:rsidP="00CD2D78">
            <w:pPr>
              <w:spacing w:line="240" w:lineRule="auto"/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AE2951">
              <w:rPr>
                <w:rFonts w:ascii="Times New Roman" w:hAnsi="Times New Roman" w:cs="Times New Roman" w:hint="eastAsia"/>
                <w:color w:val="000000" w:themeColor="text1"/>
                <w:sz w:val="20"/>
                <w:szCs w:val="20"/>
              </w:rPr>
              <w:t>2</w:t>
            </w:r>
            <w:r w:rsidRPr="00AE2951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85</w:t>
            </w:r>
          </w:p>
        </w:tc>
        <w:tc>
          <w:tcPr>
            <w:tcW w:w="2693" w:type="dxa"/>
            <w:noWrap/>
            <w:vAlign w:val="bottom"/>
          </w:tcPr>
          <w:p w14:paraId="45088246" w14:textId="02E2400A" w:rsidR="00335FC6" w:rsidRPr="00AE2951" w:rsidRDefault="00335FC6" w:rsidP="00CD2D78">
            <w:pPr>
              <w:spacing w:line="240" w:lineRule="auto"/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AE2951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708.0</w:t>
            </w:r>
          </w:p>
        </w:tc>
      </w:tr>
      <w:tr w:rsidR="00335FC6" w:rsidRPr="00AE2951" w14:paraId="0D7AF0A4" w14:textId="77777777" w:rsidTr="00AE2951">
        <w:trPr>
          <w:trHeight w:val="315"/>
        </w:trPr>
        <w:tc>
          <w:tcPr>
            <w:tcW w:w="231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B15E4B3" w14:textId="5F0E695F" w:rsidR="00335FC6" w:rsidRPr="00AE2951" w:rsidRDefault="00335FC6" w:rsidP="00CD2D78">
            <w:pPr>
              <w:spacing w:line="240" w:lineRule="auto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AE295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OC</w:t>
            </w:r>
          </w:p>
        </w:tc>
        <w:tc>
          <w:tcPr>
            <w:tcW w:w="1843" w:type="dxa"/>
            <w:shd w:val="clear" w:color="auto" w:fill="auto"/>
            <w:noWrap/>
            <w:vAlign w:val="center"/>
          </w:tcPr>
          <w:p w14:paraId="61F35DA6" w14:textId="6EC04547" w:rsidR="00335FC6" w:rsidRPr="00AE2951" w:rsidRDefault="00335FC6" w:rsidP="00CD2D78">
            <w:pPr>
              <w:spacing w:line="240" w:lineRule="auto"/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AE2951">
              <w:rPr>
                <w:rFonts w:ascii="Times New Roman" w:hAnsi="Times New Roman" w:cs="Times New Roman" w:hint="eastAsia"/>
                <w:color w:val="000000" w:themeColor="text1"/>
                <w:sz w:val="20"/>
                <w:szCs w:val="20"/>
              </w:rPr>
              <w:t>1</w:t>
            </w:r>
            <w:r w:rsidRPr="00AE2951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6</w:t>
            </w:r>
          </w:p>
        </w:tc>
        <w:tc>
          <w:tcPr>
            <w:tcW w:w="1701" w:type="dxa"/>
            <w:noWrap/>
            <w:vAlign w:val="bottom"/>
          </w:tcPr>
          <w:p w14:paraId="505C931A" w14:textId="0E696BAE" w:rsidR="00335FC6" w:rsidRPr="00AE2951" w:rsidRDefault="00335FC6" w:rsidP="00CD2D78">
            <w:pPr>
              <w:spacing w:line="240" w:lineRule="auto"/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AE2951">
              <w:rPr>
                <w:rFonts w:ascii="Times New Roman" w:hAnsi="Times New Roman" w:cs="Times New Roman" w:hint="eastAsia"/>
                <w:color w:val="000000" w:themeColor="text1"/>
                <w:sz w:val="20"/>
                <w:szCs w:val="20"/>
              </w:rPr>
              <w:t>6</w:t>
            </w:r>
            <w:r w:rsidRPr="00AE2951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40</w:t>
            </w:r>
          </w:p>
        </w:tc>
        <w:tc>
          <w:tcPr>
            <w:tcW w:w="2693" w:type="dxa"/>
            <w:noWrap/>
            <w:vAlign w:val="bottom"/>
          </w:tcPr>
          <w:p w14:paraId="0A843892" w14:textId="3CBF7FB2" w:rsidR="00335FC6" w:rsidRPr="00AE2951" w:rsidRDefault="00335FC6" w:rsidP="00CD2D78">
            <w:pPr>
              <w:spacing w:line="240" w:lineRule="auto"/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AE2951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5368.2</w:t>
            </w:r>
          </w:p>
        </w:tc>
      </w:tr>
      <w:tr w:rsidR="00335FC6" w:rsidRPr="00AE2951" w14:paraId="6825E294" w14:textId="77777777" w:rsidTr="00AE2951">
        <w:trPr>
          <w:trHeight w:val="315"/>
        </w:trPr>
        <w:tc>
          <w:tcPr>
            <w:tcW w:w="231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2D45BDD" w14:textId="6B8FE5FA" w:rsidR="00335FC6" w:rsidRPr="00AE2951" w:rsidRDefault="00335FC6" w:rsidP="00CD2D78">
            <w:pPr>
              <w:spacing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E2951">
              <w:rPr>
                <w:rFonts w:ascii="Times New Roman" w:hAnsi="Times New Roman" w:cs="Times New Roman" w:hint="eastAsia"/>
                <w:color w:val="000000"/>
                <w:sz w:val="20"/>
                <w:szCs w:val="20"/>
              </w:rPr>
              <w:t>T</w:t>
            </w:r>
            <w:r w:rsidRPr="00AE295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N</w:t>
            </w:r>
          </w:p>
        </w:tc>
        <w:tc>
          <w:tcPr>
            <w:tcW w:w="1843" w:type="dxa"/>
            <w:shd w:val="clear" w:color="auto" w:fill="auto"/>
            <w:noWrap/>
            <w:vAlign w:val="center"/>
          </w:tcPr>
          <w:p w14:paraId="67D51429" w14:textId="612EAD33" w:rsidR="00335FC6" w:rsidRPr="00AE2951" w:rsidRDefault="00335FC6" w:rsidP="00CD2D78">
            <w:pPr>
              <w:spacing w:line="240" w:lineRule="auto"/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AE2951">
              <w:rPr>
                <w:rFonts w:ascii="Times New Roman" w:hAnsi="Times New Roman" w:cs="Times New Roman" w:hint="eastAsia"/>
                <w:color w:val="000000" w:themeColor="text1"/>
                <w:sz w:val="20"/>
                <w:szCs w:val="20"/>
              </w:rPr>
              <w:t>1</w:t>
            </w:r>
            <w:r w:rsidRPr="00AE2951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63</w:t>
            </w:r>
          </w:p>
        </w:tc>
        <w:tc>
          <w:tcPr>
            <w:tcW w:w="1701" w:type="dxa"/>
            <w:noWrap/>
            <w:vAlign w:val="bottom"/>
          </w:tcPr>
          <w:p w14:paraId="747351CB" w14:textId="7D54BD23" w:rsidR="00335FC6" w:rsidRPr="00AE2951" w:rsidRDefault="00335FC6" w:rsidP="00CD2D78">
            <w:pPr>
              <w:spacing w:line="240" w:lineRule="auto"/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AE2951">
              <w:rPr>
                <w:rFonts w:ascii="Times New Roman" w:hAnsi="Times New Roman" w:cs="Times New Roman" w:hint="eastAsia"/>
                <w:color w:val="000000" w:themeColor="text1"/>
                <w:sz w:val="20"/>
                <w:szCs w:val="20"/>
              </w:rPr>
              <w:t>8</w:t>
            </w:r>
            <w:r w:rsidRPr="00AE2951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5</w:t>
            </w:r>
          </w:p>
        </w:tc>
        <w:tc>
          <w:tcPr>
            <w:tcW w:w="2693" w:type="dxa"/>
            <w:noWrap/>
            <w:vAlign w:val="bottom"/>
          </w:tcPr>
          <w:p w14:paraId="0715BDFA" w14:textId="1992B51F" w:rsidR="00335FC6" w:rsidRPr="00AE2951" w:rsidRDefault="00335FC6" w:rsidP="00CD2D78">
            <w:pPr>
              <w:spacing w:line="240" w:lineRule="auto"/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AE2951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9494.4</w:t>
            </w:r>
          </w:p>
        </w:tc>
      </w:tr>
      <w:tr w:rsidR="00335FC6" w:rsidRPr="00AE2951" w14:paraId="3FA88475" w14:textId="77777777" w:rsidTr="00AE2951">
        <w:trPr>
          <w:trHeight w:val="315"/>
        </w:trPr>
        <w:tc>
          <w:tcPr>
            <w:tcW w:w="231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31EE43D" w14:textId="6BB7DB39" w:rsidR="00335FC6" w:rsidRPr="00AE2951" w:rsidRDefault="00335FC6" w:rsidP="00CD2D78">
            <w:pPr>
              <w:spacing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E295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:N ratio</w:t>
            </w:r>
          </w:p>
        </w:tc>
        <w:tc>
          <w:tcPr>
            <w:tcW w:w="1843" w:type="dxa"/>
            <w:shd w:val="clear" w:color="auto" w:fill="auto"/>
            <w:noWrap/>
            <w:vAlign w:val="center"/>
          </w:tcPr>
          <w:p w14:paraId="2326A831" w14:textId="56B779D5" w:rsidR="00335FC6" w:rsidRPr="00AE2951" w:rsidRDefault="00335FC6" w:rsidP="00CD2D78">
            <w:pPr>
              <w:spacing w:line="240" w:lineRule="auto"/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AE2951">
              <w:rPr>
                <w:rFonts w:ascii="Times New Roman" w:hAnsi="Times New Roman" w:cs="Times New Roman" w:hint="eastAsia"/>
                <w:color w:val="000000" w:themeColor="text1"/>
                <w:sz w:val="20"/>
                <w:szCs w:val="20"/>
              </w:rPr>
              <w:t>5</w:t>
            </w:r>
            <w:r w:rsidRPr="00AE2951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1701" w:type="dxa"/>
            <w:noWrap/>
            <w:vAlign w:val="bottom"/>
          </w:tcPr>
          <w:p w14:paraId="1D0F23D7" w14:textId="36E8DA22" w:rsidR="00335FC6" w:rsidRPr="00AE2951" w:rsidRDefault="00335FC6" w:rsidP="00CD2D78">
            <w:pPr>
              <w:spacing w:line="240" w:lineRule="auto"/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AE2951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85</w:t>
            </w:r>
          </w:p>
        </w:tc>
        <w:tc>
          <w:tcPr>
            <w:tcW w:w="2693" w:type="dxa"/>
            <w:noWrap/>
            <w:vAlign w:val="bottom"/>
          </w:tcPr>
          <w:p w14:paraId="68DE9FE2" w14:textId="2C3B2E7E" w:rsidR="00335FC6" w:rsidRPr="00AE2951" w:rsidRDefault="00335FC6" w:rsidP="00CD2D78">
            <w:pPr>
              <w:spacing w:line="240" w:lineRule="auto"/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AE2951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348.9</w:t>
            </w:r>
          </w:p>
        </w:tc>
      </w:tr>
      <w:tr w:rsidR="00335FC6" w:rsidRPr="00AE2951" w14:paraId="2F3D42AE" w14:textId="77777777" w:rsidTr="00AE2951">
        <w:trPr>
          <w:trHeight w:val="315"/>
        </w:trPr>
        <w:tc>
          <w:tcPr>
            <w:tcW w:w="231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F0491B9" w14:textId="3DFACB6E" w:rsidR="00335FC6" w:rsidRPr="00AE2951" w:rsidRDefault="00335FC6" w:rsidP="00CD2D78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E2951">
              <w:rPr>
                <w:rFonts w:ascii="Times New Roman" w:hAnsi="Times New Roman" w:cs="Times New Roman" w:hint="eastAsia"/>
                <w:color w:val="000000"/>
                <w:sz w:val="20"/>
                <w:szCs w:val="20"/>
              </w:rPr>
              <w:t>B</w:t>
            </w:r>
            <w:r w:rsidRPr="00AE295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D</w:t>
            </w:r>
          </w:p>
        </w:tc>
        <w:tc>
          <w:tcPr>
            <w:tcW w:w="1843" w:type="dxa"/>
            <w:shd w:val="clear" w:color="auto" w:fill="auto"/>
            <w:noWrap/>
            <w:vAlign w:val="center"/>
          </w:tcPr>
          <w:p w14:paraId="6D577086" w14:textId="57C9C754" w:rsidR="00335FC6" w:rsidRPr="00AE2951" w:rsidRDefault="00335FC6" w:rsidP="00CD2D78">
            <w:pPr>
              <w:spacing w:line="240" w:lineRule="auto"/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AE2951">
              <w:rPr>
                <w:rFonts w:ascii="Times New Roman" w:hAnsi="Times New Roman" w:cs="Times New Roman" w:hint="eastAsia"/>
                <w:color w:val="000000" w:themeColor="text1"/>
                <w:sz w:val="20"/>
                <w:szCs w:val="20"/>
              </w:rPr>
              <w:t>7</w:t>
            </w:r>
            <w:r w:rsidRPr="00AE2951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1701" w:type="dxa"/>
            <w:noWrap/>
            <w:vAlign w:val="bottom"/>
          </w:tcPr>
          <w:p w14:paraId="4E84AA82" w14:textId="1E050BEB" w:rsidR="00335FC6" w:rsidRPr="00AE2951" w:rsidRDefault="00335FC6" w:rsidP="00CD2D78">
            <w:pPr>
              <w:spacing w:line="240" w:lineRule="auto"/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AE2951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380</w:t>
            </w:r>
          </w:p>
        </w:tc>
        <w:tc>
          <w:tcPr>
            <w:tcW w:w="2693" w:type="dxa"/>
            <w:noWrap/>
            <w:vAlign w:val="bottom"/>
          </w:tcPr>
          <w:p w14:paraId="528E115F" w14:textId="75737581" w:rsidR="00335FC6" w:rsidRPr="00AE2951" w:rsidRDefault="00335FC6" w:rsidP="00CD2D78">
            <w:pPr>
              <w:spacing w:line="240" w:lineRule="auto"/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AE2951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7094.7</w:t>
            </w:r>
          </w:p>
        </w:tc>
      </w:tr>
      <w:tr w:rsidR="00335FC6" w:rsidRPr="00AE2951" w14:paraId="1F2D969F" w14:textId="77777777" w:rsidTr="00AE2951">
        <w:trPr>
          <w:trHeight w:val="315"/>
        </w:trPr>
        <w:tc>
          <w:tcPr>
            <w:tcW w:w="231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EFFB6B2" w14:textId="1AB1D437" w:rsidR="00335FC6" w:rsidRPr="00AE2951" w:rsidRDefault="00335FC6" w:rsidP="00CD2D78">
            <w:pPr>
              <w:spacing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E2951">
              <w:rPr>
                <w:rFonts w:ascii="Times New Roman" w:hAnsi="Times New Roman" w:cs="Times New Roman" w:hint="eastAsia"/>
                <w:color w:val="000000"/>
                <w:sz w:val="20"/>
                <w:szCs w:val="20"/>
              </w:rPr>
              <w:t>S</w:t>
            </w:r>
            <w:r w:rsidRPr="00AE295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</w:t>
            </w:r>
          </w:p>
        </w:tc>
        <w:tc>
          <w:tcPr>
            <w:tcW w:w="1843" w:type="dxa"/>
            <w:shd w:val="clear" w:color="auto" w:fill="auto"/>
            <w:noWrap/>
            <w:vAlign w:val="center"/>
          </w:tcPr>
          <w:p w14:paraId="4310BAD5" w14:textId="72F0D161" w:rsidR="00335FC6" w:rsidRPr="00AE2951" w:rsidRDefault="00335FC6" w:rsidP="00CD2D78">
            <w:pPr>
              <w:spacing w:line="240" w:lineRule="auto"/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AE2951">
              <w:rPr>
                <w:rFonts w:ascii="Times New Roman" w:hAnsi="Times New Roman" w:cs="Times New Roman" w:hint="eastAsia"/>
                <w:color w:val="000000" w:themeColor="text1"/>
                <w:sz w:val="20"/>
                <w:szCs w:val="20"/>
              </w:rPr>
              <w:t>3</w:t>
            </w:r>
            <w:r w:rsidRPr="00AE2951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8</w:t>
            </w:r>
          </w:p>
        </w:tc>
        <w:tc>
          <w:tcPr>
            <w:tcW w:w="1701" w:type="dxa"/>
            <w:noWrap/>
            <w:vAlign w:val="bottom"/>
          </w:tcPr>
          <w:p w14:paraId="73DC53FE" w14:textId="42A6E760" w:rsidR="00335FC6" w:rsidRPr="00AE2951" w:rsidRDefault="00335FC6" w:rsidP="00CD2D78">
            <w:pPr>
              <w:spacing w:line="240" w:lineRule="auto"/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AE2951">
              <w:rPr>
                <w:rFonts w:ascii="Times New Roman" w:hAnsi="Times New Roman" w:cs="Times New Roman" w:hint="eastAsia"/>
                <w:color w:val="000000" w:themeColor="text1"/>
                <w:sz w:val="20"/>
                <w:szCs w:val="20"/>
              </w:rPr>
              <w:t>2</w:t>
            </w:r>
            <w:r w:rsidRPr="00AE2951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0</w:t>
            </w:r>
          </w:p>
        </w:tc>
        <w:tc>
          <w:tcPr>
            <w:tcW w:w="2693" w:type="dxa"/>
            <w:noWrap/>
            <w:vAlign w:val="bottom"/>
          </w:tcPr>
          <w:p w14:paraId="668F3693" w14:textId="696FDEFB" w:rsidR="00335FC6" w:rsidRPr="00AE2951" w:rsidRDefault="00335FC6" w:rsidP="00CD2D78">
            <w:pPr>
              <w:spacing w:line="240" w:lineRule="auto"/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AE2951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3385771.1</w:t>
            </w:r>
          </w:p>
        </w:tc>
      </w:tr>
      <w:tr w:rsidR="00335FC6" w:rsidRPr="00AE2951" w14:paraId="72C6A4E6" w14:textId="77777777" w:rsidTr="00AE2951">
        <w:trPr>
          <w:trHeight w:val="315"/>
        </w:trPr>
        <w:tc>
          <w:tcPr>
            <w:tcW w:w="2318" w:type="dxa"/>
            <w:tcBorders>
              <w:top w:val="nil"/>
              <w:left w:val="nil"/>
              <w:bottom w:val="single" w:sz="8" w:space="0" w:color="auto"/>
              <w:right w:val="nil"/>
            </w:tcBorders>
            <w:noWrap/>
            <w:vAlign w:val="center"/>
          </w:tcPr>
          <w:p w14:paraId="52F77630" w14:textId="1A7676EB" w:rsidR="00335FC6" w:rsidRPr="00AE2951" w:rsidRDefault="00335FC6" w:rsidP="00CD2D78">
            <w:pPr>
              <w:spacing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E2951">
              <w:rPr>
                <w:rFonts w:ascii="Times New Roman" w:hAnsi="Times New Roman" w:cs="Times New Roman" w:hint="eastAsia"/>
                <w:color w:val="000000"/>
                <w:sz w:val="20"/>
                <w:szCs w:val="20"/>
              </w:rPr>
              <w:t>p</w:t>
            </w:r>
            <w:r w:rsidRPr="00AE295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</w:t>
            </w:r>
          </w:p>
        </w:tc>
        <w:tc>
          <w:tcPr>
            <w:tcW w:w="1843" w:type="dxa"/>
            <w:tcBorders>
              <w:bottom w:val="single" w:sz="8" w:space="0" w:color="auto"/>
            </w:tcBorders>
            <w:shd w:val="clear" w:color="auto" w:fill="auto"/>
            <w:noWrap/>
            <w:vAlign w:val="center"/>
          </w:tcPr>
          <w:p w14:paraId="7A7E0200" w14:textId="1B9D7DB6" w:rsidR="00335FC6" w:rsidRPr="00AE2951" w:rsidRDefault="00335FC6" w:rsidP="00CD2D78">
            <w:pPr>
              <w:spacing w:line="240" w:lineRule="auto"/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AE2951">
              <w:rPr>
                <w:rFonts w:ascii="Times New Roman" w:hAnsi="Times New Roman" w:cs="Times New Roman" w:hint="eastAsia"/>
                <w:color w:val="000000" w:themeColor="text1"/>
                <w:sz w:val="20"/>
                <w:szCs w:val="20"/>
              </w:rPr>
              <w:t>7</w:t>
            </w:r>
            <w:r w:rsidRPr="00AE2951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1701" w:type="dxa"/>
            <w:tcBorders>
              <w:bottom w:val="single" w:sz="8" w:space="0" w:color="auto"/>
            </w:tcBorders>
            <w:noWrap/>
            <w:vAlign w:val="bottom"/>
          </w:tcPr>
          <w:p w14:paraId="4F1FAFC9" w14:textId="18071FC6" w:rsidR="00335FC6" w:rsidRPr="00AE2951" w:rsidRDefault="00335FC6" w:rsidP="00CD2D78">
            <w:pPr>
              <w:spacing w:line="240" w:lineRule="auto"/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AE2951">
              <w:rPr>
                <w:rFonts w:ascii="Times New Roman" w:hAnsi="Times New Roman" w:cs="Times New Roman" w:hint="eastAsia"/>
                <w:color w:val="000000" w:themeColor="text1"/>
                <w:sz w:val="20"/>
                <w:szCs w:val="20"/>
              </w:rPr>
              <w:t>7</w:t>
            </w:r>
            <w:r w:rsidRPr="00AE2951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2693" w:type="dxa"/>
            <w:tcBorders>
              <w:bottom w:val="single" w:sz="8" w:space="0" w:color="auto"/>
            </w:tcBorders>
            <w:noWrap/>
            <w:vAlign w:val="bottom"/>
          </w:tcPr>
          <w:p w14:paraId="0DA7A08B" w14:textId="03CA2C9D" w:rsidR="00335FC6" w:rsidRPr="00AE2951" w:rsidRDefault="00335FC6" w:rsidP="00CD2D78">
            <w:pPr>
              <w:spacing w:line="240" w:lineRule="auto"/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AE2951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30991.4</w:t>
            </w:r>
          </w:p>
        </w:tc>
      </w:tr>
    </w:tbl>
    <w:p w14:paraId="46FA261F" w14:textId="1A59A300" w:rsidR="0079408E" w:rsidRPr="00AE2951" w:rsidRDefault="002213F0" w:rsidP="009D73A9">
      <w:pPr>
        <w:spacing w:line="480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Note: </w:t>
      </w:r>
      <w:r w:rsidR="00335FC6"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>Bold type indicates possible publication bias.</w:t>
      </w:r>
    </w:p>
    <w:bookmarkEnd w:id="15"/>
    <w:p w14:paraId="310AD9C7" w14:textId="7345BDA2" w:rsidR="00F138EA" w:rsidRDefault="00F138EA" w:rsidP="009D73A9">
      <w:pPr>
        <w:spacing w:line="480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</w:p>
    <w:p w14:paraId="5588F5AC" w14:textId="0245B136" w:rsidR="00F340AB" w:rsidRDefault="00F340AB" w:rsidP="009D73A9">
      <w:pPr>
        <w:spacing w:line="480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</w:p>
    <w:p w14:paraId="46AC2368" w14:textId="54D72EDD" w:rsidR="00F340AB" w:rsidRDefault="00F340AB" w:rsidP="009D73A9">
      <w:pPr>
        <w:spacing w:line="480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</w:p>
    <w:p w14:paraId="5E2DBC36" w14:textId="1B9A3AFC" w:rsidR="00F340AB" w:rsidRDefault="00F340AB" w:rsidP="009D73A9">
      <w:pPr>
        <w:spacing w:line="480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</w:p>
    <w:p w14:paraId="06D5A773" w14:textId="4D858858" w:rsidR="00F340AB" w:rsidRDefault="00F340AB" w:rsidP="009D73A9">
      <w:pPr>
        <w:spacing w:line="480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</w:p>
    <w:p w14:paraId="16CC8032" w14:textId="3E5ECB0A" w:rsidR="00F340AB" w:rsidRDefault="00F340AB" w:rsidP="009D73A9">
      <w:pPr>
        <w:spacing w:line="480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</w:p>
    <w:p w14:paraId="55A02668" w14:textId="77777777" w:rsidR="00F340AB" w:rsidRPr="00AE2951" w:rsidRDefault="00F340AB" w:rsidP="009D73A9">
      <w:pPr>
        <w:spacing w:line="480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</w:p>
    <w:p w14:paraId="3921F2E7" w14:textId="635BF471" w:rsidR="00CD2D78" w:rsidRPr="00AE2951" w:rsidRDefault="00665F47" w:rsidP="00453315">
      <w:pPr>
        <w:spacing w:after="0" w:line="480" w:lineRule="auto"/>
        <w:rPr>
          <w:rFonts w:ascii="Times New Roman" w:eastAsia="SimSun" w:hAnsi="Times New Roman" w:cs="Times New Roman"/>
          <w:color w:val="000000" w:themeColor="text1"/>
          <w:sz w:val="20"/>
          <w:szCs w:val="20"/>
        </w:rPr>
      </w:pPr>
      <w:r w:rsidRPr="00AE2951">
        <w:rPr>
          <w:rFonts w:ascii="Times New Roman" w:hAnsi="Times New Roman" w:cs="Times New Roman"/>
          <w:b/>
          <w:color w:val="000000" w:themeColor="text1"/>
          <w:sz w:val="20"/>
          <w:szCs w:val="20"/>
        </w:rPr>
        <w:lastRenderedPageBreak/>
        <w:t>Table S2.</w:t>
      </w:r>
      <w:r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r w:rsidR="00FB15F4" w:rsidRPr="00AE2951">
        <w:rPr>
          <w:rFonts w:ascii="Times New Roman" w:hAnsi="Times New Roman" w:cs="Times New Roman"/>
          <w:sz w:val="20"/>
          <w:szCs w:val="20"/>
        </w:rPr>
        <w:t>The</w:t>
      </w:r>
      <w:r w:rsidR="00FB15F4" w:rsidRPr="00AE2951">
        <w:rPr>
          <w:rFonts w:ascii="Times New Roman" w:hAnsi="Times New Roman"/>
          <w:color w:val="000000"/>
          <w:sz w:val="20"/>
          <w:szCs w:val="20"/>
        </w:rPr>
        <w:t xml:space="preserve"> weight response ratio</w:t>
      </w:r>
      <w:r w:rsidR="00FB15F4" w:rsidRPr="00AE2951">
        <w:rPr>
          <w:rFonts w:ascii="Times New Roman" w:hAnsi="Times New Roman" w:cs="Times New Roman"/>
          <w:sz w:val="20"/>
          <w:szCs w:val="20"/>
        </w:rPr>
        <w:t xml:space="preserve"> and 95% CI of each subgroup in meta-</w:t>
      </w:r>
      <w:r w:rsidR="00FB15F4" w:rsidRPr="00AE2951">
        <w:rPr>
          <w:rStyle w:val="a"/>
          <w:rFonts w:eastAsia="SimSun"/>
          <w:sz w:val="20"/>
          <w:szCs w:val="20"/>
        </w:rPr>
        <w:t xml:space="preserve">analysis determining </w:t>
      </w:r>
      <w:r w:rsidR="00FB15F4" w:rsidRPr="00AE2951">
        <w:rPr>
          <w:rFonts w:ascii="Times New Roman" w:hAnsi="Times New Roman" w:cs="Times New Roman"/>
          <w:sz w:val="20"/>
          <w:szCs w:val="20"/>
        </w:rPr>
        <w:t xml:space="preserve">the effect of grazing on </w:t>
      </w:r>
      <w:r w:rsidR="00FB15F4" w:rsidRPr="00AE2951">
        <w:rPr>
          <w:rFonts w:ascii="Times New Roman" w:hAnsi="Times New Roman" w:cs="Times New Roman"/>
          <w:color w:val="000000"/>
          <w:sz w:val="20"/>
          <w:szCs w:val="20"/>
        </w:rPr>
        <w:t>grassland</w:t>
      </w:r>
      <w:r w:rsidR="00FB15F4" w:rsidRPr="00AE2951">
        <w:rPr>
          <w:rFonts w:ascii="Times New Roman" w:hAnsi="Times New Roman"/>
          <w:b/>
          <w:color w:val="000000" w:themeColor="text1"/>
          <w:sz w:val="20"/>
          <w:szCs w:val="20"/>
        </w:rPr>
        <w:t xml:space="preserve"> </w:t>
      </w:r>
      <w:r w:rsidR="00FB15F4" w:rsidRPr="00AE2951">
        <w:rPr>
          <w:rFonts w:ascii="Times New Roman" w:hAnsi="Times New Roman"/>
          <w:color w:val="000000" w:themeColor="text1"/>
          <w:sz w:val="20"/>
          <w:szCs w:val="20"/>
        </w:rPr>
        <w:t>plant diversity</w:t>
      </w:r>
      <w:r w:rsidR="00FB15F4" w:rsidRPr="00AE2951">
        <w:rPr>
          <w:rStyle w:val="a"/>
          <w:rFonts w:eastAsia="SimSun"/>
          <w:sz w:val="20"/>
          <w:szCs w:val="20"/>
        </w:rPr>
        <w:t>.</w:t>
      </w:r>
      <w:r w:rsidR="00DE275B"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The </w:t>
      </w:r>
      <w:r w:rsidR="00DE275B" w:rsidRPr="00AE2951">
        <w:rPr>
          <w:rFonts w:ascii="Times New Roman" w:hAnsi="Times New Roman" w:cs="Times New Roman"/>
          <w:i/>
          <w:color w:val="000000" w:themeColor="text1"/>
          <w:sz w:val="20"/>
          <w:szCs w:val="20"/>
        </w:rPr>
        <w:t>Q</w:t>
      </w:r>
      <w:r w:rsidR="00DE275B"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values of each subgroup in the meta-</w:t>
      </w:r>
      <w:r w:rsidR="00DE275B" w:rsidRPr="00AE2951">
        <w:rPr>
          <w:rStyle w:val="a"/>
          <w:rFonts w:eastAsia="SimSun"/>
          <w:color w:val="000000" w:themeColor="text1"/>
          <w:sz w:val="20"/>
          <w:szCs w:val="20"/>
        </w:rPr>
        <w:t xml:space="preserve">analysis determining </w:t>
      </w:r>
      <w:r w:rsidR="00DE275B"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>the influence of grazing</w:t>
      </w:r>
      <w:r w:rsidR="00DE275B" w:rsidRPr="00AE2951">
        <w:rPr>
          <w:rStyle w:val="a"/>
          <w:rFonts w:eastAsia="SimSun"/>
          <w:color w:val="000000" w:themeColor="text1"/>
          <w:sz w:val="20"/>
          <w:szCs w:val="20"/>
        </w:rPr>
        <w:t xml:space="preserve"> on plant diversity.</w:t>
      </w:r>
    </w:p>
    <w:tbl>
      <w:tblPr>
        <w:tblW w:w="8796" w:type="dxa"/>
        <w:jc w:val="center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  <w:insideH w:val="single" w:sz="2" w:space="0" w:color="000000"/>
          <w:insideV w:val="single" w:sz="2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990"/>
        <w:gridCol w:w="1134"/>
        <w:gridCol w:w="567"/>
        <w:gridCol w:w="850"/>
        <w:gridCol w:w="1418"/>
        <w:gridCol w:w="1275"/>
        <w:gridCol w:w="1134"/>
        <w:gridCol w:w="709"/>
        <w:gridCol w:w="719"/>
      </w:tblGrid>
      <w:tr w:rsidR="00CD2D78" w:rsidRPr="00AE2951" w14:paraId="7F295ACF" w14:textId="77777777" w:rsidTr="0098140D">
        <w:trPr>
          <w:trHeight w:val="185"/>
          <w:jc w:val="center"/>
        </w:trPr>
        <w:tc>
          <w:tcPr>
            <w:tcW w:w="990" w:type="dxa"/>
            <w:tcBorders>
              <w:top w:val="single" w:sz="8" w:space="0" w:color="auto"/>
              <w:left w:val="nil"/>
              <w:bottom w:val="single" w:sz="4" w:space="0" w:color="000000"/>
              <w:right w:val="nil"/>
            </w:tcBorders>
            <w:shd w:val="clear" w:color="000000" w:fill="FFFFFF"/>
            <w:vAlign w:val="center"/>
            <w:hideMark/>
          </w:tcPr>
          <w:p w14:paraId="285DF410" w14:textId="77777777" w:rsidR="00AB3B15" w:rsidRPr="00AE2951" w:rsidRDefault="00AB3B15" w:rsidP="0046265E">
            <w:pPr>
              <w:jc w:val="center"/>
              <w:rPr>
                <w:rFonts w:ascii="Times New Roman" w:eastAsia="SimSu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/>
                <w:b/>
                <w:bCs/>
                <w:color w:val="000000" w:themeColor="text1"/>
                <w:sz w:val="20"/>
                <w:szCs w:val="20"/>
              </w:rPr>
              <w:t>Index</w:t>
            </w:r>
          </w:p>
        </w:tc>
        <w:tc>
          <w:tcPr>
            <w:tcW w:w="1134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3768D03F" w14:textId="77777777" w:rsidR="00AB3B15" w:rsidRPr="00AE2951" w:rsidRDefault="00AB3B15" w:rsidP="0046265E">
            <w:pPr>
              <w:jc w:val="center"/>
              <w:rPr>
                <w:rFonts w:ascii="Times New Roman" w:eastAsia="SimSu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/>
                <w:b/>
                <w:bCs/>
                <w:color w:val="000000" w:themeColor="text1"/>
                <w:sz w:val="20"/>
                <w:szCs w:val="20"/>
              </w:rPr>
              <w:t>Group</w:t>
            </w:r>
          </w:p>
        </w:tc>
        <w:tc>
          <w:tcPr>
            <w:tcW w:w="567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4B09D0D6" w14:textId="77777777" w:rsidR="00AB3B15" w:rsidRPr="00AE2951" w:rsidRDefault="00AB3B15" w:rsidP="0046265E">
            <w:pPr>
              <w:jc w:val="center"/>
              <w:rPr>
                <w:rFonts w:ascii="Times New Roman" w:eastAsia="SimSu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/>
                <w:b/>
                <w:bCs/>
                <w:color w:val="000000" w:themeColor="text1"/>
                <w:sz w:val="20"/>
                <w:szCs w:val="20"/>
              </w:rPr>
              <w:t>n</w:t>
            </w:r>
          </w:p>
        </w:tc>
        <w:tc>
          <w:tcPr>
            <w:tcW w:w="85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529D7450" w14:textId="77777777" w:rsidR="00AB3B15" w:rsidRPr="00AE2951" w:rsidRDefault="00AB3B15" w:rsidP="0046265E">
            <w:pPr>
              <w:jc w:val="center"/>
              <w:rPr>
                <w:rFonts w:ascii="Times New Roman" w:eastAsia="SimSun" w:hAnsi="Times New Roman" w:cs="Times New Roman"/>
                <w:b/>
                <w:bCs/>
                <w:i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/>
                <w:b/>
                <w:bCs/>
                <w:i/>
                <w:color w:val="000000" w:themeColor="text1"/>
                <w:sz w:val="20"/>
                <w:szCs w:val="20"/>
              </w:rPr>
              <w:t>RR</w:t>
            </w:r>
            <w:r w:rsidRPr="00AE2951">
              <w:rPr>
                <w:rFonts w:ascii="Times New Roman" w:eastAsia="SimSun" w:hAnsi="Times New Roman" w:cs="Times New Roman"/>
                <w:b/>
                <w:bCs/>
                <w:i/>
                <w:color w:val="000000" w:themeColor="text1"/>
                <w:sz w:val="20"/>
                <w:szCs w:val="20"/>
                <w:vertAlign w:val="subscript"/>
              </w:rPr>
              <w:t>++</w:t>
            </w:r>
          </w:p>
        </w:tc>
        <w:tc>
          <w:tcPr>
            <w:tcW w:w="1418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7D840158" w14:textId="71CB5411" w:rsidR="00AB3B15" w:rsidRPr="00AE2951" w:rsidRDefault="00C05019" w:rsidP="0046265E">
            <w:pPr>
              <w:jc w:val="center"/>
              <w:rPr>
                <w:rFonts w:ascii="Times New Roman" w:eastAsia="SimSu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>95% CI</w:t>
            </w:r>
          </w:p>
        </w:tc>
        <w:tc>
          <w:tcPr>
            <w:tcW w:w="1275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4C347678" w14:textId="77777777" w:rsidR="00AB3B15" w:rsidRPr="00AE2951" w:rsidRDefault="00AB3B15" w:rsidP="00D605C3">
            <w:pPr>
              <w:jc w:val="center"/>
              <w:rPr>
                <w:rFonts w:ascii="Times New Roman" w:eastAsia="SimSu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/>
                <w:b/>
                <w:bCs/>
                <w:color w:val="000000" w:themeColor="text1"/>
                <w:sz w:val="20"/>
                <w:szCs w:val="20"/>
              </w:rPr>
              <w:t>Percentage (%)</w:t>
            </w:r>
          </w:p>
        </w:tc>
        <w:tc>
          <w:tcPr>
            <w:tcW w:w="1134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13B1A9D8" w14:textId="77777777" w:rsidR="00AB3B15" w:rsidRPr="00AE2951" w:rsidRDefault="00AB3B15" w:rsidP="0046265E">
            <w:pPr>
              <w:jc w:val="center"/>
              <w:rPr>
                <w:rFonts w:ascii="Times New Roman" w:eastAsia="SimSu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/>
                <w:i/>
                <w:color w:val="000000" w:themeColor="text1"/>
                <w:sz w:val="20"/>
                <w:szCs w:val="20"/>
              </w:rPr>
              <w:t>Q</w:t>
            </w:r>
            <w:r w:rsidRPr="00AE2951">
              <w:rPr>
                <w:rFonts w:ascii="Times New Roman" w:eastAsia="SimSun" w:hAnsi="Times New Roman" w:cs="Times New Roman"/>
                <w:i/>
                <w:color w:val="000000" w:themeColor="text1"/>
                <w:sz w:val="20"/>
                <w:szCs w:val="20"/>
                <w:vertAlign w:val="subscript"/>
              </w:rPr>
              <w:t>B</w:t>
            </w:r>
          </w:p>
        </w:tc>
        <w:tc>
          <w:tcPr>
            <w:tcW w:w="709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21CD8B8D" w14:textId="77777777" w:rsidR="00AB3B15" w:rsidRPr="00AE2951" w:rsidRDefault="00AB3B15" w:rsidP="0046265E">
            <w:pPr>
              <w:jc w:val="center"/>
              <w:rPr>
                <w:rFonts w:ascii="Times New Roman" w:eastAsia="SimSu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/>
                <w:i/>
                <w:color w:val="000000" w:themeColor="text1"/>
                <w:sz w:val="20"/>
                <w:szCs w:val="20"/>
              </w:rPr>
              <w:t>Q</w:t>
            </w:r>
            <w:r w:rsidRPr="00AE2951">
              <w:rPr>
                <w:rFonts w:ascii="Times New Roman" w:eastAsia="SimSun" w:hAnsi="Times New Roman" w:cs="Times New Roman"/>
                <w:i/>
                <w:color w:val="000000" w:themeColor="text1"/>
                <w:sz w:val="20"/>
                <w:szCs w:val="20"/>
                <w:vertAlign w:val="subscript"/>
              </w:rPr>
              <w:t>W</w:t>
            </w:r>
          </w:p>
        </w:tc>
        <w:tc>
          <w:tcPr>
            <w:tcW w:w="719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</w:tcPr>
          <w:p w14:paraId="656F7005" w14:textId="77777777" w:rsidR="00AB3B15" w:rsidRPr="00AE2951" w:rsidRDefault="00AB3B15" w:rsidP="00AB3B15">
            <w:pPr>
              <w:jc w:val="center"/>
              <w:rPr>
                <w:rFonts w:ascii="Times New Roman" w:eastAsia="SimSu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/>
                <w:i/>
                <w:color w:val="000000" w:themeColor="text1"/>
                <w:sz w:val="20"/>
                <w:szCs w:val="20"/>
              </w:rPr>
              <w:t>Q</w:t>
            </w:r>
            <w:r w:rsidRPr="00AE2951">
              <w:rPr>
                <w:rFonts w:ascii="Times New Roman" w:eastAsia="SimSun" w:hAnsi="Times New Roman" w:cs="Times New Roman"/>
                <w:i/>
                <w:color w:val="000000" w:themeColor="text1"/>
                <w:sz w:val="20"/>
                <w:szCs w:val="20"/>
                <w:vertAlign w:val="subscript"/>
              </w:rPr>
              <w:t>T</w:t>
            </w:r>
          </w:p>
        </w:tc>
      </w:tr>
      <w:tr w:rsidR="00D605C3" w:rsidRPr="00AE2951" w14:paraId="7D9829DE" w14:textId="77777777" w:rsidTr="0098140D">
        <w:trPr>
          <w:trHeight w:val="285"/>
          <w:jc w:val="center"/>
        </w:trPr>
        <w:tc>
          <w:tcPr>
            <w:tcW w:w="990" w:type="dxa"/>
            <w:vMerge w:val="restart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08DC616" w14:textId="77777777" w:rsidR="00A9361A" w:rsidRPr="00AE2951" w:rsidRDefault="00D605C3" w:rsidP="00A9361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Species richness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9F522D2" w14:textId="4E032BE0" w:rsidR="00A9361A" w:rsidRPr="00AE2951" w:rsidRDefault="00CD2D78" w:rsidP="00A9361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All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1C458A43" w14:textId="0B266F72" w:rsidR="00A9361A" w:rsidRPr="00AE2951" w:rsidRDefault="00CD2D78" w:rsidP="00A9361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38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2D5FA1E" w14:textId="5FFE4CA9" w:rsidR="00A9361A" w:rsidRPr="00AE2951" w:rsidRDefault="00CD2D78" w:rsidP="00A9361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hAnsi="Times New Roman" w:cs="Times New Roman" w:hint="eastAsia"/>
                <w:color w:val="000000" w:themeColor="text1"/>
                <w:sz w:val="20"/>
                <w:szCs w:val="20"/>
              </w:rPr>
              <w:t>0</w:t>
            </w:r>
            <w:r w:rsidRPr="00AE2951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.0943</w:t>
            </w: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5E91934" w14:textId="629F294D" w:rsidR="00A9361A" w:rsidRPr="00AE2951" w:rsidRDefault="00CD2D78" w:rsidP="00A9361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hAnsi="Times New Roman" w:cs="Times New Roman" w:hint="eastAsia"/>
                <w:color w:val="000000" w:themeColor="text1"/>
                <w:sz w:val="20"/>
                <w:szCs w:val="20"/>
              </w:rPr>
              <w:t>0</w:t>
            </w:r>
            <w:r w:rsidRPr="00AE2951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.0271 to 0.1578</w:t>
            </w:r>
          </w:p>
        </w:tc>
        <w:tc>
          <w:tcPr>
            <w:tcW w:w="127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A78C498" w14:textId="3150D861" w:rsidR="00A9361A" w:rsidRPr="00AE2951" w:rsidRDefault="00CD2D78" w:rsidP="00D605C3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E2951">
              <w:rPr>
                <w:rFonts w:ascii="Times New Roman" w:hAnsi="Times New Roman" w:cs="Times New Roman" w:hint="eastAsia"/>
                <w:color w:val="000000" w:themeColor="text1"/>
                <w:sz w:val="20"/>
                <w:szCs w:val="20"/>
              </w:rPr>
              <w:t>9</w:t>
            </w:r>
            <w:r w:rsidRPr="00AE2951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.8</w:t>
            </w:r>
            <w:r w:rsidR="004D75EF" w:rsidRPr="00AE2951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9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361AD9DB" w14:textId="5834D411" w:rsidR="00A9361A" w:rsidRPr="00AE2951" w:rsidRDefault="00CD2D78" w:rsidP="00A9361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Lato-Regular" w:hAnsi="Times New Roman" w:cs="Times New Roman"/>
                <w:color w:val="000000" w:themeColor="text1"/>
                <w:sz w:val="20"/>
                <w:szCs w:val="20"/>
              </w:rPr>
              <w:t>—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3F2469D8" w14:textId="12F781E0" w:rsidR="00A9361A" w:rsidRPr="00AE2951" w:rsidRDefault="00CD2D78" w:rsidP="00A9361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Lato-Regular" w:hAnsi="Times New Roman" w:cs="Times New Roman"/>
                <w:color w:val="000000" w:themeColor="text1"/>
                <w:sz w:val="20"/>
                <w:szCs w:val="20"/>
              </w:rPr>
              <w:t>—</w:t>
            </w:r>
          </w:p>
        </w:tc>
        <w:tc>
          <w:tcPr>
            <w:tcW w:w="71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72FD61A7" w14:textId="1C9B4ECF" w:rsidR="00A9361A" w:rsidRPr="00AE2951" w:rsidRDefault="000E1367" w:rsidP="00A9361A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29.6526</w:t>
            </w:r>
          </w:p>
        </w:tc>
      </w:tr>
      <w:tr w:rsidR="00CD2D78" w:rsidRPr="00AE2951" w14:paraId="3B9B1824" w14:textId="77777777" w:rsidTr="0098140D">
        <w:trPr>
          <w:trHeight w:val="285"/>
          <w:jc w:val="center"/>
        </w:trPr>
        <w:tc>
          <w:tcPr>
            <w:tcW w:w="990" w:type="dxa"/>
            <w:vMerge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60963472" w14:textId="77777777" w:rsidR="00CD2D78" w:rsidRPr="00AE2951" w:rsidRDefault="00CD2D78" w:rsidP="00CD2D78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7D66F352" w14:textId="25695A77" w:rsidR="00CD2D78" w:rsidRPr="00AE2951" w:rsidRDefault="00CD2D78" w:rsidP="00CD2D78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LG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71917EEE" w14:textId="55C04844" w:rsidR="00CD2D78" w:rsidRPr="00AE2951" w:rsidRDefault="00CD2D78" w:rsidP="00CD2D78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75BF7142" w14:textId="4CA14C04" w:rsidR="00CD2D78" w:rsidRPr="00AE2951" w:rsidRDefault="00CD2D78" w:rsidP="00CD2D78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0.0126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4C68FA78" w14:textId="62EE2432" w:rsidR="00CD2D78" w:rsidRPr="00AE2951" w:rsidRDefault="00CD2D78" w:rsidP="00CD2D78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-0.0517 to 0.0689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25DB36B" w14:textId="6B246E9C" w:rsidR="00CD2D78" w:rsidRPr="00AE2951" w:rsidRDefault="00CD2D78" w:rsidP="00CD2D78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E295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</w:t>
            </w:r>
            <w:r w:rsidR="004D75EF" w:rsidRPr="00AE295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7</w:t>
            </w:r>
          </w:p>
        </w:tc>
        <w:tc>
          <w:tcPr>
            <w:tcW w:w="1134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0FB90A4F" w14:textId="6D638C1F" w:rsidR="00CD2D78" w:rsidRPr="00AE2951" w:rsidRDefault="00CD2D78" w:rsidP="00CD2D78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3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.4694</w:t>
            </w:r>
          </w:p>
        </w:tc>
        <w:tc>
          <w:tcPr>
            <w:tcW w:w="709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48CD24AF" w14:textId="1F0369A4" w:rsidR="00CD2D78" w:rsidRPr="00AE2951" w:rsidRDefault="00CD2D78" w:rsidP="00CD2D78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2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6.3574</w:t>
            </w:r>
          </w:p>
        </w:tc>
        <w:tc>
          <w:tcPr>
            <w:tcW w:w="719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010518F5" w14:textId="60F86D1A" w:rsidR="00CD2D78" w:rsidRPr="00AE2951" w:rsidRDefault="00CD2D78" w:rsidP="00CD2D78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2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9.8268</w:t>
            </w:r>
          </w:p>
        </w:tc>
      </w:tr>
      <w:tr w:rsidR="00CD2D78" w:rsidRPr="00AE2951" w14:paraId="13AF0EF9" w14:textId="77777777" w:rsidTr="00B72BDA">
        <w:trPr>
          <w:trHeight w:val="285"/>
          <w:jc w:val="center"/>
        </w:trPr>
        <w:tc>
          <w:tcPr>
            <w:tcW w:w="990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18B208F" w14:textId="77777777" w:rsidR="00CD2D78" w:rsidRPr="00AE2951" w:rsidRDefault="00CD2D78" w:rsidP="00CD2D78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16CF1FA" w14:textId="77777777" w:rsidR="00CD2D78" w:rsidRPr="00AE2951" w:rsidRDefault="00CD2D78" w:rsidP="00CD2D78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MG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2B8BF078" w14:textId="77777777" w:rsidR="00CD2D78" w:rsidRPr="00AE2951" w:rsidRDefault="00CD2D78" w:rsidP="00CD2D78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1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294ED9B" w14:textId="77777777" w:rsidR="00CD2D78" w:rsidRPr="00AE2951" w:rsidRDefault="00CD2D78" w:rsidP="00CD2D78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0.1722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66C2E20" w14:textId="77777777" w:rsidR="00CD2D78" w:rsidRPr="00AE2951" w:rsidRDefault="00CD2D78" w:rsidP="00CD2D78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0.0206 to 0.3268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F323ACB" w14:textId="03262EEB" w:rsidR="00CD2D78" w:rsidRPr="00AE2951" w:rsidRDefault="00CD2D78" w:rsidP="00CD2D78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E295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8.</w:t>
            </w:r>
            <w:r w:rsidR="004D75EF" w:rsidRPr="00AE295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9</w:t>
            </w:r>
          </w:p>
        </w:tc>
        <w:tc>
          <w:tcPr>
            <w:tcW w:w="1134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5066E4A" w14:textId="77777777" w:rsidR="00CD2D78" w:rsidRPr="00AE2951" w:rsidRDefault="00CD2D78" w:rsidP="00CD2D78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2C1DFFA" w14:textId="77777777" w:rsidR="00CD2D78" w:rsidRPr="00AE2951" w:rsidRDefault="00CD2D78" w:rsidP="00CD2D78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19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2BA6485" w14:textId="77777777" w:rsidR="00CD2D78" w:rsidRPr="00AE2951" w:rsidRDefault="00CD2D78" w:rsidP="00CD2D78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CD2D78" w:rsidRPr="00AE2951" w14:paraId="10E44CE7" w14:textId="77777777" w:rsidTr="00B72BDA">
        <w:trPr>
          <w:trHeight w:val="285"/>
          <w:jc w:val="center"/>
        </w:trPr>
        <w:tc>
          <w:tcPr>
            <w:tcW w:w="990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DDE12F7" w14:textId="77777777" w:rsidR="00CD2D78" w:rsidRPr="00AE2951" w:rsidRDefault="00CD2D78" w:rsidP="00CD2D78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B8A6387" w14:textId="77777777" w:rsidR="00CD2D78" w:rsidRPr="00AE2951" w:rsidRDefault="00CD2D78" w:rsidP="00CD2D78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HG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5718E4B2" w14:textId="77777777" w:rsidR="00CD2D78" w:rsidRPr="00AE2951" w:rsidRDefault="00CD2D78" w:rsidP="00CD2D78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1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10A5268" w14:textId="77777777" w:rsidR="00CD2D78" w:rsidRPr="00AE2951" w:rsidRDefault="00CD2D78" w:rsidP="00CD2D78">
            <w:pPr>
              <w:ind w:firstLineChars="100" w:firstLine="200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0.0205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4086681" w14:textId="77777777" w:rsidR="00CD2D78" w:rsidRPr="00AE2951" w:rsidRDefault="00CD2D78" w:rsidP="00CD2D78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-0.1260 to 0.1479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1512D1E" w14:textId="0AC4051C" w:rsidR="00CD2D78" w:rsidRPr="00AE2951" w:rsidRDefault="00CD2D78" w:rsidP="00CD2D78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E295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</w:t>
            </w:r>
            <w:r w:rsidR="004D75EF" w:rsidRPr="00AE295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7</w:t>
            </w:r>
          </w:p>
        </w:tc>
        <w:tc>
          <w:tcPr>
            <w:tcW w:w="1134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23CB1F6" w14:textId="77777777" w:rsidR="00CD2D78" w:rsidRPr="00AE2951" w:rsidRDefault="00CD2D78" w:rsidP="00CD2D78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D8410F2" w14:textId="77777777" w:rsidR="00CD2D78" w:rsidRPr="00AE2951" w:rsidRDefault="00CD2D78" w:rsidP="00CD2D78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19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E8AE0F0" w14:textId="77777777" w:rsidR="00CD2D78" w:rsidRPr="00AE2951" w:rsidRDefault="00CD2D78" w:rsidP="00CD2D78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CD2D78" w:rsidRPr="00AE2951" w14:paraId="40F0A4E6" w14:textId="77777777" w:rsidTr="00B72BDA">
        <w:trPr>
          <w:trHeight w:val="303"/>
          <w:jc w:val="center"/>
        </w:trPr>
        <w:tc>
          <w:tcPr>
            <w:tcW w:w="990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166FB1C" w14:textId="77777777" w:rsidR="00CD2D78" w:rsidRPr="00AE2951" w:rsidRDefault="00CD2D78" w:rsidP="00CD2D78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6BC15B3" w14:textId="77777777" w:rsidR="00CD2D78" w:rsidRPr="00AE2951" w:rsidRDefault="00CD2D78" w:rsidP="00CD2D78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FG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7899342A" w14:textId="77777777" w:rsidR="00CD2D78" w:rsidRPr="00AE2951" w:rsidRDefault="00CD2D78" w:rsidP="00CD2D78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1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8731BAE" w14:textId="77777777" w:rsidR="00CD2D78" w:rsidRPr="00AE2951" w:rsidRDefault="00CD2D78" w:rsidP="00CD2D78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0.1231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2F9B5C1" w14:textId="77777777" w:rsidR="00CD2D78" w:rsidRPr="00AE2951" w:rsidRDefault="00CD2D78" w:rsidP="00CD2D78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0.0332 to 0.1945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0BE9B43" w14:textId="1D04C676" w:rsidR="00CD2D78" w:rsidRPr="00AE2951" w:rsidRDefault="00CD2D78" w:rsidP="00CD2D78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E295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3.1</w:t>
            </w:r>
            <w:r w:rsidR="004D75EF" w:rsidRPr="00AE295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134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B570D44" w14:textId="77777777" w:rsidR="00CD2D78" w:rsidRPr="00AE2951" w:rsidRDefault="00CD2D78" w:rsidP="00CD2D78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5A4BED2" w14:textId="77777777" w:rsidR="00CD2D78" w:rsidRPr="00AE2951" w:rsidRDefault="00CD2D78" w:rsidP="00CD2D78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19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C396550" w14:textId="77777777" w:rsidR="00CD2D78" w:rsidRPr="00AE2951" w:rsidRDefault="00CD2D78" w:rsidP="00CD2D78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CD2D78" w:rsidRPr="00AE2951" w14:paraId="015ACA32" w14:textId="77777777" w:rsidTr="00B72BDA">
        <w:trPr>
          <w:trHeight w:val="285"/>
          <w:jc w:val="center"/>
        </w:trPr>
        <w:tc>
          <w:tcPr>
            <w:tcW w:w="990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6AF2E8B0" w14:textId="77777777" w:rsidR="00CD2D78" w:rsidRPr="00AE2951" w:rsidRDefault="00CD2D78" w:rsidP="00CD2D78">
            <w:pPr>
              <w:jc w:val="center"/>
              <w:rPr>
                <w:rFonts w:ascii="Times New Roman" w:eastAsia="SimSun" w:hAnsi="Times New Roman" w:cs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3D59FAD" w14:textId="77777777" w:rsidR="00CD2D78" w:rsidRPr="00AE2951" w:rsidRDefault="00CD2D78" w:rsidP="00CD2D78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Short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355B6D84" w14:textId="77777777" w:rsidR="00CD2D78" w:rsidRPr="00AE2951" w:rsidRDefault="00CD2D78" w:rsidP="00CD2D78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6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0F85273D" w14:textId="77777777" w:rsidR="00CD2D78" w:rsidRPr="00AE2951" w:rsidRDefault="00CD2D78" w:rsidP="00CD2D78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0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.0098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23F112D" w14:textId="77777777" w:rsidR="00CD2D78" w:rsidRPr="00AE2951" w:rsidRDefault="00CD2D78" w:rsidP="00CD2D78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-0.1538 to 0.1499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8829FCC" w14:textId="27F82572" w:rsidR="00CD2D78" w:rsidRPr="00AE2951" w:rsidRDefault="004D75EF" w:rsidP="00CD2D78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E295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8</w:t>
            </w:r>
          </w:p>
        </w:tc>
        <w:tc>
          <w:tcPr>
            <w:tcW w:w="1134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563934A5" w14:textId="77777777" w:rsidR="00CD2D78" w:rsidRPr="00AE2951" w:rsidRDefault="00CD2D78" w:rsidP="00CD2D78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1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.3265</w:t>
            </w:r>
          </w:p>
        </w:tc>
        <w:tc>
          <w:tcPr>
            <w:tcW w:w="709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6BA57F1F" w14:textId="77777777" w:rsidR="00CD2D78" w:rsidRPr="00AE2951" w:rsidRDefault="00CD2D78" w:rsidP="00CD2D78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2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8.2556</w:t>
            </w:r>
          </w:p>
        </w:tc>
        <w:tc>
          <w:tcPr>
            <w:tcW w:w="719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470AB8A7" w14:textId="77777777" w:rsidR="00CD2D78" w:rsidRPr="00AE2951" w:rsidRDefault="00CD2D78" w:rsidP="00CD2D78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2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9.5821</w:t>
            </w:r>
          </w:p>
        </w:tc>
      </w:tr>
      <w:tr w:rsidR="00CD2D78" w:rsidRPr="00AE2951" w14:paraId="29F12AEE" w14:textId="77777777" w:rsidTr="00B72BDA">
        <w:trPr>
          <w:trHeight w:val="285"/>
          <w:jc w:val="center"/>
        </w:trPr>
        <w:tc>
          <w:tcPr>
            <w:tcW w:w="990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130B8661" w14:textId="77777777" w:rsidR="00CD2D78" w:rsidRPr="00AE2951" w:rsidRDefault="00CD2D78" w:rsidP="00CD2D78">
            <w:pPr>
              <w:rPr>
                <w:rFonts w:ascii="Times New Roman" w:eastAsia="SimSun" w:hAnsi="Times New Roman" w:cs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C2F0324" w14:textId="77777777" w:rsidR="00CD2D78" w:rsidRPr="00AE2951" w:rsidRDefault="00CD2D78" w:rsidP="00CD2D78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Medium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7298617E" w14:textId="77777777" w:rsidR="00CD2D78" w:rsidRPr="00AE2951" w:rsidRDefault="00CD2D78" w:rsidP="00CD2D78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1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5AE10606" w14:textId="77777777" w:rsidR="00CD2D78" w:rsidRPr="00AE2951" w:rsidRDefault="00CD2D78" w:rsidP="00CD2D78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0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.0914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5B0F9B6" w14:textId="77777777" w:rsidR="00CD2D78" w:rsidRPr="00AE2951" w:rsidRDefault="00CD2D78" w:rsidP="00CD2D78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-0.0284 to 0.2112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1687350" w14:textId="33C5157C" w:rsidR="00CD2D78" w:rsidRPr="00AE2951" w:rsidRDefault="00CD2D78" w:rsidP="00CD2D78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E295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.</w:t>
            </w:r>
            <w:r w:rsidR="004D75EF" w:rsidRPr="00AE295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7</w:t>
            </w:r>
          </w:p>
        </w:tc>
        <w:tc>
          <w:tcPr>
            <w:tcW w:w="1134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F1CA6BE" w14:textId="77777777" w:rsidR="00CD2D78" w:rsidRPr="00AE2951" w:rsidRDefault="00CD2D78" w:rsidP="00CD2D78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935A968" w14:textId="77777777" w:rsidR="00CD2D78" w:rsidRPr="00AE2951" w:rsidRDefault="00CD2D78" w:rsidP="00CD2D78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19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AB0C137" w14:textId="77777777" w:rsidR="00CD2D78" w:rsidRPr="00AE2951" w:rsidRDefault="00CD2D78" w:rsidP="00CD2D78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CD2D78" w:rsidRPr="00AE2951" w14:paraId="49EB6629" w14:textId="77777777" w:rsidTr="00B72BDA">
        <w:trPr>
          <w:trHeight w:val="285"/>
          <w:jc w:val="center"/>
        </w:trPr>
        <w:tc>
          <w:tcPr>
            <w:tcW w:w="990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2408BF09" w14:textId="77777777" w:rsidR="00CD2D78" w:rsidRPr="00AE2951" w:rsidRDefault="00CD2D78" w:rsidP="00CD2D78">
            <w:pPr>
              <w:rPr>
                <w:rFonts w:ascii="Times New Roman" w:eastAsia="SimSun" w:hAnsi="Times New Roman" w:cs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E957630" w14:textId="77777777" w:rsidR="00CD2D78" w:rsidRPr="00AE2951" w:rsidRDefault="00CD2D78" w:rsidP="00CD2D78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Long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46E3F8F0" w14:textId="77777777" w:rsidR="00CD2D78" w:rsidRPr="00AE2951" w:rsidRDefault="00CD2D78" w:rsidP="00CD2D78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1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9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32D1DF70" w14:textId="77777777" w:rsidR="00CD2D78" w:rsidRPr="00AE2951" w:rsidRDefault="00CD2D78" w:rsidP="00CD2D78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0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.1295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87593C5" w14:textId="77777777" w:rsidR="00CD2D78" w:rsidRPr="00AE2951" w:rsidRDefault="00CD2D78" w:rsidP="00CD2D78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0.0047 to 0.2559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1B2BC5E" w14:textId="2AD612E2" w:rsidR="00CD2D78" w:rsidRPr="00AE2951" w:rsidRDefault="00CD2D78" w:rsidP="00CD2D78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E295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3.8</w:t>
            </w:r>
            <w:r w:rsidR="004D75EF" w:rsidRPr="00AE295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134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0F126C9" w14:textId="77777777" w:rsidR="00CD2D78" w:rsidRPr="00AE2951" w:rsidRDefault="00CD2D78" w:rsidP="00CD2D78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E69AF2F" w14:textId="77777777" w:rsidR="00CD2D78" w:rsidRPr="00AE2951" w:rsidRDefault="00CD2D78" w:rsidP="00CD2D78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19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7726077" w14:textId="77777777" w:rsidR="00CD2D78" w:rsidRPr="00AE2951" w:rsidRDefault="00CD2D78" w:rsidP="00CD2D78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CD2D78" w:rsidRPr="00AE2951" w14:paraId="58CAED84" w14:textId="77777777" w:rsidTr="00B72BDA">
        <w:trPr>
          <w:trHeight w:val="285"/>
          <w:jc w:val="center"/>
        </w:trPr>
        <w:tc>
          <w:tcPr>
            <w:tcW w:w="990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66BAFDD2" w14:textId="77777777" w:rsidR="00CD2D78" w:rsidRPr="00AE2951" w:rsidRDefault="00CD2D78" w:rsidP="00CD2D78">
            <w:pPr>
              <w:jc w:val="center"/>
              <w:rPr>
                <w:rFonts w:ascii="Times New Roman" w:eastAsia="SimSun" w:hAnsi="Times New Roman" w:cs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EA853B5" w14:textId="77777777" w:rsidR="00CD2D78" w:rsidRPr="00AE2951" w:rsidRDefault="00CD2D78" w:rsidP="00CD2D78">
            <w:pPr>
              <w:jc w:val="center"/>
              <w:rPr>
                <w:rFonts w:ascii="Times New Roman" w:eastAsia="SimSun" w:hAnsi="Times New Roman" w:cs="Times New Roman"/>
                <w:bCs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/>
                <w:bCs/>
                <w:color w:val="000000" w:themeColor="text1"/>
                <w:sz w:val="20"/>
                <w:szCs w:val="20"/>
              </w:rPr>
              <w:t>Summe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0AA0083F" w14:textId="77777777" w:rsidR="00CD2D78" w:rsidRPr="00AE2951" w:rsidRDefault="00CD2D78" w:rsidP="00CD2D78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30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386902EC" w14:textId="77777777" w:rsidR="00CD2D78" w:rsidRPr="00AE2951" w:rsidRDefault="00CD2D78" w:rsidP="00CD2D78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0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.0456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FA1EDC1" w14:textId="77777777" w:rsidR="00CD2D78" w:rsidRPr="00AE2951" w:rsidRDefault="00CD2D78" w:rsidP="00CD2D78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-0.0240 to 0.1102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22ACCAB" w14:textId="28CA6B39" w:rsidR="00CD2D78" w:rsidRPr="00AE2951" w:rsidRDefault="00CD2D78" w:rsidP="00CD2D78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E295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.</w:t>
            </w:r>
            <w:r w:rsidR="004D75EF" w:rsidRPr="00AE295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7</w:t>
            </w:r>
          </w:p>
        </w:tc>
        <w:tc>
          <w:tcPr>
            <w:tcW w:w="1134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6EFAA7DE" w14:textId="77777777" w:rsidR="00CD2D78" w:rsidRPr="00AE2951" w:rsidRDefault="00CD2D78" w:rsidP="00CD2D78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1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1.6506**</w:t>
            </w:r>
          </w:p>
        </w:tc>
        <w:tc>
          <w:tcPr>
            <w:tcW w:w="709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2106D148" w14:textId="77777777" w:rsidR="00CD2D78" w:rsidRPr="00AE2951" w:rsidRDefault="00CD2D78" w:rsidP="00CD2D78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3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1.0369</w:t>
            </w:r>
          </w:p>
        </w:tc>
        <w:tc>
          <w:tcPr>
            <w:tcW w:w="719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1D9784B6" w14:textId="77777777" w:rsidR="00CD2D78" w:rsidRPr="00AE2951" w:rsidRDefault="00CD2D78" w:rsidP="00CD2D78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4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2.6875</w:t>
            </w:r>
          </w:p>
        </w:tc>
      </w:tr>
      <w:tr w:rsidR="00CD2D78" w:rsidRPr="00AE2951" w14:paraId="0113848C" w14:textId="77777777" w:rsidTr="00B72BDA">
        <w:trPr>
          <w:trHeight w:val="285"/>
          <w:jc w:val="center"/>
        </w:trPr>
        <w:tc>
          <w:tcPr>
            <w:tcW w:w="990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7C06D204" w14:textId="77777777" w:rsidR="00CD2D78" w:rsidRPr="00AE2951" w:rsidRDefault="00CD2D78" w:rsidP="00CD2D78">
            <w:pPr>
              <w:rPr>
                <w:rFonts w:ascii="Times New Roman" w:eastAsia="SimSun" w:hAnsi="Times New Roman" w:cs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CB3E754" w14:textId="77777777" w:rsidR="00CD2D78" w:rsidRPr="00AE2951" w:rsidRDefault="00CD2D78" w:rsidP="00CD2D78">
            <w:pPr>
              <w:jc w:val="center"/>
              <w:rPr>
                <w:rFonts w:ascii="Times New Roman" w:eastAsia="SimSun" w:hAnsi="Times New Roman" w:cs="Times New Roman"/>
                <w:bCs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/>
                <w:bCs/>
                <w:color w:val="000000" w:themeColor="text1"/>
                <w:sz w:val="20"/>
                <w:szCs w:val="20"/>
              </w:rPr>
              <w:t>Winte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0CBE4F5F" w14:textId="77777777" w:rsidR="00CD2D78" w:rsidRPr="00AE2951" w:rsidRDefault="00CD2D78" w:rsidP="00CD2D78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7BF7986B" w14:textId="77777777" w:rsidR="00CD2D78" w:rsidRPr="00AE2951" w:rsidRDefault="00CD2D78" w:rsidP="00CD2D78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0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.2989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49F47D1" w14:textId="77777777" w:rsidR="00CD2D78" w:rsidRPr="00AE2951" w:rsidRDefault="00CD2D78" w:rsidP="00CD2D78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0.1338 to 0.4425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D92FC02" w14:textId="788022A6" w:rsidR="00CD2D78" w:rsidRPr="00AE2951" w:rsidRDefault="00CD2D78" w:rsidP="00CD2D78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E295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4.8</w:t>
            </w:r>
            <w:r w:rsidR="004D75EF" w:rsidRPr="00AE295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1134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ADAC5D3" w14:textId="77777777" w:rsidR="00CD2D78" w:rsidRPr="00AE2951" w:rsidRDefault="00CD2D78" w:rsidP="00CD2D78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5E3F51C" w14:textId="77777777" w:rsidR="00CD2D78" w:rsidRPr="00AE2951" w:rsidRDefault="00CD2D78" w:rsidP="00CD2D78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19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53F1BA0" w14:textId="77777777" w:rsidR="00CD2D78" w:rsidRPr="00AE2951" w:rsidRDefault="00CD2D78" w:rsidP="00CD2D78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CD2D78" w:rsidRPr="00AE2951" w14:paraId="644211A5" w14:textId="77777777" w:rsidTr="00B72BDA">
        <w:trPr>
          <w:trHeight w:val="285"/>
          <w:jc w:val="center"/>
        </w:trPr>
        <w:tc>
          <w:tcPr>
            <w:tcW w:w="990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64D0A3E8" w14:textId="77777777" w:rsidR="00CD2D78" w:rsidRPr="00AE2951" w:rsidRDefault="00CD2D78" w:rsidP="00CD2D78">
            <w:pPr>
              <w:rPr>
                <w:rFonts w:ascii="Times New Roman" w:eastAsia="SimSun" w:hAnsi="Times New Roman" w:cs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32CEC33" w14:textId="77777777" w:rsidR="00CD2D78" w:rsidRPr="00AE2951" w:rsidRDefault="00CD2D78" w:rsidP="00CD2D78">
            <w:pPr>
              <w:jc w:val="center"/>
              <w:rPr>
                <w:rFonts w:ascii="Times New Roman" w:eastAsia="SimSun" w:hAnsi="Times New Roman" w:cs="Times New Roman"/>
                <w:bCs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/>
                <w:bCs/>
                <w:color w:val="000000" w:themeColor="text1"/>
                <w:sz w:val="20"/>
                <w:szCs w:val="20"/>
              </w:rPr>
              <w:t>Annual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5D6E3B90" w14:textId="77777777" w:rsidR="00CD2D78" w:rsidRPr="00AE2951" w:rsidRDefault="00CD2D78" w:rsidP="00CD2D78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8EFF7C0" w14:textId="77777777" w:rsidR="00CD2D78" w:rsidRPr="00AE2951" w:rsidRDefault="00CD2D78" w:rsidP="00CD2D78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0.1266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90064EE" w14:textId="77777777" w:rsidR="00CD2D78" w:rsidRPr="00AE2951" w:rsidRDefault="00CD2D78" w:rsidP="00CD2D78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0.0704 to 0.2544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F2CD2AD" w14:textId="66BE3C4E" w:rsidR="00CD2D78" w:rsidRPr="00AE2951" w:rsidRDefault="00CD2D78" w:rsidP="00CD2D78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E295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3.5</w:t>
            </w:r>
            <w:r w:rsidR="004D75EF" w:rsidRPr="00AE295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134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59B3D57" w14:textId="77777777" w:rsidR="00CD2D78" w:rsidRPr="00AE2951" w:rsidRDefault="00CD2D78" w:rsidP="00CD2D78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F8D349B" w14:textId="77777777" w:rsidR="00CD2D78" w:rsidRPr="00AE2951" w:rsidRDefault="00CD2D78" w:rsidP="00CD2D78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19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727FDD8" w14:textId="77777777" w:rsidR="00CD2D78" w:rsidRPr="00AE2951" w:rsidRDefault="00CD2D78" w:rsidP="00CD2D78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CD2D78" w:rsidRPr="00AE2951" w14:paraId="7F7036A8" w14:textId="77777777" w:rsidTr="00B72BDA">
        <w:trPr>
          <w:trHeight w:val="285"/>
          <w:jc w:val="center"/>
        </w:trPr>
        <w:tc>
          <w:tcPr>
            <w:tcW w:w="990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55ABE066" w14:textId="77777777" w:rsidR="00CD2D78" w:rsidRPr="00AE2951" w:rsidRDefault="00CD2D78" w:rsidP="00CD2D78">
            <w:pPr>
              <w:jc w:val="center"/>
              <w:rPr>
                <w:rFonts w:ascii="Times New Roman" w:eastAsia="SimSun" w:hAnsi="Times New Roman" w:cs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DCC93C1" w14:textId="77777777" w:rsidR="00CD2D78" w:rsidRPr="00AE2951" w:rsidRDefault="00CD2D78" w:rsidP="00CD2D78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Tibetan sheep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6C4D1FC3" w14:textId="77777777" w:rsidR="00CD2D78" w:rsidRPr="00AE2951" w:rsidRDefault="00CD2D78" w:rsidP="00CD2D78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1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65C87512" w14:textId="77777777" w:rsidR="00CD2D78" w:rsidRPr="00AE2951" w:rsidRDefault="00CD2D78" w:rsidP="00CD2D78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-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0.0036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6402FD8" w14:textId="77777777" w:rsidR="00CD2D78" w:rsidRPr="00AE2951" w:rsidRDefault="00CD2D78" w:rsidP="00CD2D78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-0.0680 to 0.0691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778586B" w14:textId="042DDEE6" w:rsidR="00CD2D78" w:rsidRPr="00AE2951" w:rsidRDefault="00CD2D78" w:rsidP="00CD2D78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E295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</w:t>
            </w:r>
            <w:r w:rsidR="004D75EF" w:rsidRPr="00AE295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6</w:t>
            </w:r>
          </w:p>
        </w:tc>
        <w:tc>
          <w:tcPr>
            <w:tcW w:w="1134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EE4F0BD" w14:textId="77777777" w:rsidR="00CD2D78" w:rsidRPr="00AE2951" w:rsidRDefault="00CD2D78" w:rsidP="00CD2D78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29.6749**</w:t>
            </w:r>
          </w:p>
        </w:tc>
        <w:tc>
          <w:tcPr>
            <w:tcW w:w="709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FF463D8" w14:textId="77777777" w:rsidR="00CD2D78" w:rsidRPr="00AE2951" w:rsidRDefault="00CD2D78" w:rsidP="00CD2D78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23.6965</w:t>
            </w:r>
          </w:p>
        </w:tc>
        <w:tc>
          <w:tcPr>
            <w:tcW w:w="719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2DA71F80" w14:textId="77777777" w:rsidR="00CD2D78" w:rsidRPr="00AE2951" w:rsidRDefault="00CD2D78" w:rsidP="00CD2D78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5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3.3714</w:t>
            </w:r>
          </w:p>
        </w:tc>
      </w:tr>
      <w:tr w:rsidR="00CD2D78" w:rsidRPr="00AE2951" w14:paraId="133B9C6C" w14:textId="77777777" w:rsidTr="00B72BDA">
        <w:trPr>
          <w:trHeight w:val="285"/>
          <w:jc w:val="center"/>
        </w:trPr>
        <w:tc>
          <w:tcPr>
            <w:tcW w:w="990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0EEDBDF9" w14:textId="77777777" w:rsidR="00CD2D78" w:rsidRPr="00AE2951" w:rsidRDefault="00CD2D78" w:rsidP="00CD2D78">
            <w:pPr>
              <w:rPr>
                <w:rFonts w:ascii="Times New Roman" w:eastAsia="SimSun" w:hAnsi="Times New Roman" w:cs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19DC582" w14:textId="77777777" w:rsidR="00CD2D78" w:rsidRPr="00AE2951" w:rsidRDefault="00CD2D78" w:rsidP="00CD2D78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Yak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2CAEF414" w14:textId="77777777" w:rsidR="00CD2D78" w:rsidRPr="00AE2951" w:rsidRDefault="00CD2D78" w:rsidP="00CD2D78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20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4ED673AA" w14:textId="77777777" w:rsidR="00CD2D78" w:rsidRPr="00AE2951" w:rsidRDefault="00CD2D78" w:rsidP="00CD2D78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0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.0267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42016C7" w14:textId="77777777" w:rsidR="00CD2D78" w:rsidRPr="00AE2951" w:rsidRDefault="00CD2D78" w:rsidP="00CD2D78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-0.0515 to 0.0843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E1697DA" w14:textId="6ECCE1F6" w:rsidR="00CD2D78" w:rsidRPr="00AE2951" w:rsidRDefault="00CD2D78" w:rsidP="00CD2D78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E295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7</w:t>
            </w:r>
            <w:r w:rsidR="004D75EF" w:rsidRPr="00AE295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1134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3CC4B94" w14:textId="77777777" w:rsidR="00CD2D78" w:rsidRPr="00AE2951" w:rsidRDefault="00CD2D78" w:rsidP="00CD2D78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F7C4E3F" w14:textId="77777777" w:rsidR="00CD2D78" w:rsidRPr="00AE2951" w:rsidRDefault="00CD2D78" w:rsidP="00CD2D78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19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ED2ACCB" w14:textId="77777777" w:rsidR="00CD2D78" w:rsidRPr="00AE2951" w:rsidRDefault="00CD2D78" w:rsidP="00CD2D78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CD2D78" w:rsidRPr="00AE2951" w14:paraId="7B8A4D4F" w14:textId="77777777" w:rsidTr="00B72BDA">
        <w:trPr>
          <w:trHeight w:val="285"/>
          <w:jc w:val="center"/>
        </w:trPr>
        <w:tc>
          <w:tcPr>
            <w:tcW w:w="990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70ECA94F" w14:textId="77777777" w:rsidR="00CD2D78" w:rsidRPr="00AE2951" w:rsidRDefault="00CD2D78" w:rsidP="00CD2D78">
            <w:pPr>
              <w:rPr>
                <w:rFonts w:ascii="Times New Roman" w:eastAsia="SimSun" w:hAnsi="Times New Roman" w:cs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2281FE1" w14:textId="77777777" w:rsidR="00CD2D78" w:rsidRPr="00AE2951" w:rsidRDefault="00CD2D78" w:rsidP="00CD2D78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Mixed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185BCF09" w14:textId="77777777" w:rsidR="00CD2D78" w:rsidRPr="00AE2951" w:rsidRDefault="00CD2D78" w:rsidP="00CD2D78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8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15224D03" w14:textId="77777777" w:rsidR="00CD2D78" w:rsidRPr="00AE2951" w:rsidRDefault="00CD2D78" w:rsidP="00CD2D78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0.3158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FF11D2B" w14:textId="77777777" w:rsidR="00CD2D78" w:rsidRPr="00AE2951" w:rsidRDefault="00CD2D78" w:rsidP="00CD2D78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0.2316 to 0.4250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FF8D37D" w14:textId="4505945A" w:rsidR="00CD2D78" w:rsidRPr="00AE2951" w:rsidRDefault="00CD2D78" w:rsidP="00CD2D78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E295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7.1</w:t>
            </w:r>
            <w:r w:rsidR="004D75EF" w:rsidRPr="00AE295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1134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7D62638" w14:textId="77777777" w:rsidR="00CD2D78" w:rsidRPr="00AE2951" w:rsidRDefault="00CD2D78" w:rsidP="00CD2D78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D851AF1" w14:textId="77777777" w:rsidR="00CD2D78" w:rsidRPr="00AE2951" w:rsidRDefault="00CD2D78" w:rsidP="00CD2D78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19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6677F44" w14:textId="77777777" w:rsidR="00CD2D78" w:rsidRPr="00AE2951" w:rsidRDefault="00CD2D78" w:rsidP="00CD2D78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CD2D78" w:rsidRPr="00AE2951" w14:paraId="425706BA" w14:textId="77777777" w:rsidTr="00B72BDA">
        <w:trPr>
          <w:trHeight w:val="285"/>
          <w:jc w:val="center"/>
        </w:trPr>
        <w:tc>
          <w:tcPr>
            <w:tcW w:w="990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03C4C86A" w14:textId="77777777" w:rsidR="00CD2D78" w:rsidRPr="00AE2951" w:rsidRDefault="00CD2D78" w:rsidP="00CD2D78">
            <w:pPr>
              <w:jc w:val="center"/>
              <w:rPr>
                <w:rFonts w:ascii="Times New Roman" w:eastAsia="SimSun" w:hAnsi="Times New Roman" w:cs="Times New Roman"/>
                <w:bCs/>
                <w:color w:val="000000" w:themeColor="text1"/>
                <w:sz w:val="20"/>
                <w:szCs w:val="20"/>
              </w:rPr>
            </w:pPr>
            <w:bookmarkStart w:id="16" w:name="_Hlk83652407"/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F492F99" w14:textId="5224F0FC" w:rsidR="00CD2D78" w:rsidRPr="00AE2951" w:rsidRDefault="00965944" w:rsidP="00CD2D78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Alpine m</w:t>
            </w:r>
            <w:r w:rsidR="00CD2D78"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eadow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25B3D70D" w14:textId="77777777" w:rsidR="00CD2D78" w:rsidRPr="00AE2951" w:rsidRDefault="00CD2D78" w:rsidP="00CD2D78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3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7F4DD8B9" w14:textId="77777777" w:rsidR="00CD2D78" w:rsidRPr="00AE2951" w:rsidRDefault="00CD2D78" w:rsidP="00CD2D78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0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.1045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8802A97" w14:textId="77777777" w:rsidR="00CD2D78" w:rsidRPr="00AE2951" w:rsidRDefault="00CD2D78" w:rsidP="00CD2D78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0.0344 to 0.1746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7EEC696" w14:textId="02190F73" w:rsidR="00CD2D78" w:rsidRPr="00AE2951" w:rsidRDefault="00CD2D78" w:rsidP="00CD2D78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E295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1.0</w:t>
            </w:r>
            <w:r w:rsidR="004D75EF" w:rsidRPr="00AE295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1134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3E453944" w14:textId="77777777" w:rsidR="00CD2D78" w:rsidRPr="00AE2951" w:rsidRDefault="00CD2D78" w:rsidP="00CD2D78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0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.4125</w:t>
            </w:r>
          </w:p>
        </w:tc>
        <w:tc>
          <w:tcPr>
            <w:tcW w:w="709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00B2B834" w14:textId="77777777" w:rsidR="00CD2D78" w:rsidRPr="00AE2951" w:rsidRDefault="00CD2D78" w:rsidP="00CD2D78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2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8.3840</w:t>
            </w:r>
          </w:p>
        </w:tc>
        <w:tc>
          <w:tcPr>
            <w:tcW w:w="719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635155D7" w14:textId="77777777" w:rsidR="00CD2D78" w:rsidRPr="00AE2951" w:rsidRDefault="00CD2D78" w:rsidP="00CD2D78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2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8.7965</w:t>
            </w:r>
          </w:p>
        </w:tc>
      </w:tr>
      <w:tr w:rsidR="00CD2D78" w:rsidRPr="00AE2951" w14:paraId="33E9A474" w14:textId="77777777" w:rsidTr="00B72BDA">
        <w:trPr>
          <w:trHeight w:val="285"/>
          <w:jc w:val="center"/>
        </w:trPr>
        <w:tc>
          <w:tcPr>
            <w:tcW w:w="990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1FA9E8E9" w14:textId="77777777" w:rsidR="00CD2D78" w:rsidRPr="00AE2951" w:rsidRDefault="00CD2D78" w:rsidP="00CD2D78">
            <w:pPr>
              <w:rPr>
                <w:rFonts w:ascii="Times New Roman" w:eastAsia="SimSun" w:hAnsi="Times New Roman" w:cs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458F63B" w14:textId="0BF1640C" w:rsidR="00CD2D78" w:rsidRPr="00AE2951" w:rsidRDefault="00965944" w:rsidP="00CD2D78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Alpine s</w:t>
            </w:r>
            <w:r w:rsidR="00CD2D78"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teppe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73EB0920" w14:textId="77777777" w:rsidR="00CD2D78" w:rsidRPr="00AE2951" w:rsidRDefault="00CD2D78" w:rsidP="00CD2D78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1ACA0CB5" w14:textId="77777777" w:rsidR="00CD2D78" w:rsidRPr="00AE2951" w:rsidRDefault="00CD2D78" w:rsidP="00CD2D78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0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.0095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4564DCD" w14:textId="77777777" w:rsidR="00CD2D78" w:rsidRPr="00AE2951" w:rsidRDefault="00CD2D78" w:rsidP="00CD2D78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-0.1040 to 0.0704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DF38758" w14:textId="0881EF4F" w:rsidR="00CD2D78" w:rsidRPr="00AE2951" w:rsidRDefault="004D75EF" w:rsidP="00CD2D78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E295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5</w:t>
            </w:r>
          </w:p>
        </w:tc>
        <w:tc>
          <w:tcPr>
            <w:tcW w:w="1134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29BF496" w14:textId="77777777" w:rsidR="00CD2D78" w:rsidRPr="00AE2951" w:rsidRDefault="00CD2D78" w:rsidP="00CD2D78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403127B" w14:textId="77777777" w:rsidR="00CD2D78" w:rsidRPr="00AE2951" w:rsidRDefault="00CD2D78" w:rsidP="00CD2D78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19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4E8D96B" w14:textId="77777777" w:rsidR="00CD2D78" w:rsidRPr="00AE2951" w:rsidRDefault="00CD2D78" w:rsidP="00CD2D78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CD2D78" w:rsidRPr="00AE2951" w14:paraId="54650BE8" w14:textId="77777777" w:rsidTr="0098140D">
        <w:trPr>
          <w:trHeight w:val="285"/>
          <w:jc w:val="center"/>
        </w:trPr>
        <w:tc>
          <w:tcPr>
            <w:tcW w:w="990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2556D407" w14:textId="77777777" w:rsidR="00CD2D78" w:rsidRPr="00AE2951" w:rsidRDefault="00CD2D78" w:rsidP="00CD2D78">
            <w:pPr>
              <w:rPr>
                <w:rFonts w:ascii="Times New Roman" w:eastAsia="SimSun" w:hAnsi="Times New Roman" w:cs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0F10DAE0" w14:textId="28BCE118" w:rsidR="00CD2D78" w:rsidRPr="00AE2951" w:rsidRDefault="00965944" w:rsidP="00CD2D78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Alpine d</w:t>
            </w:r>
            <w:r w:rsidR="00CD2D78"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esert steppe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</w:tcPr>
          <w:p w14:paraId="14A97E0C" w14:textId="77777777" w:rsidR="00CD2D78" w:rsidRPr="00AE2951" w:rsidRDefault="00CD2D78" w:rsidP="00CD2D78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</w:tcPr>
          <w:p w14:paraId="45554E74" w14:textId="77777777" w:rsidR="00CD2D78" w:rsidRPr="00AE2951" w:rsidRDefault="00CD2D78" w:rsidP="00CD2D78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-0.1194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74AF858A" w14:textId="77777777" w:rsidR="00CD2D78" w:rsidRPr="00AE2951" w:rsidRDefault="00CD2D78" w:rsidP="00CD2D78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-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0CA2F154" w14:textId="17942297" w:rsidR="00CD2D78" w:rsidRPr="00AE2951" w:rsidRDefault="00CD2D78" w:rsidP="00CD2D78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E295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11.</w:t>
            </w:r>
            <w:r w:rsidR="004D75EF" w:rsidRPr="00AE295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1134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210D019" w14:textId="77777777" w:rsidR="00CD2D78" w:rsidRPr="00AE2951" w:rsidRDefault="00CD2D78" w:rsidP="00CD2D78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A0C2BD8" w14:textId="77777777" w:rsidR="00CD2D78" w:rsidRPr="00AE2951" w:rsidRDefault="00CD2D78" w:rsidP="00CD2D78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19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FFAD25C" w14:textId="77777777" w:rsidR="00CD2D78" w:rsidRPr="00AE2951" w:rsidRDefault="00CD2D78" w:rsidP="00CD2D78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bookmarkEnd w:id="16"/>
      <w:tr w:rsidR="00F001F4" w:rsidRPr="00AE2951" w14:paraId="2D1067D5" w14:textId="77777777" w:rsidTr="0098140D">
        <w:trPr>
          <w:trHeight w:val="285"/>
          <w:jc w:val="center"/>
        </w:trPr>
        <w:tc>
          <w:tcPr>
            <w:tcW w:w="990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386A01E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Shannon-Wiener index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EB97AC3" w14:textId="6241889B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All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4CA758D7" w14:textId="294C22CE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hAnsi="Times New Roman" w:cs="Times New Roman" w:hint="eastAsia"/>
                <w:color w:val="000000" w:themeColor="text1"/>
                <w:sz w:val="20"/>
                <w:szCs w:val="20"/>
              </w:rPr>
              <w:t>3</w:t>
            </w:r>
            <w:r w:rsidRPr="00AE2951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4B080D51" w14:textId="75873C0B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hAnsi="Times New Roman" w:cs="Times New Roman" w:hint="eastAsia"/>
                <w:color w:val="000000" w:themeColor="text1"/>
                <w:sz w:val="20"/>
                <w:szCs w:val="20"/>
              </w:rPr>
              <w:t>0</w:t>
            </w:r>
            <w:r w:rsidRPr="00AE2951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.0703</w:t>
            </w: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EF3B4C5" w14:textId="7FB87282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0167 to 0.1277</w:t>
            </w:r>
          </w:p>
        </w:tc>
        <w:tc>
          <w:tcPr>
            <w:tcW w:w="127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66AA2F6" w14:textId="5B2EFEE1" w:rsidR="00F001F4" w:rsidRPr="00AE2951" w:rsidRDefault="00F001F4" w:rsidP="00F001F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E2951">
              <w:rPr>
                <w:rFonts w:ascii="Times New Roman" w:hAnsi="Times New Roman" w:cs="Times New Roman" w:hint="eastAsia"/>
                <w:color w:val="000000" w:themeColor="text1"/>
                <w:sz w:val="20"/>
                <w:szCs w:val="20"/>
              </w:rPr>
              <w:t>7</w:t>
            </w:r>
            <w:r w:rsidRPr="00AE2951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.</w:t>
            </w:r>
            <w:r w:rsidR="004D75EF" w:rsidRPr="00AE2951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8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33FA9674" w14:textId="5C874AA6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Lato-Regular" w:hAnsi="Times New Roman" w:cs="Times New Roman"/>
                <w:color w:val="000000" w:themeColor="text1"/>
                <w:sz w:val="20"/>
                <w:szCs w:val="20"/>
              </w:rPr>
              <w:t>—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2F6AA6E0" w14:textId="4D47B7A5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Lato-Regular" w:hAnsi="Times New Roman" w:cs="Times New Roman"/>
                <w:color w:val="000000" w:themeColor="text1"/>
                <w:sz w:val="20"/>
                <w:szCs w:val="20"/>
              </w:rPr>
              <w:t>—</w:t>
            </w:r>
          </w:p>
        </w:tc>
        <w:tc>
          <w:tcPr>
            <w:tcW w:w="71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2990A4D6" w14:textId="3F063B05" w:rsidR="00F001F4" w:rsidRPr="00AE2951" w:rsidRDefault="0030558C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3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4.1291</w:t>
            </w:r>
          </w:p>
        </w:tc>
      </w:tr>
      <w:tr w:rsidR="00F001F4" w:rsidRPr="00AE2951" w14:paraId="0392A4BD" w14:textId="77777777" w:rsidTr="0098140D">
        <w:trPr>
          <w:trHeight w:val="285"/>
          <w:jc w:val="center"/>
        </w:trPr>
        <w:tc>
          <w:tcPr>
            <w:tcW w:w="990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43AA3CF6" w14:textId="77777777" w:rsidR="00F001F4" w:rsidRPr="00AE2951" w:rsidRDefault="00F001F4" w:rsidP="00F001F4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74F18A3F" w14:textId="2E72E919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LG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71518DC4" w14:textId="09652E90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60B89435" w14:textId="09B812EC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0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.0645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241AA6C6" w14:textId="75BA9B95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0.0071 to 0.1571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D7CB486" w14:textId="30F6DC27" w:rsidR="00F001F4" w:rsidRPr="00AE2951" w:rsidRDefault="00F001F4" w:rsidP="00F001F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E295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.</w:t>
            </w:r>
            <w:r w:rsidR="004D75EF" w:rsidRPr="00AE295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6</w:t>
            </w:r>
          </w:p>
        </w:tc>
        <w:tc>
          <w:tcPr>
            <w:tcW w:w="1134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2426542B" w14:textId="13EAECD1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2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.8319</w:t>
            </w:r>
          </w:p>
        </w:tc>
        <w:tc>
          <w:tcPr>
            <w:tcW w:w="709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6D77C724" w14:textId="368BCDD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2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9.9093</w:t>
            </w:r>
          </w:p>
        </w:tc>
        <w:tc>
          <w:tcPr>
            <w:tcW w:w="719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271FA1E5" w14:textId="2C6488A0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3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2.7413</w:t>
            </w:r>
          </w:p>
        </w:tc>
      </w:tr>
      <w:tr w:rsidR="00F001F4" w:rsidRPr="00AE2951" w14:paraId="3579974F" w14:textId="77777777" w:rsidTr="00B72BDA">
        <w:trPr>
          <w:trHeight w:val="285"/>
          <w:jc w:val="center"/>
        </w:trPr>
        <w:tc>
          <w:tcPr>
            <w:tcW w:w="990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96C11CB" w14:textId="77777777" w:rsidR="00F001F4" w:rsidRPr="00AE2951" w:rsidRDefault="00F001F4" w:rsidP="00F001F4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1F39A85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MG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297BD13C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9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0E16BA73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0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.1475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8FB847A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0.0361 to 0.2779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41606BA" w14:textId="619489B3" w:rsidR="00F001F4" w:rsidRPr="00AE2951" w:rsidRDefault="00F001F4" w:rsidP="00F001F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E295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.</w:t>
            </w:r>
            <w:r w:rsidR="004D75EF" w:rsidRPr="00AE295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9</w:t>
            </w:r>
          </w:p>
        </w:tc>
        <w:tc>
          <w:tcPr>
            <w:tcW w:w="1134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C0CCF35" w14:textId="77777777" w:rsidR="00F001F4" w:rsidRPr="00AE2951" w:rsidRDefault="00F001F4" w:rsidP="00F001F4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2760296" w14:textId="77777777" w:rsidR="00F001F4" w:rsidRPr="00AE2951" w:rsidRDefault="00F001F4" w:rsidP="00F001F4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19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44E28A2" w14:textId="77777777" w:rsidR="00F001F4" w:rsidRPr="00AE2951" w:rsidRDefault="00F001F4" w:rsidP="00F001F4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F001F4" w:rsidRPr="00AE2951" w14:paraId="703BB4E1" w14:textId="77777777" w:rsidTr="00B72BDA">
        <w:trPr>
          <w:trHeight w:val="285"/>
          <w:jc w:val="center"/>
        </w:trPr>
        <w:tc>
          <w:tcPr>
            <w:tcW w:w="990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4AE7DFB" w14:textId="77777777" w:rsidR="00F001F4" w:rsidRPr="00AE2951" w:rsidRDefault="00F001F4" w:rsidP="00F001F4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523B637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HG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46122004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9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40631098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0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.0166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3807A93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-0.1034 to 0.1324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2EB2DB2" w14:textId="7A555577" w:rsidR="00F001F4" w:rsidRPr="00AE2951" w:rsidRDefault="00F001F4" w:rsidP="00F001F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E295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</w:t>
            </w:r>
            <w:r w:rsidR="004D75EF" w:rsidRPr="00AE295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7</w:t>
            </w:r>
          </w:p>
        </w:tc>
        <w:tc>
          <w:tcPr>
            <w:tcW w:w="1134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344ECC3" w14:textId="77777777" w:rsidR="00F001F4" w:rsidRPr="00AE2951" w:rsidRDefault="00F001F4" w:rsidP="00F001F4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63BF2A5" w14:textId="77777777" w:rsidR="00F001F4" w:rsidRPr="00AE2951" w:rsidRDefault="00F001F4" w:rsidP="00F001F4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19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4D87CE2" w14:textId="77777777" w:rsidR="00F001F4" w:rsidRPr="00AE2951" w:rsidRDefault="00F001F4" w:rsidP="00F001F4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F001F4" w:rsidRPr="00AE2951" w14:paraId="45F51C0B" w14:textId="77777777" w:rsidTr="00B72BDA">
        <w:trPr>
          <w:trHeight w:val="303"/>
          <w:jc w:val="center"/>
        </w:trPr>
        <w:tc>
          <w:tcPr>
            <w:tcW w:w="990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D970038" w14:textId="77777777" w:rsidR="00F001F4" w:rsidRPr="00AE2951" w:rsidRDefault="00F001F4" w:rsidP="00F001F4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4F02E25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FG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6D273E6B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1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15928E2D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0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.0623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2651F34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-0.0167 to 0.1508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C6AD2F9" w14:textId="36BCB2C3" w:rsidR="00F001F4" w:rsidRPr="00AE2951" w:rsidRDefault="00F001F4" w:rsidP="00F001F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E295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.4</w:t>
            </w:r>
            <w:r w:rsidR="004D75EF" w:rsidRPr="00AE295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134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92C866D" w14:textId="77777777" w:rsidR="00F001F4" w:rsidRPr="00AE2951" w:rsidRDefault="00F001F4" w:rsidP="00F001F4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C2DFA10" w14:textId="77777777" w:rsidR="00F001F4" w:rsidRPr="00AE2951" w:rsidRDefault="00F001F4" w:rsidP="00F001F4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19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ADEF1F5" w14:textId="77777777" w:rsidR="00F001F4" w:rsidRPr="00AE2951" w:rsidRDefault="00F001F4" w:rsidP="00F001F4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F001F4" w:rsidRPr="00AE2951" w14:paraId="303C8890" w14:textId="77777777" w:rsidTr="00B72BDA">
        <w:trPr>
          <w:trHeight w:val="285"/>
          <w:jc w:val="center"/>
        </w:trPr>
        <w:tc>
          <w:tcPr>
            <w:tcW w:w="990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6741BC3E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FDF8617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Short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1D280BF4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245F6330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-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0.1387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A6CF037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-0.1903 to -0.0725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0486EA2" w14:textId="02532543" w:rsidR="00F001F4" w:rsidRPr="00AE2951" w:rsidRDefault="00F001F4" w:rsidP="00F001F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E295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1</w:t>
            </w:r>
            <w:r w:rsidR="004D75EF" w:rsidRPr="00AE295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</w:t>
            </w:r>
            <w:r w:rsidRPr="00AE295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</w:t>
            </w:r>
            <w:r w:rsidR="004D75EF" w:rsidRPr="00AE295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5</w:t>
            </w:r>
          </w:p>
        </w:tc>
        <w:tc>
          <w:tcPr>
            <w:tcW w:w="1134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35C9120C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2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.6763</w:t>
            </w:r>
          </w:p>
        </w:tc>
        <w:tc>
          <w:tcPr>
            <w:tcW w:w="709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7DC61DFD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2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8.5781</w:t>
            </w:r>
          </w:p>
        </w:tc>
        <w:tc>
          <w:tcPr>
            <w:tcW w:w="719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347965A0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3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1.2544</w:t>
            </w:r>
          </w:p>
        </w:tc>
      </w:tr>
      <w:tr w:rsidR="00F001F4" w:rsidRPr="00AE2951" w14:paraId="74F4F970" w14:textId="77777777" w:rsidTr="00B72BDA">
        <w:trPr>
          <w:trHeight w:val="285"/>
          <w:jc w:val="center"/>
        </w:trPr>
        <w:tc>
          <w:tcPr>
            <w:tcW w:w="990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1D4FC332" w14:textId="77777777" w:rsidR="00F001F4" w:rsidRPr="00AE2951" w:rsidRDefault="00F001F4" w:rsidP="00F001F4">
            <w:pPr>
              <w:rPr>
                <w:rFonts w:ascii="Times New Roman" w:eastAsia="SimSun" w:hAnsi="Times New Roman" w:cs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8002890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Medium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5920D628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1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6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5BC49F10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0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.0895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116FD2F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0.0067 to 0.1729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9FBBBC9" w14:textId="457D8DBA" w:rsidR="00F001F4" w:rsidRPr="00AE2951" w:rsidRDefault="00F001F4" w:rsidP="00F001F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E295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.</w:t>
            </w:r>
            <w:r w:rsidR="004D75EF" w:rsidRPr="00AE295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6</w:t>
            </w:r>
          </w:p>
        </w:tc>
        <w:tc>
          <w:tcPr>
            <w:tcW w:w="1134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95FBAFB" w14:textId="77777777" w:rsidR="00F001F4" w:rsidRPr="00AE2951" w:rsidRDefault="00F001F4" w:rsidP="00F001F4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894E210" w14:textId="77777777" w:rsidR="00F001F4" w:rsidRPr="00AE2951" w:rsidRDefault="00F001F4" w:rsidP="00F001F4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19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2B1401A" w14:textId="77777777" w:rsidR="00F001F4" w:rsidRPr="00AE2951" w:rsidRDefault="00F001F4" w:rsidP="00F001F4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F001F4" w:rsidRPr="00AE2951" w14:paraId="6D7B431C" w14:textId="77777777" w:rsidTr="00B72BDA">
        <w:trPr>
          <w:trHeight w:val="285"/>
          <w:jc w:val="center"/>
        </w:trPr>
        <w:tc>
          <w:tcPr>
            <w:tcW w:w="990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75122F47" w14:textId="77777777" w:rsidR="00F001F4" w:rsidRPr="00AE2951" w:rsidRDefault="00F001F4" w:rsidP="00F001F4">
            <w:pPr>
              <w:rPr>
                <w:rFonts w:ascii="Times New Roman" w:eastAsia="SimSun" w:hAnsi="Times New Roman" w:cs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5AC9EB8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Long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5A51D049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1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7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0FB05963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0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.0746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B61EEC6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0.0027 to 0.1599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7120A87" w14:textId="7CB2EFB5" w:rsidR="00F001F4" w:rsidRPr="00AE2951" w:rsidRDefault="00F001F4" w:rsidP="00F001F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E295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.7</w:t>
            </w:r>
            <w:r w:rsidR="004D75EF" w:rsidRPr="00AE295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1134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A2ACCC4" w14:textId="77777777" w:rsidR="00F001F4" w:rsidRPr="00AE2951" w:rsidRDefault="00F001F4" w:rsidP="00F001F4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FE2816" w14:textId="77777777" w:rsidR="00F001F4" w:rsidRPr="00AE2951" w:rsidRDefault="00F001F4" w:rsidP="00F001F4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19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F54A643" w14:textId="77777777" w:rsidR="00F001F4" w:rsidRPr="00AE2951" w:rsidRDefault="00F001F4" w:rsidP="00F001F4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F001F4" w:rsidRPr="00AE2951" w14:paraId="3CF61F91" w14:textId="77777777" w:rsidTr="00B72BDA">
        <w:trPr>
          <w:trHeight w:val="285"/>
          <w:jc w:val="center"/>
        </w:trPr>
        <w:tc>
          <w:tcPr>
            <w:tcW w:w="990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2CCA833B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0194439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bCs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/>
                <w:bCs/>
                <w:color w:val="000000" w:themeColor="text1"/>
                <w:sz w:val="20"/>
                <w:szCs w:val="20"/>
              </w:rPr>
              <w:t>Summe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145B3E17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2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7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0B69A3BE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0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.0411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EBB6A04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-0.0138 to 0.0957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6DF0BEC" w14:textId="77A2FC78" w:rsidR="00F001F4" w:rsidRPr="00AE2951" w:rsidRDefault="00F001F4" w:rsidP="00F001F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E295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.2</w:t>
            </w:r>
            <w:r w:rsidR="004D75EF" w:rsidRPr="00AE295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134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55D928EF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4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.7030</w:t>
            </w:r>
          </w:p>
        </w:tc>
        <w:tc>
          <w:tcPr>
            <w:tcW w:w="709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07044E9E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2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7.1135</w:t>
            </w:r>
          </w:p>
        </w:tc>
        <w:tc>
          <w:tcPr>
            <w:tcW w:w="719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4B48A531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3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1.8165</w:t>
            </w:r>
          </w:p>
        </w:tc>
      </w:tr>
      <w:tr w:rsidR="00F001F4" w:rsidRPr="00AE2951" w14:paraId="069FEAEE" w14:textId="77777777" w:rsidTr="00B72BDA">
        <w:trPr>
          <w:trHeight w:val="285"/>
          <w:jc w:val="center"/>
        </w:trPr>
        <w:tc>
          <w:tcPr>
            <w:tcW w:w="990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4925E48D" w14:textId="77777777" w:rsidR="00F001F4" w:rsidRPr="00AE2951" w:rsidRDefault="00F001F4" w:rsidP="00F001F4">
            <w:pPr>
              <w:rPr>
                <w:rFonts w:ascii="Times New Roman" w:eastAsia="SimSun" w:hAnsi="Times New Roman" w:cs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DBDDE1F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bCs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/>
                <w:bCs/>
                <w:color w:val="000000" w:themeColor="text1"/>
                <w:sz w:val="20"/>
                <w:szCs w:val="20"/>
              </w:rPr>
              <w:t>Winte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07FF307E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63F41475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0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.2357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5C1BFAC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0.0291 to 0.4757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4E2E3EE" w14:textId="3585DFCA" w:rsidR="00F001F4" w:rsidRPr="00AE2951" w:rsidRDefault="00F001F4" w:rsidP="00F001F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E295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6.</w:t>
            </w:r>
            <w:r w:rsidR="004D75EF" w:rsidRPr="00AE295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8</w:t>
            </w:r>
          </w:p>
        </w:tc>
        <w:tc>
          <w:tcPr>
            <w:tcW w:w="1134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F4EEF03" w14:textId="77777777" w:rsidR="00F001F4" w:rsidRPr="00AE2951" w:rsidRDefault="00F001F4" w:rsidP="00F001F4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2341FDA" w14:textId="77777777" w:rsidR="00F001F4" w:rsidRPr="00AE2951" w:rsidRDefault="00F001F4" w:rsidP="00F001F4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19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4B6DF43" w14:textId="77777777" w:rsidR="00F001F4" w:rsidRPr="00AE2951" w:rsidRDefault="00F001F4" w:rsidP="00F001F4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F001F4" w:rsidRPr="00AE2951" w14:paraId="03443CA9" w14:textId="77777777" w:rsidTr="00B72BDA">
        <w:trPr>
          <w:trHeight w:val="285"/>
          <w:jc w:val="center"/>
        </w:trPr>
        <w:tc>
          <w:tcPr>
            <w:tcW w:w="990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40045AEB" w14:textId="77777777" w:rsidR="00F001F4" w:rsidRPr="00AE2951" w:rsidRDefault="00F001F4" w:rsidP="00F001F4">
            <w:pPr>
              <w:rPr>
                <w:rFonts w:ascii="Times New Roman" w:eastAsia="SimSun" w:hAnsi="Times New Roman" w:cs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220B487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bCs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/>
                <w:bCs/>
                <w:color w:val="000000" w:themeColor="text1"/>
                <w:sz w:val="20"/>
                <w:szCs w:val="20"/>
              </w:rPr>
              <w:t>Annual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3BBA59A3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770D9DB4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0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.1469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067EAEA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0.0264 to 0.3732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DABFBD6" w14:textId="6BE71DE0" w:rsidR="00F001F4" w:rsidRPr="00AE2951" w:rsidRDefault="00F001F4" w:rsidP="00F001F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E295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.8</w:t>
            </w:r>
            <w:r w:rsidR="004D75EF" w:rsidRPr="00AE295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1134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9E8F8A4" w14:textId="77777777" w:rsidR="00F001F4" w:rsidRPr="00AE2951" w:rsidRDefault="00F001F4" w:rsidP="00F001F4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9977263" w14:textId="77777777" w:rsidR="00F001F4" w:rsidRPr="00AE2951" w:rsidRDefault="00F001F4" w:rsidP="00F001F4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19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20C0C64" w14:textId="77777777" w:rsidR="00F001F4" w:rsidRPr="00AE2951" w:rsidRDefault="00F001F4" w:rsidP="00F001F4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F001F4" w:rsidRPr="00AE2951" w14:paraId="57EA259E" w14:textId="77777777" w:rsidTr="00B72BDA">
        <w:trPr>
          <w:trHeight w:val="285"/>
          <w:jc w:val="center"/>
        </w:trPr>
        <w:tc>
          <w:tcPr>
            <w:tcW w:w="990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6BD7DB2F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3009854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Tibetan sheep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58E0C1D4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1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4178D0C3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0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.0971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2ED8E26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0.0357 to 0.1702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E732251" w14:textId="1C71FDE2" w:rsidR="00F001F4" w:rsidRPr="00AE2951" w:rsidRDefault="00F001F4" w:rsidP="00F001F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E295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.2</w:t>
            </w:r>
            <w:r w:rsidR="004D75EF" w:rsidRPr="00AE295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134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21F86774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0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.7726</w:t>
            </w:r>
          </w:p>
        </w:tc>
        <w:tc>
          <w:tcPr>
            <w:tcW w:w="709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51A58184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3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5.9729</w:t>
            </w:r>
          </w:p>
        </w:tc>
        <w:tc>
          <w:tcPr>
            <w:tcW w:w="719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55667D84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3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6.7455</w:t>
            </w:r>
          </w:p>
        </w:tc>
      </w:tr>
      <w:tr w:rsidR="00F001F4" w:rsidRPr="00AE2951" w14:paraId="339D2434" w14:textId="77777777" w:rsidTr="00B72BDA">
        <w:trPr>
          <w:trHeight w:val="285"/>
          <w:jc w:val="center"/>
        </w:trPr>
        <w:tc>
          <w:tcPr>
            <w:tcW w:w="990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4CB1F11E" w14:textId="77777777" w:rsidR="00F001F4" w:rsidRPr="00AE2951" w:rsidRDefault="00F001F4" w:rsidP="00F001F4">
            <w:pPr>
              <w:rPr>
                <w:rFonts w:ascii="Times New Roman" w:eastAsia="SimSun" w:hAnsi="Times New Roman" w:cs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17BFA1E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Yak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6C373227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1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1C8BF988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0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.0398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0F09785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-0.0429 to 0.1095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8F19D3C" w14:textId="71FB62D4" w:rsidR="00F001F4" w:rsidRPr="00AE2951" w:rsidRDefault="00F001F4" w:rsidP="00F001F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E295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.</w:t>
            </w:r>
            <w:r w:rsidR="004D75EF" w:rsidRPr="00AE295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6</w:t>
            </w:r>
          </w:p>
        </w:tc>
        <w:tc>
          <w:tcPr>
            <w:tcW w:w="1134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829F16C" w14:textId="77777777" w:rsidR="00F001F4" w:rsidRPr="00AE2951" w:rsidRDefault="00F001F4" w:rsidP="00F001F4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C1F81EC" w14:textId="77777777" w:rsidR="00F001F4" w:rsidRPr="00AE2951" w:rsidRDefault="00F001F4" w:rsidP="00F001F4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19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FC7EB5C" w14:textId="77777777" w:rsidR="00F001F4" w:rsidRPr="00AE2951" w:rsidRDefault="00F001F4" w:rsidP="00F001F4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F001F4" w:rsidRPr="00AE2951" w14:paraId="2BD3511A" w14:textId="77777777" w:rsidTr="00B72BDA">
        <w:trPr>
          <w:trHeight w:val="285"/>
          <w:jc w:val="center"/>
        </w:trPr>
        <w:tc>
          <w:tcPr>
            <w:tcW w:w="990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2E82BB6E" w14:textId="77777777" w:rsidR="00F001F4" w:rsidRPr="00AE2951" w:rsidRDefault="00F001F4" w:rsidP="00F001F4">
            <w:pPr>
              <w:rPr>
                <w:rFonts w:ascii="Times New Roman" w:eastAsia="SimSun" w:hAnsi="Times New Roman" w:cs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85D2AF3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Mixed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59458AC3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1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5BE9368D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0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.0696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CDEA5A7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-0.0582 to 0.2292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485B6C2" w14:textId="540B5733" w:rsidR="00F001F4" w:rsidRPr="00AE2951" w:rsidRDefault="00F001F4" w:rsidP="00F001F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E295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.2</w:t>
            </w:r>
            <w:r w:rsidR="004D75EF" w:rsidRPr="00AE295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1134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8C10812" w14:textId="77777777" w:rsidR="00F001F4" w:rsidRPr="00AE2951" w:rsidRDefault="00F001F4" w:rsidP="00F001F4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05F5AFA" w14:textId="77777777" w:rsidR="00F001F4" w:rsidRPr="00AE2951" w:rsidRDefault="00F001F4" w:rsidP="00F001F4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19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320AC0" w14:textId="77777777" w:rsidR="00F001F4" w:rsidRPr="00AE2951" w:rsidRDefault="00F001F4" w:rsidP="00F001F4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965944" w:rsidRPr="00AE2951" w14:paraId="72B87F0A" w14:textId="77777777" w:rsidTr="00B72BDA">
        <w:trPr>
          <w:trHeight w:val="285"/>
          <w:jc w:val="center"/>
        </w:trPr>
        <w:tc>
          <w:tcPr>
            <w:tcW w:w="990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64DB14C1" w14:textId="77777777" w:rsidR="00965944" w:rsidRPr="00AE2951" w:rsidRDefault="00965944" w:rsidP="00965944">
            <w:pPr>
              <w:jc w:val="center"/>
              <w:rPr>
                <w:rFonts w:ascii="Times New Roman" w:eastAsia="SimSun" w:hAnsi="Times New Roman" w:cs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3B826CD" w14:textId="44EB9C79" w:rsidR="00965944" w:rsidRPr="00AE2951" w:rsidRDefault="00965944" w:rsidP="0096594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Alpine meadow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0AB55587" w14:textId="77777777" w:rsidR="00965944" w:rsidRPr="00AE2951" w:rsidRDefault="00965944" w:rsidP="0096594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2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8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699EC15B" w14:textId="77777777" w:rsidR="00965944" w:rsidRPr="00AE2951" w:rsidRDefault="00965944" w:rsidP="0096594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0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.0478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A6CAB6F" w14:textId="77777777" w:rsidR="00965944" w:rsidRPr="00AE2951" w:rsidRDefault="00965944" w:rsidP="0096594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-0.0114 to 0.1099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5F97FF8" w14:textId="521D26DA" w:rsidR="00965944" w:rsidRPr="00AE2951" w:rsidRDefault="00965944" w:rsidP="0096594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E295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.90</w:t>
            </w:r>
          </w:p>
        </w:tc>
        <w:tc>
          <w:tcPr>
            <w:tcW w:w="1134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4FAEFAE0" w14:textId="77777777" w:rsidR="00965944" w:rsidRPr="00AE2951" w:rsidRDefault="00965944" w:rsidP="0096594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3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.4074</w:t>
            </w:r>
          </w:p>
        </w:tc>
        <w:tc>
          <w:tcPr>
            <w:tcW w:w="709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06DB3C8B" w14:textId="77777777" w:rsidR="00965944" w:rsidRPr="00AE2951" w:rsidRDefault="00965944" w:rsidP="0096594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3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0.5340</w:t>
            </w:r>
          </w:p>
        </w:tc>
        <w:tc>
          <w:tcPr>
            <w:tcW w:w="719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23AE59D1" w14:textId="77777777" w:rsidR="00965944" w:rsidRPr="00AE2951" w:rsidRDefault="00965944" w:rsidP="0096594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3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3.9414</w:t>
            </w:r>
          </w:p>
        </w:tc>
      </w:tr>
      <w:tr w:rsidR="00965944" w:rsidRPr="00AE2951" w14:paraId="2FAA24E1" w14:textId="77777777" w:rsidTr="00B72BDA">
        <w:trPr>
          <w:trHeight w:val="285"/>
          <w:jc w:val="center"/>
        </w:trPr>
        <w:tc>
          <w:tcPr>
            <w:tcW w:w="990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2AEE93DA" w14:textId="77777777" w:rsidR="00965944" w:rsidRPr="00AE2951" w:rsidRDefault="00965944" w:rsidP="00965944">
            <w:pPr>
              <w:rPr>
                <w:rFonts w:ascii="Times New Roman" w:eastAsia="SimSun" w:hAnsi="Times New Roman" w:cs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DAAD75B" w14:textId="7EECB067" w:rsidR="00965944" w:rsidRPr="00AE2951" w:rsidRDefault="00965944" w:rsidP="0096594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Alpine steppe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3E148AA3" w14:textId="77777777" w:rsidR="00965944" w:rsidRPr="00AE2951" w:rsidRDefault="00965944" w:rsidP="0096594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35175B1E" w14:textId="77777777" w:rsidR="00965944" w:rsidRPr="00AE2951" w:rsidRDefault="00965944" w:rsidP="0096594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0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.1689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C0F67D0" w14:textId="77777777" w:rsidR="00965944" w:rsidRPr="00AE2951" w:rsidRDefault="00965944" w:rsidP="0096594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0.0523 to 0.2918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60E6F34" w14:textId="4368658B" w:rsidR="00965944" w:rsidRPr="00AE2951" w:rsidRDefault="00965944" w:rsidP="0096594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E295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8.40</w:t>
            </w:r>
          </w:p>
        </w:tc>
        <w:tc>
          <w:tcPr>
            <w:tcW w:w="1134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2CCF32A" w14:textId="77777777" w:rsidR="00965944" w:rsidRPr="00AE2951" w:rsidRDefault="00965944" w:rsidP="00965944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B993A7F" w14:textId="77777777" w:rsidR="00965944" w:rsidRPr="00AE2951" w:rsidRDefault="00965944" w:rsidP="00965944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19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065E260" w14:textId="77777777" w:rsidR="00965944" w:rsidRPr="00AE2951" w:rsidRDefault="00965944" w:rsidP="00965944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965944" w:rsidRPr="00AE2951" w14:paraId="25210A3F" w14:textId="77777777" w:rsidTr="0098140D">
        <w:trPr>
          <w:trHeight w:val="285"/>
          <w:jc w:val="center"/>
        </w:trPr>
        <w:tc>
          <w:tcPr>
            <w:tcW w:w="990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2D55962E" w14:textId="77777777" w:rsidR="00965944" w:rsidRPr="00AE2951" w:rsidRDefault="00965944" w:rsidP="00965944">
            <w:pPr>
              <w:rPr>
                <w:rFonts w:ascii="Times New Roman" w:eastAsia="SimSun" w:hAnsi="Times New Roman" w:cs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476F3B04" w14:textId="62406DF0" w:rsidR="00965944" w:rsidRPr="00AE2951" w:rsidRDefault="00965944" w:rsidP="0096594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Alpine desert steppe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</w:tcPr>
          <w:p w14:paraId="1137D18D" w14:textId="77777777" w:rsidR="00965944" w:rsidRPr="00AE2951" w:rsidRDefault="00965944" w:rsidP="0096594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</w:tcPr>
          <w:p w14:paraId="256EB5C9" w14:textId="77777777" w:rsidR="00965944" w:rsidRPr="00AE2951" w:rsidRDefault="00965944" w:rsidP="0096594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0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.3059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2340B644" w14:textId="77777777" w:rsidR="00965944" w:rsidRPr="00AE2951" w:rsidRDefault="00965944" w:rsidP="0096594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0.0009 to 0.6251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049D04CE" w14:textId="170C5200" w:rsidR="00965944" w:rsidRPr="00AE2951" w:rsidRDefault="00965944" w:rsidP="0096594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E295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5.78</w:t>
            </w:r>
          </w:p>
        </w:tc>
        <w:tc>
          <w:tcPr>
            <w:tcW w:w="1134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6CE0BDC" w14:textId="77777777" w:rsidR="00965944" w:rsidRPr="00AE2951" w:rsidRDefault="00965944" w:rsidP="00965944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9A9B329" w14:textId="77777777" w:rsidR="00965944" w:rsidRPr="00AE2951" w:rsidRDefault="00965944" w:rsidP="00965944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19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E4B2D98" w14:textId="77777777" w:rsidR="00965944" w:rsidRPr="00AE2951" w:rsidRDefault="00965944" w:rsidP="00965944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F001F4" w:rsidRPr="00AE2951" w14:paraId="1DFCFED4" w14:textId="77777777" w:rsidTr="0098140D">
        <w:trPr>
          <w:trHeight w:val="285"/>
          <w:jc w:val="center"/>
        </w:trPr>
        <w:tc>
          <w:tcPr>
            <w:tcW w:w="990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F92C742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proofErr w:type="spellStart"/>
            <w:r w:rsidRPr="00AE2951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Pielou</w:t>
            </w:r>
            <w:proofErr w:type="spellEnd"/>
            <w:r w:rsidRPr="00AE2951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evenness index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3CF32DE8" w14:textId="647D689F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A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ll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5834EBBB" w14:textId="72611AA8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hAnsi="Times New Roman" w:cs="Times New Roman" w:hint="eastAsia"/>
                <w:color w:val="000000" w:themeColor="text1"/>
                <w:sz w:val="20"/>
                <w:szCs w:val="20"/>
              </w:rPr>
              <w:t>3</w:t>
            </w:r>
            <w:r w:rsidRPr="00AE2951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01444598" w14:textId="1248A4A2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hAnsi="Times New Roman" w:cs="Times New Roman" w:hint="eastAsia"/>
                <w:color w:val="000000" w:themeColor="text1"/>
                <w:sz w:val="20"/>
                <w:szCs w:val="20"/>
              </w:rPr>
              <w:t>0</w:t>
            </w:r>
            <w:r w:rsidRPr="00AE2951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.0367</w:t>
            </w: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332E97D5" w14:textId="07E0893C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0139 to 0.0632</w:t>
            </w:r>
          </w:p>
        </w:tc>
        <w:tc>
          <w:tcPr>
            <w:tcW w:w="127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D83A864" w14:textId="182784CA" w:rsidR="00F001F4" w:rsidRPr="00AE2951" w:rsidRDefault="00F001F4" w:rsidP="00F001F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E2951">
              <w:rPr>
                <w:rFonts w:ascii="Times New Roman" w:hAnsi="Times New Roman" w:cs="Times New Roman" w:hint="eastAsia"/>
                <w:color w:val="000000" w:themeColor="text1"/>
                <w:sz w:val="20"/>
                <w:szCs w:val="20"/>
              </w:rPr>
              <w:t>3</w:t>
            </w:r>
            <w:r w:rsidRPr="00AE2951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.7</w:t>
            </w:r>
            <w:r w:rsidR="004D75EF" w:rsidRPr="00AE2951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5EDFB36B" w14:textId="42F4E034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Lato-Regular" w:hAnsi="Times New Roman" w:cs="Times New Roman"/>
                <w:color w:val="000000" w:themeColor="text1"/>
                <w:sz w:val="20"/>
                <w:szCs w:val="20"/>
              </w:rPr>
              <w:t>—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46F30313" w14:textId="474A0CD2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Lato-Regular" w:hAnsi="Times New Roman" w:cs="Times New Roman"/>
                <w:color w:val="000000" w:themeColor="text1"/>
                <w:sz w:val="20"/>
                <w:szCs w:val="20"/>
              </w:rPr>
              <w:t>—</w:t>
            </w:r>
          </w:p>
        </w:tc>
        <w:tc>
          <w:tcPr>
            <w:tcW w:w="71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73C9C0F9" w14:textId="2A6BA7A7" w:rsidR="00F001F4" w:rsidRPr="00AE2951" w:rsidRDefault="003F16F9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2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7.9676</w:t>
            </w:r>
          </w:p>
        </w:tc>
      </w:tr>
      <w:tr w:rsidR="00F001F4" w:rsidRPr="00AE2951" w14:paraId="233C9F88" w14:textId="77777777" w:rsidTr="0098140D">
        <w:trPr>
          <w:trHeight w:val="285"/>
          <w:jc w:val="center"/>
        </w:trPr>
        <w:tc>
          <w:tcPr>
            <w:tcW w:w="990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4DF13519" w14:textId="77777777" w:rsidR="00F001F4" w:rsidRPr="00AE2951" w:rsidRDefault="00F001F4" w:rsidP="00F001F4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398EE589" w14:textId="7FBF4200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LG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3A08905D" w14:textId="6753F1A9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75970038" w14:textId="1A6ABD62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0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.0582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3CF06CA4" w14:textId="0BF01C0A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0.0029 to 0.1136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E8492A3" w14:textId="308E94CA" w:rsidR="00F001F4" w:rsidRPr="00AE2951" w:rsidRDefault="004D75EF" w:rsidP="00F001F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E295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.99</w:t>
            </w:r>
          </w:p>
        </w:tc>
        <w:tc>
          <w:tcPr>
            <w:tcW w:w="1134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6EFA66DB" w14:textId="443D85B5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7.9444*</w:t>
            </w:r>
          </w:p>
        </w:tc>
        <w:tc>
          <w:tcPr>
            <w:tcW w:w="709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1748D247" w14:textId="073F5BFB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20.7090</w:t>
            </w:r>
          </w:p>
        </w:tc>
        <w:tc>
          <w:tcPr>
            <w:tcW w:w="719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5FB7A4DD" w14:textId="24B85CE4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2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8.6534</w:t>
            </w:r>
          </w:p>
        </w:tc>
      </w:tr>
      <w:tr w:rsidR="00F001F4" w:rsidRPr="00AE2951" w14:paraId="4417BF87" w14:textId="77777777" w:rsidTr="00B72BDA">
        <w:trPr>
          <w:trHeight w:val="285"/>
          <w:jc w:val="center"/>
        </w:trPr>
        <w:tc>
          <w:tcPr>
            <w:tcW w:w="990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DC8D3ED" w14:textId="77777777" w:rsidR="00F001F4" w:rsidRPr="00AE2951" w:rsidRDefault="00F001F4" w:rsidP="00F001F4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C76D475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MG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25C17089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9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0906FE22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0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.0968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C5000F7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-0.0306 to 0.1389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44200C9" w14:textId="592D4F71" w:rsidR="00F001F4" w:rsidRPr="00AE2951" w:rsidRDefault="00F001F4" w:rsidP="00F001F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E295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.</w:t>
            </w:r>
            <w:r w:rsidR="004D75EF" w:rsidRPr="00AE295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6</w:t>
            </w:r>
          </w:p>
        </w:tc>
        <w:tc>
          <w:tcPr>
            <w:tcW w:w="1134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324FF02" w14:textId="77777777" w:rsidR="00F001F4" w:rsidRPr="00AE2951" w:rsidRDefault="00F001F4" w:rsidP="00F001F4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D5796FD" w14:textId="77777777" w:rsidR="00F001F4" w:rsidRPr="00AE2951" w:rsidRDefault="00F001F4" w:rsidP="00F001F4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19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44848A5" w14:textId="77777777" w:rsidR="00F001F4" w:rsidRPr="00AE2951" w:rsidRDefault="00F001F4" w:rsidP="00F001F4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F001F4" w:rsidRPr="00AE2951" w14:paraId="26BEA77C" w14:textId="77777777" w:rsidTr="00B72BDA">
        <w:trPr>
          <w:trHeight w:val="285"/>
          <w:jc w:val="center"/>
        </w:trPr>
        <w:tc>
          <w:tcPr>
            <w:tcW w:w="990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E1B72DC" w14:textId="77777777" w:rsidR="00F001F4" w:rsidRPr="00AE2951" w:rsidRDefault="00F001F4" w:rsidP="00F001F4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E125370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HG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0017D0A6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9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2CAC256E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0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.0122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324BE7C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-0.0771 to 0.0502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3AC7424" w14:textId="3A4D77C5" w:rsidR="00F001F4" w:rsidRPr="00AE2951" w:rsidRDefault="00F001F4" w:rsidP="00F001F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E295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2</w:t>
            </w:r>
            <w:r w:rsidR="004D75EF" w:rsidRPr="00AE295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134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9F03B6E" w14:textId="77777777" w:rsidR="00F001F4" w:rsidRPr="00AE2951" w:rsidRDefault="00F001F4" w:rsidP="00F001F4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024C732" w14:textId="77777777" w:rsidR="00F001F4" w:rsidRPr="00AE2951" w:rsidRDefault="00F001F4" w:rsidP="00F001F4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19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DFABA01" w14:textId="77777777" w:rsidR="00F001F4" w:rsidRPr="00AE2951" w:rsidRDefault="00F001F4" w:rsidP="00F001F4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F001F4" w:rsidRPr="00AE2951" w14:paraId="26EC0544" w14:textId="77777777" w:rsidTr="00B72BDA">
        <w:trPr>
          <w:trHeight w:val="303"/>
          <w:jc w:val="center"/>
        </w:trPr>
        <w:tc>
          <w:tcPr>
            <w:tcW w:w="990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B2C01D5" w14:textId="77777777" w:rsidR="00F001F4" w:rsidRPr="00AE2951" w:rsidRDefault="00F001F4" w:rsidP="00F001F4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24F34A6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FG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13A3B048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8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09AE63D2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0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.0409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2382278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0.0242 to 0.0624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E8F0B65" w14:textId="1A018BE7" w:rsidR="00F001F4" w:rsidRPr="00AE2951" w:rsidRDefault="00F001F4" w:rsidP="00F001F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E295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.</w:t>
            </w:r>
            <w:r w:rsidR="004D75EF" w:rsidRPr="00AE295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</w:t>
            </w:r>
          </w:p>
        </w:tc>
        <w:tc>
          <w:tcPr>
            <w:tcW w:w="1134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0B4E535" w14:textId="77777777" w:rsidR="00F001F4" w:rsidRPr="00AE2951" w:rsidRDefault="00F001F4" w:rsidP="00F001F4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6C9DFA0" w14:textId="77777777" w:rsidR="00F001F4" w:rsidRPr="00AE2951" w:rsidRDefault="00F001F4" w:rsidP="00F001F4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19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994A78A" w14:textId="77777777" w:rsidR="00F001F4" w:rsidRPr="00AE2951" w:rsidRDefault="00F001F4" w:rsidP="00F001F4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F001F4" w:rsidRPr="00AE2951" w14:paraId="2E3D336D" w14:textId="77777777" w:rsidTr="00B72BDA">
        <w:trPr>
          <w:trHeight w:val="285"/>
          <w:jc w:val="center"/>
        </w:trPr>
        <w:tc>
          <w:tcPr>
            <w:tcW w:w="990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4792DB04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7E91612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Short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7400A6C6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580AEBE5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-0.0968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60894AC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-0.2701 to -0.0427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23C5438" w14:textId="4860EA8C" w:rsidR="00F001F4" w:rsidRPr="00AE2951" w:rsidRDefault="00F001F4" w:rsidP="00F001F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E295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9.2</w:t>
            </w:r>
            <w:r w:rsidR="004D75EF" w:rsidRPr="00AE295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134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5F7791A1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5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.8055</w:t>
            </w:r>
          </w:p>
        </w:tc>
        <w:tc>
          <w:tcPr>
            <w:tcW w:w="709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091AAA8E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2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2.8479</w:t>
            </w:r>
          </w:p>
        </w:tc>
        <w:tc>
          <w:tcPr>
            <w:tcW w:w="719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5F0DC4A1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2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8.6534</w:t>
            </w:r>
          </w:p>
        </w:tc>
      </w:tr>
      <w:tr w:rsidR="00F001F4" w:rsidRPr="00AE2951" w14:paraId="294858A2" w14:textId="77777777" w:rsidTr="00B72BDA">
        <w:trPr>
          <w:trHeight w:val="285"/>
          <w:jc w:val="center"/>
        </w:trPr>
        <w:tc>
          <w:tcPr>
            <w:tcW w:w="990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7CEA9564" w14:textId="77777777" w:rsidR="00F001F4" w:rsidRPr="00AE2951" w:rsidRDefault="00F001F4" w:rsidP="00F001F4">
            <w:pPr>
              <w:rPr>
                <w:rFonts w:ascii="Times New Roman" w:eastAsia="SimSun" w:hAnsi="Times New Roman" w:cs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E721164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Medium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0912111C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1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1527023E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0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.0101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48DB84D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-0.0467 to 0.0472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BE42928" w14:textId="4912CE3B" w:rsidR="00F001F4" w:rsidRPr="00AE2951" w:rsidRDefault="00F001F4" w:rsidP="00F001F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E295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0</w:t>
            </w:r>
            <w:r w:rsidR="004D75EF" w:rsidRPr="00AE295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1134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B0BAC70" w14:textId="77777777" w:rsidR="00F001F4" w:rsidRPr="00AE2951" w:rsidRDefault="00F001F4" w:rsidP="00F001F4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9E3146A" w14:textId="77777777" w:rsidR="00F001F4" w:rsidRPr="00AE2951" w:rsidRDefault="00F001F4" w:rsidP="00F001F4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19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792E42D" w14:textId="77777777" w:rsidR="00F001F4" w:rsidRPr="00AE2951" w:rsidRDefault="00F001F4" w:rsidP="00F001F4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F001F4" w:rsidRPr="00AE2951" w14:paraId="1A443C14" w14:textId="77777777" w:rsidTr="00B72BDA">
        <w:trPr>
          <w:trHeight w:val="285"/>
          <w:jc w:val="center"/>
        </w:trPr>
        <w:tc>
          <w:tcPr>
            <w:tcW w:w="990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577D00DD" w14:textId="77777777" w:rsidR="00F001F4" w:rsidRPr="00AE2951" w:rsidRDefault="00F001F4" w:rsidP="00F001F4">
            <w:pPr>
              <w:rPr>
                <w:rFonts w:ascii="Times New Roman" w:eastAsia="SimSun" w:hAnsi="Times New Roman" w:cs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196F918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Long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47DF139E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1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54005EA7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0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.0439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D3C06BC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0.0204 to 0.0822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2DB1A82" w14:textId="6020DE2F" w:rsidR="00F001F4" w:rsidRPr="00AE2951" w:rsidRDefault="00F001F4" w:rsidP="00F001F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E295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.</w:t>
            </w:r>
            <w:r w:rsidR="004D75EF" w:rsidRPr="00AE295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9</w:t>
            </w:r>
          </w:p>
        </w:tc>
        <w:tc>
          <w:tcPr>
            <w:tcW w:w="1134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A94E09D" w14:textId="77777777" w:rsidR="00F001F4" w:rsidRPr="00AE2951" w:rsidRDefault="00F001F4" w:rsidP="00F001F4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C79DCC0" w14:textId="77777777" w:rsidR="00F001F4" w:rsidRPr="00AE2951" w:rsidRDefault="00F001F4" w:rsidP="00F001F4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19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A1672F1" w14:textId="77777777" w:rsidR="00F001F4" w:rsidRPr="00AE2951" w:rsidRDefault="00F001F4" w:rsidP="00F001F4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F001F4" w:rsidRPr="00AE2951" w14:paraId="189E03CC" w14:textId="77777777" w:rsidTr="00B72BDA">
        <w:trPr>
          <w:trHeight w:val="285"/>
          <w:jc w:val="center"/>
        </w:trPr>
        <w:tc>
          <w:tcPr>
            <w:tcW w:w="990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46C18B67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A0DDAD8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bCs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/>
                <w:bCs/>
                <w:color w:val="000000" w:themeColor="text1"/>
                <w:sz w:val="20"/>
                <w:szCs w:val="20"/>
              </w:rPr>
              <w:t>Summe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50913D93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2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6EF41793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0.0329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539672D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SimSun" w:eastAsia="SimSun" w:hAnsi="SimSun" w:cs="SimSun" w:hint="eastAsia"/>
                <w:color w:val="000000" w:themeColor="text1"/>
                <w:sz w:val="20"/>
                <w:szCs w:val="20"/>
              </w:rPr>
              <w:t>-0.0162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 xml:space="preserve"> to </w:t>
            </w:r>
            <w:r w:rsidRPr="00AE2951">
              <w:rPr>
                <w:rFonts w:ascii="SimSun" w:eastAsia="SimSun" w:hAnsi="SimSun" w:cs="SimSun" w:hint="eastAsia"/>
                <w:color w:val="000000" w:themeColor="text1"/>
                <w:sz w:val="20"/>
                <w:szCs w:val="20"/>
              </w:rPr>
              <w:t>0.0733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637FE18" w14:textId="67F88B23" w:rsidR="00F001F4" w:rsidRPr="00AE2951" w:rsidRDefault="00F001F4" w:rsidP="00F001F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E295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3</w:t>
            </w:r>
            <w:r w:rsidR="004D75EF" w:rsidRPr="00AE295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1134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4D1BA2E7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3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.6442</w:t>
            </w:r>
          </w:p>
        </w:tc>
        <w:tc>
          <w:tcPr>
            <w:tcW w:w="709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38455CFF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2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5.0092</w:t>
            </w:r>
          </w:p>
        </w:tc>
        <w:tc>
          <w:tcPr>
            <w:tcW w:w="719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580D7DC0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2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8.6534</w:t>
            </w:r>
          </w:p>
        </w:tc>
      </w:tr>
      <w:tr w:rsidR="00F001F4" w:rsidRPr="00AE2951" w14:paraId="44054530" w14:textId="77777777" w:rsidTr="00B72BDA">
        <w:trPr>
          <w:trHeight w:val="285"/>
          <w:jc w:val="center"/>
        </w:trPr>
        <w:tc>
          <w:tcPr>
            <w:tcW w:w="990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010462CF" w14:textId="77777777" w:rsidR="00F001F4" w:rsidRPr="00AE2951" w:rsidRDefault="00F001F4" w:rsidP="00F001F4">
            <w:pPr>
              <w:rPr>
                <w:rFonts w:ascii="Times New Roman" w:eastAsia="SimSun" w:hAnsi="Times New Roman" w:cs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04F4D6F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bCs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/>
                <w:bCs/>
                <w:color w:val="000000" w:themeColor="text1"/>
                <w:sz w:val="20"/>
                <w:szCs w:val="20"/>
              </w:rPr>
              <w:t>Winte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1D5A5193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2CF846DD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0.0612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BC34EEF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SimSun" w:eastAsia="SimSun" w:hAnsi="SimSun" w:cs="SimSun" w:hint="eastAsia"/>
                <w:color w:val="000000" w:themeColor="text1"/>
                <w:sz w:val="20"/>
                <w:szCs w:val="20"/>
              </w:rPr>
              <w:t>0.0166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 xml:space="preserve"> to </w:t>
            </w:r>
            <w:r w:rsidRPr="00AE2951">
              <w:rPr>
                <w:rFonts w:ascii="SimSun" w:eastAsia="SimSun" w:hAnsi="SimSun" w:cs="SimSun" w:hint="eastAsia"/>
                <w:color w:val="000000" w:themeColor="text1"/>
                <w:sz w:val="20"/>
                <w:szCs w:val="20"/>
              </w:rPr>
              <w:t>0.1712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EB80353" w14:textId="44FEA44B" w:rsidR="00F001F4" w:rsidRPr="00AE2951" w:rsidRDefault="00F001F4" w:rsidP="00F001F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E295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.3</w:t>
            </w:r>
            <w:r w:rsidR="004D75EF" w:rsidRPr="00AE295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1134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46456E1" w14:textId="77777777" w:rsidR="00F001F4" w:rsidRPr="00AE2951" w:rsidRDefault="00F001F4" w:rsidP="00F001F4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865B367" w14:textId="77777777" w:rsidR="00F001F4" w:rsidRPr="00AE2951" w:rsidRDefault="00F001F4" w:rsidP="00F001F4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19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0A06311" w14:textId="77777777" w:rsidR="00F001F4" w:rsidRPr="00AE2951" w:rsidRDefault="00F001F4" w:rsidP="00F001F4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F001F4" w:rsidRPr="00AE2951" w14:paraId="3EBB8D65" w14:textId="77777777" w:rsidTr="00B72BDA">
        <w:trPr>
          <w:trHeight w:val="285"/>
          <w:jc w:val="center"/>
        </w:trPr>
        <w:tc>
          <w:tcPr>
            <w:tcW w:w="990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193C1D41" w14:textId="77777777" w:rsidR="00F001F4" w:rsidRPr="00AE2951" w:rsidRDefault="00F001F4" w:rsidP="00F001F4">
            <w:pPr>
              <w:rPr>
                <w:rFonts w:ascii="Times New Roman" w:eastAsia="SimSun" w:hAnsi="Times New Roman" w:cs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23AFFC9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bCs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/>
                <w:bCs/>
                <w:color w:val="000000" w:themeColor="text1"/>
                <w:sz w:val="20"/>
                <w:szCs w:val="20"/>
              </w:rPr>
              <w:t>Annual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1C738C33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17D653A0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0.0549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452E576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SimSun" w:eastAsia="SimSun" w:hAnsi="SimSun" w:cs="SimSun" w:hint="eastAsia"/>
                <w:color w:val="000000" w:themeColor="text1"/>
                <w:sz w:val="20"/>
                <w:szCs w:val="20"/>
              </w:rPr>
              <w:t>-0.0056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 xml:space="preserve"> to </w:t>
            </w:r>
            <w:r w:rsidRPr="00AE2951">
              <w:rPr>
                <w:rFonts w:ascii="SimSun" w:eastAsia="SimSun" w:hAnsi="SimSun" w:cs="SimSun" w:hint="eastAsia"/>
                <w:color w:val="000000" w:themeColor="text1"/>
                <w:sz w:val="20"/>
                <w:szCs w:val="20"/>
              </w:rPr>
              <w:t>0.1153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B39AC85" w14:textId="77F19E45" w:rsidR="00F001F4" w:rsidRPr="00AE2951" w:rsidRDefault="00F001F4" w:rsidP="00F001F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E295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.6</w:t>
            </w:r>
            <w:r w:rsidR="004D75EF" w:rsidRPr="00AE295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1134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E9C3D2F" w14:textId="77777777" w:rsidR="00F001F4" w:rsidRPr="00AE2951" w:rsidRDefault="00F001F4" w:rsidP="00F001F4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AE4303B" w14:textId="77777777" w:rsidR="00F001F4" w:rsidRPr="00AE2951" w:rsidRDefault="00F001F4" w:rsidP="00F001F4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19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F1B2086" w14:textId="77777777" w:rsidR="00F001F4" w:rsidRPr="00AE2951" w:rsidRDefault="00F001F4" w:rsidP="00F001F4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F001F4" w:rsidRPr="00AE2951" w14:paraId="0E28DAC7" w14:textId="77777777" w:rsidTr="00B72BDA">
        <w:trPr>
          <w:trHeight w:val="285"/>
          <w:jc w:val="center"/>
        </w:trPr>
        <w:tc>
          <w:tcPr>
            <w:tcW w:w="990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3C2C37EE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76A6FF2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Tibetan sheep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19553929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1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757E8DBE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0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.0776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310A68A" w14:textId="77777777" w:rsidR="00F001F4" w:rsidRPr="00AE2951" w:rsidRDefault="00F001F4" w:rsidP="00F001F4">
            <w:pPr>
              <w:ind w:firstLineChars="50" w:firstLine="100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0.0645 to 0.1383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D1C0FF" w14:textId="52BA103A" w:rsidR="00F001F4" w:rsidRPr="00AE2951" w:rsidRDefault="00F001F4" w:rsidP="00F001F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E295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.</w:t>
            </w:r>
            <w:r w:rsidR="004D75EF" w:rsidRPr="00AE295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7</w:t>
            </w:r>
          </w:p>
        </w:tc>
        <w:tc>
          <w:tcPr>
            <w:tcW w:w="1134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09E5A758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1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1.3900**</w:t>
            </w:r>
          </w:p>
        </w:tc>
        <w:tc>
          <w:tcPr>
            <w:tcW w:w="709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4A5190FE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1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7.2634</w:t>
            </w:r>
          </w:p>
        </w:tc>
        <w:tc>
          <w:tcPr>
            <w:tcW w:w="719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36344431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2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8.6534</w:t>
            </w:r>
          </w:p>
        </w:tc>
      </w:tr>
      <w:tr w:rsidR="00F001F4" w:rsidRPr="00AE2951" w14:paraId="5EAEBD36" w14:textId="77777777" w:rsidTr="00B72BDA">
        <w:trPr>
          <w:trHeight w:val="285"/>
          <w:jc w:val="center"/>
        </w:trPr>
        <w:tc>
          <w:tcPr>
            <w:tcW w:w="990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505DC900" w14:textId="77777777" w:rsidR="00F001F4" w:rsidRPr="00AE2951" w:rsidRDefault="00F001F4" w:rsidP="00F001F4">
            <w:pPr>
              <w:rPr>
                <w:rFonts w:ascii="Times New Roman" w:eastAsia="SimSun" w:hAnsi="Times New Roman" w:cs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8F4F47E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Yak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28546A67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1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4982C915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0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.0125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9691866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-0.0091 to 0.0281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FD9DEDE" w14:textId="77A11A59" w:rsidR="00F001F4" w:rsidRPr="00AE2951" w:rsidRDefault="00F001F4" w:rsidP="00F001F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E295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</w:t>
            </w:r>
            <w:r w:rsidR="004D75EF" w:rsidRPr="00AE295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6</w:t>
            </w:r>
          </w:p>
        </w:tc>
        <w:tc>
          <w:tcPr>
            <w:tcW w:w="1134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447AE03" w14:textId="77777777" w:rsidR="00F001F4" w:rsidRPr="00AE2951" w:rsidRDefault="00F001F4" w:rsidP="00F001F4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CEB67E1" w14:textId="77777777" w:rsidR="00F001F4" w:rsidRPr="00AE2951" w:rsidRDefault="00F001F4" w:rsidP="00F001F4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19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DFD04D2" w14:textId="77777777" w:rsidR="00F001F4" w:rsidRPr="00AE2951" w:rsidRDefault="00F001F4" w:rsidP="00F001F4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F001F4" w:rsidRPr="00AE2951" w14:paraId="1E834561" w14:textId="77777777" w:rsidTr="00B72BDA">
        <w:trPr>
          <w:trHeight w:val="285"/>
          <w:jc w:val="center"/>
        </w:trPr>
        <w:tc>
          <w:tcPr>
            <w:tcW w:w="990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709DA10C" w14:textId="77777777" w:rsidR="00F001F4" w:rsidRPr="00AE2951" w:rsidRDefault="00F001F4" w:rsidP="00F001F4">
            <w:pPr>
              <w:rPr>
                <w:rFonts w:ascii="Times New Roman" w:eastAsia="SimSun" w:hAnsi="Times New Roman" w:cs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A3840CB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Mixed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0B1A9A45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6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169CF979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0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.0484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F1B5779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0.0024 to 0.1153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6F77F7E" w14:textId="54AF7BD3" w:rsidR="00F001F4" w:rsidRPr="00AE2951" w:rsidRDefault="004D75EF" w:rsidP="00F001F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E295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.96</w:t>
            </w:r>
          </w:p>
        </w:tc>
        <w:tc>
          <w:tcPr>
            <w:tcW w:w="1134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FE2EA01" w14:textId="77777777" w:rsidR="00F001F4" w:rsidRPr="00AE2951" w:rsidRDefault="00F001F4" w:rsidP="00F001F4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F37EB21" w14:textId="77777777" w:rsidR="00F001F4" w:rsidRPr="00AE2951" w:rsidRDefault="00F001F4" w:rsidP="00F001F4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19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F43FE64" w14:textId="77777777" w:rsidR="00F001F4" w:rsidRPr="00AE2951" w:rsidRDefault="00F001F4" w:rsidP="00F001F4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965944" w:rsidRPr="00AE2951" w14:paraId="26DBAF54" w14:textId="77777777" w:rsidTr="00B72BDA">
        <w:trPr>
          <w:trHeight w:val="285"/>
          <w:jc w:val="center"/>
        </w:trPr>
        <w:tc>
          <w:tcPr>
            <w:tcW w:w="990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2D09683D" w14:textId="77777777" w:rsidR="00965944" w:rsidRPr="00AE2951" w:rsidRDefault="00965944" w:rsidP="00965944">
            <w:pPr>
              <w:jc w:val="center"/>
              <w:rPr>
                <w:rFonts w:ascii="Times New Roman" w:eastAsia="SimSun" w:hAnsi="Times New Roman" w:cs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CF0C95F" w14:textId="3755D1D1" w:rsidR="00965944" w:rsidRPr="00AE2951" w:rsidRDefault="00965944" w:rsidP="0096594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Alpine meadow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1C6A19DB" w14:textId="77777777" w:rsidR="00965944" w:rsidRPr="00AE2951" w:rsidRDefault="00965944" w:rsidP="0096594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2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2D6E9FF5" w14:textId="77777777" w:rsidR="00965944" w:rsidRPr="00AE2951" w:rsidRDefault="00965944" w:rsidP="0096594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SimSun" w:eastAsia="SimSun" w:hAnsi="SimSun" w:cs="SimSun" w:hint="eastAsia"/>
                <w:color w:val="000000" w:themeColor="text1"/>
                <w:sz w:val="20"/>
                <w:szCs w:val="20"/>
              </w:rPr>
              <w:t>0.0267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7FB32BA" w14:textId="77777777" w:rsidR="00965944" w:rsidRPr="00AE2951" w:rsidRDefault="00965944" w:rsidP="0096594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SimSun" w:eastAsia="SimSun" w:hAnsi="SimSun" w:cs="SimSun" w:hint="eastAsia"/>
                <w:color w:val="000000" w:themeColor="text1"/>
                <w:sz w:val="20"/>
                <w:szCs w:val="20"/>
              </w:rPr>
              <w:t>-0.0087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 xml:space="preserve"> to </w:t>
            </w:r>
            <w:r w:rsidRPr="00AE2951">
              <w:rPr>
                <w:rFonts w:ascii="SimSun" w:eastAsia="SimSun" w:hAnsi="SimSun" w:cs="SimSun" w:hint="eastAsia"/>
                <w:color w:val="000000" w:themeColor="text1"/>
                <w:sz w:val="20"/>
                <w:szCs w:val="20"/>
              </w:rPr>
              <w:t>0.0558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AD5D04D" w14:textId="6B2E2551" w:rsidR="00965944" w:rsidRPr="00AE2951" w:rsidRDefault="00965944" w:rsidP="0096594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E295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71</w:t>
            </w:r>
          </w:p>
        </w:tc>
        <w:tc>
          <w:tcPr>
            <w:tcW w:w="1134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7A505CC" w14:textId="77777777" w:rsidR="00965944" w:rsidRPr="00AE2951" w:rsidRDefault="00965944" w:rsidP="0096594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0.3870</w:t>
            </w:r>
          </w:p>
        </w:tc>
        <w:tc>
          <w:tcPr>
            <w:tcW w:w="709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0DC2532" w14:textId="77777777" w:rsidR="00965944" w:rsidRPr="00AE2951" w:rsidRDefault="00965944" w:rsidP="0096594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26.0084</w:t>
            </w:r>
          </w:p>
        </w:tc>
        <w:tc>
          <w:tcPr>
            <w:tcW w:w="719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788BD0F1" w14:textId="77777777" w:rsidR="00965944" w:rsidRPr="00AE2951" w:rsidRDefault="00965944" w:rsidP="0096594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2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6.3954</w:t>
            </w:r>
          </w:p>
        </w:tc>
      </w:tr>
      <w:tr w:rsidR="00965944" w:rsidRPr="00AE2951" w14:paraId="268ECF48" w14:textId="77777777" w:rsidTr="00B72BDA">
        <w:trPr>
          <w:trHeight w:val="285"/>
          <w:jc w:val="center"/>
        </w:trPr>
        <w:tc>
          <w:tcPr>
            <w:tcW w:w="990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54E1F411" w14:textId="77777777" w:rsidR="00965944" w:rsidRPr="00AE2951" w:rsidRDefault="00965944" w:rsidP="00965944">
            <w:pPr>
              <w:rPr>
                <w:rFonts w:ascii="Times New Roman" w:eastAsia="SimSun" w:hAnsi="Times New Roman" w:cs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B5D261C" w14:textId="41B991BE" w:rsidR="00965944" w:rsidRPr="00AE2951" w:rsidRDefault="00965944" w:rsidP="0096594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Alpine steppe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3F8BFCA1" w14:textId="77777777" w:rsidR="00965944" w:rsidRPr="00AE2951" w:rsidRDefault="00965944" w:rsidP="0096594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78677B16" w14:textId="77777777" w:rsidR="00965944" w:rsidRPr="00AE2951" w:rsidRDefault="00965944" w:rsidP="0096594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SimSun" w:eastAsia="SimSun" w:hAnsi="SimSun" w:cs="SimSun" w:hint="eastAsia"/>
                <w:color w:val="000000" w:themeColor="text1"/>
                <w:sz w:val="20"/>
                <w:szCs w:val="20"/>
              </w:rPr>
              <w:t>0.111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4E9E996" w14:textId="77777777" w:rsidR="00965944" w:rsidRPr="00AE2951" w:rsidRDefault="00965944" w:rsidP="0096594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SimSun" w:eastAsia="SimSun" w:hAnsi="SimSun" w:cs="SimSun" w:hint="eastAsia"/>
                <w:color w:val="000000" w:themeColor="text1"/>
                <w:sz w:val="20"/>
                <w:szCs w:val="20"/>
              </w:rPr>
              <w:t>0.0294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 xml:space="preserve"> to </w:t>
            </w:r>
            <w:r w:rsidRPr="00AE2951">
              <w:rPr>
                <w:rFonts w:ascii="SimSun" w:eastAsia="SimSun" w:hAnsi="SimSun" w:cs="SimSun" w:hint="eastAsia"/>
                <w:color w:val="000000" w:themeColor="text1"/>
                <w:sz w:val="20"/>
                <w:szCs w:val="20"/>
              </w:rPr>
              <w:t>0.16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CB2FD3B" w14:textId="645A8232" w:rsidR="00965944" w:rsidRPr="00AE2951" w:rsidRDefault="00965944" w:rsidP="0096594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E295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1.74</w:t>
            </w:r>
          </w:p>
        </w:tc>
        <w:tc>
          <w:tcPr>
            <w:tcW w:w="1134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9A97CD3" w14:textId="77777777" w:rsidR="00965944" w:rsidRPr="00AE2951" w:rsidRDefault="00965944" w:rsidP="00965944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62693EE" w14:textId="77777777" w:rsidR="00965944" w:rsidRPr="00AE2951" w:rsidRDefault="00965944" w:rsidP="00965944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19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105CCCF" w14:textId="77777777" w:rsidR="00965944" w:rsidRPr="00AE2951" w:rsidRDefault="00965944" w:rsidP="00965944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965944" w:rsidRPr="00AE2951" w14:paraId="2C5FB45A" w14:textId="77777777" w:rsidTr="00D85841">
        <w:trPr>
          <w:trHeight w:val="285"/>
          <w:jc w:val="center"/>
        </w:trPr>
        <w:tc>
          <w:tcPr>
            <w:tcW w:w="990" w:type="dxa"/>
            <w:vMerge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vAlign w:val="center"/>
          </w:tcPr>
          <w:p w14:paraId="4FB2CBD5" w14:textId="77777777" w:rsidR="00965944" w:rsidRPr="00AE2951" w:rsidRDefault="00965944" w:rsidP="00965944">
            <w:pPr>
              <w:rPr>
                <w:rFonts w:ascii="Times New Roman" w:eastAsia="SimSun" w:hAnsi="Times New Roman" w:cs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19427995" w14:textId="64C09718" w:rsidR="00965944" w:rsidRPr="00AE2951" w:rsidRDefault="00965944" w:rsidP="0096594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Alpine desert steppe</w:t>
            </w:r>
          </w:p>
        </w:tc>
        <w:tc>
          <w:tcPr>
            <w:tcW w:w="567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noWrap/>
            <w:vAlign w:val="center"/>
          </w:tcPr>
          <w:p w14:paraId="263EFC62" w14:textId="77777777" w:rsidR="00965944" w:rsidRPr="00AE2951" w:rsidRDefault="00965944" w:rsidP="0096594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noWrap/>
            <w:vAlign w:val="center"/>
          </w:tcPr>
          <w:p w14:paraId="5964F85E" w14:textId="77777777" w:rsidR="00965944" w:rsidRPr="00AE2951" w:rsidRDefault="00965944" w:rsidP="0096594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0.1671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119913E7" w14:textId="77777777" w:rsidR="00965944" w:rsidRPr="00AE2951" w:rsidRDefault="00965944" w:rsidP="0096594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-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</w:tcPr>
          <w:p w14:paraId="389D5205" w14:textId="25285671" w:rsidR="00965944" w:rsidRPr="00AE2951" w:rsidRDefault="00965944" w:rsidP="0096594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E295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8.19</w:t>
            </w:r>
          </w:p>
        </w:tc>
        <w:tc>
          <w:tcPr>
            <w:tcW w:w="1134" w:type="dxa"/>
            <w:vMerge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14:paraId="06606023" w14:textId="77777777" w:rsidR="00965944" w:rsidRPr="00AE2951" w:rsidRDefault="00965944" w:rsidP="00965944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dxa"/>
            <w:vMerge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14:paraId="3A54DBC8" w14:textId="77777777" w:rsidR="00965944" w:rsidRPr="00AE2951" w:rsidRDefault="00965944" w:rsidP="00965944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19" w:type="dxa"/>
            <w:vMerge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648062EB" w14:textId="77777777" w:rsidR="00965944" w:rsidRPr="00AE2951" w:rsidRDefault="00965944" w:rsidP="00965944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</w:tbl>
    <w:p w14:paraId="6E96B882" w14:textId="77777777" w:rsidR="00BF666E" w:rsidRPr="00AE2951" w:rsidRDefault="00453315" w:rsidP="00530532">
      <w:pPr>
        <w:spacing w:after="0" w:line="480" w:lineRule="auto"/>
        <w:rPr>
          <w:rFonts w:ascii="Times New Roman" w:eastAsia="SimSun" w:hAnsi="Times New Roman" w:cs="Times New Roman"/>
          <w:color w:val="000000" w:themeColor="text1"/>
          <w:sz w:val="20"/>
          <w:szCs w:val="20"/>
        </w:rPr>
      </w:pPr>
      <w:r w:rsidRPr="00AE2951">
        <w:rPr>
          <w:rFonts w:ascii="Times New Roman" w:eastAsia="SimSun" w:hAnsi="Times New Roman" w:cs="Times New Roman"/>
          <w:color w:val="000000" w:themeColor="text1"/>
          <w:sz w:val="20"/>
          <w:szCs w:val="20"/>
        </w:rPr>
        <w:t>Note</w:t>
      </w:r>
      <w:r w:rsidR="00E52B54" w:rsidRPr="00AE2951">
        <w:rPr>
          <w:rFonts w:ascii="Times New Roman" w:eastAsia="SimSun" w:hAnsi="Times New Roman" w:cs="Times New Roman"/>
          <w:color w:val="000000" w:themeColor="text1"/>
          <w:sz w:val="20"/>
          <w:szCs w:val="20"/>
        </w:rPr>
        <w:t xml:space="preserve">: </w:t>
      </w:r>
      <w:r w:rsidR="00AB3B15" w:rsidRPr="00AE2951">
        <w:rPr>
          <w:rFonts w:ascii="Times New Roman" w:eastAsia="SimSun" w:hAnsi="Times New Roman" w:cs="Times New Roman"/>
          <w:color w:val="000000" w:themeColor="text1"/>
          <w:sz w:val="20"/>
          <w:szCs w:val="20"/>
        </w:rPr>
        <w:t>*,</w:t>
      </w:r>
      <w:r w:rsidR="00AB3B15" w:rsidRPr="00AE2951">
        <w:rPr>
          <w:rFonts w:ascii="Times New Roman" w:eastAsia="SimSun" w:hAnsi="Times New Roman" w:cs="Times New Roman"/>
          <w:i/>
          <w:color w:val="000000" w:themeColor="text1"/>
          <w:sz w:val="20"/>
          <w:szCs w:val="20"/>
        </w:rPr>
        <w:t xml:space="preserve"> P </w:t>
      </w:r>
      <w:r w:rsidR="00AB3B15" w:rsidRPr="00AE2951">
        <w:rPr>
          <w:rFonts w:ascii="Times New Roman" w:eastAsia="SimSun" w:hAnsi="Times New Roman" w:cs="Times New Roman"/>
          <w:color w:val="000000" w:themeColor="text1"/>
          <w:sz w:val="20"/>
          <w:szCs w:val="20"/>
        </w:rPr>
        <w:t xml:space="preserve">&lt; 0.05; **, </w:t>
      </w:r>
      <w:r w:rsidR="00AB3B15" w:rsidRPr="00AE2951">
        <w:rPr>
          <w:rFonts w:ascii="Times New Roman" w:eastAsia="SimSun" w:hAnsi="Times New Roman" w:cs="Times New Roman"/>
          <w:i/>
          <w:color w:val="000000" w:themeColor="text1"/>
          <w:sz w:val="20"/>
          <w:szCs w:val="20"/>
        </w:rPr>
        <w:t xml:space="preserve">P </w:t>
      </w:r>
      <w:r w:rsidR="00AB3B15" w:rsidRPr="00AE2951">
        <w:rPr>
          <w:rFonts w:ascii="Times New Roman" w:eastAsia="SimSun" w:hAnsi="Times New Roman" w:cs="Times New Roman"/>
          <w:color w:val="000000" w:themeColor="text1"/>
          <w:sz w:val="20"/>
          <w:szCs w:val="20"/>
        </w:rPr>
        <w:t>&lt; 0.01.</w:t>
      </w:r>
      <w:r w:rsidR="00530532" w:rsidRPr="00AE2951">
        <w:rPr>
          <w:rFonts w:ascii="Times New Roman" w:eastAsia="SimSun" w:hAnsi="Times New Roman" w:cs="Times New Roman" w:hint="eastAsia"/>
          <w:color w:val="000000" w:themeColor="text1"/>
          <w:sz w:val="20"/>
          <w:szCs w:val="20"/>
        </w:rPr>
        <w:t xml:space="preserve"> </w:t>
      </w:r>
    </w:p>
    <w:p w14:paraId="27314EEF" w14:textId="77777777" w:rsidR="00453315" w:rsidRPr="00AE2951" w:rsidRDefault="00453315" w:rsidP="00530532">
      <w:pPr>
        <w:spacing w:after="0" w:line="480" w:lineRule="auto"/>
        <w:rPr>
          <w:rFonts w:ascii="Times New Roman" w:eastAsia="SimSun" w:hAnsi="Times New Roman" w:cs="Times New Roman"/>
          <w:color w:val="000000" w:themeColor="text1"/>
          <w:sz w:val="20"/>
          <w:szCs w:val="20"/>
        </w:rPr>
      </w:pPr>
      <w:bookmarkStart w:id="17" w:name="OLE_LINK1"/>
      <w:r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>LG, light grazing; MG, moderate grazing; HG, heavy grazing; FG, free grazing</w:t>
      </w:r>
      <w:bookmarkEnd w:id="17"/>
      <w:r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>.</w:t>
      </w:r>
      <w:r w:rsidRPr="00AE2951">
        <w:rPr>
          <w:rFonts w:ascii="Times New Roman" w:eastAsia="SimSun" w:hAnsi="Times New Roman" w:cs="Times New Roman"/>
          <w:sz w:val="20"/>
          <w:szCs w:val="20"/>
        </w:rPr>
        <w:t xml:space="preserve"> The grazing duration are classified as short grazing duration (≤</w:t>
      </w:r>
      <w:r w:rsidRPr="00AE2951">
        <w:rPr>
          <w:rFonts w:ascii="Times New Roman" w:hAnsi="Times New Roman" w:cs="Times New Roman"/>
          <w:sz w:val="20"/>
          <w:szCs w:val="20"/>
        </w:rPr>
        <w:t>2 years</w:t>
      </w:r>
      <w:r w:rsidRPr="00AE2951">
        <w:rPr>
          <w:rFonts w:ascii="Times New Roman" w:eastAsia="SimSun" w:hAnsi="Times New Roman" w:cs="Times New Roman"/>
          <w:sz w:val="20"/>
          <w:szCs w:val="20"/>
        </w:rPr>
        <w:t xml:space="preserve">), </w:t>
      </w:r>
      <w:r w:rsidRPr="00AE2951">
        <w:rPr>
          <w:rFonts w:ascii="Times New Roman" w:eastAsia="SimSun" w:hAnsi="Times New Roman" w:cs="Times New Roman"/>
          <w:color w:val="000000" w:themeColor="text1"/>
          <w:sz w:val="20"/>
          <w:szCs w:val="20"/>
        </w:rPr>
        <w:t>Medium</w:t>
      </w:r>
      <w:r w:rsidRPr="00AE2951">
        <w:rPr>
          <w:rFonts w:ascii="Times New Roman" w:eastAsia="SimSun" w:hAnsi="Times New Roman" w:cs="Times New Roman"/>
          <w:sz w:val="20"/>
          <w:szCs w:val="20"/>
        </w:rPr>
        <w:t xml:space="preserve"> grazing duration (</w:t>
      </w:r>
      <w:r w:rsidRPr="00AE2951">
        <w:rPr>
          <w:rFonts w:ascii="Times New Roman" w:hAnsi="Times New Roman" w:cs="Times New Roman"/>
          <w:sz w:val="20"/>
          <w:szCs w:val="20"/>
        </w:rPr>
        <w:t>2-5 years</w:t>
      </w:r>
      <w:r w:rsidRPr="00AE2951">
        <w:rPr>
          <w:rFonts w:ascii="Times New Roman" w:eastAsia="SimSun" w:hAnsi="Times New Roman" w:cs="Times New Roman"/>
          <w:sz w:val="20"/>
          <w:szCs w:val="20"/>
        </w:rPr>
        <w:t>), and long grazing duration (</w:t>
      </w:r>
      <w:r w:rsidRPr="00AE2951">
        <w:rPr>
          <w:rFonts w:ascii="Times New Roman" w:eastAsia="SimSun" w:hAnsi="Times New Roman" w:cs="Times New Roman"/>
          <w:sz w:val="20"/>
          <w:szCs w:val="20"/>
        </w:rPr>
        <w:t>＞</w:t>
      </w:r>
      <w:r w:rsidRPr="00AE2951">
        <w:rPr>
          <w:rFonts w:ascii="Times New Roman" w:hAnsi="Times New Roman" w:cs="Times New Roman"/>
          <w:sz w:val="20"/>
          <w:szCs w:val="20"/>
        </w:rPr>
        <w:t>5 years</w:t>
      </w:r>
      <w:r w:rsidRPr="00AE2951">
        <w:rPr>
          <w:rFonts w:ascii="Times New Roman" w:eastAsia="SimSun" w:hAnsi="Times New Roman" w:cs="Times New Roman"/>
          <w:sz w:val="20"/>
          <w:szCs w:val="20"/>
        </w:rPr>
        <w:t>)</w:t>
      </w:r>
    </w:p>
    <w:p w14:paraId="29ADFC78" w14:textId="77777777" w:rsidR="00453315" w:rsidRPr="00AE2951" w:rsidRDefault="00453315" w:rsidP="00D605C3">
      <w:pPr>
        <w:rPr>
          <w:rFonts w:ascii="Times New Roman" w:eastAsia="SimSun" w:hAnsi="Times New Roman" w:cs="Times New Roman"/>
          <w:color w:val="000000" w:themeColor="text1"/>
          <w:sz w:val="20"/>
          <w:szCs w:val="20"/>
        </w:rPr>
      </w:pPr>
    </w:p>
    <w:p w14:paraId="0109088C" w14:textId="77777777" w:rsidR="00F340AB" w:rsidRDefault="00F340AB" w:rsidP="00453315">
      <w:pPr>
        <w:spacing w:line="480" w:lineRule="auto"/>
        <w:rPr>
          <w:rFonts w:ascii="Times New Roman" w:hAnsi="Times New Roman" w:cs="Times New Roman"/>
          <w:b/>
          <w:color w:val="000000" w:themeColor="text1"/>
          <w:sz w:val="20"/>
          <w:szCs w:val="20"/>
        </w:rPr>
      </w:pPr>
    </w:p>
    <w:p w14:paraId="666052FC" w14:textId="77777777" w:rsidR="00F340AB" w:rsidRDefault="00F340AB" w:rsidP="00453315">
      <w:pPr>
        <w:spacing w:line="480" w:lineRule="auto"/>
        <w:rPr>
          <w:rFonts w:ascii="Times New Roman" w:hAnsi="Times New Roman" w:cs="Times New Roman"/>
          <w:b/>
          <w:color w:val="000000" w:themeColor="text1"/>
          <w:sz w:val="20"/>
          <w:szCs w:val="20"/>
        </w:rPr>
      </w:pPr>
    </w:p>
    <w:p w14:paraId="314C7535" w14:textId="77777777" w:rsidR="00F340AB" w:rsidRDefault="00F340AB" w:rsidP="00453315">
      <w:pPr>
        <w:spacing w:line="480" w:lineRule="auto"/>
        <w:rPr>
          <w:rFonts w:ascii="Times New Roman" w:hAnsi="Times New Roman" w:cs="Times New Roman"/>
          <w:b/>
          <w:color w:val="000000" w:themeColor="text1"/>
          <w:sz w:val="20"/>
          <w:szCs w:val="20"/>
        </w:rPr>
      </w:pPr>
    </w:p>
    <w:p w14:paraId="79F268D8" w14:textId="77777777" w:rsidR="00F340AB" w:rsidRDefault="00F340AB" w:rsidP="00453315">
      <w:pPr>
        <w:spacing w:line="480" w:lineRule="auto"/>
        <w:rPr>
          <w:rFonts w:ascii="Times New Roman" w:hAnsi="Times New Roman" w:cs="Times New Roman"/>
          <w:b/>
          <w:color w:val="000000" w:themeColor="text1"/>
          <w:sz w:val="20"/>
          <w:szCs w:val="20"/>
        </w:rPr>
      </w:pPr>
    </w:p>
    <w:p w14:paraId="04DC845F" w14:textId="77777777" w:rsidR="00F340AB" w:rsidRDefault="00F340AB" w:rsidP="00453315">
      <w:pPr>
        <w:spacing w:line="480" w:lineRule="auto"/>
        <w:rPr>
          <w:rFonts w:ascii="Times New Roman" w:hAnsi="Times New Roman" w:cs="Times New Roman"/>
          <w:b/>
          <w:color w:val="000000" w:themeColor="text1"/>
          <w:sz w:val="20"/>
          <w:szCs w:val="20"/>
        </w:rPr>
      </w:pPr>
    </w:p>
    <w:p w14:paraId="0C8EE3C9" w14:textId="77777777" w:rsidR="00F340AB" w:rsidRDefault="00F340AB" w:rsidP="00453315">
      <w:pPr>
        <w:spacing w:line="480" w:lineRule="auto"/>
        <w:rPr>
          <w:rFonts w:ascii="Times New Roman" w:hAnsi="Times New Roman" w:cs="Times New Roman"/>
          <w:b/>
          <w:color w:val="000000" w:themeColor="text1"/>
          <w:sz w:val="20"/>
          <w:szCs w:val="20"/>
        </w:rPr>
      </w:pPr>
    </w:p>
    <w:p w14:paraId="12BB52AD" w14:textId="0D36AC94" w:rsidR="00C93BCB" w:rsidRPr="00AE2951" w:rsidRDefault="00961010" w:rsidP="00453315">
      <w:pPr>
        <w:spacing w:line="480" w:lineRule="auto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AE2951">
        <w:rPr>
          <w:rFonts w:ascii="Times New Roman" w:hAnsi="Times New Roman" w:cs="Times New Roman"/>
          <w:b/>
          <w:color w:val="000000" w:themeColor="text1"/>
          <w:sz w:val="20"/>
          <w:szCs w:val="20"/>
        </w:rPr>
        <w:lastRenderedPageBreak/>
        <w:t>Table S3.</w:t>
      </w:r>
      <w:r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r w:rsidR="00C93BCB" w:rsidRPr="00AE2951">
        <w:rPr>
          <w:rFonts w:ascii="Times New Roman" w:hAnsi="Times New Roman" w:cs="Times New Roman"/>
          <w:sz w:val="20"/>
          <w:szCs w:val="20"/>
        </w:rPr>
        <w:t>The</w:t>
      </w:r>
      <w:r w:rsidR="00C93BCB" w:rsidRPr="00AE2951">
        <w:rPr>
          <w:rFonts w:ascii="Times New Roman" w:hAnsi="Times New Roman"/>
          <w:color w:val="000000"/>
          <w:sz w:val="20"/>
          <w:szCs w:val="20"/>
        </w:rPr>
        <w:t xml:space="preserve"> weight response ratio</w:t>
      </w:r>
      <w:r w:rsidR="00C93BCB" w:rsidRPr="00AE2951">
        <w:rPr>
          <w:rFonts w:ascii="Times New Roman" w:hAnsi="Times New Roman" w:cs="Times New Roman"/>
          <w:sz w:val="20"/>
          <w:szCs w:val="20"/>
        </w:rPr>
        <w:t xml:space="preserve"> and 95% CI</w:t>
      </w:r>
      <w:r w:rsidR="006C5A4A" w:rsidRPr="00AE2951">
        <w:rPr>
          <w:rFonts w:ascii="Times New Roman" w:hAnsi="Times New Roman" w:cs="Times New Roman"/>
          <w:sz w:val="20"/>
          <w:szCs w:val="20"/>
        </w:rPr>
        <w:t xml:space="preserve"> </w:t>
      </w:r>
      <w:r w:rsidR="00C93BCB" w:rsidRPr="00AE2951">
        <w:rPr>
          <w:rFonts w:ascii="Times New Roman" w:hAnsi="Times New Roman" w:cs="Times New Roman"/>
          <w:sz w:val="20"/>
          <w:szCs w:val="20"/>
        </w:rPr>
        <w:t>of each subgroup in meta-</w:t>
      </w:r>
      <w:r w:rsidR="00C93BCB" w:rsidRPr="00AE2951">
        <w:rPr>
          <w:rStyle w:val="a"/>
          <w:rFonts w:eastAsia="SimSun"/>
          <w:sz w:val="20"/>
          <w:szCs w:val="20"/>
        </w:rPr>
        <w:t xml:space="preserve">analysis determining </w:t>
      </w:r>
      <w:r w:rsidR="00C93BCB" w:rsidRPr="00AE2951">
        <w:rPr>
          <w:rFonts w:ascii="Times New Roman" w:hAnsi="Times New Roman" w:cs="Times New Roman"/>
          <w:sz w:val="20"/>
          <w:szCs w:val="20"/>
        </w:rPr>
        <w:t xml:space="preserve">the effect of grazing on </w:t>
      </w:r>
      <w:r w:rsidR="00C93BCB" w:rsidRPr="00AE2951">
        <w:rPr>
          <w:rFonts w:ascii="Times New Roman" w:hAnsi="Times New Roman" w:cs="Times New Roman"/>
          <w:color w:val="000000"/>
          <w:sz w:val="20"/>
          <w:szCs w:val="20"/>
        </w:rPr>
        <w:t>grassland</w:t>
      </w:r>
      <w:r w:rsidR="00C93BCB" w:rsidRPr="00AE2951">
        <w:rPr>
          <w:rFonts w:ascii="Times New Roman" w:hAnsi="Times New Roman"/>
          <w:b/>
          <w:color w:val="000000" w:themeColor="text1"/>
          <w:sz w:val="20"/>
          <w:szCs w:val="20"/>
        </w:rPr>
        <w:t xml:space="preserve"> </w:t>
      </w:r>
      <w:r w:rsidR="00C93BCB" w:rsidRPr="00AE2951">
        <w:rPr>
          <w:rFonts w:ascii="Times New Roman" w:hAnsi="Times New Roman"/>
          <w:color w:val="000000" w:themeColor="text1"/>
          <w:sz w:val="20"/>
          <w:szCs w:val="20"/>
        </w:rPr>
        <w:t>biomass</w:t>
      </w:r>
      <w:r w:rsidR="00C93BCB" w:rsidRPr="00AE2951">
        <w:rPr>
          <w:rStyle w:val="a"/>
          <w:rFonts w:eastAsia="SimSun"/>
          <w:sz w:val="20"/>
          <w:szCs w:val="20"/>
        </w:rPr>
        <w:t>.</w:t>
      </w:r>
      <w:r w:rsidR="00C93BCB"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The </w:t>
      </w:r>
      <w:r w:rsidR="00C93BCB" w:rsidRPr="00AE2951">
        <w:rPr>
          <w:rFonts w:ascii="Times New Roman" w:hAnsi="Times New Roman" w:cs="Times New Roman"/>
          <w:i/>
          <w:color w:val="000000" w:themeColor="text1"/>
          <w:sz w:val="20"/>
          <w:szCs w:val="20"/>
        </w:rPr>
        <w:t>Q</w:t>
      </w:r>
      <w:r w:rsidR="00C93BCB"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values of each subgroup in the meta-</w:t>
      </w:r>
      <w:r w:rsidR="00C93BCB" w:rsidRPr="00AE2951">
        <w:rPr>
          <w:rStyle w:val="a"/>
          <w:rFonts w:eastAsia="SimSun"/>
          <w:color w:val="000000" w:themeColor="text1"/>
          <w:sz w:val="20"/>
          <w:szCs w:val="20"/>
        </w:rPr>
        <w:t xml:space="preserve">analysis determining </w:t>
      </w:r>
      <w:r w:rsidR="00C93BCB"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>the influence of grazing</w:t>
      </w:r>
      <w:r w:rsidR="00C93BCB" w:rsidRPr="00AE2951">
        <w:rPr>
          <w:rStyle w:val="a"/>
          <w:rFonts w:eastAsia="SimSun"/>
          <w:color w:val="000000" w:themeColor="text1"/>
          <w:sz w:val="20"/>
          <w:szCs w:val="20"/>
        </w:rPr>
        <w:t xml:space="preserve"> on</w:t>
      </w:r>
      <w:r w:rsidR="00B94507" w:rsidRPr="00AE2951">
        <w:rPr>
          <w:rFonts w:ascii="Times New Roman" w:hAnsi="Times New Roman" w:cs="Times New Roman"/>
          <w:color w:val="000000"/>
          <w:sz w:val="20"/>
          <w:szCs w:val="20"/>
        </w:rPr>
        <w:t xml:space="preserve"> grassland</w:t>
      </w:r>
      <w:r w:rsidR="00B94507" w:rsidRPr="00AE2951">
        <w:rPr>
          <w:rFonts w:ascii="Times New Roman" w:hAnsi="Times New Roman"/>
          <w:b/>
          <w:color w:val="000000" w:themeColor="text1"/>
          <w:sz w:val="20"/>
          <w:szCs w:val="20"/>
        </w:rPr>
        <w:t xml:space="preserve"> </w:t>
      </w:r>
      <w:r w:rsidR="00B94507" w:rsidRPr="00AE2951">
        <w:rPr>
          <w:rFonts w:ascii="Times New Roman" w:hAnsi="Times New Roman"/>
          <w:color w:val="000000" w:themeColor="text1"/>
          <w:sz w:val="20"/>
          <w:szCs w:val="20"/>
        </w:rPr>
        <w:t>biomass</w:t>
      </w:r>
      <w:r w:rsidR="00C93BCB" w:rsidRPr="00AE2951">
        <w:rPr>
          <w:rStyle w:val="a"/>
          <w:rFonts w:eastAsia="SimSun"/>
          <w:color w:val="000000" w:themeColor="text1"/>
          <w:sz w:val="20"/>
          <w:szCs w:val="20"/>
        </w:rPr>
        <w:t>.</w:t>
      </w:r>
    </w:p>
    <w:tbl>
      <w:tblPr>
        <w:tblW w:w="9035" w:type="dxa"/>
        <w:jc w:val="center"/>
        <w:tblBorders>
          <w:top w:val="single" w:sz="2" w:space="0" w:color="000000"/>
          <w:bottom w:val="single" w:sz="2" w:space="0" w:color="000000"/>
        </w:tblBorders>
        <w:tblLook w:val="04A0" w:firstRow="1" w:lastRow="0" w:firstColumn="1" w:lastColumn="0" w:noHBand="0" w:noVBand="1"/>
      </w:tblPr>
      <w:tblGrid>
        <w:gridCol w:w="706"/>
        <w:gridCol w:w="1125"/>
        <w:gridCol w:w="560"/>
        <w:gridCol w:w="993"/>
        <w:gridCol w:w="1417"/>
        <w:gridCol w:w="1387"/>
        <w:gridCol w:w="1166"/>
        <w:gridCol w:w="1066"/>
        <w:gridCol w:w="1066"/>
      </w:tblGrid>
      <w:tr w:rsidR="00A9361A" w:rsidRPr="00AE2951" w14:paraId="69043568" w14:textId="77777777" w:rsidTr="0098140D">
        <w:trPr>
          <w:trHeight w:val="185"/>
          <w:jc w:val="center"/>
        </w:trPr>
        <w:tc>
          <w:tcPr>
            <w:tcW w:w="916" w:type="dxa"/>
            <w:tcBorders>
              <w:top w:val="single" w:sz="8" w:space="0" w:color="auto"/>
              <w:bottom w:val="single" w:sz="4" w:space="0" w:color="000000"/>
            </w:tcBorders>
            <w:shd w:val="clear" w:color="000000" w:fill="FFFFFF"/>
            <w:vAlign w:val="center"/>
            <w:hideMark/>
          </w:tcPr>
          <w:p w14:paraId="375F6A79" w14:textId="77777777" w:rsidR="003C67C0" w:rsidRPr="00AE2951" w:rsidRDefault="003C67C0" w:rsidP="00D80AB7">
            <w:pPr>
              <w:jc w:val="center"/>
              <w:rPr>
                <w:rFonts w:ascii="Times New Roman" w:eastAsia="SimSu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/>
                <w:b/>
                <w:bCs/>
                <w:color w:val="000000" w:themeColor="text1"/>
                <w:sz w:val="20"/>
                <w:szCs w:val="20"/>
              </w:rPr>
              <w:t>Index</w:t>
            </w:r>
          </w:p>
        </w:tc>
        <w:tc>
          <w:tcPr>
            <w:tcW w:w="1125" w:type="dxa"/>
            <w:tcBorders>
              <w:top w:val="single" w:sz="8" w:space="0" w:color="auto"/>
              <w:bottom w:val="single" w:sz="4" w:space="0" w:color="auto"/>
            </w:tcBorders>
            <w:shd w:val="clear" w:color="000000" w:fill="FFFFFF"/>
            <w:vAlign w:val="center"/>
            <w:hideMark/>
          </w:tcPr>
          <w:p w14:paraId="62848390" w14:textId="77777777" w:rsidR="003C67C0" w:rsidRPr="00AE2951" w:rsidRDefault="003C67C0" w:rsidP="00D80AB7">
            <w:pPr>
              <w:jc w:val="center"/>
              <w:rPr>
                <w:rFonts w:ascii="Times New Roman" w:eastAsia="SimSu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/>
                <w:b/>
                <w:bCs/>
                <w:color w:val="000000" w:themeColor="text1"/>
                <w:sz w:val="20"/>
                <w:szCs w:val="20"/>
              </w:rPr>
              <w:t>Group</w:t>
            </w:r>
          </w:p>
        </w:tc>
        <w:tc>
          <w:tcPr>
            <w:tcW w:w="560" w:type="dxa"/>
            <w:tcBorders>
              <w:top w:val="single" w:sz="8" w:space="0" w:color="auto"/>
              <w:bottom w:val="single" w:sz="4" w:space="0" w:color="auto"/>
            </w:tcBorders>
            <w:shd w:val="clear" w:color="000000" w:fill="FFFFFF"/>
            <w:vAlign w:val="center"/>
            <w:hideMark/>
          </w:tcPr>
          <w:p w14:paraId="10B822D4" w14:textId="77777777" w:rsidR="003C67C0" w:rsidRPr="00AE2951" w:rsidRDefault="003C67C0" w:rsidP="00D80AB7">
            <w:pPr>
              <w:jc w:val="center"/>
              <w:rPr>
                <w:rFonts w:ascii="Times New Roman" w:eastAsia="SimSu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/>
                <w:b/>
                <w:bCs/>
                <w:color w:val="000000" w:themeColor="text1"/>
                <w:sz w:val="20"/>
                <w:szCs w:val="20"/>
              </w:rPr>
              <w:t>n</w:t>
            </w:r>
          </w:p>
        </w:tc>
        <w:tc>
          <w:tcPr>
            <w:tcW w:w="993" w:type="dxa"/>
            <w:tcBorders>
              <w:top w:val="single" w:sz="8" w:space="0" w:color="auto"/>
              <w:bottom w:val="single" w:sz="4" w:space="0" w:color="auto"/>
            </w:tcBorders>
            <w:shd w:val="clear" w:color="000000" w:fill="FFFFFF"/>
            <w:vAlign w:val="center"/>
            <w:hideMark/>
          </w:tcPr>
          <w:p w14:paraId="031CC7A1" w14:textId="77777777" w:rsidR="003C67C0" w:rsidRPr="00AE2951" w:rsidRDefault="003C67C0" w:rsidP="00D80AB7">
            <w:pPr>
              <w:jc w:val="center"/>
              <w:rPr>
                <w:rFonts w:ascii="Times New Roman" w:eastAsia="SimSun" w:hAnsi="Times New Roman" w:cs="Times New Roman"/>
                <w:b/>
                <w:bCs/>
                <w:i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/>
                <w:b/>
                <w:bCs/>
                <w:i/>
                <w:color w:val="000000" w:themeColor="text1"/>
                <w:sz w:val="20"/>
                <w:szCs w:val="20"/>
              </w:rPr>
              <w:t>RR</w:t>
            </w:r>
            <w:r w:rsidRPr="00AE2951">
              <w:rPr>
                <w:rFonts w:ascii="Times New Roman" w:eastAsia="SimSun" w:hAnsi="Times New Roman" w:cs="Times New Roman"/>
                <w:b/>
                <w:bCs/>
                <w:i/>
                <w:color w:val="000000" w:themeColor="text1"/>
                <w:sz w:val="20"/>
                <w:szCs w:val="20"/>
                <w:vertAlign w:val="subscript"/>
              </w:rPr>
              <w:t>++</w:t>
            </w:r>
          </w:p>
        </w:tc>
        <w:tc>
          <w:tcPr>
            <w:tcW w:w="1417" w:type="dxa"/>
            <w:tcBorders>
              <w:top w:val="single" w:sz="8" w:space="0" w:color="auto"/>
              <w:bottom w:val="single" w:sz="4" w:space="0" w:color="auto"/>
            </w:tcBorders>
            <w:shd w:val="clear" w:color="000000" w:fill="FFFFFF"/>
            <w:vAlign w:val="center"/>
            <w:hideMark/>
          </w:tcPr>
          <w:p w14:paraId="02233034" w14:textId="27C5EEC1" w:rsidR="003C67C0" w:rsidRPr="00AE2951" w:rsidRDefault="00C05019" w:rsidP="00D80AB7">
            <w:pPr>
              <w:jc w:val="center"/>
              <w:rPr>
                <w:rFonts w:ascii="Times New Roman" w:eastAsia="SimSu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>95% CI</w:t>
            </w:r>
          </w:p>
        </w:tc>
        <w:tc>
          <w:tcPr>
            <w:tcW w:w="1387" w:type="dxa"/>
            <w:tcBorders>
              <w:top w:val="single" w:sz="8" w:space="0" w:color="auto"/>
              <w:bottom w:val="single" w:sz="4" w:space="0" w:color="auto"/>
            </w:tcBorders>
            <w:shd w:val="clear" w:color="000000" w:fill="FFFFFF"/>
            <w:vAlign w:val="center"/>
            <w:hideMark/>
          </w:tcPr>
          <w:p w14:paraId="1AFCDDAA" w14:textId="77777777" w:rsidR="003C67C0" w:rsidRPr="00AE2951" w:rsidRDefault="003C67C0" w:rsidP="00D80AB7">
            <w:pPr>
              <w:jc w:val="center"/>
              <w:rPr>
                <w:rFonts w:ascii="Times New Roman" w:eastAsia="SimSu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/>
                <w:b/>
                <w:bCs/>
                <w:color w:val="000000" w:themeColor="text1"/>
                <w:sz w:val="20"/>
                <w:szCs w:val="20"/>
              </w:rPr>
              <w:t>Percentage (%)</w:t>
            </w:r>
          </w:p>
        </w:tc>
        <w:tc>
          <w:tcPr>
            <w:tcW w:w="929" w:type="dxa"/>
            <w:tcBorders>
              <w:top w:val="single" w:sz="8" w:space="0" w:color="auto"/>
              <w:bottom w:val="single" w:sz="4" w:space="0" w:color="auto"/>
            </w:tcBorders>
            <w:shd w:val="clear" w:color="000000" w:fill="FFFFFF"/>
            <w:vAlign w:val="center"/>
            <w:hideMark/>
          </w:tcPr>
          <w:p w14:paraId="71D071A8" w14:textId="77777777" w:rsidR="003C67C0" w:rsidRPr="00AE2951" w:rsidRDefault="003C67C0" w:rsidP="00D80AB7">
            <w:pPr>
              <w:jc w:val="center"/>
              <w:rPr>
                <w:rFonts w:ascii="Times New Roman" w:eastAsia="SimSu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/>
                <w:i/>
                <w:color w:val="000000" w:themeColor="text1"/>
                <w:sz w:val="20"/>
                <w:szCs w:val="20"/>
              </w:rPr>
              <w:t>Q</w:t>
            </w:r>
            <w:r w:rsidRPr="00AE2951">
              <w:rPr>
                <w:rFonts w:ascii="Times New Roman" w:eastAsia="SimSun" w:hAnsi="Times New Roman" w:cs="Times New Roman"/>
                <w:i/>
                <w:color w:val="000000" w:themeColor="text1"/>
                <w:sz w:val="20"/>
                <w:szCs w:val="20"/>
                <w:vertAlign w:val="subscript"/>
              </w:rPr>
              <w:t>B</w:t>
            </w:r>
          </w:p>
        </w:tc>
        <w:tc>
          <w:tcPr>
            <w:tcW w:w="854" w:type="dxa"/>
            <w:tcBorders>
              <w:top w:val="single" w:sz="8" w:space="0" w:color="auto"/>
              <w:bottom w:val="single" w:sz="4" w:space="0" w:color="auto"/>
            </w:tcBorders>
            <w:shd w:val="clear" w:color="000000" w:fill="FFFFFF"/>
            <w:vAlign w:val="center"/>
            <w:hideMark/>
          </w:tcPr>
          <w:p w14:paraId="64A5275A" w14:textId="77777777" w:rsidR="003C67C0" w:rsidRPr="00AE2951" w:rsidRDefault="003C67C0" w:rsidP="00D80AB7">
            <w:pPr>
              <w:jc w:val="center"/>
              <w:rPr>
                <w:rFonts w:ascii="Times New Roman" w:eastAsia="SimSu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/>
                <w:i/>
                <w:color w:val="000000" w:themeColor="text1"/>
                <w:sz w:val="20"/>
                <w:szCs w:val="20"/>
              </w:rPr>
              <w:t>Q</w:t>
            </w:r>
            <w:r w:rsidRPr="00AE2951">
              <w:rPr>
                <w:rFonts w:ascii="Times New Roman" w:eastAsia="SimSun" w:hAnsi="Times New Roman" w:cs="Times New Roman"/>
                <w:i/>
                <w:color w:val="000000" w:themeColor="text1"/>
                <w:sz w:val="20"/>
                <w:szCs w:val="20"/>
                <w:vertAlign w:val="subscript"/>
              </w:rPr>
              <w:t>W</w:t>
            </w:r>
          </w:p>
        </w:tc>
        <w:tc>
          <w:tcPr>
            <w:tcW w:w="854" w:type="dxa"/>
            <w:tcBorders>
              <w:top w:val="single" w:sz="8" w:space="0" w:color="auto"/>
              <w:bottom w:val="single" w:sz="4" w:space="0" w:color="auto"/>
            </w:tcBorders>
            <w:shd w:val="clear" w:color="000000" w:fill="FFFFFF"/>
            <w:vAlign w:val="center"/>
          </w:tcPr>
          <w:p w14:paraId="2EE38223" w14:textId="77777777" w:rsidR="003C67C0" w:rsidRPr="00AE2951" w:rsidRDefault="003C67C0" w:rsidP="00D80AB7">
            <w:pPr>
              <w:jc w:val="center"/>
              <w:rPr>
                <w:rFonts w:ascii="Times New Roman" w:eastAsia="SimSu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/>
                <w:i/>
                <w:color w:val="000000" w:themeColor="text1"/>
                <w:sz w:val="20"/>
                <w:szCs w:val="20"/>
              </w:rPr>
              <w:t>Q</w:t>
            </w:r>
            <w:r w:rsidRPr="00AE2951">
              <w:rPr>
                <w:rFonts w:ascii="Times New Roman" w:eastAsia="SimSun" w:hAnsi="Times New Roman" w:cs="Times New Roman"/>
                <w:i/>
                <w:color w:val="000000" w:themeColor="text1"/>
                <w:sz w:val="20"/>
                <w:szCs w:val="20"/>
                <w:vertAlign w:val="subscript"/>
              </w:rPr>
              <w:t>T</w:t>
            </w:r>
          </w:p>
        </w:tc>
      </w:tr>
      <w:tr w:rsidR="00F001F4" w:rsidRPr="00AE2951" w14:paraId="7309E2CD" w14:textId="77777777" w:rsidTr="0098140D">
        <w:trPr>
          <w:trHeight w:val="285"/>
          <w:jc w:val="center"/>
        </w:trPr>
        <w:tc>
          <w:tcPr>
            <w:tcW w:w="916" w:type="dxa"/>
            <w:vMerge w:val="restart"/>
            <w:tcBorders>
              <w:top w:val="single" w:sz="4" w:space="0" w:color="000000"/>
            </w:tcBorders>
            <w:shd w:val="clear" w:color="000000" w:fill="FFFFFF"/>
            <w:vAlign w:val="center"/>
            <w:hideMark/>
          </w:tcPr>
          <w:p w14:paraId="6181B590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AGB</w:t>
            </w:r>
          </w:p>
        </w:tc>
        <w:tc>
          <w:tcPr>
            <w:tcW w:w="1125" w:type="dxa"/>
            <w:tcBorders>
              <w:top w:val="single" w:sz="4" w:space="0" w:color="auto"/>
              <w:bottom w:val="nil"/>
            </w:tcBorders>
            <w:shd w:val="clear" w:color="000000" w:fill="FFFFFF"/>
            <w:noWrap/>
            <w:vAlign w:val="center"/>
          </w:tcPr>
          <w:p w14:paraId="481F4CE6" w14:textId="39654751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A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ll</w:t>
            </w:r>
          </w:p>
        </w:tc>
        <w:tc>
          <w:tcPr>
            <w:tcW w:w="560" w:type="dxa"/>
            <w:tcBorders>
              <w:top w:val="single" w:sz="4" w:space="0" w:color="auto"/>
              <w:bottom w:val="nil"/>
            </w:tcBorders>
            <w:shd w:val="clear" w:color="000000" w:fill="FFFFFF"/>
            <w:vAlign w:val="center"/>
          </w:tcPr>
          <w:p w14:paraId="73D5E97F" w14:textId="27102FBC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hAnsi="Times New Roman" w:cs="Times New Roman" w:hint="eastAsia"/>
                <w:color w:val="000000" w:themeColor="text1"/>
                <w:sz w:val="20"/>
                <w:szCs w:val="20"/>
              </w:rPr>
              <w:t>6</w:t>
            </w:r>
            <w:r w:rsidRPr="00AE2951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993" w:type="dxa"/>
            <w:tcBorders>
              <w:top w:val="single" w:sz="4" w:space="0" w:color="auto"/>
              <w:bottom w:val="nil"/>
            </w:tcBorders>
            <w:shd w:val="clear" w:color="000000" w:fill="FFFFFF"/>
            <w:noWrap/>
            <w:vAlign w:val="center"/>
          </w:tcPr>
          <w:p w14:paraId="706B9416" w14:textId="33040249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0.5432</w:t>
            </w:r>
          </w:p>
        </w:tc>
        <w:tc>
          <w:tcPr>
            <w:tcW w:w="1417" w:type="dxa"/>
            <w:tcBorders>
              <w:top w:val="single" w:sz="4" w:space="0" w:color="auto"/>
              <w:bottom w:val="nil"/>
            </w:tcBorders>
            <w:shd w:val="clear" w:color="000000" w:fill="FFFFFF"/>
            <w:vAlign w:val="center"/>
          </w:tcPr>
          <w:p w14:paraId="6A1D0002" w14:textId="3BD86CD5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0.7116 to -0.3987</w:t>
            </w:r>
          </w:p>
        </w:tc>
        <w:tc>
          <w:tcPr>
            <w:tcW w:w="1387" w:type="dxa"/>
            <w:tcBorders>
              <w:top w:val="single" w:sz="4" w:space="0" w:color="auto"/>
              <w:bottom w:val="nil"/>
            </w:tcBorders>
            <w:shd w:val="clear" w:color="auto" w:fill="auto"/>
            <w:vAlign w:val="bottom"/>
          </w:tcPr>
          <w:p w14:paraId="75963BD8" w14:textId="0E915508" w:rsidR="00F001F4" w:rsidRPr="00AE2951" w:rsidRDefault="00F001F4" w:rsidP="00F001F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E2951">
              <w:rPr>
                <w:rFonts w:ascii="Times New Roman" w:hAnsi="Times New Roman" w:cs="Times New Roman" w:hint="eastAsia"/>
                <w:color w:val="000000" w:themeColor="text1"/>
                <w:sz w:val="20"/>
                <w:szCs w:val="20"/>
              </w:rPr>
              <w:t>-</w:t>
            </w:r>
            <w:r w:rsidRPr="00AE2951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41.9</w:t>
            </w:r>
            <w:r w:rsidR="00CC7733" w:rsidRPr="00AE2951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929" w:type="dxa"/>
            <w:tcBorders>
              <w:top w:val="single" w:sz="4" w:space="0" w:color="auto"/>
              <w:bottom w:val="nil"/>
            </w:tcBorders>
            <w:shd w:val="clear" w:color="000000" w:fill="FFFFFF"/>
            <w:vAlign w:val="center"/>
          </w:tcPr>
          <w:p w14:paraId="1F82B59F" w14:textId="0C3610D0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Lato-Regular" w:hAnsi="Times New Roman" w:cs="Times New Roman"/>
                <w:color w:val="000000" w:themeColor="text1"/>
                <w:sz w:val="20"/>
                <w:szCs w:val="20"/>
              </w:rPr>
              <w:t>—</w:t>
            </w:r>
          </w:p>
        </w:tc>
        <w:tc>
          <w:tcPr>
            <w:tcW w:w="854" w:type="dxa"/>
            <w:tcBorders>
              <w:top w:val="single" w:sz="4" w:space="0" w:color="auto"/>
              <w:bottom w:val="nil"/>
            </w:tcBorders>
            <w:shd w:val="clear" w:color="000000" w:fill="FFFFFF"/>
            <w:vAlign w:val="center"/>
          </w:tcPr>
          <w:p w14:paraId="747E5AD1" w14:textId="112FBB1B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Lato-Regular" w:hAnsi="Times New Roman" w:cs="Times New Roman"/>
                <w:color w:val="000000" w:themeColor="text1"/>
                <w:sz w:val="20"/>
                <w:szCs w:val="20"/>
              </w:rPr>
              <w:t>—</w:t>
            </w:r>
          </w:p>
        </w:tc>
        <w:tc>
          <w:tcPr>
            <w:tcW w:w="854" w:type="dxa"/>
            <w:tcBorders>
              <w:top w:val="single" w:sz="4" w:space="0" w:color="auto"/>
              <w:bottom w:val="nil"/>
            </w:tcBorders>
            <w:shd w:val="clear" w:color="000000" w:fill="FFFFFF"/>
            <w:vAlign w:val="center"/>
          </w:tcPr>
          <w:p w14:paraId="2E6EFDC3" w14:textId="61DC831A" w:rsidR="00F001F4" w:rsidRPr="00AE2951" w:rsidRDefault="00AC5467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3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1.6976</w:t>
            </w:r>
          </w:p>
        </w:tc>
      </w:tr>
      <w:tr w:rsidR="00F001F4" w:rsidRPr="00AE2951" w14:paraId="3C4B3EAD" w14:textId="77777777" w:rsidTr="0098140D">
        <w:trPr>
          <w:trHeight w:val="285"/>
          <w:jc w:val="center"/>
        </w:trPr>
        <w:tc>
          <w:tcPr>
            <w:tcW w:w="916" w:type="dxa"/>
            <w:vMerge/>
            <w:tcBorders>
              <w:top w:val="single" w:sz="4" w:space="0" w:color="000000"/>
            </w:tcBorders>
            <w:shd w:val="clear" w:color="000000" w:fill="FFFFFF"/>
            <w:vAlign w:val="center"/>
          </w:tcPr>
          <w:p w14:paraId="50819A2D" w14:textId="77777777" w:rsidR="00F001F4" w:rsidRPr="00AE2951" w:rsidRDefault="00F001F4" w:rsidP="00F001F4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125" w:type="dxa"/>
            <w:tcBorders>
              <w:top w:val="nil"/>
            </w:tcBorders>
            <w:shd w:val="clear" w:color="000000" w:fill="FFFFFF"/>
            <w:noWrap/>
            <w:vAlign w:val="center"/>
          </w:tcPr>
          <w:p w14:paraId="170487F1" w14:textId="6C3C6EDA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LG</w:t>
            </w:r>
          </w:p>
        </w:tc>
        <w:tc>
          <w:tcPr>
            <w:tcW w:w="560" w:type="dxa"/>
            <w:tcBorders>
              <w:top w:val="nil"/>
            </w:tcBorders>
            <w:shd w:val="clear" w:color="000000" w:fill="FFFFFF"/>
            <w:vAlign w:val="center"/>
          </w:tcPr>
          <w:p w14:paraId="23DFE8FE" w14:textId="65758F6A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8</w:t>
            </w:r>
          </w:p>
        </w:tc>
        <w:tc>
          <w:tcPr>
            <w:tcW w:w="993" w:type="dxa"/>
            <w:tcBorders>
              <w:top w:val="nil"/>
            </w:tcBorders>
            <w:shd w:val="clear" w:color="000000" w:fill="FFFFFF"/>
            <w:noWrap/>
            <w:vAlign w:val="center"/>
          </w:tcPr>
          <w:p w14:paraId="5FFA13D7" w14:textId="6A0BB6D6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-0.2122</w:t>
            </w:r>
          </w:p>
        </w:tc>
        <w:tc>
          <w:tcPr>
            <w:tcW w:w="1417" w:type="dxa"/>
            <w:tcBorders>
              <w:top w:val="nil"/>
            </w:tcBorders>
            <w:shd w:val="clear" w:color="000000" w:fill="FFFFFF"/>
            <w:vAlign w:val="center"/>
          </w:tcPr>
          <w:p w14:paraId="17D80875" w14:textId="5E722E12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-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0.6453 to -0.4138</w:t>
            </w:r>
          </w:p>
        </w:tc>
        <w:tc>
          <w:tcPr>
            <w:tcW w:w="1387" w:type="dxa"/>
            <w:tcBorders>
              <w:top w:val="nil"/>
            </w:tcBorders>
            <w:shd w:val="clear" w:color="auto" w:fill="auto"/>
            <w:vAlign w:val="bottom"/>
          </w:tcPr>
          <w:p w14:paraId="55C932D0" w14:textId="7877C3DB" w:rsidR="00F001F4" w:rsidRPr="00AE2951" w:rsidRDefault="00F001F4" w:rsidP="00F001F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E295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19.1</w:t>
            </w:r>
            <w:r w:rsidR="00CC7733" w:rsidRPr="00AE295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29" w:type="dxa"/>
            <w:vMerge w:val="restart"/>
            <w:tcBorders>
              <w:top w:val="nil"/>
            </w:tcBorders>
            <w:shd w:val="clear" w:color="000000" w:fill="FFFFFF"/>
            <w:vAlign w:val="center"/>
          </w:tcPr>
          <w:p w14:paraId="22AF4C40" w14:textId="2D855653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2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.7092</w:t>
            </w:r>
          </w:p>
        </w:tc>
        <w:tc>
          <w:tcPr>
            <w:tcW w:w="854" w:type="dxa"/>
            <w:vMerge w:val="restart"/>
            <w:tcBorders>
              <w:top w:val="nil"/>
            </w:tcBorders>
            <w:shd w:val="clear" w:color="000000" w:fill="FFFFFF"/>
            <w:vAlign w:val="center"/>
          </w:tcPr>
          <w:p w14:paraId="3A0D024D" w14:textId="6F4D6825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14.6023</w:t>
            </w:r>
          </w:p>
        </w:tc>
        <w:tc>
          <w:tcPr>
            <w:tcW w:w="854" w:type="dxa"/>
            <w:vMerge w:val="restart"/>
            <w:tcBorders>
              <w:top w:val="nil"/>
            </w:tcBorders>
            <w:shd w:val="clear" w:color="000000" w:fill="FFFFFF"/>
            <w:vAlign w:val="center"/>
          </w:tcPr>
          <w:p w14:paraId="201E0FA7" w14:textId="07A143EA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1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7.3115</w:t>
            </w:r>
          </w:p>
        </w:tc>
      </w:tr>
      <w:tr w:rsidR="00F001F4" w:rsidRPr="00AE2951" w14:paraId="31140CC3" w14:textId="77777777" w:rsidTr="00E52B54">
        <w:trPr>
          <w:trHeight w:val="285"/>
          <w:jc w:val="center"/>
        </w:trPr>
        <w:tc>
          <w:tcPr>
            <w:tcW w:w="916" w:type="dxa"/>
            <w:vMerge/>
            <w:shd w:val="clear" w:color="000000" w:fill="FFFFFF"/>
            <w:vAlign w:val="center"/>
            <w:hideMark/>
          </w:tcPr>
          <w:p w14:paraId="5D4EBED1" w14:textId="77777777" w:rsidR="00F001F4" w:rsidRPr="00AE2951" w:rsidRDefault="00F001F4" w:rsidP="00F001F4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125" w:type="dxa"/>
            <w:shd w:val="clear" w:color="000000" w:fill="FFFFFF"/>
            <w:noWrap/>
            <w:vAlign w:val="center"/>
            <w:hideMark/>
          </w:tcPr>
          <w:p w14:paraId="30FB4AF1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MG</w:t>
            </w:r>
          </w:p>
        </w:tc>
        <w:tc>
          <w:tcPr>
            <w:tcW w:w="560" w:type="dxa"/>
            <w:shd w:val="clear" w:color="000000" w:fill="FFFFFF"/>
            <w:vAlign w:val="center"/>
          </w:tcPr>
          <w:p w14:paraId="3376D26C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1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993" w:type="dxa"/>
            <w:shd w:val="clear" w:color="000000" w:fill="FFFFFF"/>
            <w:noWrap/>
            <w:vAlign w:val="center"/>
          </w:tcPr>
          <w:p w14:paraId="70734F06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-0.4581</w:t>
            </w:r>
          </w:p>
        </w:tc>
        <w:tc>
          <w:tcPr>
            <w:tcW w:w="1417" w:type="dxa"/>
            <w:shd w:val="clear" w:color="000000" w:fill="FFFFFF"/>
            <w:vAlign w:val="center"/>
          </w:tcPr>
          <w:p w14:paraId="12AB9890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-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0.3718 to -0.0167</w:t>
            </w:r>
          </w:p>
        </w:tc>
        <w:tc>
          <w:tcPr>
            <w:tcW w:w="1387" w:type="dxa"/>
            <w:shd w:val="clear" w:color="auto" w:fill="auto"/>
            <w:vAlign w:val="bottom"/>
          </w:tcPr>
          <w:p w14:paraId="5C0877B2" w14:textId="170ED6DC" w:rsidR="00F001F4" w:rsidRPr="00AE2951" w:rsidRDefault="00F001F4" w:rsidP="00F001F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E295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36.</w:t>
            </w:r>
            <w:r w:rsidR="00CC7733" w:rsidRPr="00AE295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5</w:t>
            </w:r>
          </w:p>
        </w:tc>
        <w:tc>
          <w:tcPr>
            <w:tcW w:w="929" w:type="dxa"/>
            <w:vMerge/>
            <w:vAlign w:val="center"/>
          </w:tcPr>
          <w:p w14:paraId="4BE4C805" w14:textId="77777777" w:rsidR="00F001F4" w:rsidRPr="00AE2951" w:rsidRDefault="00F001F4" w:rsidP="00F001F4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854" w:type="dxa"/>
            <w:vMerge/>
            <w:vAlign w:val="center"/>
          </w:tcPr>
          <w:p w14:paraId="22DA5849" w14:textId="77777777" w:rsidR="00F001F4" w:rsidRPr="00AE2951" w:rsidRDefault="00F001F4" w:rsidP="00F001F4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854" w:type="dxa"/>
            <w:vMerge/>
            <w:vAlign w:val="center"/>
          </w:tcPr>
          <w:p w14:paraId="2D79B4A6" w14:textId="77777777" w:rsidR="00F001F4" w:rsidRPr="00AE2951" w:rsidRDefault="00F001F4" w:rsidP="00F001F4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F001F4" w:rsidRPr="00AE2951" w14:paraId="68F01D96" w14:textId="77777777" w:rsidTr="00E52B54">
        <w:trPr>
          <w:trHeight w:val="285"/>
          <w:jc w:val="center"/>
        </w:trPr>
        <w:tc>
          <w:tcPr>
            <w:tcW w:w="916" w:type="dxa"/>
            <w:vMerge/>
            <w:shd w:val="clear" w:color="000000" w:fill="FFFFFF"/>
            <w:vAlign w:val="center"/>
            <w:hideMark/>
          </w:tcPr>
          <w:p w14:paraId="693A611D" w14:textId="77777777" w:rsidR="00F001F4" w:rsidRPr="00AE2951" w:rsidRDefault="00F001F4" w:rsidP="00F001F4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125" w:type="dxa"/>
            <w:shd w:val="clear" w:color="000000" w:fill="FFFFFF"/>
            <w:noWrap/>
            <w:vAlign w:val="center"/>
            <w:hideMark/>
          </w:tcPr>
          <w:p w14:paraId="7FAC924A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HG</w:t>
            </w:r>
          </w:p>
        </w:tc>
        <w:tc>
          <w:tcPr>
            <w:tcW w:w="560" w:type="dxa"/>
            <w:shd w:val="clear" w:color="000000" w:fill="FFFFFF"/>
            <w:vAlign w:val="center"/>
          </w:tcPr>
          <w:p w14:paraId="1A750B49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1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993" w:type="dxa"/>
            <w:shd w:val="clear" w:color="000000" w:fill="FFFFFF"/>
            <w:noWrap/>
            <w:vAlign w:val="center"/>
          </w:tcPr>
          <w:p w14:paraId="173EA04D" w14:textId="77777777" w:rsidR="00F001F4" w:rsidRPr="00AE2951" w:rsidRDefault="00F001F4" w:rsidP="00F001F4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0.808</w:t>
            </w:r>
          </w:p>
        </w:tc>
        <w:tc>
          <w:tcPr>
            <w:tcW w:w="1417" w:type="dxa"/>
            <w:shd w:val="clear" w:color="000000" w:fill="FFFFFF"/>
            <w:vAlign w:val="center"/>
          </w:tcPr>
          <w:p w14:paraId="589866F7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-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0.6967 to -0.2507</w:t>
            </w:r>
          </w:p>
        </w:tc>
        <w:tc>
          <w:tcPr>
            <w:tcW w:w="1387" w:type="dxa"/>
            <w:shd w:val="clear" w:color="auto" w:fill="auto"/>
            <w:vAlign w:val="bottom"/>
          </w:tcPr>
          <w:p w14:paraId="69B2E606" w14:textId="2F556341" w:rsidR="00F001F4" w:rsidRPr="00AE2951" w:rsidRDefault="00F001F4" w:rsidP="00F001F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E295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55.4</w:t>
            </w:r>
            <w:r w:rsidR="00CC7733" w:rsidRPr="00AE295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929" w:type="dxa"/>
            <w:vMerge/>
            <w:vAlign w:val="center"/>
          </w:tcPr>
          <w:p w14:paraId="0F2F5B49" w14:textId="77777777" w:rsidR="00F001F4" w:rsidRPr="00AE2951" w:rsidRDefault="00F001F4" w:rsidP="00F001F4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854" w:type="dxa"/>
            <w:vMerge/>
            <w:vAlign w:val="center"/>
          </w:tcPr>
          <w:p w14:paraId="26CDB099" w14:textId="77777777" w:rsidR="00F001F4" w:rsidRPr="00AE2951" w:rsidRDefault="00F001F4" w:rsidP="00F001F4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854" w:type="dxa"/>
            <w:vMerge/>
            <w:vAlign w:val="center"/>
          </w:tcPr>
          <w:p w14:paraId="3BFCB673" w14:textId="77777777" w:rsidR="00F001F4" w:rsidRPr="00AE2951" w:rsidRDefault="00F001F4" w:rsidP="00F001F4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F001F4" w:rsidRPr="00AE2951" w14:paraId="6C94D2CC" w14:textId="77777777" w:rsidTr="00E52B54">
        <w:trPr>
          <w:trHeight w:val="303"/>
          <w:jc w:val="center"/>
        </w:trPr>
        <w:tc>
          <w:tcPr>
            <w:tcW w:w="916" w:type="dxa"/>
            <w:vMerge/>
            <w:shd w:val="clear" w:color="000000" w:fill="FFFFFF"/>
            <w:vAlign w:val="center"/>
            <w:hideMark/>
          </w:tcPr>
          <w:p w14:paraId="5EABEC17" w14:textId="77777777" w:rsidR="00F001F4" w:rsidRPr="00AE2951" w:rsidRDefault="00F001F4" w:rsidP="00F001F4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125" w:type="dxa"/>
            <w:shd w:val="clear" w:color="000000" w:fill="FFFFFF"/>
            <w:noWrap/>
            <w:vAlign w:val="center"/>
            <w:hideMark/>
          </w:tcPr>
          <w:p w14:paraId="048D1E14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FG</w:t>
            </w:r>
          </w:p>
        </w:tc>
        <w:tc>
          <w:tcPr>
            <w:tcW w:w="560" w:type="dxa"/>
            <w:shd w:val="clear" w:color="000000" w:fill="FFFFFF"/>
            <w:vAlign w:val="center"/>
          </w:tcPr>
          <w:p w14:paraId="34C79213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2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6</w:t>
            </w:r>
          </w:p>
        </w:tc>
        <w:tc>
          <w:tcPr>
            <w:tcW w:w="993" w:type="dxa"/>
            <w:shd w:val="clear" w:color="000000" w:fill="FFFFFF"/>
            <w:noWrap/>
            <w:vAlign w:val="center"/>
          </w:tcPr>
          <w:p w14:paraId="673BAE34" w14:textId="77777777" w:rsidR="00F001F4" w:rsidRPr="00AE2951" w:rsidRDefault="00F001F4" w:rsidP="00F001F4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0.4913</w:t>
            </w:r>
          </w:p>
        </w:tc>
        <w:tc>
          <w:tcPr>
            <w:tcW w:w="1417" w:type="dxa"/>
            <w:shd w:val="clear" w:color="000000" w:fill="FFFFFF"/>
            <w:vAlign w:val="center"/>
          </w:tcPr>
          <w:p w14:paraId="7796EFC8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-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0.6108 to -0.3785</w:t>
            </w:r>
          </w:p>
        </w:tc>
        <w:tc>
          <w:tcPr>
            <w:tcW w:w="1387" w:type="dxa"/>
            <w:shd w:val="clear" w:color="auto" w:fill="auto"/>
            <w:vAlign w:val="bottom"/>
          </w:tcPr>
          <w:p w14:paraId="7479C543" w14:textId="79CD8A54" w:rsidR="00F001F4" w:rsidRPr="00AE2951" w:rsidRDefault="00F001F4" w:rsidP="00F001F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E295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38.8</w:t>
            </w:r>
            <w:r w:rsidR="00CC7733" w:rsidRPr="00AE295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29" w:type="dxa"/>
            <w:vMerge/>
            <w:vAlign w:val="center"/>
          </w:tcPr>
          <w:p w14:paraId="7E91940C" w14:textId="77777777" w:rsidR="00F001F4" w:rsidRPr="00AE2951" w:rsidRDefault="00F001F4" w:rsidP="00F001F4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854" w:type="dxa"/>
            <w:vMerge/>
            <w:vAlign w:val="center"/>
          </w:tcPr>
          <w:p w14:paraId="31E9822D" w14:textId="77777777" w:rsidR="00F001F4" w:rsidRPr="00AE2951" w:rsidRDefault="00F001F4" w:rsidP="00F001F4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854" w:type="dxa"/>
            <w:vMerge/>
            <w:vAlign w:val="center"/>
          </w:tcPr>
          <w:p w14:paraId="6633CEE3" w14:textId="77777777" w:rsidR="00F001F4" w:rsidRPr="00AE2951" w:rsidRDefault="00F001F4" w:rsidP="00F001F4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F001F4" w:rsidRPr="00AE2951" w14:paraId="4816B020" w14:textId="77777777" w:rsidTr="00E52B54">
        <w:trPr>
          <w:trHeight w:val="285"/>
          <w:jc w:val="center"/>
        </w:trPr>
        <w:tc>
          <w:tcPr>
            <w:tcW w:w="916" w:type="dxa"/>
            <w:vMerge/>
            <w:shd w:val="clear" w:color="000000" w:fill="FFFFFF"/>
            <w:vAlign w:val="center"/>
          </w:tcPr>
          <w:p w14:paraId="2467D160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125" w:type="dxa"/>
            <w:shd w:val="clear" w:color="000000" w:fill="FFFFFF"/>
            <w:noWrap/>
            <w:vAlign w:val="center"/>
            <w:hideMark/>
          </w:tcPr>
          <w:p w14:paraId="3DD80DB1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Short</w:t>
            </w:r>
          </w:p>
        </w:tc>
        <w:tc>
          <w:tcPr>
            <w:tcW w:w="560" w:type="dxa"/>
            <w:shd w:val="clear" w:color="000000" w:fill="FFFFFF"/>
            <w:vAlign w:val="center"/>
          </w:tcPr>
          <w:p w14:paraId="24921386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1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8</w:t>
            </w:r>
          </w:p>
        </w:tc>
        <w:tc>
          <w:tcPr>
            <w:tcW w:w="993" w:type="dxa"/>
            <w:shd w:val="clear" w:color="000000" w:fill="FFFFFF"/>
            <w:noWrap/>
            <w:vAlign w:val="center"/>
          </w:tcPr>
          <w:p w14:paraId="1303B574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-0.8720</w:t>
            </w:r>
          </w:p>
        </w:tc>
        <w:tc>
          <w:tcPr>
            <w:tcW w:w="1417" w:type="dxa"/>
            <w:shd w:val="clear" w:color="000000" w:fill="FFFFFF"/>
            <w:vAlign w:val="center"/>
          </w:tcPr>
          <w:p w14:paraId="1054D858" w14:textId="77777777" w:rsidR="00F001F4" w:rsidRPr="00AE2951" w:rsidRDefault="00F001F4" w:rsidP="00F001F4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0.9296 to -0.8145</w:t>
            </w:r>
          </w:p>
        </w:tc>
        <w:tc>
          <w:tcPr>
            <w:tcW w:w="1387" w:type="dxa"/>
            <w:shd w:val="clear" w:color="auto" w:fill="auto"/>
            <w:vAlign w:val="bottom"/>
          </w:tcPr>
          <w:p w14:paraId="21FC5A19" w14:textId="72B54895" w:rsidR="00F001F4" w:rsidRPr="00AE2951" w:rsidRDefault="00F001F4" w:rsidP="00F001F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E295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58.</w:t>
            </w:r>
            <w:r w:rsidR="00CC7733" w:rsidRPr="00AE295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9</w:t>
            </w:r>
          </w:p>
        </w:tc>
        <w:tc>
          <w:tcPr>
            <w:tcW w:w="929" w:type="dxa"/>
            <w:vMerge w:val="restart"/>
            <w:shd w:val="clear" w:color="000000" w:fill="FFFFFF"/>
            <w:vAlign w:val="center"/>
          </w:tcPr>
          <w:p w14:paraId="69193869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1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81.3017**</w:t>
            </w:r>
          </w:p>
        </w:tc>
        <w:tc>
          <w:tcPr>
            <w:tcW w:w="854" w:type="dxa"/>
            <w:vMerge w:val="restart"/>
            <w:shd w:val="clear" w:color="000000" w:fill="FFFFFF"/>
            <w:vAlign w:val="center"/>
          </w:tcPr>
          <w:p w14:paraId="0796115A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1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314.9388</w:t>
            </w:r>
          </w:p>
        </w:tc>
        <w:tc>
          <w:tcPr>
            <w:tcW w:w="854" w:type="dxa"/>
            <w:vMerge w:val="restart"/>
            <w:shd w:val="clear" w:color="000000" w:fill="FFFFFF"/>
            <w:vAlign w:val="center"/>
          </w:tcPr>
          <w:p w14:paraId="2324712E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1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496.2405</w:t>
            </w:r>
          </w:p>
        </w:tc>
      </w:tr>
      <w:tr w:rsidR="00F001F4" w:rsidRPr="00AE2951" w14:paraId="2FCEAEA1" w14:textId="77777777" w:rsidTr="00E52B54">
        <w:trPr>
          <w:trHeight w:val="285"/>
          <w:jc w:val="center"/>
        </w:trPr>
        <w:tc>
          <w:tcPr>
            <w:tcW w:w="916" w:type="dxa"/>
            <w:vMerge/>
            <w:shd w:val="clear" w:color="000000" w:fill="FFFFFF"/>
            <w:vAlign w:val="center"/>
          </w:tcPr>
          <w:p w14:paraId="296FA13B" w14:textId="77777777" w:rsidR="00F001F4" w:rsidRPr="00AE2951" w:rsidRDefault="00F001F4" w:rsidP="00F001F4">
            <w:pPr>
              <w:rPr>
                <w:rFonts w:ascii="Times New Roman" w:eastAsia="SimSun" w:hAnsi="Times New Roman" w:cs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125" w:type="dxa"/>
            <w:shd w:val="clear" w:color="000000" w:fill="FFFFFF"/>
            <w:noWrap/>
            <w:vAlign w:val="center"/>
            <w:hideMark/>
          </w:tcPr>
          <w:p w14:paraId="3A891399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Medium</w:t>
            </w:r>
          </w:p>
        </w:tc>
        <w:tc>
          <w:tcPr>
            <w:tcW w:w="560" w:type="dxa"/>
            <w:shd w:val="clear" w:color="000000" w:fill="FFFFFF"/>
            <w:vAlign w:val="center"/>
          </w:tcPr>
          <w:p w14:paraId="37C1B324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2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7</w:t>
            </w:r>
          </w:p>
        </w:tc>
        <w:tc>
          <w:tcPr>
            <w:tcW w:w="993" w:type="dxa"/>
            <w:shd w:val="clear" w:color="000000" w:fill="FFFFFF"/>
            <w:noWrap/>
            <w:vAlign w:val="center"/>
          </w:tcPr>
          <w:p w14:paraId="1D024EC3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-0.4481</w:t>
            </w:r>
          </w:p>
        </w:tc>
        <w:tc>
          <w:tcPr>
            <w:tcW w:w="1417" w:type="dxa"/>
            <w:shd w:val="clear" w:color="000000" w:fill="FFFFFF"/>
            <w:vAlign w:val="center"/>
          </w:tcPr>
          <w:p w14:paraId="7C944AC7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-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0.4852 to -0.4111</w:t>
            </w:r>
          </w:p>
        </w:tc>
        <w:tc>
          <w:tcPr>
            <w:tcW w:w="1387" w:type="dxa"/>
            <w:shd w:val="clear" w:color="auto" w:fill="auto"/>
            <w:vAlign w:val="bottom"/>
          </w:tcPr>
          <w:p w14:paraId="6005C07B" w14:textId="2FAE6C00" w:rsidR="00F001F4" w:rsidRPr="00AE2951" w:rsidRDefault="00F001F4" w:rsidP="00F001F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E295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36.1</w:t>
            </w:r>
            <w:r w:rsidR="00CC7733" w:rsidRPr="00AE295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29" w:type="dxa"/>
            <w:vMerge/>
            <w:vAlign w:val="center"/>
          </w:tcPr>
          <w:p w14:paraId="57B62931" w14:textId="77777777" w:rsidR="00F001F4" w:rsidRPr="00AE2951" w:rsidRDefault="00F001F4" w:rsidP="00F001F4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854" w:type="dxa"/>
            <w:vMerge/>
            <w:vAlign w:val="center"/>
          </w:tcPr>
          <w:p w14:paraId="025715F8" w14:textId="77777777" w:rsidR="00F001F4" w:rsidRPr="00AE2951" w:rsidRDefault="00F001F4" w:rsidP="00F001F4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854" w:type="dxa"/>
            <w:vMerge/>
            <w:vAlign w:val="center"/>
          </w:tcPr>
          <w:p w14:paraId="61F2846A" w14:textId="77777777" w:rsidR="00F001F4" w:rsidRPr="00AE2951" w:rsidRDefault="00F001F4" w:rsidP="00F001F4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F001F4" w:rsidRPr="00AE2951" w14:paraId="789F5126" w14:textId="77777777" w:rsidTr="00E52B54">
        <w:trPr>
          <w:trHeight w:val="285"/>
          <w:jc w:val="center"/>
        </w:trPr>
        <w:tc>
          <w:tcPr>
            <w:tcW w:w="916" w:type="dxa"/>
            <w:vMerge/>
            <w:shd w:val="clear" w:color="000000" w:fill="FFFFFF"/>
            <w:vAlign w:val="center"/>
          </w:tcPr>
          <w:p w14:paraId="270E11FC" w14:textId="77777777" w:rsidR="00F001F4" w:rsidRPr="00AE2951" w:rsidRDefault="00F001F4" w:rsidP="00F001F4">
            <w:pPr>
              <w:rPr>
                <w:rFonts w:ascii="Times New Roman" w:eastAsia="SimSun" w:hAnsi="Times New Roman" w:cs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125" w:type="dxa"/>
            <w:shd w:val="clear" w:color="000000" w:fill="FFFFFF"/>
            <w:noWrap/>
            <w:vAlign w:val="center"/>
            <w:hideMark/>
          </w:tcPr>
          <w:p w14:paraId="61D4AC90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Long</w:t>
            </w:r>
          </w:p>
        </w:tc>
        <w:tc>
          <w:tcPr>
            <w:tcW w:w="560" w:type="dxa"/>
            <w:shd w:val="clear" w:color="000000" w:fill="FFFFFF"/>
            <w:noWrap/>
            <w:vAlign w:val="center"/>
          </w:tcPr>
          <w:p w14:paraId="36ECFD1C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1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8</w:t>
            </w:r>
          </w:p>
        </w:tc>
        <w:tc>
          <w:tcPr>
            <w:tcW w:w="993" w:type="dxa"/>
            <w:shd w:val="clear" w:color="000000" w:fill="FFFFFF"/>
            <w:noWrap/>
            <w:vAlign w:val="center"/>
          </w:tcPr>
          <w:p w14:paraId="3CB6EB1F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-0.4588</w:t>
            </w:r>
          </w:p>
        </w:tc>
        <w:tc>
          <w:tcPr>
            <w:tcW w:w="1417" w:type="dxa"/>
            <w:shd w:val="clear" w:color="000000" w:fill="FFFFFF"/>
            <w:noWrap/>
            <w:vAlign w:val="center"/>
          </w:tcPr>
          <w:p w14:paraId="5066D6D5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-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0.5196 to -0.3979</w:t>
            </w:r>
          </w:p>
        </w:tc>
        <w:tc>
          <w:tcPr>
            <w:tcW w:w="1387" w:type="dxa"/>
            <w:shd w:val="clear" w:color="auto" w:fill="auto"/>
            <w:noWrap/>
            <w:vAlign w:val="bottom"/>
          </w:tcPr>
          <w:p w14:paraId="144C89AA" w14:textId="5171F6D1" w:rsidR="00F001F4" w:rsidRPr="00AE2951" w:rsidRDefault="00F001F4" w:rsidP="00F001F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E295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36.8</w:t>
            </w:r>
            <w:r w:rsidR="00CC7733" w:rsidRPr="00AE295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929" w:type="dxa"/>
            <w:vMerge/>
            <w:vAlign w:val="center"/>
          </w:tcPr>
          <w:p w14:paraId="574A01E4" w14:textId="77777777" w:rsidR="00F001F4" w:rsidRPr="00AE2951" w:rsidRDefault="00F001F4" w:rsidP="00F001F4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854" w:type="dxa"/>
            <w:vMerge/>
            <w:vAlign w:val="center"/>
          </w:tcPr>
          <w:p w14:paraId="4D377E70" w14:textId="77777777" w:rsidR="00F001F4" w:rsidRPr="00AE2951" w:rsidRDefault="00F001F4" w:rsidP="00F001F4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854" w:type="dxa"/>
            <w:vMerge/>
            <w:vAlign w:val="center"/>
          </w:tcPr>
          <w:p w14:paraId="64FA7D21" w14:textId="77777777" w:rsidR="00F001F4" w:rsidRPr="00AE2951" w:rsidRDefault="00F001F4" w:rsidP="00F001F4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F001F4" w:rsidRPr="00AE2951" w14:paraId="7F566153" w14:textId="77777777" w:rsidTr="00E52B54">
        <w:trPr>
          <w:trHeight w:val="285"/>
          <w:jc w:val="center"/>
        </w:trPr>
        <w:tc>
          <w:tcPr>
            <w:tcW w:w="916" w:type="dxa"/>
            <w:vMerge/>
            <w:shd w:val="clear" w:color="000000" w:fill="FFFFFF"/>
            <w:vAlign w:val="center"/>
          </w:tcPr>
          <w:p w14:paraId="12F909CE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125" w:type="dxa"/>
            <w:shd w:val="clear" w:color="000000" w:fill="FFFFFF"/>
            <w:noWrap/>
            <w:vAlign w:val="center"/>
            <w:hideMark/>
          </w:tcPr>
          <w:p w14:paraId="76F9E5FF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bCs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/>
                <w:bCs/>
                <w:color w:val="000000" w:themeColor="text1"/>
                <w:sz w:val="20"/>
                <w:szCs w:val="20"/>
              </w:rPr>
              <w:t>Summer</w:t>
            </w:r>
          </w:p>
        </w:tc>
        <w:tc>
          <w:tcPr>
            <w:tcW w:w="560" w:type="dxa"/>
            <w:shd w:val="clear" w:color="000000" w:fill="FFFFFF"/>
            <w:noWrap/>
            <w:vAlign w:val="center"/>
          </w:tcPr>
          <w:p w14:paraId="6BF95062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4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8</w:t>
            </w:r>
          </w:p>
        </w:tc>
        <w:tc>
          <w:tcPr>
            <w:tcW w:w="993" w:type="dxa"/>
            <w:shd w:val="clear" w:color="000000" w:fill="FFFFFF"/>
            <w:noWrap/>
            <w:vAlign w:val="center"/>
          </w:tcPr>
          <w:p w14:paraId="568DBD68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-0.5826</w:t>
            </w:r>
          </w:p>
        </w:tc>
        <w:tc>
          <w:tcPr>
            <w:tcW w:w="1417" w:type="dxa"/>
            <w:shd w:val="clear" w:color="000000" w:fill="FFFFFF"/>
            <w:noWrap/>
            <w:vAlign w:val="center"/>
          </w:tcPr>
          <w:p w14:paraId="16A817B9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-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0.7859 to -0.3978</w:t>
            </w:r>
          </w:p>
        </w:tc>
        <w:tc>
          <w:tcPr>
            <w:tcW w:w="1387" w:type="dxa"/>
            <w:shd w:val="clear" w:color="auto" w:fill="auto"/>
            <w:noWrap/>
            <w:vAlign w:val="bottom"/>
          </w:tcPr>
          <w:p w14:paraId="49A2DEFC" w14:textId="4D42ECDB" w:rsidR="00F001F4" w:rsidRPr="00AE2951" w:rsidRDefault="00F001F4" w:rsidP="00F001F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E295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44.</w:t>
            </w:r>
            <w:r w:rsidR="00CC7733" w:rsidRPr="00AE295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6</w:t>
            </w:r>
          </w:p>
        </w:tc>
        <w:tc>
          <w:tcPr>
            <w:tcW w:w="929" w:type="dxa"/>
            <w:vMerge w:val="restart"/>
            <w:shd w:val="clear" w:color="000000" w:fill="FFFFFF"/>
            <w:vAlign w:val="center"/>
          </w:tcPr>
          <w:p w14:paraId="08514E08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2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4.3450**</w:t>
            </w:r>
          </w:p>
        </w:tc>
        <w:tc>
          <w:tcPr>
            <w:tcW w:w="854" w:type="dxa"/>
            <w:vMerge w:val="restart"/>
            <w:shd w:val="clear" w:color="000000" w:fill="FFFFFF"/>
            <w:vAlign w:val="center"/>
          </w:tcPr>
          <w:p w14:paraId="322B2C46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7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76.2282</w:t>
            </w:r>
          </w:p>
        </w:tc>
        <w:tc>
          <w:tcPr>
            <w:tcW w:w="854" w:type="dxa"/>
            <w:vMerge w:val="restart"/>
            <w:shd w:val="clear" w:color="000000" w:fill="FFFFFF"/>
            <w:vAlign w:val="center"/>
          </w:tcPr>
          <w:p w14:paraId="3D4E4914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8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00.5732</w:t>
            </w:r>
          </w:p>
        </w:tc>
      </w:tr>
      <w:tr w:rsidR="00F001F4" w:rsidRPr="00AE2951" w14:paraId="6D685E1F" w14:textId="77777777" w:rsidTr="00E52B54">
        <w:trPr>
          <w:trHeight w:val="285"/>
          <w:jc w:val="center"/>
        </w:trPr>
        <w:tc>
          <w:tcPr>
            <w:tcW w:w="916" w:type="dxa"/>
            <w:vMerge/>
            <w:shd w:val="clear" w:color="000000" w:fill="FFFFFF"/>
            <w:vAlign w:val="center"/>
          </w:tcPr>
          <w:p w14:paraId="2FE09DEC" w14:textId="77777777" w:rsidR="00F001F4" w:rsidRPr="00AE2951" w:rsidRDefault="00F001F4" w:rsidP="00F001F4">
            <w:pPr>
              <w:rPr>
                <w:rFonts w:ascii="Times New Roman" w:eastAsia="SimSun" w:hAnsi="Times New Roman" w:cs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125" w:type="dxa"/>
            <w:shd w:val="clear" w:color="000000" w:fill="FFFFFF"/>
            <w:noWrap/>
            <w:vAlign w:val="center"/>
            <w:hideMark/>
          </w:tcPr>
          <w:p w14:paraId="57172872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bCs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/>
                <w:bCs/>
                <w:color w:val="000000" w:themeColor="text1"/>
                <w:sz w:val="20"/>
                <w:szCs w:val="20"/>
              </w:rPr>
              <w:t>Winter</w:t>
            </w:r>
          </w:p>
        </w:tc>
        <w:tc>
          <w:tcPr>
            <w:tcW w:w="560" w:type="dxa"/>
            <w:shd w:val="clear" w:color="000000" w:fill="FFFFFF"/>
            <w:noWrap/>
            <w:vAlign w:val="center"/>
          </w:tcPr>
          <w:p w14:paraId="2E7782B8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9</w:t>
            </w:r>
          </w:p>
        </w:tc>
        <w:tc>
          <w:tcPr>
            <w:tcW w:w="993" w:type="dxa"/>
            <w:shd w:val="clear" w:color="000000" w:fill="FFFFFF"/>
            <w:noWrap/>
            <w:vAlign w:val="center"/>
          </w:tcPr>
          <w:p w14:paraId="39DE9680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-0.345</w:t>
            </w:r>
          </w:p>
        </w:tc>
        <w:tc>
          <w:tcPr>
            <w:tcW w:w="1417" w:type="dxa"/>
            <w:shd w:val="clear" w:color="000000" w:fill="FFFFFF"/>
            <w:noWrap/>
            <w:vAlign w:val="center"/>
          </w:tcPr>
          <w:p w14:paraId="2B40752F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-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0.4754 to -0.2506</w:t>
            </w:r>
          </w:p>
        </w:tc>
        <w:tc>
          <w:tcPr>
            <w:tcW w:w="1387" w:type="dxa"/>
            <w:shd w:val="clear" w:color="auto" w:fill="auto"/>
            <w:noWrap/>
            <w:vAlign w:val="bottom"/>
          </w:tcPr>
          <w:p w14:paraId="62DC46E4" w14:textId="72DA1A4B" w:rsidR="00F001F4" w:rsidRPr="00AE2951" w:rsidRDefault="00F001F4" w:rsidP="00F001F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E295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29.</w:t>
            </w:r>
            <w:r w:rsidR="00CC7733" w:rsidRPr="00AE295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8</w:t>
            </w:r>
          </w:p>
        </w:tc>
        <w:tc>
          <w:tcPr>
            <w:tcW w:w="929" w:type="dxa"/>
            <w:vMerge/>
            <w:vAlign w:val="center"/>
          </w:tcPr>
          <w:p w14:paraId="37988939" w14:textId="77777777" w:rsidR="00F001F4" w:rsidRPr="00AE2951" w:rsidRDefault="00F001F4" w:rsidP="00F001F4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854" w:type="dxa"/>
            <w:vMerge/>
            <w:vAlign w:val="center"/>
          </w:tcPr>
          <w:p w14:paraId="71D514DD" w14:textId="77777777" w:rsidR="00F001F4" w:rsidRPr="00AE2951" w:rsidRDefault="00F001F4" w:rsidP="00F001F4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854" w:type="dxa"/>
            <w:vMerge/>
            <w:vAlign w:val="center"/>
          </w:tcPr>
          <w:p w14:paraId="168E553A" w14:textId="77777777" w:rsidR="00F001F4" w:rsidRPr="00AE2951" w:rsidRDefault="00F001F4" w:rsidP="00F001F4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F001F4" w:rsidRPr="00AE2951" w14:paraId="00126ABE" w14:textId="77777777" w:rsidTr="00E52B54">
        <w:trPr>
          <w:trHeight w:val="285"/>
          <w:jc w:val="center"/>
        </w:trPr>
        <w:tc>
          <w:tcPr>
            <w:tcW w:w="916" w:type="dxa"/>
            <w:vMerge/>
            <w:shd w:val="clear" w:color="000000" w:fill="FFFFFF"/>
            <w:vAlign w:val="center"/>
          </w:tcPr>
          <w:p w14:paraId="57EFB31C" w14:textId="77777777" w:rsidR="00F001F4" w:rsidRPr="00AE2951" w:rsidRDefault="00F001F4" w:rsidP="00F001F4">
            <w:pPr>
              <w:rPr>
                <w:rFonts w:ascii="Times New Roman" w:eastAsia="SimSun" w:hAnsi="Times New Roman" w:cs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125" w:type="dxa"/>
            <w:shd w:val="clear" w:color="000000" w:fill="FFFFFF"/>
            <w:noWrap/>
            <w:vAlign w:val="center"/>
            <w:hideMark/>
          </w:tcPr>
          <w:p w14:paraId="21B73016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bCs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/>
                <w:bCs/>
                <w:color w:val="000000" w:themeColor="text1"/>
                <w:sz w:val="20"/>
                <w:szCs w:val="20"/>
              </w:rPr>
              <w:t>Annual</w:t>
            </w:r>
          </w:p>
        </w:tc>
        <w:tc>
          <w:tcPr>
            <w:tcW w:w="560" w:type="dxa"/>
            <w:shd w:val="clear" w:color="000000" w:fill="FFFFFF"/>
            <w:noWrap/>
            <w:vAlign w:val="center"/>
          </w:tcPr>
          <w:p w14:paraId="0BBC7996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6</w:t>
            </w:r>
          </w:p>
        </w:tc>
        <w:tc>
          <w:tcPr>
            <w:tcW w:w="993" w:type="dxa"/>
            <w:shd w:val="clear" w:color="000000" w:fill="FFFFFF"/>
            <w:noWrap/>
            <w:vAlign w:val="center"/>
          </w:tcPr>
          <w:p w14:paraId="58912ECE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-0.5663</w:t>
            </w:r>
          </w:p>
        </w:tc>
        <w:tc>
          <w:tcPr>
            <w:tcW w:w="1417" w:type="dxa"/>
            <w:shd w:val="clear" w:color="000000" w:fill="FFFFFF"/>
            <w:noWrap/>
            <w:vAlign w:val="center"/>
          </w:tcPr>
          <w:p w14:paraId="54BD8155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-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0.7937 to -0.3709</w:t>
            </w:r>
          </w:p>
        </w:tc>
        <w:tc>
          <w:tcPr>
            <w:tcW w:w="1387" w:type="dxa"/>
            <w:shd w:val="clear" w:color="auto" w:fill="auto"/>
            <w:noWrap/>
            <w:vAlign w:val="bottom"/>
          </w:tcPr>
          <w:p w14:paraId="05177452" w14:textId="342FAAE1" w:rsidR="00F001F4" w:rsidRPr="00AE2951" w:rsidRDefault="00F001F4" w:rsidP="00F001F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E295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43.2</w:t>
            </w:r>
            <w:r w:rsidR="00CC7733" w:rsidRPr="00AE295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929" w:type="dxa"/>
            <w:vMerge/>
            <w:vAlign w:val="center"/>
          </w:tcPr>
          <w:p w14:paraId="6FD62A7A" w14:textId="77777777" w:rsidR="00F001F4" w:rsidRPr="00AE2951" w:rsidRDefault="00F001F4" w:rsidP="00F001F4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854" w:type="dxa"/>
            <w:vMerge/>
            <w:vAlign w:val="center"/>
          </w:tcPr>
          <w:p w14:paraId="06288F79" w14:textId="77777777" w:rsidR="00F001F4" w:rsidRPr="00AE2951" w:rsidRDefault="00F001F4" w:rsidP="00F001F4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854" w:type="dxa"/>
            <w:vMerge/>
            <w:vAlign w:val="center"/>
          </w:tcPr>
          <w:p w14:paraId="5D14BFE4" w14:textId="77777777" w:rsidR="00F001F4" w:rsidRPr="00AE2951" w:rsidRDefault="00F001F4" w:rsidP="00F001F4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F001F4" w:rsidRPr="00AE2951" w14:paraId="52210978" w14:textId="77777777" w:rsidTr="00E52B54">
        <w:trPr>
          <w:trHeight w:val="285"/>
          <w:jc w:val="center"/>
        </w:trPr>
        <w:tc>
          <w:tcPr>
            <w:tcW w:w="916" w:type="dxa"/>
            <w:vMerge/>
            <w:shd w:val="clear" w:color="000000" w:fill="FFFFFF"/>
            <w:vAlign w:val="center"/>
          </w:tcPr>
          <w:p w14:paraId="5D95B77D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125" w:type="dxa"/>
            <w:shd w:val="clear" w:color="000000" w:fill="FFFFFF"/>
            <w:noWrap/>
            <w:vAlign w:val="center"/>
            <w:hideMark/>
          </w:tcPr>
          <w:p w14:paraId="53AD26A7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Tibetan sheep</w:t>
            </w:r>
          </w:p>
        </w:tc>
        <w:tc>
          <w:tcPr>
            <w:tcW w:w="560" w:type="dxa"/>
            <w:shd w:val="clear" w:color="000000" w:fill="FFFFFF"/>
            <w:vAlign w:val="center"/>
          </w:tcPr>
          <w:p w14:paraId="34B0BFE4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8</w:t>
            </w:r>
          </w:p>
        </w:tc>
        <w:tc>
          <w:tcPr>
            <w:tcW w:w="993" w:type="dxa"/>
            <w:shd w:val="clear" w:color="000000" w:fill="FFFFFF"/>
            <w:noWrap/>
            <w:vAlign w:val="center"/>
          </w:tcPr>
          <w:p w14:paraId="7BBE64E4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-0.3142</w:t>
            </w:r>
          </w:p>
        </w:tc>
        <w:tc>
          <w:tcPr>
            <w:tcW w:w="1417" w:type="dxa"/>
            <w:shd w:val="clear" w:color="000000" w:fill="FFFFFF"/>
            <w:vAlign w:val="center"/>
          </w:tcPr>
          <w:p w14:paraId="52318194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-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0.442 to -0.1865</w:t>
            </w:r>
          </w:p>
        </w:tc>
        <w:tc>
          <w:tcPr>
            <w:tcW w:w="1387" w:type="dxa"/>
            <w:shd w:val="clear" w:color="auto" w:fill="auto"/>
            <w:vAlign w:val="bottom"/>
          </w:tcPr>
          <w:p w14:paraId="5044E341" w14:textId="726793E9" w:rsidR="00F001F4" w:rsidRPr="00AE2951" w:rsidRDefault="00F001F4" w:rsidP="00F001F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E295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2</w:t>
            </w:r>
            <w:r w:rsidR="00CC7733" w:rsidRPr="00AE295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</w:t>
            </w:r>
            <w:r w:rsidRPr="00AE295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</w:t>
            </w:r>
            <w:r w:rsidR="00CC7733" w:rsidRPr="00AE295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6</w:t>
            </w:r>
          </w:p>
        </w:tc>
        <w:tc>
          <w:tcPr>
            <w:tcW w:w="929" w:type="dxa"/>
            <w:vMerge w:val="restart"/>
            <w:shd w:val="clear" w:color="000000" w:fill="FFFFFF"/>
            <w:vAlign w:val="center"/>
          </w:tcPr>
          <w:p w14:paraId="7DCF224E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3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15.7083**</w:t>
            </w:r>
          </w:p>
        </w:tc>
        <w:tc>
          <w:tcPr>
            <w:tcW w:w="854" w:type="dxa"/>
            <w:vMerge w:val="restart"/>
            <w:shd w:val="clear" w:color="000000" w:fill="FFFFFF"/>
            <w:vAlign w:val="center"/>
          </w:tcPr>
          <w:p w14:paraId="0E64078B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1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446.8422</w:t>
            </w:r>
          </w:p>
        </w:tc>
        <w:tc>
          <w:tcPr>
            <w:tcW w:w="854" w:type="dxa"/>
            <w:vMerge w:val="restart"/>
            <w:shd w:val="clear" w:color="000000" w:fill="FFFFFF"/>
            <w:vAlign w:val="center"/>
          </w:tcPr>
          <w:p w14:paraId="2E82270E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1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762.5505</w:t>
            </w:r>
          </w:p>
        </w:tc>
      </w:tr>
      <w:tr w:rsidR="00F001F4" w:rsidRPr="00AE2951" w14:paraId="5D969D5E" w14:textId="77777777" w:rsidTr="00E52B54">
        <w:trPr>
          <w:trHeight w:val="285"/>
          <w:jc w:val="center"/>
        </w:trPr>
        <w:tc>
          <w:tcPr>
            <w:tcW w:w="916" w:type="dxa"/>
            <w:vMerge/>
            <w:shd w:val="clear" w:color="000000" w:fill="FFFFFF"/>
            <w:vAlign w:val="center"/>
          </w:tcPr>
          <w:p w14:paraId="58752213" w14:textId="77777777" w:rsidR="00F001F4" w:rsidRPr="00AE2951" w:rsidRDefault="00F001F4" w:rsidP="00F001F4">
            <w:pPr>
              <w:rPr>
                <w:rFonts w:ascii="Times New Roman" w:eastAsia="SimSun" w:hAnsi="Times New Roman" w:cs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125" w:type="dxa"/>
            <w:shd w:val="clear" w:color="000000" w:fill="FFFFFF"/>
            <w:noWrap/>
            <w:vAlign w:val="center"/>
            <w:hideMark/>
          </w:tcPr>
          <w:p w14:paraId="20A918CF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Yak</w:t>
            </w:r>
          </w:p>
        </w:tc>
        <w:tc>
          <w:tcPr>
            <w:tcW w:w="560" w:type="dxa"/>
            <w:shd w:val="clear" w:color="000000" w:fill="FFFFFF"/>
            <w:vAlign w:val="center"/>
          </w:tcPr>
          <w:p w14:paraId="122971E0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1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8</w:t>
            </w:r>
          </w:p>
        </w:tc>
        <w:tc>
          <w:tcPr>
            <w:tcW w:w="993" w:type="dxa"/>
            <w:shd w:val="clear" w:color="000000" w:fill="FFFFFF"/>
            <w:noWrap/>
            <w:vAlign w:val="center"/>
          </w:tcPr>
          <w:p w14:paraId="5B026C73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-0.2003</w:t>
            </w:r>
          </w:p>
        </w:tc>
        <w:tc>
          <w:tcPr>
            <w:tcW w:w="1417" w:type="dxa"/>
            <w:shd w:val="clear" w:color="000000" w:fill="FFFFFF"/>
            <w:vAlign w:val="center"/>
          </w:tcPr>
          <w:p w14:paraId="07075BF6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-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0.507 to -0.0529</w:t>
            </w:r>
          </w:p>
        </w:tc>
        <w:tc>
          <w:tcPr>
            <w:tcW w:w="1387" w:type="dxa"/>
            <w:shd w:val="clear" w:color="auto" w:fill="auto"/>
            <w:vAlign w:val="bottom"/>
          </w:tcPr>
          <w:p w14:paraId="405F9A39" w14:textId="300E7BAB" w:rsidR="00F001F4" w:rsidRPr="00AE2951" w:rsidRDefault="00F001F4" w:rsidP="00F001F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E295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18.</w:t>
            </w:r>
            <w:r w:rsidR="00CC7733" w:rsidRPr="00AE295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</w:t>
            </w:r>
          </w:p>
        </w:tc>
        <w:tc>
          <w:tcPr>
            <w:tcW w:w="929" w:type="dxa"/>
            <w:vMerge/>
            <w:vAlign w:val="center"/>
          </w:tcPr>
          <w:p w14:paraId="2EAC5CD7" w14:textId="77777777" w:rsidR="00F001F4" w:rsidRPr="00AE2951" w:rsidRDefault="00F001F4" w:rsidP="00F001F4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854" w:type="dxa"/>
            <w:vMerge/>
            <w:vAlign w:val="center"/>
          </w:tcPr>
          <w:p w14:paraId="25727FAB" w14:textId="77777777" w:rsidR="00F001F4" w:rsidRPr="00AE2951" w:rsidRDefault="00F001F4" w:rsidP="00F001F4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854" w:type="dxa"/>
            <w:vMerge/>
            <w:vAlign w:val="center"/>
          </w:tcPr>
          <w:p w14:paraId="34989B9D" w14:textId="77777777" w:rsidR="00F001F4" w:rsidRPr="00AE2951" w:rsidRDefault="00F001F4" w:rsidP="00F001F4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F001F4" w:rsidRPr="00AE2951" w14:paraId="18FD46C9" w14:textId="77777777" w:rsidTr="00E52B54">
        <w:trPr>
          <w:trHeight w:val="285"/>
          <w:jc w:val="center"/>
        </w:trPr>
        <w:tc>
          <w:tcPr>
            <w:tcW w:w="916" w:type="dxa"/>
            <w:vMerge/>
            <w:shd w:val="clear" w:color="000000" w:fill="FFFFFF"/>
            <w:vAlign w:val="center"/>
          </w:tcPr>
          <w:p w14:paraId="761FF5FD" w14:textId="77777777" w:rsidR="00F001F4" w:rsidRPr="00AE2951" w:rsidRDefault="00F001F4" w:rsidP="00F001F4">
            <w:pPr>
              <w:rPr>
                <w:rFonts w:ascii="Times New Roman" w:eastAsia="SimSun" w:hAnsi="Times New Roman" w:cs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125" w:type="dxa"/>
            <w:shd w:val="clear" w:color="000000" w:fill="FFFFFF"/>
            <w:noWrap/>
            <w:vAlign w:val="center"/>
            <w:hideMark/>
          </w:tcPr>
          <w:p w14:paraId="432CD8C1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Mixed</w:t>
            </w:r>
          </w:p>
        </w:tc>
        <w:tc>
          <w:tcPr>
            <w:tcW w:w="560" w:type="dxa"/>
            <w:shd w:val="clear" w:color="000000" w:fill="FFFFFF"/>
            <w:noWrap/>
            <w:vAlign w:val="center"/>
          </w:tcPr>
          <w:p w14:paraId="2A84490B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3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7</w:t>
            </w:r>
          </w:p>
        </w:tc>
        <w:tc>
          <w:tcPr>
            <w:tcW w:w="993" w:type="dxa"/>
            <w:shd w:val="clear" w:color="000000" w:fill="FFFFFF"/>
            <w:noWrap/>
            <w:vAlign w:val="center"/>
          </w:tcPr>
          <w:p w14:paraId="2FF2F82C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-0.697</w:t>
            </w:r>
          </w:p>
        </w:tc>
        <w:tc>
          <w:tcPr>
            <w:tcW w:w="1417" w:type="dxa"/>
            <w:shd w:val="clear" w:color="000000" w:fill="FFFFFF"/>
            <w:noWrap/>
            <w:vAlign w:val="center"/>
          </w:tcPr>
          <w:p w14:paraId="17278D46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-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0.9229 to -0.4971</w:t>
            </w:r>
          </w:p>
        </w:tc>
        <w:tc>
          <w:tcPr>
            <w:tcW w:w="1387" w:type="dxa"/>
            <w:shd w:val="clear" w:color="auto" w:fill="auto"/>
            <w:noWrap/>
            <w:vAlign w:val="bottom"/>
          </w:tcPr>
          <w:p w14:paraId="63636F60" w14:textId="51252699" w:rsidR="00F001F4" w:rsidRPr="00AE2951" w:rsidRDefault="00F001F4" w:rsidP="00F001F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E295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50.</w:t>
            </w:r>
            <w:r w:rsidR="00CC7733" w:rsidRPr="00AE295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9</w:t>
            </w:r>
          </w:p>
        </w:tc>
        <w:tc>
          <w:tcPr>
            <w:tcW w:w="929" w:type="dxa"/>
            <w:vMerge/>
            <w:vAlign w:val="center"/>
          </w:tcPr>
          <w:p w14:paraId="78B49182" w14:textId="77777777" w:rsidR="00F001F4" w:rsidRPr="00AE2951" w:rsidRDefault="00F001F4" w:rsidP="00F001F4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854" w:type="dxa"/>
            <w:vMerge/>
            <w:vAlign w:val="center"/>
          </w:tcPr>
          <w:p w14:paraId="423F2E0C" w14:textId="77777777" w:rsidR="00F001F4" w:rsidRPr="00AE2951" w:rsidRDefault="00F001F4" w:rsidP="00F001F4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854" w:type="dxa"/>
            <w:vMerge/>
            <w:vAlign w:val="center"/>
          </w:tcPr>
          <w:p w14:paraId="0CD66C16" w14:textId="77777777" w:rsidR="00F001F4" w:rsidRPr="00AE2951" w:rsidRDefault="00F001F4" w:rsidP="00F001F4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965944" w:rsidRPr="00AE2951" w14:paraId="20C380E0" w14:textId="77777777" w:rsidTr="00E52B54">
        <w:trPr>
          <w:trHeight w:val="285"/>
          <w:jc w:val="center"/>
        </w:trPr>
        <w:tc>
          <w:tcPr>
            <w:tcW w:w="916" w:type="dxa"/>
            <w:vMerge/>
            <w:shd w:val="clear" w:color="000000" w:fill="FFFFFF"/>
            <w:vAlign w:val="center"/>
          </w:tcPr>
          <w:p w14:paraId="479148BD" w14:textId="77777777" w:rsidR="00965944" w:rsidRPr="00AE2951" w:rsidRDefault="00965944" w:rsidP="00965944">
            <w:pPr>
              <w:jc w:val="center"/>
              <w:rPr>
                <w:rFonts w:ascii="Times New Roman" w:eastAsia="SimSun" w:hAnsi="Times New Roman" w:cs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125" w:type="dxa"/>
            <w:shd w:val="clear" w:color="000000" w:fill="FFFFFF"/>
            <w:noWrap/>
            <w:vAlign w:val="center"/>
            <w:hideMark/>
          </w:tcPr>
          <w:p w14:paraId="2BA04B96" w14:textId="5DA7705D" w:rsidR="00965944" w:rsidRPr="00AE2951" w:rsidRDefault="00965944" w:rsidP="0096594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Alpine meadow</w:t>
            </w:r>
          </w:p>
        </w:tc>
        <w:tc>
          <w:tcPr>
            <w:tcW w:w="560" w:type="dxa"/>
            <w:shd w:val="clear" w:color="000000" w:fill="FFFFFF"/>
            <w:vAlign w:val="center"/>
          </w:tcPr>
          <w:p w14:paraId="3F807390" w14:textId="77777777" w:rsidR="00965944" w:rsidRPr="00AE2951" w:rsidRDefault="00965944" w:rsidP="0096594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5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8</w:t>
            </w:r>
          </w:p>
        </w:tc>
        <w:tc>
          <w:tcPr>
            <w:tcW w:w="993" w:type="dxa"/>
            <w:shd w:val="clear" w:color="000000" w:fill="FFFFFF"/>
            <w:noWrap/>
            <w:vAlign w:val="center"/>
          </w:tcPr>
          <w:p w14:paraId="3DDE2C63" w14:textId="77777777" w:rsidR="00965944" w:rsidRPr="00AE2951" w:rsidRDefault="00965944" w:rsidP="0096594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-0.5431</w:t>
            </w:r>
          </w:p>
        </w:tc>
        <w:tc>
          <w:tcPr>
            <w:tcW w:w="1417" w:type="dxa"/>
            <w:shd w:val="clear" w:color="000000" w:fill="FFFFFF"/>
            <w:vAlign w:val="center"/>
          </w:tcPr>
          <w:p w14:paraId="0F5999F9" w14:textId="77777777" w:rsidR="00965944" w:rsidRPr="00AE2951" w:rsidRDefault="00965944" w:rsidP="0096594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-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0.703 to -0.3936</w:t>
            </w:r>
          </w:p>
        </w:tc>
        <w:tc>
          <w:tcPr>
            <w:tcW w:w="1387" w:type="dxa"/>
            <w:shd w:val="clear" w:color="auto" w:fill="auto"/>
            <w:vAlign w:val="bottom"/>
          </w:tcPr>
          <w:p w14:paraId="7B74AE49" w14:textId="0B4C7316" w:rsidR="00965944" w:rsidRPr="00AE2951" w:rsidRDefault="00965944" w:rsidP="0096594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E295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41.91</w:t>
            </w:r>
          </w:p>
        </w:tc>
        <w:tc>
          <w:tcPr>
            <w:tcW w:w="929" w:type="dxa"/>
            <w:vMerge w:val="restart"/>
            <w:shd w:val="clear" w:color="000000" w:fill="FFFFFF"/>
            <w:vAlign w:val="center"/>
          </w:tcPr>
          <w:p w14:paraId="464F15A3" w14:textId="77777777" w:rsidR="00965944" w:rsidRPr="00AE2951" w:rsidRDefault="00965944" w:rsidP="0096594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0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.0002</w:t>
            </w:r>
          </w:p>
        </w:tc>
        <w:tc>
          <w:tcPr>
            <w:tcW w:w="854" w:type="dxa"/>
            <w:vMerge w:val="restart"/>
            <w:shd w:val="clear" w:color="000000" w:fill="FFFFFF"/>
            <w:vAlign w:val="center"/>
          </w:tcPr>
          <w:p w14:paraId="62FDF670" w14:textId="77777777" w:rsidR="00965944" w:rsidRPr="00AE2951" w:rsidRDefault="00965944" w:rsidP="0096594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7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89.1089</w:t>
            </w:r>
          </w:p>
        </w:tc>
        <w:tc>
          <w:tcPr>
            <w:tcW w:w="854" w:type="dxa"/>
            <w:vMerge w:val="restart"/>
            <w:shd w:val="clear" w:color="000000" w:fill="FFFFFF"/>
            <w:vAlign w:val="center"/>
          </w:tcPr>
          <w:p w14:paraId="43E419ED" w14:textId="77777777" w:rsidR="00965944" w:rsidRPr="00AE2951" w:rsidRDefault="00965944" w:rsidP="0096594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7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89.1091</w:t>
            </w:r>
          </w:p>
        </w:tc>
      </w:tr>
      <w:tr w:rsidR="00965944" w:rsidRPr="00AE2951" w14:paraId="12DF6ABA" w14:textId="77777777" w:rsidTr="00E52B54">
        <w:trPr>
          <w:trHeight w:val="285"/>
          <w:jc w:val="center"/>
        </w:trPr>
        <w:tc>
          <w:tcPr>
            <w:tcW w:w="916" w:type="dxa"/>
            <w:vMerge/>
            <w:shd w:val="clear" w:color="000000" w:fill="FFFFFF"/>
            <w:vAlign w:val="center"/>
          </w:tcPr>
          <w:p w14:paraId="0733DACF" w14:textId="77777777" w:rsidR="00965944" w:rsidRPr="00AE2951" w:rsidRDefault="00965944" w:rsidP="00965944">
            <w:pPr>
              <w:rPr>
                <w:rFonts w:ascii="Times New Roman" w:eastAsia="SimSun" w:hAnsi="Times New Roman" w:cs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125" w:type="dxa"/>
            <w:shd w:val="clear" w:color="000000" w:fill="FFFFFF"/>
            <w:noWrap/>
            <w:vAlign w:val="center"/>
            <w:hideMark/>
          </w:tcPr>
          <w:p w14:paraId="6B5DEAF9" w14:textId="233BC80B" w:rsidR="00965944" w:rsidRPr="00AE2951" w:rsidRDefault="00965944" w:rsidP="0096594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Alpine steppe</w:t>
            </w:r>
          </w:p>
        </w:tc>
        <w:tc>
          <w:tcPr>
            <w:tcW w:w="560" w:type="dxa"/>
            <w:shd w:val="clear" w:color="000000" w:fill="FFFFFF"/>
            <w:vAlign w:val="center"/>
          </w:tcPr>
          <w:p w14:paraId="0D0C4001" w14:textId="77777777" w:rsidR="00965944" w:rsidRPr="00AE2951" w:rsidRDefault="00965944" w:rsidP="0096594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993" w:type="dxa"/>
            <w:shd w:val="clear" w:color="000000" w:fill="FFFFFF"/>
            <w:noWrap/>
            <w:vAlign w:val="center"/>
          </w:tcPr>
          <w:p w14:paraId="2A002F6C" w14:textId="77777777" w:rsidR="00965944" w:rsidRPr="00AE2951" w:rsidRDefault="00965944" w:rsidP="0096594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-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0.5446</w:t>
            </w:r>
          </w:p>
        </w:tc>
        <w:tc>
          <w:tcPr>
            <w:tcW w:w="1417" w:type="dxa"/>
            <w:shd w:val="clear" w:color="000000" w:fill="FFFFFF"/>
            <w:vAlign w:val="center"/>
          </w:tcPr>
          <w:p w14:paraId="6427F988" w14:textId="77777777" w:rsidR="00965944" w:rsidRPr="00AE2951" w:rsidRDefault="00965944" w:rsidP="0096594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-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0.8866 to -0.2026</w:t>
            </w:r>
          </w:p>
        </w:tc>
        <w:tc>
          <w:tcPr>
            <w:tcW w:w="1387" w:type="dxa"/>
            <w:shd w:val="clear" w:color="auto" w:fill="auto"/>
            <w:vAlign w:val="bottom"/>
          </w:tcPr>
          <w:p w14:paraId="6C9CB231" w14:textId="4B545D1D" w:rsidR="00965944" w:rsidRPr="00AE2951" w:rsidRDefault="00965944" w:rsidP="0096594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E295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41.99</w:t>
            </w:r>
          </w:p>
        </w:tc>
        <w:tc>
          <w:tcPr>
            <w:tcW w:w="929" w:type="dxa"/>
            <w:vMerge/>
            <w:vAlign w:val="center"/>
          </w:tcPr>
          <w:p w14:paraId="526CEF32" w14:textId="77777777" w:rsidR="00965944" w:rsidRPr="00AE2951" w:rsidRDefault="00965944" w:rsidP="00965944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854" w:type="dxa"/>
            <w:vMerge/>
            <w:vAlign w:val="center"/>
          </w:tcPr>
          <w:p w14:paraId="3821327F" w14:textId="77777777" w:rsidR="00965944" w:rsidRPr="00AE2951" w:rsidRDefault="00965944" w:rsidP="00965944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854" w:type="dxa"/>
            <w:vMerge/>
            <w:vAlign w:val="center"/>
          </w:tcPr>
          <w:p w14:paraId="6C9B0A1A" w14:textId="77777777" w:rsidR="00965944" w:rsidRPr="00AE2951" w:rsidRDefault="00965944" w:rsidP="00965944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965944" w:rsidRPr="00AE2951" w14:paraId="05141808" w14:textId="77777777" w:rsidTr="002C3C1E">
        <w:trPr>
          <w:trHeight w:val="285"/>
          <w:jc w:val="center"/>
        </w:trPr>
        <w:tc>
          <w:tcPr>
            <w:tcW w:w="916" w:type="dxa"/>
            <w:vMerge/>
            <w:shd w:val="clear" w:color="000000" w:fill="FFFFFF"/>
            <w:vAlign w:val="center"/>
          </w:tcPr>
          <w:p w14:paraId="200E2EF9" w14:textId="77777777" w:rsidR="00965944" w:rsidRPr="00AE2951" w:rsidRDefault="00965944" w:rsidP="00965944">
            <w:pPr>
              <w:rPr>
                <w:rFonts w:ascii="Times New Roman" w:eastAsia="SimSun" w:hAnsi="Times New Roman" w:cs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125" w:type="dxa"/>
            <w:tcBorders>
              <w:bottom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B2CD248" w14:textId="152ED01D" w:rsidR="00965944" w:rsidRPr="00AE2951" w:rsidRDefault="00965944" w:rsidP="0096594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Alpine desert steppe</w:t>
            </w:r>
          </w:p>
        </w:tc>
        <w:tc>
          <w:tcPr>
            <w:tcW w:w="560" w:type="dxa"/>
            <w:tcBorders>
              <w:bottom w:val="single" w:sz="4" w:space="0" w:color="auto"/>
            </w:tcBorders>
            <w:shd w:val="clear" w:color="000000" w:fill="FFFFFF"/>
            <w:noWrap/>
            <w:vAlign w:val="center"/>
          </w:tcPr>
          <w:p w14:paraId="618C0D77" w14:textId="77777777" w:rsidR="00965944" w:rsidRPr="00AE2951" w:rsidRDefault="00965944" w:rsidP="0096594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993" w:type="dxa"/>
            <w:tcBorders>
              <w:bottom w:val="single" w:sz="4" w:space="0" w:color="auto"/>
            </w:tcBorders>
            <w:shd w:val="clear" w:color="000000" w:fill="FFFFFF"/>
            <w:noWrap/>
            <w:vAlign w:val="center"/>
          </w:tcPr>
          <w:p w14:paraId="54ED6AFE" w14:textId="77777777" w:rsidR="00965944" w:rsidRPr="00AE2951" w:rsidRDefault="00965944" w:rsidP="0096594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-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0.5994</w:t>
            </w:r>
          </w:p>
        </w:tc>
        <w:tc>
          <w:tcPr>
            <w:tcW w:w="1417" w:type="dxa"/>
            <w:tcBorders>
              <w:bottom w:val="single" w:sz="4" w:space="0" w:color="auto"/>
            </w:tcBorders>
            <w:shd w:val="clear" w:color="000000" w:fill="FFFFFF"/>
            <w:noWrap/>
            <w:vAlign w:val="center"/>
          </w:tcPr>
          <w:p w14:paraId="332E672B" w14:textId="77777777" w:rsidR="00965944" w:rsidRPr="00AE2951" w:rsidRDefault="00965944" w:rsidP="0096594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-</w:t>
            </w:r>
          </w:p>
        </w:tc>
        <w:tc>
          <w:tcPr>
            <w:tcW w:w="1387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1638AEBF" w14:textId="61CEF2C8" w:rsidR="00965944" w:rsidRPr="00AE2951" w:rsidRDefault="00965944" w:rsidP="0096594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E295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45.09</w:t>
            </w:r>
          </w:p>
        </w:tc>
        <w:tc>
          <w:tcPr>
            <w:tcW w:w="929" w:type="dxa"/>
            <w:vMerge/>
            <w:tcBorders>
              <w:bottom w:val="single" w:sz="4" w:space="0" w:color="auto"/>
            </w:tcBorders>
            <w:vAlign w:val="center"/>
          </w:tcPr>
          <w:p w14:paraId="17948BDD" w14:textId="77777777" w:rsidR="00965944" w:rsidRPr="00AE2951" w:rsidRDefault="00965944" w:rsidP="00965944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854" w:type="dxa"/>
            <w:vMerge/>
            <w:tcBorders>
              <w:bottom w:val="single" w:sz="4" w:space="0" w:color="auto"/>
            </w:tcBorders>
            <w:vAlign w:val="center"/>
          </w:tcPr>
          <w:p w14:paraId="38C652C9" w14:textId="77777777" w:rsidR="00965944" w:rsidRPr="00AE2951" w:rsidRDefault="00965944" w:rsidP="00965944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854" w:type="dxa"/>
            <w:vMerge/>
            <w:tcBorders>
              <w:bottom w:val="single" w:sz="4" w:space="0" w:color="auto"/>
            </w:tcBorders>
            <w:vAlign w:val="center"/>
          </w:tcPr>
          <w:p w14:paraId="2B62B705" w14:textId="77777777" w:rsidR="00965944" w:rsidRPr="00AE2951" w:rsidRDefault="00965944" w:rsidP="00965944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F001F4" w:rsidRPr="00AE2951" w14:paraId="5766FAAE" w14:textId="77777777" w:rsidTr="002C3C1E">
        <w:trPr>
          <w:trHeight w:val="285"/>
          <w:jc w:val="center"/>
        </w:trPr>
        <w:tc>
          <w:tcPr>
            <w:tcW w:w="916" w:type="dxa"/>
            <w:vMerge w:val="restart"/>
            <w:shd w:val="clear" w:color="000000" w:fill="FFFFFF"/>
            <w:vAlign w:val="center"/>
            <w:hideMark/>
          </w:tcPr>
          <w:p w14:paraId="6EEA9CE2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BGB</w:t>
            </w:r>
          </w:p>
        </w:tc>
        <w:tc>
          <w:tcPr>
            <w:tcW w:w="1125" w:type="dxa"/>
            <w:tcBorders>
              <w:top w:val="single" w:sz="4" w:space="0" w:color="auto"/>
              <w:bottom w:val="nil"/>
            </w:tcBorders>
            <w:shd w:val="clear" w:color="000000" w:fill="FFFFFF"/>
            <w:noWrap/>
            <w:vAlign w:val="center"/>
          </w:tcPr>
          <w:p w14:paraId="399169DC" w14:textId="743E59C2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A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ll</w:t>
            </w:r>
          </w:p>
        </w:tc>
        <w:tc>
          <w:tcPr>
            <w:tcW w:w="560" w:type="dxa"/>
            <w:tcBorders>
              <w:top w:val="single" w:sz="4" w:space="0" w:color="auto"/>
              <w:bottom w:val="nil"/>
            </w:tcBorders>
            <w:shd w:val="clear" w:color="000000" w:fill="FFFFFF"/>
            <w:vAlign w:val="center"/>
          </w:tcPr>
          <w:p w14:paraId="1A96FC29" w14:textId="0F5FE1D1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hAnsi="Times New Roman" w:cs="Times New Roman" w:hint="eastAsia"/>
                <w:color w:val="000000" w:themeColor="text1"/>
                <w:sz w:val="20"/>
                <w:szCs w:val="20"/>
              </w:rPr>
              <w:t>5</w:t>
            </w:r>
            <w:r w:rsidRPr="00AE2951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993" w:type="dxa"/>
            <w:tcBorders>
              <w:top w:val="single" w:sz="4" w:space="0" w:color="auto"/>
              <w:bottom w:val="nil"/>
            </w:tcBorders>
            <w:shd w:val="clear" w:color="000000" w:fill="FFFFFF"/>
            <w:noWrap/>
            <w:vAlign w:val="center"/>
          </w:tcPr>
          <w:p w14:paraId="2D545F34" w14:textId="6C66C0FA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0.1946</w:t>
            </w:r>
          </w:p>
        </w:tc>
        <w:tc>
          <w:tcPr>
            <w:tcW w:w="1417" w:type="dxa"/>
            <w:tcBorders>
              <w:top w:val="single" w:sz="4" w:space="0" w:color="auto"/>
              <w:bottom w:val="nil"/>
            </w:tcBorders>
            <w:shd w:val="clear" w:color="000000" w:fill="FFFFFF"/>
            <w:vAlign w:val="center"/>
          </w:tcPr>
          <w:p w14:paraId="18D50B1C" w14:textId="3D061D8C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0.3139 to -0.0891</w:t>
            </w:r>
          </w:p>
        </w:tc>
        <w:tc>
          <w:tcPr>
            <w:tcW w:w="1387" w:type="dxa"/>
            <w:tcBorders>
              <w:top w:val="single" w:sz="4" w:space="0" w:color="auto"/>
              <w:bottom w:val="nil"/>
            </w:tcBorders>
            <w:shd w:val="clear" w:color="auto" w:fill="auto"/>
            <w:vAlign w:val="bottom"/>
          </w:tcPr>
          <w:p w14:paraId="4017F402" w14:textId="2E34FBB2" w:rsidR="00F001F4" w:rsidRPr="00AE2951" w:rsidRDefault="00F001F4" w:rsidP="00F001F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E2951">
              <w:rPr>
                <w:rFonts w:ascii="Times New Roman" w:hAnsi="Times New Roman" w:cs="Times New Roman" w:hint="eastAsia"/>
                <w:color w:val="000000" w:themeColor="text1"/>
                <w:sz w:val="20"/>
                <w:szCs w:val="20"/>
              </w:rPr>
              <w:t>-</w:t>
            </w:r>
            <w:r w:rsidRPr="00AE2951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7.</w:t>
            </w:r>
            <w:r w:rsidR="00CC7733" w:rsidRPr="00AE2951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68</w:t>
            </w:r>
          </w:p>
        </w:tc>
        <w:tc>
          <w:tcPr>
            <w:tcW w:w="929" w:type="dxa"/>
            <w:tcBorders>
              <w:top w:val="single" w:sz="4" w:space="0" w:color="auto"/>
              <w:bottom w:val="nil"/>
            </w:tcBorders>
            <w:shd w:val="clear" w:color="000000" w:fill="FFFFFF"/>
            <w:vAlign w:val="center"/>
          </w:tcPr>
          <w:p w14:paraId="71F8CB76" w14:textId="6E8AB97E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Lato-Regular" w:hAnsi="Times New Roman" w:cs="Times New Roman"/>
                <w:color w:val="000000" w:themeColor="text1"/>
                <w:sz w:val="20"/>
                <w:szCs w:val="20"/>
              </w:rPr>
              <w:t>—</w:t>
            </w:r>
          </w:p>
        </w:tc>
        <w:tc>
          <w:tcPr>
            <w:tcW w:w="854" w:type="dxa"/>
            <w:tcBorders>
              <w:top w:val="single" w:sz="4" w:space="0" w:color="auto"/>
              <w:bottom w:val="nil"/>
            </w:tcBorders>
            <w:shd w:val="clear" w:color="000000" w:fill="FFFFFF"/>
            <w:vAlign w:val="center"/>
          </w:tcPr>
          <w:p w14:paraId="70A26CCB" w14:textId="5AFB0E95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Lato-Regular" w:hAnsi="Times New Roman" w:cs="Times New Roman"/>
                <w:color w:val="000000" w:themeColor="text1"/>
                <w:sz w:val="20"/>
                <w:szCs w:val="20"/>
              </w:rPr>
              <w:t>—</w:t>
            </w:r>
          </w:p>
        </w:tc>
        <w:tc>
          <w:tcPr>
            <w:tcW w:w="854" w:type="dxa"/>
            <w:tcBorders>
              <w:top w:val="single" w:sz="4" w:space="0" w:color="auto"/>
              <w:bottom w:val="nil"/>
            </w:tcBorders>
            <w:shd w:val="clear" w:color="000000" w:fill="FFFFFF"/>
            <w:vAlign w:val="center"/>
          </w:tcPr>
          <w:p w14:paraId="22349C90" w14:textId="20C860D5" w:rsidR="00F001F4" w:rsidRPr="00AE2951" w:rsidRDefault="00AC5467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3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2.4485</w:t>
            </w:r>
          </w:p>
        </w:tc>
      </w:tr>
      <w:tr w:rsidR="00F001F4" w:rsidRPr="00AE2951" w14:paraId="18432F92" w14:textId="77777777" w:rsidTr="002C3C1E">
        <w:trPr>
          <w:trHeight w:val="285"/>
          <w:jc w:val="center"/>
        </w:trPr>
        <w:tc>
          <w:tcPr>
            <w:tcW w:w="916" w:type="dxa"/>
            <w:vMerge/>
            <w:shd w:val="clear" w:color="000000" w:fill="FFFFFF"/>
            <w:vAlign w:val="center"/>
          </w:tcPr>
          <w:p w14:paraId="65BFEA55" w14:textId="77777777" w:rsidR="00F001F4" w:rsidRPr="00AE2951" w:rsidRDefault="00F001F4" w:rsidP="00F001F4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125" w:type="dxa"/>
            <w:tcBorders>
              <w:top w:val="nil"/>
              <w:bottom w:val="nil"/>
            </w:tcBorders>
            <w:shd w:val="clear" w:color="000000" w:fill="FFFFFF"/>
            <w:noWrap/>
            <w:vAlign w:val="center"/>
          </w:tcPr>
          <w:p w14:paraId="0E8DB040" w14:textId="37CEBB48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LG</w:t>
            </w:r>
          </w:p>
        </w:tc>
        <w:tc>
          <w:tcPr>
            <w:tcW w:w="560" w:type="dxa"/>
            <w:tcBorders>
              <w:top w:val="nil"/>
              <w:bottom w:val="nil"/>
            </w:tcBorders>
            <w:shd w:val="clear" w:color="000000" w:fill="FFFFFF"/>
            <w:vAlign w:val="center"/>
          </w:tcPr>
          <w:p w14:paraId="6CAF33E8" w14:textId="10F386B6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7</w:t>
            </w:r>
          </w:p>
        </w:tc>
        <w:tc>
          <w:tcPr>
            <w:tcW w:w="993" w:type="dxa"/>
            <w:tcBorders>
              <w:top w:val="nil"/>
              <w:bottom w:val="nil"/>
            </w:tcBorders>
            <w:shd w:val="clear" w:color="000000" w:fill="FFFFFF"/>
            <w:noWrap/>
            <w:vAlign w:val="center"/>
          </w:tcPr>
          <w:p w14:paraId="18672F03" w14:textId="6983A784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-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0.1908</w:t>
            </w:r>
          </w:p>
        </w:tc>
        <w:tc>
          <w:tcPr>
            <w:tcW w:w="1417" w:type="dxa"/>
            <w:tcBorders>
              <w:top w:val="nil"/>
              <w:bottom w:val="nil"/>
            </w:tcBorders>
            <w:shd w:val="clear" w:color="000000" w:fill="FFFFFF"/>
            <w:vAlign w:val="center"/>
          </w:tcPr>
          <w:p w14:paraId="498356F0" w14:textId="7ABE6404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-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0.58 to 0.1983</w:t>
            </w:r>
          </w:p>
        </w:tc>
        <w:tc>
          <w:tcPr>
            <w:tcW w:w="1387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4EAB0EA7" w14:textId="5C32F749" w:rsidR="00F001F4" w:rsidRPr="00AE2951" w:rsidRDefault="00F001F4" w:rsidP="00F001F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E295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17.</w:t>
            </w:r>
            <w:r w:rsidR="00CC7733" w:rsidRPr="00AE295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7</w:t>
            </w:r>
          </w:p>
        </w:tc>
        <w:tc>
          <w:tcPr>
            <w:tcW w:w="929" w:type="dxa"/>
            <w:vMerge w:val="restart"/>
            <w:tcBorders>
              <w:top w:val="nil"/>
              <w:bottom w:val="nil"/>
            </w:tcBorders>
            <w:shd w:val="clear" w:color="000000" w:fill="FFFFFF"/>
            <w:vAlign w:val="center"/>
          </w:tcPr>
          <w:p w14:paraId="135DF1DD" w14:textId="3416172D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4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.3468</w:t>
            </w:r>
          </w:p>
        </w:tc>
        <w:tc>
          <w:tcPr>
            <w:tcW w:w="854" w:type="dxa"/>
            <w:vMerge w:val="restart"/>
            <w:tcBorders>
              <w:top w:val="nil"/>
              <w:bottom w:val="nil"/>
            </w:tcBorders>
            <w:shd w:val="clear" w:color="000000" w:fill="FFFFFF"/>
            <w:vAlign w:val="center"/>
          </w:tcPr>
          <w:p w14:paraId="161472EB" w14:textId="4E83EB52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2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9.9588</w:t>
            </w:r>
          </w:p>
        </w:tc>
        <w:tc>
          <w:tcPr>
            <w:tcW w:w="854" w:type="dxa"/>
            <w:vMerge w:val="restart"/>
            <w:tcBorders>
              <w:top w:val="nil"/>
              <w:bottom w:val="nil"/>
            </w:tcBorders>
            <w:shd w:val="clear" w:color="000000" w:fill="FFFFFF"/>
            <w:vAlign w:val="center"/>
          </w:tcPr>
          <w:p w14:paraId="29896DBA" w14:textId="35E777B1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3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4.3056</w:t>
            </w:r>
          </w:p>
        </w:tc>
      </w:tr>
      <w:tr w:rsidR="00F001F4" w:rsidRPr="00AE2951" w14:paraId="2BAA1A42" w14:textId="77777777" w:rsidTr="00E52B54">
        <w:trPr>
          <w:trHeight w:val="285"/>
          <w:jc w:val="center"/>
        </w:trPr>
        <w:tc>
          <w:tcPr>
            <w:tcW w:w="916" w:type="dxa"/>
            <w:vMerge/>
            <w:shd w:val="clear" w:color="000000" w:fill="FFFFFF"/>
            <w:vAlign w:val="center"/>
            <w:hideMark/>
          </w:tcPr>
          <w:p w14:paraId="24ABD229" w14:textId="77777777" w:rsidR="00F001F4" w:rsidRPr="00AE2951" w:rsidRDefault="00F001F4" w:rsidP="00F001F4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125" w:type="dxa"/>
            <w:tcBorders>
              <w:top w:val="nil"/>
            </w:tcBorders>
            <w:shd w:val="clear" w:color="000000" w:fill="FFFFFF"/>
            <w:noWrap/>
            <w:vAlign w:val="center"/>
            <w:hideMark/>
          </w:tcPr>
          <w:p w14:paraId="6EAA266A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MG</w:t>
            </w:r>
          </w:p>
        </w:tc>
        <w:tc>
          <w:tcPr>
            <w:tcW w:w="560" w:type="dxa"/>
            <w:tcBorders>
              <w:top w:val="nil"/>
            </w:tcBorders>
            <w:shd w:val="clear" w:color="000000" w:fill="FFFFFF"/>
            <w:vAlign w:val="center"/>
          </w:tcPr>
          <w:p w14:paraId="1090A134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1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993" w:type="dxa"/>
            <w:tcBorders>
              <w:top w:val="nil"/>
            </w:tcBorders>
            <w:shd w:val="clear" w:color="000000" w:fill="FFFFFF"/>
            <w:noWrap/>
            <w:vAlign w:val="center"/>
          </w:tcPr>
          <w:p w14:paraId="17850290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0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.0171</w:t>
            </w:r>
          </w:p>
        </w:tc>
        <w:tc>
          <w:tcPr>
            <w:tcW w:w="1417" w:type="dxa"/>
            <w:tcBorders>
              <w:top w:val="nil"/>
            </w:tcBorders>
            <w:shd w:val="clear" w:color="000000" w:fill="FFFFFF"/>
            <w:vAlign w:val="center"/>
          </w:tcPr>
          <w:p w14:paraId="64C00A67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-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0.1526 to 0.2058</w:t>
            </w:r>
          </w:p>
        </w:tc>
        <w:tc>
          <w:tcPr>
            <w:tcW w:w="1387" w:type="dxa"/>
            <w:tcBorders>
              <w:top w:val="nil"/>
            </w:tcBorders>
            <w:shd w:val="clear" w:color="auto" w:fill="auto"/>
            <w:vAlign w:val="bottom"/>
          </w:tcPr>
          <w:p w14:paraId="365C052F" w14:textId="2A45A1D5" w:rsidR="00F001F4" w:rsidRPr="00AE2951" w:rsidRDefault="00F001F4" w:rsidP="00F001F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E295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7</w:t>
            </w:r>
            <w:r w:rsidR="00CC7733" w:rsidRPr="00AE295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29" w:type="dxa"/>
            <w:vMerge/>
            <w:tcBorders>
              <w:top w:val="nil"/>
            </w:tcBorders>
            <w:vAlign w:val="center"/>
          </w:tcPr>
          <w:p w14:paraId="033FA7E8" w14:textId="77777777" w:rsidR="00F001F4" w:rsidRPr="00AE2951" w:rsidRDefault="00F001F4" w:rsidP="00F001F4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854" w:type="dxa"/>
            <w:vMerge/>
            <w:tcBorders>
              <w:top w:val="nil"/>
            </w:tcBorders>
            <w:vAlign w:val="center"/>
          </w:tcPr>
          <w:p w14:paraId="3C191BDD" w14:textId="77777777" w:rsidR="00F001F4" w:rsidRPr="00AE2951" w:rsidRDefault="00F001F4" w:rsidP="00F001F4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854" w:type="dxa"/>
            <w:vMerge/>
            <w:tcBorders>
              <w:top w:val="nil"/>
            </w:tcBorders>
            <w:vAlign w:val="center"/>
          </w:tcPr>
          <w:p w14:paraId="2A4ECA0D" w14:textId="77777777" w:rsidR="00F001F4" w:rsidRPr="00AE2951" w:rsidRDefault="00F001F4" w:rsidP="00F001F4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F001F4" w:rsidRPr="00AE2951" w14:paraId="65C7DB3C" w14:textId="77777777" w:rsidTr="00E52B54">
        <w:trPr>
          <w:trHeight w:val="285"/>
          <w:jc w:val="center"/>
        </w:trPr>
        <w:tc>
          <w:tcPr>
            <w:tcW w:w="916" w:type="dxa"/>
            <w:vMerge/>
            <w:shd w:val="clear" w:color="000000" w:fill="FFFFFF"/>
            <w:vAlign w:val="center"/>
            <w:hideMark/>
          </w:tcPr>
          <w:p w14:paraId="37BE1F08" w14:textId="77777777" w:rsidR="00F001F4" w:rsidRPr="00AE2951" w:rsidRDefault="00F001F4" w:rsidP="00F001F4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125" w:type="dxa"/>
            <w:shd w:val="clear" w:color="000000" w:fill="FFFFFF"/>
            <w:noWrap/>
            <w:vAlign w:val="center"/>
            <w:hideMark/>
          </w:tcPr>
          <w:p w14:paraId="13B95392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HG</w:t>
            </w:r>
          </w:p>
        </w:tc>
        <w:tc>
          <w:tcPr>
            <w:tcW w:w="560" w:type="dxa"/>
            <w:shd w:val="clear" w:color="000000" w:fill="FFFFFF"/>
            <w:vAlign w:val="center"/>
          </w:tcPr>
          <w:p w14:paraId="47C7BD76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9</w:t>
            </w:r>
          </w:p>
        </w:tc>
        <w:tc>
          <w:tcPr>
            <w:tcW w:w="993" w:type="dxa"/>
            <w:shd w:val="clear" w:color="000000" w:fill="FFFFFF"/>
            <w:noWrap/>
            <w:vAlign w:val="center"/>
          </w:tcPr>
          <w:p w14:paraId="54BC4543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-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0.3762</w:t>
            </w:r>
          </w:p>
        </w:tc>
        <w:tc>
          <w:tcPr>
            <w:tcW w:w="1417" w:type="dxa"/>
            <w:shd w:val="clear" w:color="000000" w:fill="FFFFFF"/>
            <w:vAlign w:val="center"/>
          </w:tcPr>
          <w:p w14:paraId="55B9FCAC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-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0.7053 to -0.0471</w:t>
            </w:r>
          </w:p>
        </w:tc>
        <w:tc>
          <w:tcPr>
            <w:tcW w:w="1387" w:type="dxa"/>
            <w:shd w:val="clear" w:color="auto" w:fill="auto"/>
            <w:vAlign w:val="bottom"/>
          </w:tcPr>
          <w:p w14:paraId="5B1F2A73" w14:textId="19D3C373" w:rsidR="00F001F4" w:rsidRPr="00AE2951" w:rsidRDefault="00F001F4" w:rsidP="00F001F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E295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31.</w:t>
            </w:r>
            <w:r w:rsidR="00CC7733" w:rsidRPr="00AE295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5</w:t>
            </w:r>
          </w:p>
        </w:tc>
        <w:tc>
          <w:tcPr>
            <w:tcW w:w="929" w:type="dxa"/>
            <w:vMerge/>
            <w:vAlign w:val="center"/>
          </w:tcPr>
          <w:p w14:paraId="55AC610E" w14:textId="77777777" w:rsidR="00F001F4" w:rsidRPr="00AE2951" w:rsidRDefault="00F001F4" w:rsidP="00F001F4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854" w:type="dxa"/>
            <w:vMerge/>
            <w:vAlign w:val="center"/>
          </w:tcPr>
          <w:p w14:paraId="511449C6" w14:textId="77777777" w:rsidR="00F001F4" w:rsidRPr="00AE2951" w:rsidRDefault="00F001F4" w:rsidP="00F001F4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854" w:type="dxa"/>
            <w:vMerge/>
            <w:vAlign w:val="center"/>
          </w:tcPr>
          <w:p w14:paraId="125F1C28" w14:textId="77777777" w:rsidR="00F001F4" w:rsidRPr="00AE2951" w:rsidRDefault="00F001F4" w:rsidP="00F001F4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F001F4" w:rsidRPr="00AE2951" w14:paraId="681D6281" w14:textId="77777777" w:rsidTr="00E52B54">
        <w:trPr>
          <w:trHeight w:val="303"/>
          <w:jc w:val="center"/>
        </w:trPr>
        <w:tc>
          <w:tcPr>
            <w:tcW w:w="916" w:type="dxa"/>
            <w:vMerge/>
            <w:shd w:val="clear" w:color="000000" w:fill="FFFFFF"/>
            <w:vAlign w:val="center"/>
            <w:hideMark/>
          </w:tcPr>
          <w:p w14:paraId="3F32692F" w14:textId="77777777" w:rsidR="00F001F4" w:rsidRPr="00AE2951" w:rsidRDefault="00F001F4" w:rsidP="00F001F4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125" w:type="dxa"/>
            <w:shd w:val="clear" w:color="000000" w:fill="FFFFFF"/>
            <w:noWrap/>
            <w:vAlign w:val="center"/>
            <w:hideMark/>
          </w:tcPr>
          <w:p w14:paraId="0BFA087E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FG</w:t>
            </w:r>
          </w:p>
        </w:tc>
        <w:tc>
          <w:tcPr>
            <w:tcW w:w="560" w:type="dxa"/>
            <w:shd w:val="clear" w:color="000000" w:fill="FFFFFF"/>
            <w:vAlign w:val="center"/>
          </w:tcPr>
          <w:p w14:paraId="12248A24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2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6</w:t>
            </w:r>
          </w:p>
        </w:tc>
        <w:tc>
          <w:tcPr>
            <w:tcW w:w="993" w:type="dxa"/>
            <w:shd w:val="clear" w:color="000000" w:fill="FFFFFF"/>
            <w:noWrap/>
            <w:vAlign w:val="center"/>
          </w:tcPr>
          <w:p w14:paraId="1ED43BAE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-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0.1712</w:t>
            </w:r>
          </w:p>
        </w:tc>
        <w:tc>
          <w:tcPr>
            <w:tcW w:w="1417" w:type="dxa"/>
            <w:shd w:val="clear" w:color="000000" w:fill="FFFFFF"/>
            <w:vAlign w:val="center"/>
          </w:tcPr>
          <w:p w14:paraId="4F024951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-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0.2569 to -0.0824</w:t>
            </w:r>
          </w:p>
        </w:tc>
        <w:tc>
          <w:tcPr>
            <w:tcW w:w="1387" w:type="dxa"/>
            <w:shd w:val="clear" w:color="auto" w:fill="auto"/>
            <w:vAlign w:val="bottom"/>
          </w:tcPr>
          <w:p w14:paraId="25C390BA" w14:textId="6BFDE306" w:rsidR="00F001F4" w:rsidRPr="00AE2951" w:rsidRDefault="00F001F4" w:rsidP="00F001F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E295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15.7</w:t>
            </w:r>
            <w:r w:rsidR="00CC7733" w:rsidRPr="00AE295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929" w:type="dxa"/>
            <w:vMerge/>
            <w:vAlign w:val="center"/>
          </w:tcPr>
          <w:p w14:paraId="5A94036A" w14:textId="77777777" w:rsidR="00F001F4" w:rsidRPr="00AE2951" w:rsidRDefault="00F001F4" w:rsidP="00F001F4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854" w:type="dxa"/>
            <w:vMerge/>
            <w:vAlign w:val="center"/>
          </w:tcPr>
          <w:p w14:paraId="7B53DD29" w14:textId="77777777" w:rsidR="00F001F4" w:rsidRPr="00AE2951" w:rsidRDefault="00F001F4" w:rsidP="00F001F4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854" w:type="dxa"/>
            <w:vMerge/>
            <w:vAlign w:val="center"/>
          </w:tcPr>
          <w:p w14:paraId="5B585E10" w14:textId="77777777" w:rsidR="00F001F4" w:rsidRPr="00AE2951" w:rsidRDefault="00F001F4" w:rsidP="00F001F4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F001F4" w:rsidRPr="00AE2951" w14:paraId="377DA12B" w14:textId="77777777" w:rsidTr="00E52B54">
        <w:trPr>
          <w:trHeight w:val="285"/>
          <w:jc w:val="center"/>
        </w:trPr>
        <w:tc>
          <w:tcPr>
            <w:tcW w:w="916" w:type="dxa"/>
            <w:vMerge/>
            <w:shd w:val="clear" w:color="000000" w:fill="FFFFFF"/>
            <w:vAlign w:val="center"/>
          </w:tcPr>
          <w:p w14:paraId="4A58CEC5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125" w:type="dxa"/>
            <w:shd w:val="clear" w:color="000000" w:fill="FFFFFF"/>
            <w:noWrap/>
            <w:vAlign w:val="center"/>
            <w:hideMark/>
          </w:tcPr>
          <w:p w14:paraId="4C014896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Short</w:t>
            </w:r>
          </w:p>
        </w:tc>
        <w:tc>
          <w:tcPr>
            <w:tcW w:w="560" w:type="dxa"/>
            <w:shd w:val="clear" w:color="000000" w:fill="FFFFFF"/>
            <w:vAlign w:val="center"/>
          </w:tcPr>
          <w:p w14:paraId="684A8758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1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993" w:type="dxa"/>
            <w:shd w:val="clear" w:color="000000" w:fill="FFFFFF"/>
            <w:noWrap/>
            <w:vAlign w:val="center"/>
          </w:tcPr>
          <w:p w14:paraId="0E37278B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-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0.0633</w:t>
            </w:r>
          </w:p>
        </w:tc>
        <w:tc>
          <w:tcPr>
            <w:tcW w:w="1417" w:type="dxa"/>
            <w:shd w:val="clear" w:color="000000" w:fill="FFFFFF"/>
            <w:vAlign w:val="center"/>
          </w:tcPr>
          <w:p w14:paraId="74F4BA89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-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0.2537 to 0.0367</w:t>
            </w:r>
          </w:p>
        </w:tc>
        <w:tc>
          <w:tcPr>
            <w:tcW w:w="1387" w:type="dxa"/>
            <w:shd w:val="clear" w:color="auto" w:fill="auto"/>
            <w:vAlign w:val="bottom"/>
          </w:tcPr>
          <w:p w14:paraId="6BA51F11" w14:textId="05FB4BA1" w:rsidR="00F001F4" w:rsidRPr="00AE2951" w:rsidRDefault="00F001F4" w:rsidP="00F001F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E295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6.1</w:t>
            </w:r>
            <w:r w:rsidR="00CC7733" w:rsidRPr="00AE295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929" w:type="dxa"/>
            <w:vMerge w:val="restart"/>
            <w:shd w:val="clear" w:color="000000" w:fill="FFFFFF"/>
            <w:vAlign w:val="center"/>
          </w:tcPr>
          <w:p w14:paraId="38A5AE69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1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4.3072**</w:t>
            </w:r>
          </w:p>
        </w:tc>
        <w:tc>
          <w:tcPr>
            <w:tcW w:w="854" w:type="dxa"/>
            <w:vMerge w:val="restart"/>
            <w:shd w:val="clear" w:color="000000" w:fill="FFFFFF"/>
            <w:vAlign w:val="center"/>
          </w:tcPr>
          <w:p w14:paraId="4720C6E3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2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68.2532</w:t>
            </w:r>
          </w:p>
        </w:tc>
        <w:tc>
          <w:tcPr>
            <w:tcW w:w="854" w:type="dxa"/>
            <w:vMerge w:val="restart"/>
            <w:shd w:val="clear" w:color="000000" w:fill="FFFFFF"/>
            <w:vAlign w:val="center"/>
          </w:tcPr>
          <w:p w14:paraId="4F7ADD03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2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82.5604</w:t>
            </w:r>
          </w:p>
        </w:tc>
      </w:tr>
      <w:tr w:rsidR="00F001F4" w:rsidRPr="00AE2951" w14:paraId="73DCDA60" w14:textId="77777777" w:rsidTr="00E52B54">
        <w:trPr>
          <w:trHeight w:val="285"/>
          <w:jc w:val="center"/>
        </w:trPr>
        <w:tc>
          <w:tcPr>
            <w:tcW w:w="916" w:type="dxa"/>
            <w:vMerge/>
            <w:shd w:val="clear" w:color="000000" w:fill="FFFFFF"/>
            <w:vAlign w:val="center"/>
          </w:tcPr>
          <w:p w14:paraId="699CC9BB" w14:textId="77777777" w:rsidR="00F001F4" w:rsidRPr="00AE2951" w:rsidRDefault="00F001F4" w:rsidP="00F001F4">
            <w:pPr>
              <w:rPr>
                <w:rFonts w:ascii="Times New Roman" w:eastAsia="SimSun" w:hAnsi="Times New Roman" w:cs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125" w:type="dxa"/>
            <w:shd w:val="clear" w:color="000000" w:fill="FFFFFF"/>
            <w:noWrap/>
            <w:vAlign w:val="center"/>
            <w:hideMark/>
          </w:tcPr>
          <w:p w14:paraId="3EF40657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Medium</w:t>
            </w:r>
          </w:p>
        </w:tc>
        <w:tc>
          <w:tcPr>
            <w:tcW w:w="560" w:type="dxa"/>
            <w:shd w:val="clear" w:color="000000" w:fill="FFFFFF"/>
            <w:vAlign w:val="center"/>
          </w:tcPr>
          <w:p w14:paraId="32A417AA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2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8</w:t>
            </w:r>
          </w:p>
        </w:tc>
        <w:tc>
          <w:tcPr>
            <w:tcW w:w="993" w:type="dxa"/>
            <w:shd w:val="clear" w:color="000000" w:fill="FFFFFF"/>
            <w:noWrap/>
            <w:vAlign w:val="center"/>
          </w:tcPr>
          <w:p w14:paraId="5C2CA95A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-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0.2613</w:t>
            </w:r>
          </w:p>
        </w:tc>
        <w:tc>
          <w:tcPr>
            <w:tcW w:w="1417" w:type="dxa"/>
            <w:shd w:val="clear" w:color="000000" w:fill="FFFFFF"/>
            <w:vAlign w:val="center"/>
          </w:tcPr>
          <w:p w14:paraId="3869BE4F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-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0.4428 to -0.0849</w:t>
            </w:r>
          </w:p>
        </w:tc>
        <w:tc>
          <w:tcPr>
            <w:tcW w:w="1387" w:type="dxa"/>
            <w:shd w:val="clear" w:color="auto" w:fill="auto"/>
            <w:vAlign w:val="bottom"/>
          </w:tcPr>
          <w:p w14:paraId="4BB6A3A8" w14:textId="14910914" w:rsidR="00F001F4" w:rsidRPr="00AE2951" w:rsidRDefault="00F001F4" w:rsidP="00F001F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E295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23.0</w:t>
            </w:r>
            <w:r w:rsidR="00CC7733" w:rsidRPr="00AE295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929" w:type="dxa"/>
            <w:vMerge/>
            <w:vAlign w:val="center"/>
          </w:tcPr>
          <w:p w14:paraId="38B13E65" w14:textId="77777777" w:rsidR="00F001F4" w:rsidRPr="00AE2951" w:rsidRDefault="00F001F4" w:rsidP="00F001F4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854" w:type="dxa"/>
            <w:vMerge/>
            <w:vAlign w:val="center"/>
          </w:tcPr>
          <w:p w14:paraId="02B384C8" w14:textId="77777777" w:rsidR="00F001F4" w:rsidRPr="00AE2951" w:rsidRDefault="00F001F4" w:rsidP="00F001F4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854" w:type="dxa"/>
            <w:vMerge/>
            <w:vAlign w:val="center"/>
          </w:tcPr>
          <w:p w14:paraId="3BF9A933" w14:textId="77777777" w:rsidR="00F001F4" w:rsidRPr="00AE2951" w:rsidRDefault="00F001F4" w:rsidP="00F001F4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F001F4" w:rsidRPr="00AE2951" w14:paraId="43CFD667" w14:textId="77777777" w:rsidTr="00E52B54">
        <w:trPr>
          <w:trHeight w:val="285"/>
          <w:jc w:val="center"/>
        </w:trPr>
        <w:tc>
          <w:tcPr>
            <w:tcW w:w="916" w:type="dxa"/>
            <w:vMerge/>
            <w:shd w:val="clear" w:color="000000" w:fill="FFFFFF"/>
            <w:vAlign w:val="center"/>
          </w:tcPr>
          <w:p w14:paraId="7AB28557" w14:textId="77777777" w:rsidR="00F001F4" w:rsidRPr="00AE2951" w:rsidRDefault="00F001F4" w:rsidP="00F001F4">
            <w:pPr>
              <w:rPr>
                <w:rFonts w:ascii="Times New Roman" w:eastAsia="SimSun" w:hAnsi="Times New Roman" w:cs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125" w:type="dxa"/>
            <w:shd w:val="clear" w:color="000000" w:fill="FFFFFF"/>
            <w:noWrap/>
            <w:vAlign w:val="center"/>
            <w:hideMark/>
          </w:tcPr>
          <w:p w14:paraId="2DB24D2C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Long</w:t>
            </w:r>
          </w:p>
        </w:tc>
        <w:tc>
          <w:tcPr>
            <w:tcW w:w="560" w:type="dxa"/>
            <w:shd w:val="clear" w:color="000000" w:fill="FFFFFF"/>
            <w:noWrap/>
            <w:vAlign w:val="center"/>
          </w:tcPr>
          <w:p w14:paraId="2C47607C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1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993" w:type="dxa"/>
            <w:shd w:val="clear" w:color="000000" w:fill="FFFFFF"/>
            <w:noWrap/>
            <w:vAlign w:val="center"/>
          </w:tcPr>
          <w:p w14:paraId="494D442C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-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0.1718</w:t>
            </w:r>
          </w:p>
        </w:tc>
        <w:tc>
          <w:tcPr>
            <w:tcW w:w="1417" w:type="dxa"/>
            <w:shd w:val="clear" w:color="000000" w:fill="FFFFFF"/>
            <w:noWrap/>
            <w:vAlign w:val="center"/>
          </w:tcPr>
          <w:p w14:paraId="343D1EA2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-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0.2851 to -0.0158</w:t>
            </w:r>
          </w:p>
        </w:tc>
        <w:tc>
          <w:tcPr>
            <w:tcW w:w="1387" w:type="dxa"/>
            <w:shd w:val="clear" w:color="auto" w:fill="auto"/>
            <w:noWrap/>
            <w:vAlign w:val="bottom"/>
          </w:tcPr>
          <w:p w14:paraId="27CCEDBE" w14:textId="160F37A9" w:rsidR="00F001F4" w:rsidRPr="00AE2951" w:rsidRDefault="00F001F4" w:rsidP="00F001F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E295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15.</w:t>
            </w:r>
            <w:r w:rsidR="00CC7733" w:rsidRPr="00AE295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8</w:t>
            </w:r>
          </w:p>
        </w:tc>
        <w:tc>
          <w:tcPr>
            <w:tcW w:w="929" w:type="dxa"/>
            <w:vMerge/>
            <w:vAlign w:val="center"/>
          </w:tcPr>
          <w:p w14:paraId="7BC95109" w14:textId="77777777" w:rsidR="00F001F4" w:rsidRPr="00AE2951" w:rsidRDefault="00F001F4" w:rsidP="00F001F4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854" w:type="dxa"/>
            <w:vMerge/>
            <w:vAlign w:val="center"/>
          </w:tcPr>
          <w:p w14:paraId="7536BD41" w14:textId="77777777" w:rsidR="00F001F4" w:rsidRPr="00AE2951" w:rsidRDefault="00F001F4" w:rsidP="00F001F4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854" w:type="dxa"/>
            <w:vMerge/>
            <w:vAlign w:val="center"/>
          </w:tcPr>
          <w:p w14:paraId="50075189" w14:textId="77777777" w:rsidR="00F001F4" w:rsidRPr="00AE2951" w:rsidRDefault="00F001F4" w:rsidP="00F001F4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F001F4" w:rsidRPr="00AE2951" w14:paraId="53DF885D" w14:textId="77777777" w:rsidTr="00E52B54">
        <w:trPr>
          <w:trHeight w:val="285"/>
          <w:jc w:val="center"/>
        </w:trPr>
        <w:tc>
          <w:tcPr>
            <w:tcW w:w="916" w:type="dxa"/>
            <w:vMerge/>
            <w:shd w:val="clear" w:color="000000" w:fill="FFFFFF"/>
            <w:vAlign w:val="center"/>
          </w:tcPr>
          <w:p w14:paraId="1760FAE6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125" w:type="dxa"/>
            <w:shd w:val="clear" w:color="000000" w:fill="FFFFFF"/>
            <w:noWrap/>
            <w:vAlign w:val="center"/>
            <w:hideMark/>
          </w:tcPr>
          <w:p w14:paraId="7E85F5FC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bCs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/>
                <w:bCs/>
                <w:color w:val="000000" w:themeColor="text1"/>
                <w:sz w:val="20"/>
                <w:szCs w:val="20"/>
              </w:rPr>
              <w:t>Summer</w:t>
            </w:r>
          </w:p>
        </w:tc>
        <w:tc>
          <w:tcPr>
            <w:tcW w:w="560" w:type="dxa"/>
            <w:shd w:val="clear" w:color="000000" w:fill="FFFFFF"/>
            <w:noWrap/>
            <w:vAlign w:val="center"/>
          </w:tcPr>
          <w:p w14:paraId="743AB9BB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3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8</w:t>
            </w:r>
          </w:p>
        </w:tc>
        <w:tc>
          <w:tcPr>
            <w:tcW w:w="993" w:type="dxa"/>
            <w:shd w:val="clear" w:color="000000" w:fill="FFFFFF"/>
            <w:noWrap/>
            <w:vAlign w:val="center"/>
          </w:tcPr>
          <w:p w14:paraId="0BF43E70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-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0.2726</w:t>
            </w:r>
          </w:p>
        </w:tc>
        <w:tc>
          <w:tcPr>
            <w:tcW w:w="1417" w:type="dxa"/>
            <w:shd w:val="clear" w:color="000000" w:fill="FFFFFF"/>
            <w:noWrap/>
            <w:vAlign w:val="center"/>
          </w:tcPr>
          <w:p w14:paraId="340BF9C6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-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0.4242 to -0.1338</w:t>
            </w:r>
          </w:p>
        </w:tc>
        <w:tc>
          <w:tcPr>
            <w:tcW w:w="1387" w:type="dxa"/>
            <w:shd w:val="clear" w:color="auto" w:fill="auto"/>
            <w:noWrap/>
            <w:vAlign w:val="bottom"/>
          </w:tcPr>
          <w:p w14:paraId="4A79E56A" w14:textId="36409C74" w:rsidR="00F001F4" w:rsidRPr="00AE2951" w:rsidRDefault="00F001F4" w:rsidP="00F001F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E295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23.</w:t>
            </w:r>
            <w:r w:rsidR="00CC7733" w:rsidRPr="00AE295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6</w:t>
            </w:r>
          </w:p>
        </w:tc>
        <w:tc>
          <w:tcPr>
            <w:tcW w:w="929" w:type="dxa"/>
            <w:vMerge w:val="restart"/>
            <w:shd w:val="clear" w:color="000000" w:fill="FFFFFF"/>
            <w:vAlign w:val="center"/>
          </w:tcPr>
          <w:p w14:paraId="4162EE19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2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7.9420**</w:t>
            </w:r>
          </w:p>
        </w:tc>
        <w:tc>
          <w:tcPr>
            <w:tcW w:w="854" w:type="dxa"/>
            <w:vMerge w:val="restart"/>
            <w:shd w:val="clear" w:color="000000" w:fill="FFFFFF"/>
            <w:vAlign w:val="center"/>
          </w:tcPr>
          <w:p w14:paraId="0B54FFB7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1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90.8439</w:t>
            </w:r>
          </w:p>
        </w:tc>
        <w:tc>
          <w:tcPr>
            <w:tcW w:w="854" w:type="dxa"/>
            <w:vMerge w:val="restart"/>
            <w:shd w:val="clear" w:color="000000" w:fill="FFFFFF"/>
            <w:vAlign w:val="center"/>
          </w:tcPr>
          <w:p w14:paraId="56E2BFA9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2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18.7859</w:t>
            </w:r>
          </w:p>
        </w:tc>
      </w:tr>
      <w:tr w:rsidR="00F001F4" w:rsidRPr="00AE2951" w14:paraId="7D9B6B9C" w14:textId="77777777" w:rsidTr="00E52B54">
        <w:trPr>
          <w:trHeight w:val="285"/>
          <w:jc w:val="center"/>
        </w:trPr>
        <w:tc>
          <w:tcPr>
            <w:tcW w:w="916" w:type="dxa"/>
            <w:vMerge/>
            <w:shd w:val="clear" w:color="000000" w:fill="FFFFFF"/>
            <w:vAlign w:val="center"/>
          </w:tcPr>
          <w:p w14:paraId="417F4D0C" w14:textId="77777777" w:rsidR="00F001F4" w:rsidRPr="00AE2951" w:rsidRDefault="00F001F4" w:rsidP="00F001F4">
            <w:pPr>
              <w:rPr>
                <w:rFonts w:ascii="Times New Roman" w:eastAsia="SimSun" w:hAnsi="Times New Roman" w:cs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125" w:type="dxa"/>
            <w:shd w:val="clear" w:color="000000" w:fill="FFFFFF"/>
            <w:noWrap/>
            <w:vAlign w:val="center"/>
            <w:hideMark/>
          </w:tcPr>
          <w:p w14:paraId="4BBBA977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bCs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/>
                <w:bCs/>
                <w:color w:val="000000" w:themeColor="text1"/>
                <w:sz w:val="20"/>
                <w:szCs w:val="20"/>
              </w:rPr>
              <w:t>Winter</w:t>
            </w:r>
          </w:p>
        </w:tc>
        <w:tc>
          <w:tcPr>
            <w:tcW w:w="560" w:type="dxa"/>
            <w:shd w:val="clear" w:color="000000" w:fill="FFFFFF"/>
            <w:noWrap/>
            <w:vAlign w:val="center"/>
          </w:tcPr>
          <w:p w14:paraId="7961077A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1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993" w:type="dxa"/>
            <w:shd w:val="clear" w:color="000000" w:fill="FFFFFF"/>
            <w:noWrap/>
            <w:vAlign w:val="center"/>
          </w:tcPr>
          <w:p w14:paraId="1A68DDF1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0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.0066</w:t>
            </w:r>
          </w:p>
        </w:tc>
        <w:tc>
          <w:tcPr>
            <w:tcW w:w="1417" w:type="dxa"/>
            <w:shd w:val="clear" w:color="000000" w:fill="FFFFFF"/>
            <w:noWrap/>
            <w:vAlign w:val="center"/>
          </w:tcPr>
          <w:p w14:paraId="44171B86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-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0.0697 to 0.0918</w:t>
            </w:r>
          </w:p>
        </w:tc>
        <w:tc>
          <w:tcPr>
            <w:tcW w:w="1387" w:type="dxa"/>
            <w:shd w:val="clear" w:color="auto" w:fill="auto"/>
            <w:noWrap/>
            <w:vAlign w:val="bottom"/>
          </w:tcPr>
          <w:p w14:paraId="4587CDA1" w14:textId="0CBE5D20" w:rsidR="00F001F4" w:rsidRPr="00AE2951" w:rsidRDefault="00F001F4" w:rsidP="00F001F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E295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</w:t>
            </w:r>
            <w:r w:rsidR="00CC7733" w:rsidRPr="00AE295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6</w:t>
            </w:r>
          </w:p>
        </w:tc>
        <w:tc>
          <w:tcPr>
            <w:tcW w:w="929" w:type="dxa"/>
            <w:vMerge/>
            <w:vAlign w:val="center"/>
          </w:tcPr>
          <w:p w14:paraId="05E86D30" w14:textId="77777777" w:rsidR="00F001F4" w:rsidRPr="00AE2951" w:rsidRDefault="00F001F4" w:rsidP="00F001F4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854" w:type="dxa"/>
            <w:vMerge/>
            <w:vAlign w:val="center"/>
          </w:tcPr>
          <w:p w14:paraId="40B179CB" w14:textId="77777777" w:rsidR="00F001F4" w:rsidRPr="00AE2951" w:rsidRDefault="00F001F4" w:rsidP="00F001F4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854" w:type="dxa"/>
            <w:vMerge/>
            <w:vAlign w:val="center"/>
          </w:tcPr>
          <w:p w14:paraId="739A32CA" w14:textId="77777777" w:rsidR="00F001F4" w:rsidRPr="00AE2951" w:rsidRDefault="00F001F4" w:rsidP="00F001F4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F001F4" w:rsidRPr="00AE2951" w14:paraId="29D282C9" w14:textId="77777777" w:rsidTr="00E52B54">
        <w:trPr>
          <w:trHeight w:val="285"/>
          <w:jc w:val="center"/>
        </w:trPr>
        <w:tc>
          <w:tcPr>
            <w:tcW w:w="916" w:type="dxa"/>
            <w:vMerge/>
            <w:shd w:val="clear" w:color="000000" w:fill="FFFFFF"/>
            <w:vAlign w:val="center"/>
          </w:tcPr>
          <w:p w14:paraId="4E7C462B" w14:textId="77777777" w:rsidR="00F001F4" w:rsidRPr="00AE2951" w:rsidRDefault="00F001F4" w:rsidP="00F001F4">
            <w:pPr>
              <w:rPr>
                <w:rFonts w:ascii="Times New Roman" w:eastAsia="SimSun" w:hAnsi="Times New Roman" w:cs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125" w:type="dxa"/>
            <w:shd w:val="clear" w:color="000000" w:fill="FFFFFF"/>
            <w:noWrap/>
            <w:vAlign w:val="center"/>
            <w:hideMark/>
          </w:tcPr>
          <w:p w14:paraId="109CBB43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bCs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/>
                <w:bCs/>
                <w:color w:val="000000" w:themeColor="text1"/>
                <w:sz w:val="20"/>
                <w:szCs w:val="20"/>
              </w:rPr>
              <w:t>Annual</w:t>
            </w:r>
          </w:p>
        </w:tc>
        <w:tc>
          <w:tcPr>
            <w:tcW w:w="560" w:type="dxa"/>
            <w:shd w:val="clear" w:color="000000" w:fill="FFFFFF"/>
            <w:noWrap/>
            <w:vAlign w:val="center"/>
          </w:tcPr>
          <w:p w14:paraId="67C8B26F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993" w:type="dxa"/>
            <w:shd w:val="clear" w:color="000000" w:fill="FFFFFF"/>
            <w:noWrap/>
            <w:vAlign w:val="center"/>
          </w:tcPr>
          <w:p w14:paraId="197235E7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-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0.1281</w:t>
            </w:r>
          </w:p>
        </w:tc>
        <w:tc>
          <w:tcPr>
            <w:tcW w:w="1417" w:type="dxa"/>
            <w:shd w:val="clear" w:color="000000" w:fill="FFFFFF"/>
            <w:noWrap/>
            <w:vAlign w:val="center"/>
          </w:tcPr>
          <w:p w14:paraId="4D8A8FC5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-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0.3244 to -0.0386</w:t>
            </w:r>
          </w:p>
        </w:tc>
        <w:tc>
          <w:tcPr>
            <w:tcW w:w="1387" w:type="dxa"/>
            <w:shd w:val="clear" w:color="auto" w:fill="auto"/>
            <w:noWrap/>
            <w:vAlign w:val="bottom"/>
          </w:tcPr>
          <w:p w14:paraId="57BA62E3" w14:textId="7E073ECE" w:rsidR="00F001F4" w:rsidRPr="00AE2951" w:rsidRDefault="00F001F4" w:rsidP="00F001F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E295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12.0</w:t>
            </w:r>
            <w:r w:rsidR="00CC7733" w:rsidRPr="00AE295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29" w:type="dxa"/>
            <w:vMerge/>
            <w:vAlign w:val="center"/>
          </w:tcPr>
          <w:p w14:paraId="24709501" w14:textId="77777777" w:rsidR="00F001F4" w:rsidRPr="00AE2951" w:rsidRDefault="00F001F4" w:rsidP="00F001F4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854" w:type="dxa"/>
            <w:vMerge/>
            <w:vAlign w:val="center"/>
          </w:tcPr>
          <w:p w14:paraId="0E11087B" w14:textId="77777777" w:rsidR="00F001F4" w:rsidRPr="00AE2951" w:rsidRDefault="00F001F4" w:rsidP="00F001F4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854" w:type="dxa"/>
            <w:vMerge/>
            <w:vAlign w:val="center"/>
          </w:tcPr>
          <w:p w14:paraId="3E7F043E" w14:textId="77777777" w:rsidR="00F001F4" w:rsidRPr="00AE2951" w:rsidRDefault="00F001F4" w:rsidP="00F001F4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F001F4" w:rsidRPr="00AE2951" w14:paraId="53A5ED27" w14:textId="77777777" w:rsidTr="00E52B54">
        <w:trPr>
          <w:trHeight w:val="285"/>
          <w:jc w:val="center"/>
        </w:trPr>
        <w:tc>
          <w:tcPr>
            <w:tcW w:w="916" w:type="dxa"/>
            <w:vMerge/>
            <w:shd w:val="clear" w:color="000000" w:fill="FFFFFF"/>
            <w:vAlign w:val="center"/>
          </w:tcPr>
          <w:p w14:paraId="0BF01EB5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125" w:type="dxa"/>
            <w:shd w:val="clear" w:color="000000" w:fill="FFFFFF"/>
            <w:noWrap/>
            <w:vAlign w:val="center"/>
            <w:hideMark/>
          </w:tcPr>
          <w:p w14:paraId="15D6B663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Tibetan sheep</w:t>
            </w:r>
          </w:p>
        </w:tc>
        <w:tc>
          <w:tcPr>
            <w:tcW w:w="560" w:type="dxa"/>
            <w:shd w:val="clear" w:color="000000" w:fill="FFFFFF"/>
            <w:vAlign w:val="center"/>
          </w:tcPr>
          <w:p w14:paraId="691FA305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1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7</w:t>
            </w:r>
          </w:p>
        </w:tc>
        <w:tc>
          <w:tcPr>
            <w:tcW w:w="993" w:type="dxa"/>
            <w:shd w:val="clear" w:color="000000" w:fill="FFFFFF"/>
            <w:noWrap/>
            <w:vAlign w:val="center"/>
          </w:tcPr>
          <w:p w14:paraId="7DBDD359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-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0.0524</w:t>
            </w:r>
          </w:p>
        </w:tc>
        <w:tc>
          <w:tcPr>
            <w:tcW w:w="1417" w:type="dxa"/>
            <w:shd w:val="clear" w:color="000000" w:fill="FFFFFF"/>
            <w:vAlign w:val="center"/>
          </w:tcPr>
          <w:p w14:paraId="76620A0B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-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0.1972 to 0.0647</w:t>
            </w:r>
          </w:p>
        </w:tc>
        <w:tc>
          <w:tcPr>
            <w:tcW w:w="1387" w:type="dxa"/>
            <w:shd w:val="clear" w:color="auto" w:fill="auto"/>
            <w:vAlign w:val="bottom"/>
          </w:tcPr>
          <w:p w14:paraId="2A284CFF" w14:textId="77016F27" w:rsidR="00F001F4" w:rsidRPr="00AE2951" w:rsidRDefault="00F001F4" w:rsidP="00F001F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E295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5.1</w:t>
            </w:r>
            <w:r w:rsidR="00CC7733" w:rsidRPr="00AE295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929" w:type="dxa"/>
            <w:vMerge w:val="restart"/>
            <w:shd w:val="clear" w:color="000000" w:fill="FFFFFF"/>
            <w:vAlign w:val="center"/>
          </w:tcPr>
          <w:p w14:paraId="671E95FF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1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4.1444**</w:t>
            </w:r>
          </w:p>
        </w:tc>
        <w:tc>
          <w:tcPr>
            <w:tcW w:w="854" w:type="dxa"/>
            <w:vMerge w:val="restart"/>
            <w:shd w:val="clear" w:color="000000" w:fill="FFFFFF"/>
            <w:vAlign w:val="center"/>
          </w:tcPr>
          <w:p w14:paraId="1B6D3CCB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2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07.0911</w:t>
            </w:r>
          </w:p>
        </w:tc>
        <w:tc>
          <w:tcPr>
            <w:tcW w:w="854" w:type="dxa"/>
            <w:vMerge w:val="restart"/>
            <w:shd w:val="clear" w:color="000000" w:fill="FFFFFF"/>
            <w:vAlign w:val="center"/>
          </w:tcPr>
          <w:p w14:paraId="48C1F377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2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21.2356</w:t>
            </w:r>
          </w:p>
        </w:tc>
      </w:tr>
      <w:tr w:rsidR="00F001F4" w:rsidRPr="00AE2951" w14:paraId="7419EE90" w14:textId="77777777" w:rsidTr="00E52B54">
        <w:trPr>
          <w:trHeight w:val="285"/>
          <w:jc w:val="center"/>
        </w:trPr>
        <w:tc>
          <w:tcPr>
            <w:tcW w:w="916" w:type="dxa"/>
            <w:vMerge/>
            <w:shd w:val="clear" w:color="000000" w:fill="FFFFFF"/>
            <w:vAlign w:val="center"/>
          </w:tcPr>
          <w:p w14:paraId="1F87D19A" w14:textId="77777777" w:rsidR="00F001F4" w:rsidRPr="00AE2951" w:rsidRDefault="00F001F4" w:rsidP="00F001F4">
            <w:pPr>
              <w:rPr>
                <w:rFonts w:ascii="Times New Roman" w:eastAsia="SimSun" w:hAnsi="Times New Roman" w:cs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125" w:type="dxa"/>
            <w:shd w:val="clear" w:color="000000" w:fill="FFFFFF"/>
            <w:noWrap/>
            <w:vAlign w:val="center"/>
            <w:hideMark/>
          </w:tcPr>
          <w:p w14:paraId="3880D205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Yak</w:t>
            </w:r>
          </w:p>
        </w:tc>
        <w:tc>
          <w:tcPr>
            <w:tcW w:w="560" w:type="dxa"/>
            <w:shd w:val="clear" w:color="000000" w:fill="FFFFFF"/>
            <w:vAlign w:val="center"/>
          </w:tcPr>
          <w:p w14:paraId="4105D1D3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1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993" w:type="dxa"/>
            <w:shd w:val="clear" w:color="000000" w:fill="FFFFFF"/>
            <w:noWrap/>
            <w:vAlign w:val="center"/>
          </w:tcPr>
          <w:p w14:paraId="174F547C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-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0.2855</w:t>
            </w:r>
          </w:p>
        </w:tc>
        <w:tc>
          <w:tcPr>
            <w:tcW w:w="1417" w:type="dxa"/>
            <w:shd w:val="clear" w:color="000000" w:fill="FFFFFF"/>
            <w:vAlign w:val="center"/>
          </w:tcPr>
          <w:p w14:paraId="5968E1CD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-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0.3554 to -0.126</w:t>
            </w:r>
          </w:p>
        </w:tc>
        <w:tc>
          <w:tcPr>
            <w:tcW w:w="1387" w:type="dxa"/>
            <w:shd w:val="clear" w:color="auto" w:fill="auto"/>
            <w:vAlign w:val="bottom"/>
          </w:tcPr>
          <w:p w14:paraId="27AB5DA0" w14:textId="0D121100" w:rsidR="00F001F4" w:rsidRPr="00AE2951" w:rsidRDefault="00F001F4" w:rsidP="00F001F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E295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24.8</w:t>
            </w:r>
            <w:r w:rsidR="00CC7733" w:rsidRPr="00AE295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929" w:type="dxa"/>
            <w:vMerge/>
            <w:vAlign w:val="center"/>
          </w:tcPr>
          <w:p w14:paraId="74338908" w14:textId="77777777" w:rsidR="00F001F4" w:rsidRPr="00AE2951" w:rsidRDefault="00F001F4" w:rsidP="00F001F4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854" w:type="dxa"/>
            <w:vMerge/>
            <w:vAlign w:val="center"/>
          </w:tcPr>
          <w:p w14:paraId="781CE3CD" w14:textId="77777777" w:rsidR="00F001F4" w:rsidRPr="00AE2951" w:rsidRDefault="00F001F4" w:rsidP="00F001F4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854" w:type="dxa"/>
            <w:vMerge/>
            <w:vAlign w:val="center"/>
          </w:tcPr>
          <w:p w14:paraId="075C1EE5" w14:textId="77777777" w:rsidR="00F001F4" w:rsidRPr="00AE2951" w:rsidRDefault="00F001F4" w:rsidP="00F001F4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F001F4" w:rsidRPr="00AE2951" w14:paraId="0D447F1B" w14:textId="77777777" w:rsidTr="00E52B54">
        <w:trPr>
          <w:trHeight w:val="285"/>
          <w:jc w:val="center"/>
        </w:trPr>
        <w:tc>
          <w:tcPr>
            <w:tcW w:w="916" w:type="dxa"/>
            <w:vMerge/>
            <w:shd w:val="clear" w:color="000000" w:fill="FFFFFF"/>
            <w:vAlign w:val="center"/>
          </w:tcPr>
          <w:p w14:paraId="21E1ED12" w14:textId="77777777" w:rsidR="00F001F4" w:rsidRPr="00AE2951" w:rsidRDefault="00F001F4" w:rsidP="00F001F4">
            <w:pPr>
              <w:rPr>
                <w:rFonts w:ascii="Times New Roman" w:eastAsia="SimSun" w:hAnsi="Times New Roman" w:cs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125" w:type="dxa"/>
            <w:shd w:val="clear" w:color="000000" w:fill="FFFFFF"/>
            <w:noWrap/>
            <w:vAlign w:val="center"/>
            <w:hideMark/>
          </w:tcPr>
          <w:p w14:paraId="73508E99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Mixed</w:t>
            </w:r>
          </w:p>
        </w:tc>
        <w:tc>
          <w:tcPr>
            <w:tcW w:w="560" w:type="dxa"/>
            <w:shd w:val="clear" w:color="000000" w:fill="FFFFFF"/>
            <w:noWrap/>
            <w:vAlign w:val="center"/>
          </w:tcPr>
          <w:p w14:paraId="747B7339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2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8</w:t>
            </w:r>
          </w:p>
        </w:tc>
        <w:tc>
          <w:tcPr>
            <w:tcW w:w="993" w:type="dxa"/>
            <w:shd w:val="clear" w:color="000000" w:fill="FFFFFF"/>
            <w:noWrap/>
            <w:vAlign w:val="center"/>
          </w:tcPr>
          <w:p w14:paraId="3F00446C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-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0.2362</w:t>
            </w:r>
          </w:p>
        </w:tc>
        <w:tc>
          <w:tcPr>
            <w:tcW w:w="1417" w:type="dxa"/>
            <w:shd w:val="clear" w:color="000000" w:fill="FFFFFF"/>
            <w:noWrap/>
            <w:vAlign w:val="center"/>
          </w:tcPr>
          <w:p w14:paraId="084DC0AC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-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0.4187 to -0.0832</w:t>
            </w:r>
          </w:p>
        </w:tc>
        <w:tc>
          <w:tcPr>
            <w:tcW w:w="1387" w:type="dxa"/>
            <w:shd w:val="clear" w:color="auto" w:fill="auto"/>
            <w:noWrap/>
            <w:vAlign w:val="bottom"/>
          </w:tcPr>
          <w:p w14:paraId="29E54D5E" w14:textId="0922DAC9" w:rsidR="00F001F4" w:rsidRPr="00AE2951" w:rsidRDefault="00F001F4" w:rsidP="00F001F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E295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21.0</w:t>
            </w:r>
            <w:r w:rsidR="00CC7733" w:rsidRPr="00AE295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929" w:type="dxa"/>
            <w:vMerge/>
            <w:vAlign w:val="center"/>
          </w:tcPr>
          <w:p w14:paraId="5CD5E28B" w14:textId="77777777" w:rsidR="00F001F4" w:rsidRPr="00AE2951" w:rsidRDefault="00F001F4" w:rsidP="00F001F4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854" w:type="dxa"/>
            <w:vMerge/>
            <w:vAlign w:val="center"/>
          </w:tcPr>
          <w:p w14:paraId="1460CEB5" w14:textId="77777777" w:rsidR="00F001F4" w:rsidRPr="00AE2951" w:rsidRDefault="00F001F4" w:rsidP="00F001F4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854" w:type="dxa"/>
            <w:vMerge/>
            <w:vAlign w:val="center"/>
          </w:tcPr>
          <w:p w14:paraId="60E6B1EB" w14:textId="77777777" w:rsidR="00F001F4" w:rsidRPr="00AE2951" w:rsidRDefault="00F001F4" w:rsidP="00F001F4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965944" w:rsidRPr="00AE2951" w14:paraId="7638E9AC" w14:textId="77777777" w:rsidTr="00E52B54">
        <w:trPr>
          <w:trHeight w:val="285"/>
          <w:jc w:val="center"/>
        </w:trPr>
        <w:tc>
          <w:tcPr>
            <w:tcW w:w="916" w:type="dxa"/>
            <w:vMerge/>
            <w:shd w:val="clear" w:color="000000" w:fill="FFFFFF"/>
            <w:vAlign w:val="center"/>
          </w:tcPr>
          <w:p w14:paraId="17CCF685" w14:textId="77777777" w:rsidR="00965944" w:rsidRPr="00AE2951" w:rsidRDefault="00965944" w:rsidP="00965944">
            <w:pPr>
              <w:jc w:val="center"/>
              <w:rPr>
                <w:rFonts w:ascii="Times New Roman" w:eastAsia="SimSun" w:hAnsi="Times New Roman" w:cs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125" w:type="dxa"/>
            <w:shd w:val="clear" w:color="000000" w:fill="FFFFFF"/>
            <w:noWrap/>
            <w:vAlign w:val="center"/>
            <w:hideMark/>
          </w:tcPr>
          <w:p w14:paraId="2D19F946" w14:textId="5898A07D" w:rsidR="00965944" w:rsidRPr="00AE2951" w:rsidRDefault="00965944" w:rsidP="0096594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Alpine meadow</w:t>
            </w:r>
          </w:p>
        </w:tc>
        <w:tc>
          <w:tcPr>
            <w:tcW w:w="560" w:type="dxa"/>
            <w:shd w:val="clear" w:color="000000" w:fill="FFFFFF"/>
            <w:vAlign w:val="center"/>
          </w:tcPr>
          <w:p w14:paraId="587CCBAB" w14:textId="77777777" w:rsidR="00965944" w:rsidRPr="00AE2951" w:rsidRDefault="00965944" w:rsidP="0096594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5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993" w:type="dxa"/>
            <w:shd w:val="clear" w:color="000000" w:fill="FFFFFF"/>
            <w:noWrap/>
            <w:vAlign w:val="center"/>
          </w:tcPr>
          <w:p w14:paraId="469E45C6" w14:textId="77777777" w:rsidR="00965944" w:rsidRPr="00AE2951" w:rsidRDefault="00965944" w:rsidP="0096594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-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0.1955</w:t>
            </w:r>
          </w:p>
        </w:tc>
        <w:tc>
          <w:tcPr>
            <w:tcW w:w="1417" w:type="dxa"/>
            <w:shd w:val="clear" w:color="000000" w:fill="FFFFFF"/>
            <w:vAlign w:val="center"/>
          </w:tcPr>
          <w:p w14:paraId="40E790ED" w14:textId="77777777" w:rsidR="00965944" w:rsidRPr="00AE2951" w:rsidRDefault="00965944" w:rsidP="0096594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-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0.3168 to -0.0888</w:t>
            </w:r>
          </w:p>
        </w:tc>
        <w:tc>
          <w:tcPr>
            <w:tcW w:w="1387" w:type="dxa"/>
            <w:shd w:val="clear" w:color="auto" w:fill="auto"/>
            <w:vAlign w:val="bottom"/>
          </w:tcPr>
          <w:p w14:paraId="0EAF9F54" w14:textId="05211E94" w:rsidR="00965944" w:rsidRPr="00AE2951" w:rsidRDefault="00965944" w:rsidP="0096594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E295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17.76</w:t>
            </w:r>
          </w:p>
        </w:tc>
        <w:tc>
          <w:tcPr>
            <w:tcW w:w="929" w:type="dxa"/>
            <w:vMerge w:val="restart"/>
            <w:shd w:val="clear" w:color="000000" w:fill="FFFFFF"/>
            <w:vAlign w:val="center"/>
          </w:tcPr>
          <w:p w14:paraId="02801B15" w14:textId="77777777" w:rsidR="00965944" w:rsidRPr="00AE2951" w:rsidRDefault="00965944" w:rsidP="0096594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0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.0005</w:t>
            </w:r>
          </w:p>
        </w:tc>
        <w:tc>
          <w:tcPr>
            <w:tcW w:w="854" w:type="dxa"/>
            <w:vMerge w:val="restart"/>
            <w:shd w:val="clear" w:color="000000" w:fill="FFFFFF"/>
            <w:vAlign w:val="center"/>
          </w:tcPr>
          <w:p w14:paraId="079BA5A3" w14:textId="77777777" w:rsidR="00965944" w:rsidRPr="00AE2951" w:rsidRDefault="00965944" w:rsidP="0096594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2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18.7503</w:t>
            </w:r>
          </w:p>
        </w:tc>
        <w:tc>
          <w:tcPr>
            <w:tcW w:w="854" w:type="dxa"/>
            <w:vMerge w:val="restart"/>
            <w:shd w:val="clear" w:color="000000" w:fill="FFFFFF"/>
            <w:vAlign w:val="center"/>
          </w:tcPr>
          <w:p w14:paraId="792E09BF" w14:textId="77777777" w:rsidR="00965944" w:rsidRPr="00AE2951" w:rsidRDefault="00965944" w:rsidP="0096594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2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18.7503</w:t>
            </w:r>
          </w:p>
        </w:tc>
      </w:tr>
      <w:tr w:rsidR="00965944" w:rsidRPr="00AE2951" w14:paraId="553CD218" w14:textId="77777777" w:rsidTr="00E52B54">
        <w:trPr>
          <w:trHeight w:val="285"/>
          <w:jc w:val="center"/>
        </w:trPr>
        <w:tc>
          <w:tcPr>
            <w:tcW w:w="916" w:type="dxa"/>
            <w:vMerge/>
            <w:shd w:val="clear" w:color="000000" w:fill="FFFFFF"/>
            <w:vAlign w:val="center"/>
          </w:tcPr>
          <w:p w14:paraId="006961CD" w14:textId="77777777" w:rsidR="00965944" w:rsidRPr="00AE2951" w:rsidRDefault="00965944" w:rsidP="00965944">
            <w:pPr>
              <w:rPr>
                <w:rFonts w:ascii="Times New Roman" w:eastAsia="SimSun" w:hAnsi="Times New Roman" w:cs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125" w:type="dxa"/>
            <w:shd w:val="clear" w:color="000000" w:fill="FFFFFF"/>
            <w:noWrap/>
            <w:vAlign w:val="center"/>
            <w:hideMark/>
          </w:tcPr>
          <w:p w14:paraId="65D9A1C1" w14:textId="47FE77BE" w:rsidR="00965944" w:rsidRPr="00AE2951" w:rsidRDefault="00965944" w:rsidP="0096594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Alpine steppe</w:t>
            </w:r>
          </w:p>
        </w:tc>
        <w:tc>
          <w:tcPr>
            <w:tcW w:w="560" w:type="dxa"/>
            <w:shd w:val="clear" w:color="000000" w:fill="FFFFFF"/>
            <w:vAlign w:val="center"/>
          </w:tcPr>
          <w:p w14:paraId="691F505D" w14:textId="77777777" w:rsidR="00965944" w:rsidRPr="00AE2951" w:rsidRDefault="00965944" w:rsidP="0096594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993" w:type="dxa"/>
            <w:shd w:val="clear" w:color="000000" w:fill="FFFFFF"/>
            <w:noWrap/>
            <w:vAlign w:val="center"/>
          </w:tcPr>
          <w:p w14:paraId="715AF38C" w14:textId="77777777" w:rsidR="00965944" w:rsidRPr="00AE2951" w:rsidRDefault="00965944" w:rsidP="0096594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-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0.1923</w:t>
            </w:r>
          </w:p>
        </w:tc>
        <w:tc>
          <w:tcPr>
            <w:tcW w:w="1417" w:type="dxa"/>
            <w:shd w:val="clear" w:color="000000" w:fill="FFFFFF"/>
            <w:vAlign w:val="center"/>
          </w:tcPr>
          <w:p w14:paraId="493E340D" w14:textId="77777777" w:rsidR="00965944" w:rsidRPr="00AE2951" w:rsidRDefault="00965944" w:rsidP="0096594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-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0.2941 to -0.1136</w:t>
            </w:r>
          </w:p>
        </w:tc>
        <w:tc>
          <w:tcPr>
            <w:tcW w:w="1387" w:type="dxa"/>
            <w:shd w:val="clear" w:color="auto" w:fill="auto"/>
            <w:vAlign w:val="bottom"/>
          </w:tcPr>
          <w:p w14:paraId="725FA9AA" w14:textId="33D7086C" w:rsidR="00965944" w:rsidRPr="00AE2951" w:rsidRDefault="00965944" w:rsidP="0096594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E295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17.49</w:t>
            </w:r>
          </w:p>
        </w:tc>
        <w:tc>
          <w:tcPr>
            <w:tcW w:w="929" w:type="dxa"/>
            <w:vMerge/>
            <w:vAlign w:val="center"/>
          </w:tcPr>
          <w:p w14:paraId="5AFCE1E2" w14:textId="77777777" w:rsidR="00965944" w:rsidRPr="00AE2951" w:rsidRDefault="00965944" w:rsidP="00965944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854" w:type="dxa"/>
            <w:vMerge/>
            <w:vAlign w:val="center"/>
          </w:tcPr>
          <w:p w14:paraId="32727025" w14:textId="77777777" w:rsidR="00965944" w:rsidRPr="00AE2951" w:rsidRDefault="00965944" w:rsidP="00965944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854" w:type="dxa"/>
            <w:vMerge/>
            <w:vAlign w:val="center"/>
          </w:tcPr>
          <w:p w14:paraId="6B451B7F" w14:textId="77777777" w:rsidR="00965944" w:rsidRPr="00AE2951" w:rsidRDefault="00965944" w:rsidP="00965944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965944" w:rsidRPr="00AE2951" w14:paraId="0B78A892" w14:textId="77777777" w:rsidTr="0038604B">
        <w:trPr>
          <w:trHeight w:val="285"/>
          <w:jc w:val="center"/>
        </w:trPr>
        <w:tc>
          <w:tcPr>
            <w:tcW w:w="916" w:type="dxa"/>
            <w:vMerge/>
            <w:tcBorders>
              <w:bottom w:val="single" w:sz="8" w:space="0" w:color="auto"/>
            </w:tcBorders>
            <w:shd w:val="clear" w:color="000000" w:fill="FFFFFF"/>
            <w:vAlign w:val="center"/>
          </w:tcPr>
          <w:p w14:paraId="1954BF68" w14:textId="77777777" w:rsidR="00965944" w:rsidRPr="00AE2951" w:rsidRDefault="00965944" w:rsidP="00965944">
            <w:pPr>
              <w:rPr>
                <w:rFonts w:ascii="Times New Roman" w:eastAsia="SimSun" w:hAnsi="Times New Roman" w:cs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125" w:type="dxa"/>
            <w:tcBorders>
              <w:bottom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633FC6B4" w14:textId="4ACF1444" w:rsidR="00965944" w:rsidRPr="00AE2951" w:rsidRDefault="00965944" w:rsidP="0096594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Alpine desert steppe</w:t>
            </w:r>
          </w:p>
        </w:tc>
        <w:tc>
          <w:tcPr>
            <w:tcW w:w="560" w:type="dxa"/>
            <w:tcBorders>
              <w:bottom w:val="single" w:sz="8" w:space="0" w:color="auto"/>
            </w:tcBorders>
            <w:shd w:val="clear" w:color="000000" w:fill="FFFFFF"/>
            <w:noWrap/>
            <w:vAlign w:val="center"/>
          </w:tcPr>
          <w:p w14:paraId="20B6E400" w14:textId="77777777" w:rsidR="00965944" w:rsidRPr="00AE2951" w:rsidRDefault="00965944" w:rsidP="0096594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993" w:type="dxa"/>
            <w:tcBorders>
              <w:bottom w:val="single" w:sz="8" w:space="0" w:color="auto"/>
            </w:tcBorders>
            <w:shd w:val="clear" w:color="000000" w:fill="FFFFFF"/>
            <w:noWrap/>
            <w:vAlign w:val="center"/>
          </w:tcPr>
          <w:p w14:paraId="23558A1A" w14:textId="77777777" w:rsidR="00965944" w:rsidRPr="00AE2951" w:rsidRDefault="00965944" w:rsidP="0096594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-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0.0636</w:t>
            </w:r>
          </w:p>
        </w:tc>
        <w:tc>
          <w:tcPr>
            <w:tcW w:w="1417" w:type="dxa"/>
            <w:tcBorders>
              <w:bottom w:val="single" w:sz="8" w:space="0" w:color="auto"/>
            </w:tcBorders>
            <w:shd w:val="clear" w:color="000000" w:fill="FFFFFF"/>
            <w:noWrap/>
            <w:vAlign w:val="center"/>
          </w:tcPr>
          <w:p w14:paraId="239FC078" w14:textId="77777777" w:rsidR="00965944" w:rsidRPr="00AE2951" w:rsidRDefault="00965944" w:rsidP="0096594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387" w:type="dxa"/>
            <w:tcBorders>
              <w:bottom w:val="single" w:sz="8" w:space="0" w:color="auto"/>
            </w:tcBorders>
            <w:shd w:val="clear" w:color="auto" w:fill="auto"/>
            <w:noWrap/>
            <w:vAlign w:val="bottom"/>
          </w:tcPr>
          <w:p w14:paraId="42A777D6" w14:textId="5FD4663D" w:rsidR="00965944" w:rsidRPr="00AE2951" w:rsidRDefault="00965944" w:rsidP="0096594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E295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6.16</w:t>
            </w:r>
          </w:p>
        </w:tc>
        <w:tc>
          <w:tcPr>
            <w:tcW w:w="929" w:type="dxa"/>
            <w:vMerge/>
            <w:tcBorders>
              <w:bottom w:val="single" w:sz="8" w:space="0" w:color="auto"/>
            </w:tcBorders>
            <w:vAlign w:val="center"/>
          </w:tcPr>
          <w:p w14:paraId="2DAD2815" w14:textId="77777777" w:rsidR="00965944" w:rsidRPr="00AE2951" w:rsidRDefault="00965944" w:rsidP="00965944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854" w:type="dxa"/>
            <w:vMerge/>
            <w:tcBorders>
              <w:bottom w:val="single" w:sz="8" w:space="0" w:color="auto"/>
            </w:tcBorders>
            <w:vAlign w:val="center"/>
          </w:tcPr>
          <w:p w14:paraId="66E77136" w14:textId="77777777" w:rsidR="00965944" w:rsidRPr="00AE2951" w:rsidRDefault="00965944" w:rsidP="00965944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854" w:type="dxa"/>
            <w:vMerge/>
            <w:tcBorders>
              <w:bottom w:val="single" w:sz="8" w:space="0" w:color="auto"/>
            </w:tcBorders>
            <w:vAlign w:val="center"/>
          </w:tcPr>
          <w:p w14:paraId="57EF1EAD" w14:textId="77777777" w:rsidR="00965944" w:rsidRPr="00AE2951" w:rsidRDefault="00965944" w:rsidP="00965944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</w:tbl>
    <w:p w14:paraId="2EE794B9" w14:textId="77777777" w:rsidR="00E52B54" w:rsidRPr="00AE2951" w:rsidRDefault="00E11781" w:rsidP="00E11781">
      <w:pPr>
        <w:spacing w:line="480" w:lineRule="auto"/>
        <w:rPr>
          <w:rFonts w:ascii="Times New Roman" w:eastAsia="SimSun" w:hAnsi="Times New Roman" w:cs="Times New Roman"/>
          <w:color w:val="000000" w:themeColor="text1"/>
          <w:sz w:val="20"/>
          <w:szCs w:val="20"/>
        </w:rPr>
      </w:pPr>
      <w:r w:rsidRPr="00AE2951">
        <w:rPr>
          <w:rFonts w:ascii="Times New Roman" w:eastAsia="SimSun" w:hAnsi="Times New Roman" w:cs="Times New Roman"/>
          <w:color w:val="000000" w:themeColor="text1"/>
          <w:sz w:val="20"/>
          <w:szCs w:val="20"/>
        </w:rPr>
        <w:t>Note</w:t>
      </w:r>
      <w:r w:rsidR="00E52B54" w:rsidRPr="00AE2951">
        <w:rPr>
          <w:rFonts w:ascii="Times New Roman" w:eastAsia="SimSun" w:hAnsi="Times New Roman" w:cs="Times New Roman"/>
          <w:color w:val="000000" w:themeColor="text1"/>
          <w:sz w:val="20"/>
          <w:szCs w:val="20"/>
        </w:rPr>
        <w:t>: *,</w:t>
      </w:r>
      <w:r w:rsidR="00E52B54" w:rsidRPr="00AE2951">
        <w:rPr>
          <w:rFonts w:ascii="Times New Roman" w:eastAsia="SimSun" w:hAnsi="Times New Roman" w:cs="Times New Roman"/>
          <w:i/>
          <w:color w:val="000000" w:themeColor="text1"/>
          <w:sz w:val="20"/>
          <w:szCs w:val="20"/>
        </w:rPr>
        <w:t xml:space="preserve"> P </w:t>
      </w:r>
      <w:r w:rsidR="00E52B54" w:rsidRPr="00AE2951">
        <w:rPr>
          <w:rFonts w:ascii="Times New Roman" w:eastAsia="SimSun" w:hAnsi="Times New Roman" w:cs="Times New Roman"/>
          <w:color w:val="000000" w:themeColor="text1"/>
          <w:sz w:val="20"/>
          <w:szCs w:val="20"/>
        </w:rPr>
        <w:t xml:space="preserve">&lt; 0.05; **, </w:t>
      </w:r>
      <w:r w:rsidR="00E52B54" w:rsidRPr="00AE2951">
        <w:rPr>
          <w:rFonts w:ascii="Times New Roman" w:eastAsia="SimSun" w:hAnsi="Times New Roman" w:cs="Times New Roman"/>
          <w:i/>
          <w:color w:val="000000" w:themeColor="text1"/>
          <w:sz w:val="20"/>
          <w:szCs w:val="20"/>
        </w:rPr>
        <w:t xml:space="preserve">P </w:t>
      </w:r>
      <w:r w:rsidR="00E52B54" w:rsidRPr="00AE2951">
        <w:rPr>
          <w:rFonts w:ascii="Times New Roman" w:eastAsia="SimSun" w:hAnsi="Times New Roman" w:cs="Times New Roman"/>
          <w:color w:val="000000" w:themeColor="text1"/>
          <w:sz w:val="20"/>
          <w:szCs w:val="20"/>
        </w:rPr>
        <w:t>&lt; 0.01.</w:t>
      </w:r>
    </w:p>
    <w:p w14:paraId="05415314" w14:textId="77777777" w:rsidR="00E52B54" w:rsidRPr="00AE2951" w:rsidRDefault="00E52B54" w:rsidP="00E11781">
      <w:pPr>
        <w:autoSpaceDE w:val="0"/>
        <w:autoSpaceDN w:val="0"/>
        <w:adjustRightInd w:val="0"/>
        <w:spacing w:line="480" w:lineRule="auto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>AGB, aboveground biomass; BGB, belowground biomass; LG, light grazing; MG, moderate grazing; HG, heavy grazing; FG, free grazing.</w:t>
      </w:r>
      <w:r w:rsidRPr="00AE2951">
        <w:rPr>
          <w:rFonts w:ascii="Times New Roman" w:eastAsia="SimSun" w:hAnsi="Times New Roman" w:cs="Times New Roman"/>
          <w:sz w:val="20"/>
          <w:szCs w:val="20"/>
        </w:rPr>
        <w:t xml:space="preserve"> The grazing duration are classified as short grazing duration (≤</w:t>
      </w:r>
      <w:r w:rsidRPr="00AE2951">
        <w:rPr>
          <w:rFonts w:ascii="Times New Roman" w:hAnsi="Times New Roman" w:cs="Times New Roman"/>
          <w:sz w:val="20"/>
          <w:szCs w:val="20"/>
        </w:rPr>
        <w:t>2 years</w:t>
      </w:r>
      <w:r w:rsidRPr="00AE2951">
        <w:rPr>
          <w:rFonts w:ascii="Times New Roman" w:eastAsia="SimSun" w:hAnsi="Times New Roman" w:cs="Times New Roman"/>
          <w:sz w:val="20"/>
          <w:szCs w:val="20"/>
        </w:rPr>
        <w:t xml:space="preserve">), </w:t>
      </w:r>
      <w:r w:rsidRPr="00AE2951">
        <w:rPr>
          <w:rFonts w:ascii="Times New Roman" w:eastAsia="SimSun" w:hAnsi="Times New Roman" w:cs="Times New Roman"/>
          <w:color w:val="000000" w:themeColor="text1"/>
          <w:sz w:val="20"/>
          <w:szCs w:val="20"/>
        </w:rPr>
        <w:t>Medium</w:t>
      </w:r>
      <w:r w:rsidRPr="00AE2951">
        <w:rPr>
          <w:rFonts w:ascii="Times New Roman" w:eastAsia="SimSun" w:hAnsi="Times New Roman" w:cs="Times New Roman"/>
          <w:sz w:val="20"/>
          <w:szCs w:val="20"/>
        </w:rPr>
        <w:t xml:space="preserve"> grazing duration (</w:t>
      </w:r>
      <w:r w:rsidRPr="00AE2951">
        <w:rPr>
          <w:rFonts w:ascii="Times New Roman" w:hAnsi="Times New Roman" w:cs="Times New Roman"/>
          <w:sz w:val="20"/>
          <w:szCs w:val="20"/>
        </w:rPr>
        <w:t>2-5 years</w:t>
      </w:r>
      <w:r w:rsidRPr="00AE2951">
        <w:rPr>
          <w:rFonts w:ascii="Times New Roman" w:eastAsia="SimSun" w:hAnsi="Times New Roman" w:cs="Times New Roman"/>
          <w:sz w:val="20"/>
          <w:szCs w:val="20"/>
        </w:rPr>
        <w:t>), and long grazing duration (</w:t>
      </w:r>
      <w:r w:rsidRPr="00AE2951">
        <w:rPr>
          <w:rFonts w:ascii="Times New Roman" w:eastAsia="SimSun" w:hAnsi="Times New Roman" w:cs="Times New Roman"/>
          <w:sz w:val="20"/>
          <w:szCs w:val="20"/>
        </w:rPr>
        <w:t>＞</w:t>
      </w:r>
      <w:r w:rsidRPr="00AE2951">
        <w:rPr>
          <w:rFonts w:ascii="Times New Roman" w:hAnsi="Times New Roman" w:cs="Times New Roman"/>
          <w:sz w:val="20"/>
          <w:szCs w:val="20"/>
        </w:rPr>
        <w:t>5 years</w:t>
      </w:r>
      <w:r w:rsidRPr="00AE2951">
        <w:rPr>
          <w:rFonts w:ascii="Times New Roman" w:eastAsia="SimSun" w:hAnsi="Times New Roman" w:cs="Times New Roman"/>
          <w:sz w:val="20"/>
          <w:szCs w:val="20"/>
        </w:rPr>
        <w:t>)</w:t>
      </w:r>
    </w:p>
    <w:p w14:paraId="361CDFE3" w14:textId="77777777" w:rsidR="00EE2264" w:rsidRPr="00AE2951" w:rsidRDefault="00EE2264" w:rsidP="004B2D5E">
      <w:pPr>
        <w:rPr>
          <w:rFonts w:ascii="Times New Roman" w:hAnsi="Times New Roman" w:cs="Times New Roman"/>
          <w:color w:val="000000" w:themeColor="text1"/>
          <w:sz w:val="20"/>
          <w:szCs w:val="20"/>
        </w:rPr>
      </w:pPr>
    </w:p>
    <w:p w14:paraId="34280FAC" w14:textId="77777777" w:rsidR="00F340AB" w:rsidRDefault="00F340AB" w:rsidP="00E11781">
      <w:pPr>
        <w:spacing w:after="0" w:line="480" w:lineRule="auto"/>
        <w:rPr>
          <w:rFonts w:ascii="Times New Roman" w:hAnsi="Times New Roman" w:cs="Times New Roman"/>
          <w:b/>
          <w:color w:val="000000" w:themeColor="text1"/>
          <w:sz w:val="20"/>
          <w:szCs w:val="20"/>
        </w:rPr>
      </w:pPr>
    </w:p>
    <w:p w14:paraId="699F1D63" w14:textId="77777777" w:rsidR="00F340AB" w:rsidRDefault="00F340AB" w:rsidP="00E11781">
      <w:pPr>
        <w:spacing w:after="0" w:line="480" w:lineRule="auto"/>
        <w:rPr>
          <w:rFonts w:ascii="Times New Roman" w:hAnsi="Times New Roman" w:cs="Times New Roman"/>
          <w:b/>
          <w:color w:val="000000" w:themeColor="text1"/>
          <w:sz w:val="20"/>
          <w:szCs w:val="20"/>
        </w:rPr>
      </w:pPr>
    </w:p>
    <w:p w14:paraId="19F283DB" w14:textId="77777777" w:rsidR="00F340AB" w:rsidRDefault="00F340AB" w:rsidP="00E11781">
      <w:pPr>
        <w:spacing w:after="0" w:line="480" w:lineRule="auto"/>
        <w:rPr>
          <w:rFonts w:ascii="Times New Roman" w:hAnsi="Times New Roman" w:cs="Times New Roman"/>
          <w:b/>
          <w:color w:val="000000" w:themeColor="text1"/>
          <w:sz w:val="20"/>
          <w:szCs w:val="20"/>
        </w:rPr>
      </w:pPr>
    </w:p>
    <w:p w14:paraId="64278EEC" w14:textId="77777777" w:rsidR="00F340AB" w:rsidRDefault="00F340AB" w:rsidP="00E11781">
      <w:pPr>
        <w:spacing w:after="0" w:line="480" w:lineRule="auto"/>
        <w:rPr>
          <w:rFonts w:ascii="Times New Roman" w:hAnsi="Times New Roman" w:cs="Times New Roman"/>
          <w:b/>
          <w:color w:val="000000" w:themeColor="text1"/>
          <w:sz w:val="20"/>
          <w:szCs w:val="20"/>
        </w:rPr>
      </w:pPr>
    </w:p>
    <w:p w14:paraId="6E983C58" w14:textId="77777777" w:rsidR="00F340AB" w:rsidRDefault="00F340AB" w:rsidP="00E11781">
      <w:pPr>
        <w:spacing w:after="0" w:line="480" w:lineRule="auto"/>
        <w:rPr>
          <w:rFonts w:ascii="Times New Roman" w:hAnsi="Times New Roman" w:cs="Times New Roman"/>
          <w:b/>
          <w:color w:val="000000" w:themeColor="text1"/>
          <w:sz w:val="20"/>
          <w:szCs w:val="20"/>
        </w:rPr>
      </w:pPr>
    </w:p>
    <w:p w14:paraId="5433B99C" w14:textId="77777777" w:rsidR="00F340AB" w:rsidRDefault="00F340AB" w:rsidP="00E11781">
      <w:pPr>
        <w:spacing w:after="0" w:line="480" w:lineRule="auto"/>
        <w:rPr>
          <w:rFonts w:ascii="Times New Roman" w:hAnsi="Times New Roman" w:cs="Times New Roman"/>
          <w:b/>
          <w:color w:val="000000" w:themeColor="text1"/>
          <w:sz w:val="20"/>
          <w:szCs w:val="20"/>
        </w:rPr>
      </w:pPr>
    </w:p>
    <w:p w14:paraId="2D588C45" w14:textId="77777777" w:rsidR="00F340AB" w:rsidRDefault="00F340AB" w:rsidP="00E11781">
      <w:pPr>
        <w:spacing w:after="0" w:line="480" w:lineRule="auto"/>
        <w:rPr>
          <w:rFonts w:ascii="Times New Roman" w:hAnsi="Times New Roman" w:cs="Times New Roman"/>
          <w:b/>
          <w:color w:val="000000" w:themeColor="text1"/>
          <w:sz w:val="20"/>
          <w:szCs w:val="20"/>
        </w:rPr>
      </w:pPr>
    </w:p>
    <w:p w14:paraId="4E25B9EA" w14:textId="77777777" w:rsidR="00F340AB" w:rsidRDefault="00F340AB" w:rsidP="00E11781">
      <w:pPr>
        <w:spacing w:after="0" w:line="480" w:lineRule="auto"/>
        <w:rPr>
          <w:rFonts w:ascii="Times New Roman" w:hAnsi="Times New Roman" w:cs="Times New Roman"/>
          <w:b/>
          <w:color w:val="000000" w:themeColor="text1"/>
          <w:sz w:val="20"/>
          <w:szCs w:val="20"/>
        </w:rPr>
      </w:pPr>
    </w:p>
    <w:p w14:paraId="558FED7A" w14:textId="77777777" w:rsidR="00F340AB" w:rsidRDefault="00F340AB" w:rsidP="00E11781">
      <w:pPr>
        <w:spacing w:after="0" w:line="480" w:lineRule="auto"/>
        <w:rPr>
          <w:rFonts w:ascii="Times New Roman" w:hAnsi="Times New Roman" w:cs="Times New Roman"/>
          <w:b/>
          <w:color w:val="000000" w:themeColor="text1"/>
          <w:sz w:val="20"/>
          <w:szCs w:val="20"/>
        </w:rPr>
      </w:pPr>
    </w:p>
    <w:p w14:paraId="0CC5D518" w14:textId="185A26D1" w:rsidR="00C93BCB" w:rsidRPr="00AE2951" w:rsidRDefault="00961010" w:rsidP="00E11781">
      <w:pPr>
        <w:spacing w:after="0" w:line="480" w:lineRule="auto"/>
        <w:rPr>
          <w:rStyle w:val="a"/>
          <w:rFonts w:eastAsia="SimSun"/>
          <w:sz w:val="20"/>
          <w:szCs w:val="20"/>
        </w:rPr>
      </w:pPr>
      <w:r w:rsidRPr="00AE2951">
        <w:rPr>
          <w:rFonts w:ascii="Times New Roman" w:hAnsi="Times New Roman" w:cs="Times New Roman"/>
          <w:b/>
          <w:color w:val="000000" w:themeColor="text1"/>
          <w:sz w:val="20"/>
          <w:szCs w:val="20"/>
        </w:rPr>
        <w:lastRenderedPageBreak/>
        <w:t>Table S</w:t>
      </w:r>
      <w:r w:rsidR="007C46A8" w:rsidRPr="00AE2951">
        <w:rPr>
          <w:rFonts w:ascii="Times New Roman" w:hAnsi="Times New Roman" w:cs="Times New Roman"/>
          <w:b/>
          <w:color w:val="000000" w:themeColor="text1"/>
          <w:sz w:val="20"/>
          <w:szCs w:val="20"/>
        </w:rPr>
        <w:t>4</w:t>
      </w:r>
      <w:r w:rsidRPr="00AE2951">
        <w:rPr>
          <w:rFonts w:ascii="Times New Roman" w:hAnsi="Times New Roman" w:cs="Times New Roman"/>
          <w:b/>
          <w:color w:val="000000" w:themeColor="text1"/>
          <w:sz w:val="20"/>
          <w:szCs w:val="20"/>
        </w:rPr>
        <w:t>.</w:t>
      </w:r>
      <w:r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r w:rsidR="00C93BCB" w:rsidRPr="00AE2951">
        <w:rPr>
          <w:rStyle w:val="a"/>
          <w:rFonts w:eastAsia="SimSun"/>
          <w:color w:val="000000" w:themeColor="text1"/>
          <w:sz w:val="20"/>
          <w:szCs w:val="20"/>
        </w:rPr>
        <w:t xml:space="preserve">The weight response ratio and 95% CI of each subgroup in meta-analysis determining the effect of grazing on </w:t>
      </w:r>
      <w:r w:rsidR="00C93BCB" w:rsidRPr="00AE2951">
        <w:rPr>
          <w:rStyle w:val="a"/>
          <w:rFonts w:eastAsia="SimSun"/>
          <w:sz w:val="20"/>
          <w:szCs w:val="20"/>
        </w:rPr>
        <w:t>grassland soil C, N, and related variables</w:t>
      </w:r>
      <w:r w:rsidR="00C93BCB" w:rsidRPr="00AE2951">
        <w:rPr>
          <w:rStyle w:val="a"/>
          <w:rFonts w:eastAsia="SimSun"/>
          <w:color w:val="000000" w:themeColor="text1"/>
          <w:sz w:val="20"/>
          <w:szCs w:val="20"/>
        </w:rPr>
        <w:t>.</w:t>
      </w:r>
      <w:r w:rsidR="00C93BCB" w:rsidRPr="00AE2951">
        <w:rPr>
          <w:rStyle w:val="a"/>
          <w:rFonts w:eastAsia="SimSun"/>
          <w:sz w:val="20"/>
          <w:szCs w:val="20"/>
        </w:rPr>
        <w:t xml:space="preserve"> The Q values of each subgroup in the meta-</w:t>
      </w:r>
      <w:r w:rsidR="00C93BCB" w:rsidRPr="00AE2951">
        <w:rPr>
          <w:rStyle w:val="a"/>
          <w:rFonts w:eastAsia="SimSun"/>
          <w:color w:val="000000" w:themeColor="text1"/>
          <w:sz w:val="20"/>
          <w:szCs w:val="20"/>
        </w:rPr>
        <w:t xml:space="preserve">analysis determining </w:t>
      </w:r>
      <w:r w:rsidR="00C93BCB" w:rsidRPr="00AE2951">
        <w:rPr>
          <w:rStyle w:val="a"/>
          <w:rFonts w:eastAsia="SimSun"/>
          <w:sz w:val="20"/>
          <w:szCs w:val="20"/>
        </w:rPr>
        <w:t>the influence of grazing</w:t>
      </w:r>
      <w:r w:rsidR="00C93BCB" w:rsidRPr="00AE2951">
        <w:rPr>
          <w:rStyle w:val="a"/>
          <w:rFonts w:eastAsia="SimSun"/>
          <w:color w:val="000000" w:themeColor="text1"/>
          <w:sz w:val="20"/>
          <w:szCs w:val="20"/>
        </w:rPr>
        <w:t xml:space="preserve"> on </w:t>
      </w:r>
      <w:r w:rsidR="00D1431A" w:rsidRPr="00AE2951">
        <w:rPr>
          <w:rStyle w:val="a"/>
          <w:rFonts w:eastAsia="SimSun"/>
          <w:color w:val="000000" w:themeColor="text1"/>
          <w:sz w:val="20"/>
          <w:szCs w:val="20"/>
        </w:rPr>
        <w:t>soil property</w:t>
      </w:r>
      <w:r w:rsidR="00C93BCB" w:rsidRPr="00AE2951">
        <w:rPr>
          <w:rStyle w:val="a"/>
          <w:rFonts w:eastAsia="SimSun"/>
          <w:color w:val="000000" w:themeColor="text1"/>
          <w:sz w:val="20"/>
          <w:szCs w:val="20"/>
        </w:rPr>
        <w:t xml:space="preserve">. </w:t>
      </w:r>
    </w:p>
    <w:tbl>
      <w:tblPr>
        <w:tblW w:w="9076" w:type="dxa"/>
        <w:jc w:val="center"/>
        <w:tblBorders>
          <w:top w:val="single" w:sz="2" w:space="0" w:color="000000"/>
          <w:bottom w:val="single" w:sz="2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848"/>
        <w:gridCol w:w="1134"/>
        <w:gridCol w:w="709"/>
        <w:gridCol w:w="850"/>
        <w:gridCol w:w="1418"/>
        <w:gridCol w:w="1417"/>
        <w:gridCol w:w="999"/>
        <w:gridCol w:w="885"/>
        <w:gridCol w:w="816"/>
      </w:tblGrid>
      <w:tr w:rsidR="00A9361A" w:rsidRPr="00AE2951" w14:paraId="014811D5" w14:textId="77777777" w:rsidTr="002C3C1E">
        <w:trPr>
          <w:trHeight w:val="185"/>
          <w:jc w:val="center"/>
        </w:trPr>
        <w:tc>
          <w:tcPr>
            <w:tcW w:w="848" w:type="dxa"/>
            <w:tcBorders>
              <w:top w:val="single" w:sz="8" w:space="0" w:color="auto"/>
              <w:bottom w:val="single" w:sz="4" w:space="0" w:color="000000"/>
            </w:tcBorders>
            <w:shd w:val="clear" w:color="000000" w:fill="FFFFFF"/>
            <w:vAlign w:val="center"/>
            <w:hideMark/>
          </w:tcPr>
          <w:p w14:paraId="1C8CB417" w14:textId="77777777" w:rsidR="003D2071" w:rsidRPr="00AE2951" w:rsidRDefault="003D2071" w:rsidP="00394E98">
            <w:pPr>
              <w:jc w:val="center"/>
              <w:rPr>
                <w:rFonts w:ascii="Times New Roman" w:eastAsia="SimSu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/>
                <w:b/>
                <w:bCs/>
                <w:color w:val="000000" w:themeColor="text1"/>
                <w:sz w:val="20"/>
                <w:szCs w:val="20"/>
              </w:rPr>
              <w:t>Index</w:t>
            </w:r>
          </w:p>
        </w:tc>
        <w:tc>
          <w:tcPr>
            <w:tcW w:w="1134" w:type="dxa"/>
            <w:tcBorders>
              <w:top w:val="single" w:sz="8" w:space="0" w:color="auto"/>
              <w:bottom w:val="single" w:sz="4" w:space="0" w:color="auto"/>
            </w:tcBorders>
            <w:shd w:val="clear" w:color="000000" w:fill="FFFFFF"/>
            <w:vAlign w:val="center"/>
            <w:hideMark/>
          </w:tcPr>
          <w:p w14:paraId="5CE59CF0" w14:textId="77777777" w:rsidR="003D2071" w:rsidRPr="00AE2951" w:rsidRDefault="003D2071" w:rsidP="00394E98">
            <w:pPr>
              <w:jc w:val="center"/>
              <w:rPr>
                <w:rFonts w:ascii="Times New Roman" w:eastAsia="SimSu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/>
                <w:b/>
                <w:bCs/>
                <w:color w:val="000000" w:themeColor="text1"/>
                <w:sz w:val="20"/>
                <w:szCs w:val="20"/>
              </w:rPr>
              <w:t>Group</w:t>
            </w:r>
          </w:p>
        </w:tc>
        <w:tc>
          <w:tcPr>
            <w:tcW w:w="709" w:type="dxa"/>
            <w:tcBorders>
              <w:top w:val="single" w:sz="8" w:space="0" w:color="auto"/>
              <w:bottom w:val="single" w:sz="4" w:space="0" w:color="auto"/>
            </w:tcBorders>
            <w:shd w:val="clear" w:color="000000" w:fill="FFFFFF"/>
            <w:vAlign w:val="center"/>
            <w:hideMark/>
          </w:tcPr>
          <w:p w14:paraId="6FC28112" w14:textId="77777777" w:rsidR="003D2071" w:rsidRPr="00AE2951" w:rsidRDefault="003D2071" w:rsidP="00394E98">
            <w:pPr>
              <w:jc w:val="center"/>
              <w:rPr>
                <w:rFonts w:ascii="Times New Roman" w:eastAsia="SimSu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/>
                <w:b/>
                <w:bCs/>
                <w:color w:val="000000" w:themeColor="text1"/>
                <w:sz w:val="20"/>
                <w:szCs w:val="20"/>
              </w:rPr>
              <w:t>n</w:t>
            </w:r>
          </w:p>
        </w:tc>
        <w:tc>
          <w:tcPr>
            <w:tcW w:w="850" w:type="dxa"/>
            <w:tcBorders>
              <w:top w:val="single" w:sz="8" w:space="0" w:color="auto"/>
              <w:bottom w:val="single" w:sz="4" w:space="0" w:color="auto"/>
            </w:tcBorders>
            <w:shd w:val="clear" w:color="000000" w:fill="FFFFFF"/>
            <w:vAlign w:val="center"/>
            <w:hideMark/>
          </w:tcPr>
          <w:p w14:paraId="13DE803C" w14:textId="77777777" w:rsidR="003D2071" w:rsidRPr="00AE2951" w:rsidRDefault="003D2071" w:rsidP="00394E98">
            <w:pPr>
              <w:jc w:val="center"/>
              <w:rPr>
                <w:rFonts w:ascii="Times New Roman" w:eastAsia="SimSun" w:hAnsi="Times New Roman" w:cs="Times New Roman"/>
                <w:b/>
                <w:bCs/>
                <w:i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/>
                <w:b/>
                <w:bCs/>
                <w:i/>
                <w:color w:val="000000" w:themeColor="text1"/>
                <w:sz w:val="20"/>
                <w:szCs w:val="20"/>
              </w:rPr>
              <w:t>RR</w:t>
            </w:r>
            <w:r w:rsidRPr="00AE2951">
              <w:rPr>
                <w:rFonts w:ascii="Times New Roman" w:eastAsia="SimSun" w:hAnsi="Times New Roman" w:cs="Times New Roman"/>
                <w:b/>
                <w:bCs/>
                <w:i/>
                <w:color w:val="000000" w:themeColor="text1"/>
                <w:sz w:val="20"/>
                <w:szCs w:val="20"/>
                <w:vertAlign w:val="subscript"/>
              </w:rPr>
              <w:t>++</w:t>
            </w:r>
          </w:p>
        </w:tc>
        <w:tc>
          <w:tcPr>
            <w:tcW w:w="1418" w:type="dxa"/>
            <w:tcBorders>
              <w:top w:val="single" w:sz="8" w:space="0" w:color="auto"/>
              <w:bottom w:val="single" w:sz="4" w:space="0" w:color="auto"/>
            </w:tcBorders>
            <w:shd w:val="clear" w:color="000000" w:fill="FFFFFF"/>
            <w:vAlign w:val="center"/>
            <w:hideMark/>
          </w:tcPr>
          <w:p w14:paraId="59EA3877" w14:textId="72840E60" w:rsidR="003D2071" w:rsidRPr="00AE2951" w:rsidRDefault="00C05019" w:rsidP="00394E98">
            <w:pPr>
              <w:jc w:val="center"/>
              <w:rPr>
                <w:rFonts w:ascii="Times New Roman" w:eastAsia="SimSu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>95% CI</w:t>
            </w:r>
          </w:p>
        </w:tc>
        <w:tc>
          <w:tcPr>
            <w:tcW w:w="1417" w:type="dxa"/>
            <w:tcBorders>
              <w:top w:val="single" w:sz="8" w:space="0" w:color="auto"/>
              <w:bottom w:val="single" w:sz="4" w:space="0" w:color="auto"/>
            </w:tcBorders>
            <w:shd w:val="clear" w:color="000000" w:fill="FFFFFF"/>
            <w:vAlign w:val="center"/>
            <w:hideMark/>
          </w:tcPr>
          <w:p w14:paraId="09850FB1" w14:textId="77777777" w:rsidR="003D2071" w:rsidRPr="00AE2951" w:rsidRDefault="003D2071" w:rsidP="00394E98">
            <w:pPr>
              <w:jc w:val="center"/>
              <w:rPr>
                <w:rFonts w:ascii="Times New Roman" w:eastAsia="SimSu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/>
                <w:b/>
                <w:bCs/>
                <w:color w:val="000000" w:themeColor="text1"/>
                <w:sz w:val="20"/>
                <w:szCs w:val="20"/>
              </w:rPr>
              <w:t>Percentage (%)</w:t>
            </w:r>
          </w:p>
        </w:tc>
        <w:tc>
          <w:tcPr>
            <w:tcW w:w="999" w:type="dxa"/>
            <w:tcBorders>
              <w:top w:val="single" w:sz="8" w:space="0" w:color="auto"/>
              <w:bottom w:val="single" w:sz="4" w:space="0" w:color="auto"/>
            </w:tcBorders>
            <w:shd w:val="clear" w:color="000000" w:fill="FFFFFF"/>
            <w:vAlign w:val="center"/>
            <w:hideMark/>
          </w:tcPr>
          <w:p w14:paraId="50B7A056" w14:textId="77777777" w:rsidR="003D2071" w:rsidRPr="00AE2951" w:rsidRDefault="003D2071" w:rsidP="00394E98">
            <w:pPr>
              <w:jc w:val="center"/>
              <w:rPr>
                <w:rFonts w:ascii="Times New Roman" w:eastAsia="SimSu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/>
                <w:i/>
                <w:color w:val="000000" w:themeColor="text1"/>
                <w:sz w:val="20"/>
                <w:szCs w:val="20"/>
              </w:rPr>
              <w:t>Q</w:t>
            </w:r>
            <w:r w:rsidRPr="00AE2951">
              <w:rPr>
                <w:rFonts w:ascii="Times New Roman" w:eastAsia="SimSun" w:hAnsi="Times New Roman" w:cs="Times New Roman"/>
                <w:i/>
                <w:color w:val="000000" w:themeColor="text1"/>
                <w:sz w:val="20"/>
                <w:szCs w:val="20"/>
                <w:vertAlign w:val="subscript"/>
              </w:rPr>
              <w:t>B</w:t>
            </w:r>
          </w:p>
        </w:tc>
        <w:tc>
          <w:tcPr>
            <w:tcW w:w="885" w:type="dxa"/>
            <w:tcBorders>
              <w:top w:val="single" w:sz="8" w:space="0" w:color="auto"/>
              <w:bottom w:val="single" w:sz="4" w:space="0" w:color="auto"/>
            </w:tcBorders>
            <w:shd w:val="clear" w:color="000000" w:fill="FFFFFF"/>
            <w:vAlign w:val="center"/>
            <w:hideMark/>
          </w:tcPr>
          <w:p w14:paraId="2F8EF56F" w14:textId="77777777" w:rsidR="003D2071" w:rsidRPr="00AE2951" w:rsidRDefault="003D2071" w:rsidP="00394E98">
            <w:pPr>
              <w:jc w:val="center"/>
              <w:rPr>
                <w:rFonts w:ascii="Times New Roman" w:eastAsia="SimSu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/>
                <w:i/>
                <w:color w:val="000000" w:themeColor="text1"/>
                <w:sz w:val="20"/>
                <w:szCs w:val="20"/>
              </w:rPr>
              <w:t>Q</w:t>
            </w:r>
            <w:r w:rsidRPr="00AE2951">
              <w:rPr>
                <w:rFonts w:ascii="Times New Roman" w:eastAsia="SimSun" w:hAnsi="Times New Roman" w:cs="Times New Roman"/>
                <w:i/>
                <w:color w:val="000000" w:themeColor="text1"/>
                <w:sz w:val="20"/>
                <w:szCs w:val="20"/>
                <w:vertAlign w:val="subscript"/>
              </w:rPr>
              <w:t>W</w:t>
            </w:r>
          </w:p>
        </w:tc>
        <w:tc>
          <w:tcPr>
            <w:tcW w:w="816" w:type="dxa"/>
            <w:tcBorders>
              <w:top w:val="single" w:sz="8" w:space="0" w:color="auto"/>
              <w:bottom w:val="single" w:sz="4" w:space="0" w:color="auto"/>
            </w:tcBorders>
            <w:shd w:val="clear" w:color="000000" w:fill="FFFFFF"/>
            <w:vAlign w:val="center"/>
          </w:tcPr>
          <w:p w14:paraId="1A6A7646" w14:textId="77777777" w:rsidR="003D2071" w:rsidRPr="00AE2951" w:rsidRDefault="003D2071" w:rsidP="00394E98">
            <w:pPr>
              <w:jc w:val="center"/>
              <w:rPr>
                <w:rFonts w:ascii="Times New Roman" w:eastAsia="SimSu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/>
                <w:i/>
                <w:color w:val="000000" w:themeColor="text1"/>
                <w:sz w:val="20"/>
                <w:szCs w:val="20"/>
              </w:rPr>
              <w:t>Q</w:t>
            </w:r>
            <w:r w:rsidRPr="00AE2951">
              <w:rPr>
                <w:rFonts w:ascii="Times New Roman" w:eastAsia="SimSun" w:hAnsi="Times New Roman" w:cs="Times New Roman"/>
                <w:i/>
                <w:color w:val="000000" w:themeColor="text1"/>
                <w:sz w:val="20"/>
                <w:szCs w:val="20"/>
                <w:vertAlign w:val="subscript"/>
              </w:rPr>
              <w:t>T</w:t>
            </w:r>
          </w:p>
        </w:tc>
      </w:tr>
      <w:tr w:rsidR="00F001F4" w:rsidRPr="00AE2951" w14:paraId="5394D8AB" w14:textId="77777777" w:rsidTr="002C3C1E">
        <w:trPr>
          <w:trHeight w:val="285"/>
          <w:jc w:val="center"/>
        </w:trPr>
        <w:tc>
          <w:tcPr>
            <w:tcW w:w="848" w:type="dxa"/>
            <w:vMerge w:val="restart"/>
            <w:tcBorders>
              <w:top w:val="single" w:sz="4" w:space="0" w:color="000000"/>
            </w:tcBorders>
            <w:shd w:val="clear" w:color="000000" w:fill="FFFFFF"/>
            <w:vAlign w:val="center"/>
            <w:hideMark/>
          </w:tcPr>
          <w:p w14:paraId="44E0C6E9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SOC</w:t>
            </w:r>
          </w:p>
        </w:tc>
        <w:tc>
          <w:tcPr>
            <w:tcW w:w="1134" w:type="dxa"/>
            <w:tcBorders>
              <w:top w:val="single" w:sz="4" w:space="0" w:color="auto"/>
              <w:bottom w:val="nil"/>
            </w:tcBorders>
            <w:shd w:val="clear" w:color="000000" w:fill="FFFFFF"/>
            <w:noWrap/>
            <w:vAlign w:val="center"/>
          </w:tcPr>
          <w:p w14:paraId="7E3BAAC3" w14:textId="09D2AD2D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A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ll</w:t>
            </w:r>
          </w:p>
        </w:tc>
        <w:tc>
          <w:tcPr>
            <w:tcW w:w="709" w:type="dxa"/>
            <w:tcBorders>
              <w:top w:val="single" w:sz="4" w:space="0" w:color="auto"/>
              <w:bottom w:val="nil"/>
            </w:tcBorders>
            <w:shd w:val="clear" w:color="000000" w:fill="FFFFFF"/>
            <w:vAlign w:val="center"/>
          </w:tcPr>
          <w:p w14:paraId="52130981" w14:textId="35EE4079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hAnsi="Times New Roman" w:cs="Times New Roman" w:hint="eastAsia"/>
                <w:color w:val="000000" w:themeColor="text1"/>
                <w:sz w:val="20"/>
                <w:szCs w:val="20"/>
              </w:rPr>
              <w:t>1</w:t>
            </w:r>
            <w:r w:rsidRPr="00AE2951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6</w:t>
            </w:r>
          </w:p>
        </w:tc>
        <w:tc>
          <w:tcPr>
            <w:tcW w:w="850" w:type="dxa"/>
            <w:tcBorders>
              <w:top w:val="single" w:sz="4" w:space="0" w:color="auto"/>
              <w:bottom w:val="nil"/>
            </w:tcBorders>
            <w:shd w:val="clear" w:color="000000" w:fill="FFFFFF"/>
            <w:noWrap/>
            <w:vAlign w:val="center"/>
          </w:tcPr>
          <w:p w14:paraId="3F606DB5" w14:textId="102C34D5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0.1399</w:t>
            </w:r>
          </w:p>
        </w:tc>
        <w:tc>
          <w:tcPr>
            <w:tcW w:w="1418" w:type="dxa"/>
            <w:tcBorders>
              <w:top w:val="single" w:sz="4" w:space="0" w:color="auto"/>
              <w:bottom w:val="nil"/>
            </w:tcBorders>
            <w:shd w:val="clear" w:color="000000" w:fill="FFFFFF"/>
            <w:vAlign w:val="center"/>
          </w:tcPr>
          <w:p w14:paraId="715D9C68" w14:textId="0AF37ED0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0.1804 to -0.1020</w:t>
            </w:r>
          </w:p>
        </w:tc>
        <w:tc>
          <w:tcPr>
            <w:tcW w:w="1417" w:type="dxa"/>
            <w:tcBorders>
              <w:top w:val="single" w:sz="4" w:space="0" w:color="auto"/>
              <w:bottom w:val="nil"/>
            </w:tcBorders>
            <w:shd w:val="clear" w:color="auto" w:fill="auto"/>
            <w:vAlign w:val="bottom"/>
          </w:tcPr>
          <w:p w14:paraId="2F4631F3" w14:textId="5DFC98D0" w:rsidR="00F001F4" w:rsidRPr="00AE2951" w:rsidRDefault="00F001F4" w:rsidP="00F001F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E2951">
              <w:rPr>
                <w:rFonts w:ascii="Times New Roman" w:hAnsi="Times New Roman" w:cs="Times New Roman" w:hint="eastAsia"/>
                <w:color w:val="000000" w:themeColor="text1"/>
                <w:sz w:val="20"/>
                <w:szCs w:val="20"/>
              </w:rPr>
              <w:t>-</w:t>
            </w:r>
            <w:r w:rsidRPr="00AE2951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3.</w:t>
            </w:r>
            <w:r w:rsidR="00BF0EAA" w:rsidRPr="00AE2951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6</w:t>
            </w:r>
          </w:p>
        </w:tc>
        <w:tc>
          <w:tcPr>
            <w:tcW w:w="999" w:type="dxa"/>
            <w:tcBorders>
              <w:top w:val="single" w:sz="4" w:space="0" w:color="auto"/>
              <w:bottom w:val="nil"/>
            </w:tcBorders>
            <w:shd w:val="clear" w:color="000000" w:fill="FFFFFF"/>
            <w:vAlign w:val="center"/>
          </w:tcPr>
          <w:p w14:paraId="32F70DF8" w14:textId="6EC5FDF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Lato-Regular" w:hAnsi="Times New Roman" w:cs="Times New Roman"/>
                <w:color w:val="000000" w:themeColor="text1"/>
                <w:sz w:val="20"/>
                <w:szCs w:val="20"/>
              </w:rPr>
              <w:t>—</w:t>
            </w:r>
          </w:p>
        </w:tc>
        <w:tc>
          <w:tcPr>
            <w:tcW w:w="885" w:type="dxa"/>
            <w:tcBorders>
              <w:top w:val="single" w:sz="4" w:space="0" w:color="auto"/>
              <w:bottom w:val="nil"/>
            </w:tcBorders>
            <w:shd w:val="clear" w:color="000000" w:fill="FFFFFF"/>
            <w:vAlign w:val="center"/>
          </w:tcPr>
          <w:p w14:paraId="4ADFC300" w14:textId="3CACE943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Lato-Regular" w:hAnsi="Times New Roman" w:cs="Times New Roman"/>
                <w:color w:val="000000" w:themeColor="text1"/>
                <w:sz w:val="20"/>
                <w:szCs w:val="20"/>
              </w:rPr>
              <w:t>—</w:t>
            </w:r>
          </w:p>
        </w:tc>
        <w:tc>
          <w:tcPr>
            <w:tcW w:w="816" w:type="dxa"/>
            <w:tcBorders>
              <w:top w:val="single" w:sz="4" w:space="0" w:color="auto"/>
              <w:bottom w:val="nil"/>
            </w:tcBorders>
            <w:shd w:val="clear" w:color="000000" w:fill="FFFFFF"/>
            <w:vAlign w:val="center"/>
          </w:tcPr>
          <w:p w14:paraId="0548C406" w14:textId="3D386772" w:rsidR="00F001F4" w:rsidRPr="00AE2951" w:rsidRDefault="00AC5467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1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62.4508</w:t>
            </w:r>
          </w:p>
        </w:tc>
      </w:tr>
      <w:tr w:rsidR="00F001F4" w:rsidRPr="00AE2951" w14:paraId="31DE6C31" w14:textId="77777777" w:rsidTr="002C3C1E">
        <w:trPr>
          <w:trHeight w:val="285"/>
          <w:jc w:val="center"/>
        </w:trPr>
        <w:tc>
          <w:tcPr>
            <w:tcW w:w="848" w:type="dxa"/>
            <w:vMerge/>
            <w:tcBorders>
              <w:top w:val="single" w:sz="4" w:space="0" w:color="000000"/>
            </w:tcBorders>
            <w:shd w:val="clear" w:color="000000" w:fill="FFFFFF"/>
            <w:vAlign w:val="center"/>
          </w:tcPr>
          <w:p w14:paraId="7DBF52F8" w14:textId="77777777" w:rsidR="00F001F4" w:rsidRPr="00AE2951" w:rsidRDefault="00F001F4" w:rsidP="00F001F4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nil"/>
            </w:tcBorders>
            <w:shd w:val="clear" w:color="000000" w:fill="FFFFFF"/>
            <w:noWrap/>
            <w:vAlign w:val="center"/>
          </w:tcPr>
          <w:p w14:paraId="2FDEE383" w14:textId="77537872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LG</w:t>
            </w:r>
          </w:p>
        </w:tc>
        <w:tc>
          <w:tcPr>
            <w:tcW w:w="709" w:type="dxa"/>
            <w:tcBorders>
              <w:top w:val="nil"/>
            </w:tcBorders>
            <w:shd w:val="clear" w:color="000000" w:fill="FFFFFF"/>
            <w:vAlign w:val="center"/>
          </w:tcPr>
          <w:p w14:paraId="14CAF654" w14:textId="5840B435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2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850" w:type="dxa"/>
            <w:tcBorders>
              <w:top w:val="nil"/>
            </w:tcBorders>
            <w:shd w:val="clear" w:color="000000" w:fill="FFFFFF"/>
            <w:noWrap/>
            <w:vAlign w:val="center"/>
          </w:tcPr>
          <w:p w14:paraId="4958B0E8" w14:textId="454E4CC4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-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0.0204</w:t>
            </w:r>
          </w:p>
        </w:tc>
        <w:tc>
          <w:tcPr>
            <w:tcW w:w="1418" w:type="dxa"/>
            <w:tcBorders>
              <w:top w:val="nil"/>
            </w:tcBorders>
            <w:shd w:val="clear" w:color="000000" w:fill="FFFFFF"/>
            <w:vAlign w:val="center"/>
          </w:tcPr>
          <w:p w14:paraId="6A879D8E" w14:textId="67E3CA2D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-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0.0641 to 0.0245</w:t>
            </w:r>
          </w:p>
        </w:tc>
        <w:tc>
          <w:tcPr>
            <w:tcW w:w="1417" w:type="dxa"/>
            <w:tcBorders>
              <w:top w:val="nil"/>
            </w:tcBorders>
            <w:shd w:val="clear" w:color="auto" w:fill="auto"/>
            <w:vAlign w:val="bottom"/>
          </w:tcPr>
          <w:p w14:paraId="6FB4324A" w14:textId="3E7F481E" w:rsidR="00F001F4" w:rsidRPr="00AE2951" w:rsidRDefault="00F001F4" w:rsidP="00F001F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E295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2.0</w:t>
            </w:r>
            <w:r w:rsidR="00BF0EAA" w:rsidRPr="00AE295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99" w:type="dxa"/>
            <w:vMerge w:val="restart"/>
            <w:tcBorders>
              <w:top w:val="nil"/>
            </w:tcBorders>
            <w:shd w:val="clear" w:color="000000" w:fill="FFFFFF"/>
            <w:vAlign w:val="center"/>
          </w:tcPr>
          <w:p w14:paraId="6EFA3BB0" w14:textId="25E6C340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6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4.4895**</w:t>
            </w:r>
          </w:p>
        </w:tc>
        <w:tc>
          <w:tcPr>
            <w:tcW w:w="885" w:type="dxa"/>
            <w:vMerge w:val="restart"/>
            <w:tcBorders>
              <w:top w:val="nil"/>
            </w:tcBorders>
            <w:shd w:val="clear" w:color="000000" w:fill="FFFFFF"/>
            <w:vAlign w:val="center"/>
          </w:tcPr>
          <w:p w14:paraId="10D0C40E" w14:textId="20DD2B2B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1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52.7415</w:t>
            </w:r>
          </w:p>
        </w:tc>
        <w:tc>
          <w:tcPr>
            <w:tcW w:w="816" w:type="dxa"/>
            <w:vMerge w:val="restart"/>
            <w:tcBorders>
              <w:top w:val="nil"/>
            </w:tcBorders>
            <w:shd w:val="clear" w:color="000000" w:fill="FFFFFF"/>
            <w:vAlign w:val="center"/>
          </w:tcPr>
          <w:p w14:paraId="33FDFCF7" w14:textId="5FCDDDF2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2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17.2310</w:t>
            </w:r>
          </w:p>
        </w:tc>
      </w:tr>
      <w:tr w:rsidR="00F001F4" w:rsidRPr="00AE2951" w14:paraId="2AEABE76" w14:textId="77777777" w:rsidTr="00181E1A">
        <w:trPr>
          <w:trHeight w:val="285"/>
          <w:jc w:val="center"/>
        </w:trPr>
        <w:tc>
          <w:tcPr>
            <w:tcW w:w="848" w:type="dxa"/>
            <w:vMerge/>
            <w:shd w:val="clear" w:color="000000" w:fill="FFFFFF"/>
            <w:vAlign w:val="center"/>
            <w:hideMark/>
          </w:tcPr>
          <w:p w14:paraId="104904B2" w14:textId="77777777" w:rsidR="00F001F4" w:rsidRPr="00AE2951" w:rsidRDefault="00F001F4" w:rsidP="00F001F4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134" w:type="dxa"/>
            <w:shd w:val="clear" w:color="000000" w:fill="FFFFFF"/>
            <w:noWrap/>
            <w:vAlign w:val="center"/>
            <w:hideMark/>
          </w:tcPr>
          <w:p w14:paraId="5C45DBB5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MG</w:t>
            </w:r>
          </w:p>
        </w:tc>
        <w:tc>
          <w:tcPr>
            <w:tcW w:w="709" w:type="dxa"/>
            <w:shd w:val="clear" w:color="000000" w:fill="FFFFFF"/>
            <w:vAlign w:val="center"/>
          </w:tcPr>
          <w:p w14:paraId="7F0A8DAF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2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9</w:t>
            </w:r>
          </w:p>
        </w:tc>
        <w:tc>
          <w:tcPr>
            <w:tcW w:w="850" w:type="dxa"/>
            <w:shd w:val="clear" w:color="000000" w:fill="FFFFFF"/>
            <w:noWrap/>
            <w:vAlign w:val="center"/>
          </w:tcPr>
          <w:p w14:paraId="52EA7818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-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0.0547</w:t>
            </w:r>
          </w:p>
        </w:tc>
        <w:tc>
          <w:tcPr>
            <w:tcW w:w="1418" w:type="dxa"/>
            <w:shd w:val="clear" w:color="000000" w:fill="FFFFFF"/>
            <w:vAlign w:val="center"/>
          </w:tcPr>
          <w:p w14:paraId="080E24F0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-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0.0974 to -0.0158</w:t>
            </w:r>
          </w:p>
        </w:tc>
        <w:tc>
          <w:tcPr>
            <w:tcW w:w="1417" w:type="dxa"/>
            <w:shd w:val="clear" w:color="auto" w:fill="auto"/>
            <w:vAlign w:val="bottom"/>
          </w:tcPr>
          <w:p w14:paraId="21ABB41A" w14:textId="33FE7799" w:rsidR="00F001F4" w:rsidRPr="00AE2951" w:rsidRDefault="00F001F4" w:rsidP="00F001F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E295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5.3</w:t>
            </w:r>
            <w:r w:rsidR="00BF0EAA" w:rsidRPr="00AE295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99" w:type="dxa"/>
            <w:vMerge/>
            <w:vAlign w:val="center"/>
          </w:tcPr>
          <w:p w14:paraId="532903AA" w14:textId="77777777" w:rsidR="00F001F4" w:rsidRPr="00AE2951" w:rsidRDefault="00F001F4" w:rsidP="00F001F4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885" w:type="dxa"/>
            <w:vMerge/>
            <w:vAlign w:val="center"/>
          </w:tcPr>
          <w:p w14:paraId="677E6FC4" w14:textId="77777777" w:rsidR="00F001F4" w:rsidRPr="00AE2951" w:rsidRDefault="00F001F4" w:rsidP="00F001F4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816" w:type="dxa"/>
            <w:vMerge/>
            <w:vAlign w:val="center"/>
          </w:tcPr>
          <w:p w14:paraId="78929854" w14:textId="77777777" w:rsidR="00F001F4" w:rsidRPr="00AE2951" w:rsidRDefault="00F001F4" w:rsidP="00F001F4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F001F4" w:rsidRPr="00AE2951" w14:paraId="358ECA3D" w14:textId="77777777" w:rsidTr="00181E1A">
        <w:trPr>
          <w:trHeight w:val="285"/>
          <w:jc w:val="center"/>
        </w:trPr>
        <w:tc>
          <w:tcPr>
            <w:tcW w:w="848" w:type="dxa"/>
            <w:vMerge/>
            <w:shd w:val="clear" w:color="000000" w:fill="FFFFFF"/>
            <w:vAlign w:val="center"/>
            <w:hideMark/>
          </w:tcPr>
          <w:p w14:paraId="0A9976BC" w14:textId="77777777" w:rsidR="00F001F4" w:rsidRPr="00AE2951" w:rsidRDefault="00F001F4" w:rsidP="00F001F4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134" w:type="dxa"/>
            <w:shd w:val="clear" w:color="000000" w:fill="FFFFFF"/>
            <w:noWrap/>
            <w:vAlign w:val="center"/>
            <w:hideMark/>
          </w:tcPr>
          <w:p w14:paraId="3C6CB0D0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HG</w:t>
            </w:r>
          </w:p>
        </w:tc>
        <w:tc>
          <w:tcPr>
            <w:tcW w:w="709" w:type="dxa"/>
            <w:shd w:val="clear" w:color="000000" w:fill="FFFFFF"/>
            <w:vAlign w:val="center"/>
          </w:tcPr>
          <w:p w14:paraId="30C7DCFA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3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850" w:type="dxa"/>
            <w:shd w:val="clear" w:color="000000" w:fill="FFFFFF"/>
            <w:noWrap/>
            <w:vAlign w:val="center"/>
          </w:tcPr>
          <w:p w14:paraId="7E752C3F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-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0.1007</w:t>
            </w:r>
          </w:p>
        </w:tc>
        <w:tc>
          <w:tcPr>
            <w:tcW w:w="1418" w:type="dxa"/>
            <w:shd w:val="clear" w:color="000000" w:fill="FFFFFF"/>
            <w:vAlign w:val="center"/>
          </w:tcPr>
          <w:p w14:paraId="702F6D63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-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0.1516 to -0.0542</w:t>
            </w:r>
          </w:p>
        </w:tc>
        <w:tc>
          <w:tcPr>
            <w:tcW w:w="1417" w:type="dxa"/>
            <w:shd w:val="clear" w:color="auto" w:fill="auto"/>
            <w:vAlign w:val="bottom"/>
          </w:tcPr>
          <w:p w14:paraId="66845C95" w14:textId="14222E8F" w:rsidR="00F001F4" w:rsidRPr="00AE2951" w:rsidRDefault="00F001F4" w:rsidP="00F001F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E295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9.</w:t>
            </w:r>
            <w:r w:rsidR="00BF0EAA" w:rsidRPr="00AE295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8</w:t>
            </w:r>
          </w:p>
        </w:tc>
        <w:tc>
          <w:tcPr>
            <w:tcW w:w="999" w:type="dxa"/>
            <w:vMerge/>
            <w:vAlign w:val="center"/>
          </w:tcPr>
          <w:p w14:paraId="7EE0B670" w14:textId="77777777" w:rsidR="00F001F4" w:rsidRPr="00AE2951" w:rsidRDefault="00F001F4" w:rsidP="00F001F4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885" w:type="dxa"/>
            <w:vMerge/>
            <w:vAlign w:val="center"/>
          </w:tcPr>
          <w:p w14:paraId="0DC3DFA0" w14:textId="77777777" w:rsidR="00F001F4" w:rsidRPr="00AE2951" w:rsidRDefault="00F001F4" w:rsidP="00F001F4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816" w:type="dxa"/>
            <w:vMerge/>
            <w:vAlign w:val="center"/>
          </w:tcPr>
          <w:p w14:paraId="2E66B732" w14:textId="77777777" w:rsidR="00F001F4" w:rsidRPr="00AE2951" w:rsidRDefault="00F001F4" w:rsidP="00F001F4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F001F4" w:rsidRPr="00AE2951" w14:paraId="7BA21B9A" w14:textId="77777777" w:rsidTr="00181E1A">
        <w:trPr>
          <w:trHeight w:val="303"/>
          <w:jc w:val="center"/>
        </w:trPr>
        <w:tc>
          <w:tcPr>
            <w:tcW w:w="848" w:type="dxa"/>
            <w:vMerge/>
            <w:shd w:val="clear" w:color="000000" w:fill="FFFFFF"/>
            <w:vAlign w:val="center"/>
            <w:hideMark/>
          </w:tcPr>
          <w:p w14:paraId="41F14E2B" w14:textId="77777777" w:rsidR="00F001F4" w:rsidRPr="00AE2951" w:rsidRDefault="00F001F4" w:rsidP="00F001F4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134" w:type="dxa"/>
            <w:shd w:val="clear" w:color="000000" w:fill="FFFFFF"/>
            <w:noWrap/>
            <w:vAlign w:val="center"/>
            <w:hideMark/>
          </w:tcPr>
          <w:p w14:paraId="61509073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FG</w:t>
            </w:r>
          </w:p>
        </w:tc>
        <w:tc>
          <w:tcPr>
            <w:tcW w:w="709" w:type="dxa"/>
            <w:shd w:val="clear" w:color="000000" w:fill="FFFFFF"/>
            <w:vAlign w:val="center"/>
          </w:tcPr>
          <w:p w14:paraId="6AC27AE5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4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6</w:t>
            </w:r>
          </w:p>
        </w:tc>
        <w:tc>
          <w:tcPr>
            <w:tcW w:w="850" w:type="dxa"/>
            <w:shd w:val="clear" w:color="000000" w:fill="FFFFFF"/>
            <w:noWrap/>
            <w:vAlign w:val="center"/>
          </w:tcPr>
          <w:p w14:paraId="41F18B58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-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 xml:space="preserve">0.2982 </w:t>
            </w:r>
          </w:p>
        </w:tc>
        <w:tc>
          <w:tcPr>
            <w:tcW w:w="1418" w:type="dxa"/>
            <w:shd w:val="clear" w:color="000000" w:fill="FFFFFF"/>
            <w:vAlign w:val="center"/>
          </w:tcPr>
          <w:p w14:paraId="6A7B74E0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-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0.3772 to -0.2182</w:t>
            </w:r>
          </w:p>
        </w:tc>
        <w:tc>
          <w:tcPr>
            <w:tcW w:w="1417" w:type="dxa"/>
            <w:shd w:val="clear" w:color="auto" w:fill="auto"/>
            <w:vAlign w:val="bottom"/>
          </w:tcPr>
          <w:p w14:paraId="1D3FA146" w14:textId="7E60D0FA" w:rsidR="00F001F4" w:rsidRPr="00AE2951" w:rsidRDefault="00F001F4" w:rsidP="00F001F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E295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25.</w:t>
            </w:r>
            <w:r w:rsidR="00BF0EAA" w:rsidRPr="00AE295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  <w:r w:rsidRPr="00AE295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</w:t>
            </w:r>
          </w:p>
        </w:tc>
        <w:tc>
          <w:tcPr>
            <w:tcW w:w="999" w:type="dxa"/>
            <w:vMerge/>
            <w:vAlign w:val="center"/>
          </w:tcPr>
          <w:p w14:paraId="2D1AC37C" w14:textId="77777777" w:rsidR="00F001F4" w:rsidRPr="00AE2951" w:rsidRDefault="00F001F4" w:rsidP="00F001F4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885" w:type="dxa"/>
            <w:vMerge/>
            <w:vAlign w:val="center"/>
          </w:tcPr>
          <w:p w14:paraId="76CA49B4" w14:textId="77777777" w:rsidR="00F001F4" w:rsidRPr="00AE2951" w:rsidRDefault="00F001F4" w:rsidP="00F001F4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816" w:type="dxa"/>
            <w:vMerge/>
            <w:vAlign w:val="center"/>
          </w:tcPr>
          <w:p w14:paraId="497A808A" w14:textId="77777777" w:rsidR="00F001F4" w:rsidRPr="00AE2951" w:rsidRDefault="00F001F4" w:rsidP="00F001F4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F001F4" w:rsidRPr="00AE2951" w14:paraId="6FBBAF5E" w14:textId="77777777" w:rsidTr="00181E1A">
        <w:trPr>
          <w:trHeight w:val="285"/>
          <w:jc w:val="center"/>
        </w:trPr>
        <w:tc>
          <w:tcPr>
            <w:tcW w:w="848" w:type="dxa"/>
            <w:vMerge/>
            <w:shd w:val="clear" w:color="000000" w:fill="FFFFFF"/>
            <w:vAlign w:val="center"/>
          </w:tcPr>
          <w:p w14:paraId="1509CB40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134" w:type="dxa"/>
            <w:shd w:val="clear" w:color="000000" w:fill="FFFFFF"/>
            <w:noWrap/>
            <w:vAlign w:val="center"/>
            <w:hideMark/>
          </w:tcPr>
          <w:p w14:paraId="33C703BC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Short</w:t>
            </w:r>
          </w:p>
        </w:tc>
        <w:tc>
          <w:tcPr>
            <w:tcW w:w="709" w:type="dxa"/>
            <w:shd w:val="clear" w:color="000000" w:fill="FFFFFF"/>
            <w:vAlign w:val="center"/>
          </w:tcPr>
          <w:p w14:paraId="74E70096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26</w:t>
            </w:r>
          </w:p>
        </w:tc>
        <w:tc>
          <w:tcPr>
            <w:tcW w:w="850" w:type="dxa"/>
            <w:shd w:val="clear" w:color="000000" w:fill="FFFFFF"/>
            <w:noWrap/>
            <w:vAlign w:val="center"/>
          </w:tcPr>
          <w:p w14:paraId="5D0E6AA9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-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0.0417</w:t>
            </w:r>
          </w:p>
        </w:tc>
        <w:tc>
          <w:tcPr>
            <w:tcW w:w="1418" w:type="dxa"/>
            <w:shd w:val="clear" w:color="000000" w:fill="FFFFFF"/>
            <w:vAlign w:val="center"/>
          </w:tcPr>
          <w:p w14:paraId="0D1EAC17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-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0.0919 to 0.0085</w:t>
            </w:r>
          </w:p>
        </w:tc>
        <w:tc>
          <w:tcPr>
            <w:tcW w:w="1417" w:type="dxa"/>
            <w:shd w:val="clear" w:color="auto" w:fill="auto"/>
            <w:vAlign w:val="bottom"/>
          </w:tcPr>
          <w:p w14:paraId="6CBCA7E6" w14:textId="6FE88C03" w:rsidR="00F001F4" w:rsidRPr="00AE2951" w:rsidRDefault="00F001F4" w:rsidP="00F001F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E295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4.</w:t>
            </w:r>
            <w:r w:rsidR="00F220F8" w:rsidRPr="00AE295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8</w:t>
            </w:r>
          </w:p>
        </w:tc>
        <w:tc>
          <w:tcPr>
            <w:tcW w:w="999" w:type="dxa"/>
            <w:vMerge w:val="restart"/>
            <w:shd w:val="clear" w:color="000000" w:fill="FFFFFF"/>
            <w:vAlign w:val="center"/>
          </w:tcPr>
          <w:p w14:paraId="1C820F94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3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3.9793**</w:t>
            </w:r>
          </w:p>
        </w:tc>
        <w:tc>
          <w:tcPr>
            <w:tcW w:w="885" w:type="dxa"/>
            <w:vMerge w:val="restart"/>
            <w:shd w:val="clear" w:color="000000" w:fill="FFFFFF"/>
            <w:vAlign w:val="center"/>
          </w:tcPr>
          <w:p w14:paraId="449C5F55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1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72.9927</w:t>
            </w:r>
          </w:p>
        </w:tc>
        <w:tc>
          <w:tcPr>
            <w:tcW w:w="816" w:type="dxa"/>
            <w:vMerge w:val="restart"/>
            <w:shd w:val="clear" w:color="000000" w:fill="FFFFFF"/>
            <w:vAlign w:val="center"/>
          </w:tcPr>
          <w:p w14:paraId="3E020D0E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2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06.9720</w:t>
            </w:r>
          </w:p>
        </w:tc>
      </w:tr>
      <w:tr w:rsidR="00F001F4" w:rsidRPr="00AE2951" w14:paraId="5FC0C453" w14:textId="77777777" w:rsidTr="00181E1A">
        <w:trPr>
          <w:trHeight w:val="285"/>
          <w:jc w:val="center"/>
        </w:trPr>
        <w:tc>
          <w:tcPr>
            <w:tcW w:w="848" w:type="dxa"/>
            <w:vMerge/>
            <w:shd w:val="clear" w:color="000000" w:fill="FFFFFF"/>
            <w:vAlign w:val="center"/>
          </w:tcPr>
          <w:p w14:paraId="0E43AED3" w14:textId="77777777" w:rsidR="00F001F4" w:rsidRPr="00AE2951" w:rsidRDefault="00F001F4" w:rsidP="00F001F4">
            <w:pPr>
              <w:rPr>
                <w:rFonts w:ascii="Times New Roman" w:eastAsia="SimSun" w:hAnsi="Times New Roman" w:cs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134" w:type="dxa"/>
            <w:shd w:val="clear" w:color="000000" w:fill="FFFFFF"/>
            <w:noWrap/>
            <w:vAlign w:val="center"/>
            <w:hideMark/>
          </w:tcPr>
          <w:p w14:paraId="559689ED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Medium</w:t>
            </w:r>
          </w:p>
        </w:tc>
        <w:tc>
          <w:tcPr>
            <w:tcW w:w="709" w:type="dxa"/>
            <w:shd w:val="clear" w:color="000000" w:fill="FFFFFF"/>
            <w:vAlign w:val="center"/>
          </w:tcPr>
          <w:p w14:paraId="0B36288F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7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9</w:t>
            </w:r>
          </w:p>
        </w:tc>
        <w:tc>
          <w:tcPr>
            <w:tcW w:w="850" w:type="dxa"/>
            <w:shd w:val="clear" w:color="000000" w:fill="FFFFFF"/>
            <w:noWrap/>
            <w:vAlign w:val="center"/>
          </w:tcPr>
          <w:p w14:paraId="37BEB929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-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0.1477</w:t>
            </w:r>
          </w:p>
        </w:tc>
        <w:tc>
          <w:tcPr>
            <w:tcW w:w="1418" w:type="dxa"/>
            <w:shd w:val="clear" w:color="000000" w:fill="FFFFFF"/>
            <w:vAlign w:val="center"/>
          </w:tcPr>
          <w:p w14:paraId="2AD2311D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-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0.2050 to -0.0990</w:t>
            </w:r>
          </w:p>
        </w:tc>
        <w:tc>
          <w:tcPr>
            <w:tcW w:w="1417" w:type="dxa"/>
            <w:shd w:val="clear" w:color="auto" w:fill="auto"/>
            <w:vAlign w:val="bottom"/>
          </w:tcPr>
          <w:p w14:paraId="5CB2E97E" w14:textId="47503704" w:rsidR="00F001F4" w:rsidRPr="00AE2951" w:rsidRDefault="00F001F4" w:rsidP="00F001F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E295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13.7</w:t>
            </w:r>
            <w:r w:rsidR="00F220F8" w:rsidRPr="00AE295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999" w:type="dxa"/>
            <w:vMerge/>
            <w:vAlign w:val="center"/>
          </w:tcPr>
          <w:p w14:paraId="56B47D4F" w14:textId="77777777" w:rsidR="00F001F4" w:rsidRPr="00AE2951" w:rsidRDefault="00F001F4" w:rsidP="00F001F4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885" w:type="dxa"/>
            <w:vMerge/>
            <w:vAlign w:val="center"/>
          </w:tcPr>
          <w:p w14:paraId="6538272C" w14:textId="77777777" w:rsidR="00F001F4" w:rsidRPr="00AE2951" w:rsidRDefault="00F001F4" w:rsidP="00F001F4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816" w:type="dxa"/>
            <w:vMerge/>
            <w:vAlign w:val="center"/>
          </w:tcPr>
          <w:p w14:paraId="3643BD45" w14:textId="77777777" w:rsidR="00F001F4" w:rsidRPr="00AE2951" w:rsidRDefault="00F001F4" w:rsidP="00F001F4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F001F4" w:rsidRPr="00AE2951" w14:paraId="5C0B5902" w14:textId="77777777" w:rsidTr="00181E1A">
        <w:trPr>
          <w:trHeight w:val="285"/>
          <w:jc w:val="center"/>
        </w:trPr>
        <w:tc>
          <w:tcPr>
            <w:tcW w:w="848" w:type="dxa"/>
            <w:vMerge/>
            <w:shd w:val="clear" w:color="000000" w:fill="FFFFFF"/>
            <w:vAlign w:val="center"/>
          </w:tcPr>
          <w:p w14:paraId="01389034" w14:textId="77777777" w:rsidR="00F001F4" w:rsidRPr="00AE2951" w:rsidRDefault="00F001F4" w:rsidP="00F001F4">
            <w:pPr>
              <w:rPr>
                <w:rFonts w:ascii="Times New Roman" w:eastAsia="SimSun" w:hAnsi="Times New Roman" w:cs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134" w:type="dxa"/>
            <w:shd w:val="clear" w:color="000000" w:fill="FFFFFF"/>
            <w:noWrap/>
            <w:vAlign w:val="center"/>
            <w:hideMark/>
          </w:tcPr>
          <w:p w14:paraId="7200CB84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Long</w:t>
            </w:r>
          </w:p>
        </w:tc>
        <w:tc>
          <w:tcPr>
            <w:tcW w:w="709" w:type="dxa"/>
            <w:shd w:val="clear" w:color="000000" w:fill="FFFFFF"/>
            <w:noWrap/>
            <w:vAlign w:val="center"/>
          </w:tcPr>
          <w:p w14:paraId="238C82BD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21</w:t>
            </w:r>
          </w:p>
        </w:tc>
        <w:tc>
          <w:tcPr>
            <w:tcW w:w="850" w:type="dxa"/>
            <w:shd w:val="clear" w:color="000000" w:fill="FFFFFF"/>
            <w:noWrap/>
            <w:vAlign w:val="center"/>
          </w:tcPr>
          <w:p w14:paraId="60804E5F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-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0.2863</w:t>
            </w:r>
          </w:p>
        </w:tc>
        <w:tc>
          <w:tcPr>
            <w:tcW w:w="1418" w:type="dxa"/>
            <w:shd w:val="clear" w:color="000000" w:fill="FFFFFF"/>
            <w:noWrap/>
            <w:vAlign w:val="center"/>
          </w:tcPr>
          <w:p w14:paraId="354B77D1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-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0.3757 to -0.1909</w:t>
            </w:r>
          </w:p>
        </w:tc>
        <w:tc>
          <w:tcPr>
            <w:tcW w:w="1417" w:type="dxa"/>
            <w:shd w:val="clear" w:color="auto" w:fill="auto"/>
            <w:noWrap/>
            <w:vAlign w:val="bottom"/>
          </w:tcPr>
          <w:p w14:paraId="2B405695" w14:textId="6B5B6BE4" w:rsidR="00F001F4" w:rsidRPr="00AE2951" w:rsidRDefault="00F001F4" w:rsidP="00F001F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E295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24.9</w:t>
            </w:r>
            <w:r w:rsidR="00F220F8" w:rsidRPr="00AE295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999" w:type="dxa"/>
            <w:vMerge/>
            <w:vAlign w:val="center"/>
          </w:tcPr>
          <w:p w14:paraId="5E465ACF" w14:textId="77777777" w:rsidR="00F001F4" w:rsidRPr="00AE2951" w:rsidRDefault="00F001F4" w:rsidP="00F001F4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885" w:type="dxa"/>
            <w:vMerge/>
            <w:vAlign w:val="center"/>
          </w:tcPr>
          <w:p w14:paraId="4C169861" w14:textId="77777777" w:rsidR="00F001F4" w:rsidRPr="00AE2951" w:rsidRDefault="00F001F4" w:rsidP="00F001F4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816" w:type="dxa"/>
            <w:vMerge/>
            <w:vAlign w:val="center"/>
          </w:tcPr>
          <w:p w14:paraId="19E0B1A2" w14:textId="77777777" w:rsidR="00F001F4" w:rsidRPr="00AE2951" w:rsidRDefault="00F001F4" w:rsidP="00F001F4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F001F4" w:rsidRPr="00AE2951" w14:paraId="5B2E55BD" w14:textId="77777777" w:rsidTr="00181E1A">
        <w:trPr>
          <w:trHeight w:val="285"/>
          <w:jc w:val="center"/>
        </w:trPr>
        <w:tc>
          <w:tcPr>
            <w:tcW w:w="848" w:type="dxa"/>
            <w:vMerge/>
            <w:shd w:val="clear" w:color="000000" w:fill="FFFFFF"/>
            <w:vAlign w:val="center"/>
          </w:tcPr>
          <w:p w14:paraId="3A6294AB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134" w:type="dxa"/>
            <w:shd w:val="clear" w:color="000000" w:fill="FFFFFF"/>
            <w:noWrap/>
            <w:vAlign w:val="center"/>
            <w:hideMark/>
          </w:tcPr>
          <w:p w14:paraId="72EE3005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bCs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/>
                <w:bCs/>
                <w:color w:val="000000" w:themeColor="text1"/>
                <w:sz w:val="20"/>
                <w:szCs w:val="20"/>
              </w:rPr>
              <w:t>Summer</w:t>
            </w:r>
          </w:p>
        </w:tc>
        <w:tc>
          <w:tcPr>
            <w:tcW w:w="709" w:type="dxa"/>
            <w:shd w:val="clear" w:color="000000" w:fill="FFFFFF"/>
            <w:noWrap/>
            <w:vAlign w:val="center"/>
          </w:tcPr>
          <w:p w14:paraId="36B53018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7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850" w:type="dxa"/>
            <w:shd w:val="clear" w:color="000000" w:fill="FFFFFF"/>
            <w:noWrap/>
            <w:vAlign w:val="center"/>
          </w:tcPr>
          <w:p w14:paraId="6002E15B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-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0.1173</w:t>
            </w:r>
          </w:p>
        </w:tc>
        <w:tc>
          <w:tcPr>
            <w:tcW w:w="1418" w:type="dxa"/>
            <w:shd w:val="clear" w:color="000000" w:fill="FFFFFF"/>
            <w:noWrap/>
            <w:vAlign w:val="center"/>
          </w:tcPr>
          <w:p w14:paraId="698C5BB0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-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0.1608 to -0.0753</w:t>
            </w:r>
          </w:p>
        </w:tc>
        <w:tc>
          <w:tcPr>
            <w:tcW w:w="1417" w:type="dxa"/>
            <w:shd w:val="clear" w:color="auto" w:fill="auto"/>
            <w:noWrap/>
            <w:vAlign w:val="bottom"/>
          </w:tcPr>
          <w:p w14:paraId="48A663E6" w14:textId="542813FD" w:rsidR="00F001F4" w:rsidRPr="00AE2951" w:rsidRDefault="00F001F4" w:rsidP="00F001F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E295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11.</w:t>
            </w:r>
            <w:r w:rsidR="00F220F8" w:rsidRPr="00AE295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7</w:t>
            </w:r>
          </w:p>
        </w:tc>
        <w:tc>
          <w:tcPr>
            <w:tcW w:w="999" w:type="dxa"/>
            <w:vMerge w:val="restart"/>
            <w:shd w:val="clear" w:color="000000" w:fill="FFFFFF"/>
            <w:vAlign w:val="center"/>
          </w:tcPr>
          <w:p w14:paraId="32535D26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5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.6571</w:t>
            </w:r>
          </w:p>
        </w:tc>
        <w:tc>
          <w:tcPr>
            <w:tcW w:w="885" w:type="dxa"/>
            <w:vMerge w:val="restart"/>
            <w:shd w:val="clear" w:color="000000" w:fill="FFFFFF"/>
            <w:vAlign w:val="center"/>
          </w:tcPr>
          <w:p w14:paraId="4329588A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1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66.9198</w:t>
            </w:r>
          </w:p>
        </w:tc>
        <w:tc>
          <w:tcPr>
            <w:tcW w:w="816" w:type="dxa"/>
            <w:vMerge w:val="restart"/>
            <w:shd w:val="clear" w:color="000000" w:fill="FFFFFF"/>
            <w:vAlign w:val="center"/>
          </w:tcPr>
          <w:p w14:paraId="243688E4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1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72.5769</w:t>
            </w:r>
          </w:p>
        </w:tc>
      </w:tr>
      <w:tr w:rsidR="00F001F4" w:rsidRPr="00AE2951" w14:paraId="3AFBCA18" w14:textId="77777777" w:rsidTr="00181E1A">
        <w:trPr>
          <w:trHeight w:val="285"/>
          <w:jc w:val="center"/>
        </w:trPr>
        <w:tc>
          <w:tcPr>
            <w:tcW w:w="848" w:type="dxa"/>
            <w:vMerge/>
            <w:shd w:val="clear" w:color="000000" w:fill="FFFFFF"/>
            <w:vAlign w:val="center"/>
          </w:tcPr>
          <w:p w14:paraId="1B9C155F" w14:textId="77777777" w:rsidR="00F001F4" w:rsidRPr="00AE2951" w:rsidRDefault="00F001F4" w:rsidP="00F001F4">
            <w:pPr>
              <w:rPr>
                <w:rFonts w:ascii="Times New Roman" w:eastAsia="SimSun" w:hAnsi="Times New Roman" w:cs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134" w:type="dxa"/>
            <w:shd w:val="clear" w:color="000000" w:fill="FFFFFF"/>
            <w:noWrap/>
            <w:vAlign w:val="center"/>
            <w:hideMark/>
          </w:tcPr>
          <w:p w14:paraId="4DEC8B98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bCs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/>
                <w:bCs/>
                <w:color w:val="000000" w:themeColor="text1"/>
                <w:sz w:val="20"/>
                <w:szCs w:val="20"/>
              </w:rPr>
              <w:t>Winter</w:t>
            </w:r>
          </w:p>
        </w:tc>
        <w:tc>
          <w:tcPr>
            <w:tcW w:w="709" w:type="dxa"/>
            <w:shd w:val="clear" w:color="000000" w:fill="FFFFFF"/>
            <w:noWrap/>
            <w:vAlign w:val="center"/>
          </w:tcPr>
          <w:p w14:paraId="06B414E6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2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9</w:t>
            </w:r>
          </w:p>
        </w:tc>
        <w:tc>
          <w:tcPr>
            <w:tcW w:w="850" w:type="dxa"/>
            <w:shd w:val="clear" w:color="000000" w:fill="FFFFFF"/>
            <w:noWrap/>
            <w:vAlign w:val="center"/>
          </w:tcPr>
          <w:p w14:paraId="45926464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-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 xml:space="preserve">0.1254 </w:t>
            </w:r>
          </w:p>
        </w:tc>
        <w:tc>
          <w:tcPr>
            <w:tcW w:w="1418" w:type="dxa"/>
            <w:shd w:val="clear" w:color="000000" w:fill="FFFFFF"/>
            <w:noWrap/>
            <w:vAlign w:val="center"/>
          </w:tcPr>
          <w:p w14:paraId="1C2229F2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-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0.1949 to -0.0724</w:t>
            </w:r>
          </w:p>
        </w:tc>
        <w:tc>
          <w:tcPr>
            <w:tcW w:w="1417" w:type="dxa"/>
            <w:shd w:val="clear" w:color="auto" w:fill="auto"/>
            <w:noWrap/>
            <w:vAlign w:val="bottom"/>
          </w:tcPr>
          <w:p w14:paraId="65AFE5AE" w14:textId="492302D8" w:rsidR="00F001F4" w:rsidRPr="00AE2951" w:rsidRDefault="00F001F4" w:rsidP="00F001F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E295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11.</w:t>
            </w:r>
            <w:r w:rsidR="00F220F8" w:rsidRPr="00AE295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9</w:t>
            </w:r>
          </w:p>
        </w:tc>
        <w:tc>
          <w:tcPr>
            <w:tcW w:w="999" w:type="dxa"/>
            <w:vMerge/>
            <w:vAlign w:val="center"/>
          </w:tcPr>
          <w:p w14:paraId="280B29F7" w14:textId="77777777" w:rsidR="00F001F4" w:rsidRPr="00AE2951" w:rsidRDefault="00F001F4" w:rsidP="00F001F4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885" w:type="dxa"/>
            <w:vMerge/>
            <w:vAlign w:val="center"/>
          </w:tcPr>
          <w:p w14:paraId="4F55B5D5" w14:textId="77777777" w:rsidR="00F001F4" w:rsidRPr="00AE2951" w:rsidRDefault="00F001F4" w:rsidP="00F001F4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816" w:type="dxa"/>
            <w:vMerge/>
            <w:vAlign w:val="center"/>
          </w:tcPr>
          <w:p w14:paraId="262D82B3" w14:textId="77777777" w:rsidR="00F001F4" w:rsidRPr="00AE2951" w:rsidRDefault="00F001F4" w:rsidP="00F001F4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F001F4" w:rsidRPr="00AE2951" w14:paraId="22E43389" w14:textId="77777777" w:rsidTr="00181E1A">
        <w:trPr>
          <w:trHeight w:val="285"/>
          <w:jc w:val="center"/>
        </w:trPr>
        <w:tc>
          <w:tcPr>
            <w:tcW w:w="848" w:type="dxa"/>
            <w:vMerge/>
            <w:shd w:val="clear" w:color="000000" w:fill="FFFFFF"/>
            <w:vAlign w:val="center"/>
          </w:tcPr>
          <w:p w14:paraId="6884D5FB" w14:textId="77777777" w:rsidR="00F001F4" w:rsidRPr="00AE2951" w:rsidRDefault="00F001F4" w:rsidP="00F001F4">
            <w:pPr>
              <w:rPr>
                <w:rFonts w:ascii="Times New Roman" w:eastAsia="SimSun" w:hAnsi="Times New Roman" w:cs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134" w:type="dxa"/>
            <w:shd w:val="clear" w:color="000000" w:fill="FFFFFF"/>
            <w:noWrap/>
            <w:vAlign w:val="center"/>
            <w:hideMark/>
          </w:tcPr>
          <w:p w14:paraId="4B11E12A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bCs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/>
                <w:bCs/>
                <w:color w:val="000000" w:themeColor="text1"/>
                <w:sz w:val="20"/>
                <w:szCs w:val="20"/>
              </w:rPr>
              <w:t>Annual</w:t>
            </w:r>
          </w:p>
        </w:tc>
        <w:tc>
          <w:tcPr>
            <w:tcW w:w="709" w:type="dxa"/>
            <w:shd w:val="clear" w:color="000000" w:fill="FFFFFF"/>
            <w:noWrap/>
            <w:vAlign w:val="center"/>
          </w:tcPr>
          <w:p w14:paraId="07F7E014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2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7</w:t>
            </w:r>
          </w:p>
        </w:tc>
        <w:tc>
          <w:tcPr>
            <w:tcW w:w="850" w:type="dxa"/>
            <w:shd w:val="clear" w:color="000000" w:fill="FFFFFF"/>
            <w:noWrap/>
            <w:vAlign w:val="center"/>
          </w:tcPr>
          <w:p w14:paraId="4B5C0E3F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-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0.2084</w:t>
            </w:r>
          </w:p>
        </w:tc>
        <w:tc>
          <w:tcPr>
            <w:tcW w:w="1418" w:type="dxa"/>
            <w:shd w:val="clear" w:color="000000" w:fill="FFFFFF"/>
            <w:noWrap/>
            <w:vAlign w:val="center"/>
          </w:tcPr>
          <w:p w14:paraId="259B5C75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-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0.3294 to -0.0986</w:t>
            </w:r>
          </w:p>
        </w:tc>
        <w:tc>
          <w:tcPr>
            <w:tcW w:w="1417" w:type="dxa"/>
            <w:shd w:val="clear" w:color="auto" w:fill="auto"/>
            <w:noWrap/>
            <w:vAlign w:val="bottom"/>
          </w:tcPr>
          <w:p w14:paraId="5436B89D" w14:textId="5F30FDEC" w:rsidR="00F001F4" w:rsidRPr="00AE2951" w:rsidRDefault="00F001F4" w:rsidP="00F001F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E295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18.8</w:t>
            </w:r>
            <w:r w:rsidR="00F220F8" w:rsidRPr="00AE295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999" w:type="dxa"/>
            <w:vMerge/>
            <w:vAlign w:val="center"/>
          </w:tcPr>
          <w:p w14:paraId="52553D25" w14:textId="77777777" w:rsidR="00F001F4" w:rsidRPr="00AE2951" w:rsidRDefault="00F001F4" w:rsidP="00F001F4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885" w:type="dxa"/>
            <w:vMerge/>
            <w:vAlign w:val="center"/>
          </w:tcPr>
          <w:p w14:paraId="2B1793AD" w14:textId="77777777" w:rsidR="00F001F4" w:rsidRPr="00AE2951" w:rsidRDefault="00F001F4" w:rsidP="00F001F4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816" w:type="dxa"/>
            <w:vMerge/>
            <w:vAlign w:val="center"/>
          </w:tcPr>
          <w:p w14:paraId="42892884" w14:textId="77777777" w:rsidR="00F001F4" w:rsidRPr="00AE2951" w:rsidRDefault="00F001F4" w:rsidP="00F001F4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F001F4" w:rsidRPr="00AE2951" w14:paraId="07120CFE" w14:textId="77777777" w:rsidTr="00181E1A">
        <w:trPr>
          <w:trHeight w:val="285"/>
          <w:jc w:val="center"/>
        </w:trPr>
        <w:tc>
          <w:tcPr>
            <w:tcW w:w="848" w:type="dxa"/>
            <w:vMerge/>
            <w:shd w:val="clear" w:color="000000" w:fill="FFFFFF"/>
            <w:vAlign w:val="center"/>
          </w:tcPr>
          <w:p w14:paraId="2799D19B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134" w:type="dxa"/>
            <w:shd w:val="clear" w:color="000000" w:fill="FFFFFF"/>
            <w:noWrap/>
            <w:vAlign w:val="center"/>
            <w:hideMark/>
          </w:tcPr>
          <w:p w14:paraId="530B020C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Tibetan sheep</w:t>
            </w:r>
          </w:p>
        </w:tc>
        <w:tc>
          <w:tcPr>
            <w:tcW w:w="709" w:type="dxa"/>
            <w:shd w:val="clear" w:color="000000" w:fill="FFFFFF"/>
            <w:vAlign w:val="center"/>
          </w:tcPr>
          <w:p w14:paraId="685A5EEC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30</w:t>
            </w:r>
          </w:p>
        </w:tc>
        <w:tc>
          <w:tcPr>
            <w:tcW w:w="850" w:type="dxa"/>
            <w:shd w:val="clear" w:color="000000" w:fill="FFFFFF"/>
            <w:noWrap/>
            <w:vAlign w:val="center"/>
          </w:tcPr>
          <w:p w14:paraId="6DF87865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-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0.1047</w:t>
            </w:r>
          </w:p>
        </w:tc>
        <w:tc>
          <w:tcPr>
            <w:tcW w:w="1418" w:type="dxa"/>
            <w:shd w:val="clear" w:color="000000" w:fill="FFFFFF"/>
            <w:vAlign w:val="center"/>
          </w:tcPr>
          <w:p w14:paraId="702FB3C6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-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0.1725 to -0.0401</w:t>
            </w:r>
          </w:p>
        </w:tc>
        <w:tc>
          <w:tcPr>
            <w:tcW w:w="1417" w:type="dxa"/>
            <w:shd w:val="clear" w:color="auto" w:fill="auto"/>
            <w:vAlign w:val="bottom"/>
          </w:tcPr>
          <w:p w14:paraId="7110A126" w14:textId="758A1E53" w:rsidR="00F001F4" w:rsidRPr="00AE2951" w:rsidRDefault="00F001F4" w:rsidP="00F001F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E295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9.9</w:t>
            </w:r>
            <w:r w:rsidR="00F220F8" w:rsidRPr="00AE295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999" w:type="dxa"/>
            <w:vMerge w:val="restart"/>
            <w:shd w:val="clear" w:color="000000" w:fill="FFFFFF"/>
            <w:vAlign w:val="center"/>
          </w:tcPr>
          <w:p w14:paraId="26031023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5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.6401</w:t>
            </w:r>
          </w:p>
        </w:tc>
        <w:tc>
          <w:tcPr>
            <w:tcW w:w="885" w:type="dxa"/>
            <w:vMerge w:val="restart"/>
            <w:shd w:val="clear" w:color="000000" w:fill="FFFFFF"/>
            <w:vAlign w:val="center"/>
          </w:tcPr>
          <w:p w14:paraId="5E8EE6C1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1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43.355</w:t>
            </w:r>
          </w:p>
        </w:tc>
        <w:tc>
          <w:tcPr>
            <w:tcW w:w="816" w:type="dxa"/>
            <w:vMerge w:val="restart"/>
            <w:shd w:val="clear" w:color="000000" w:fill="FFFFFF"/>
            <w:vAlign w:val="center"/>
          </w:tcPr>
          <w:p w14:paraId="2B37645D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1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48.9957</w:t>
            </w:r>
          </w:p>
        </w:tc>
      </w:tr>
      <w:tr w:rsidR="00F001F4" w:rsidRPr="00AE2951" w14:paraId="6DA92218" w14:textId="77777777" w:rsidTr="00181E1A">
        <w:trPr>
          <w:trHeight w:val="285"/>
          <w:jc w:val="center"/>
        </w:trPr>
        <w:tc>
          <w:tcPr>
            <w:tcW w:w="848" w:type="dxa"/>
            <w:vMerge/>
            <w:shd w:val="clear" w:color="000000" w:fill="FFFFFF"/>
            <w:vAlign w:val="center"/>
          </w:tcPr>
          <w:p w14:paraId="5A893182" w14:textId="77777777" w:rsidR="00F001F4" w:rsidRPr="00AE2951" w:rsidRDefault="00F001F4" w:rsidP="00F001F4">
            <w:pPr>
              <w:rPr>
                <w:rFonts w:ascii="Times New Roman" w:eastAsia="SimSun" w:hAnsi="Times New Roman" w:cs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134" w:type="dxa"/>
            <w:shd w:val="clear" w:color="000000" w:fill="FFFFFF"/>
            <w:noWrap/>
            <w:vAlign w:val="center"/>
            <w:hideMark/>
          </w:tcPr>
          <w:p w14:paraId="5C3D1BC5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Yak</w:t>
            </w:r>
          </w:p>
        </w:tc>
        <w:tc>
          <w:tcPr>
            <w:tcW w:w="709" w:type="dxa"/>
            <w:shd w:val="clear" w:color="000000" w:fill="FFFFFF"/>
            <w:vAlign w:val="center"/>
          </w:tcPr>
          <w:p w14:paraId="2F5F42B6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51</w:t>
            </w:r>
          </w:p>
        </w:tc>
        <w:tc>
          <w:tcPr>
            <w:tcW w:w="850" w:type="dxa"/>
            <w:shd w:val="clear" w:color="000000" w:fill="FFFFFF"/>
            <w:noWrap/>
            <w:vAlign w:val="center"/>
          </w:tcPr>
          <w:p w14:paraId="748F1A67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-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0.1137</w:t>
            </w:r>
          </w:p>
        </w:tc>
        <w:tc>
          <w:tcPr>
            <w:tcW w:w="1418" w:type="dxa"/>
            <w:shd w:val="clear" w:color="000000" w:fill="FFFFFF"/>
            <w:vAlign w:val="center"/>
          </w:tcPr>
          <w:p w14:paraId="30F4DCE7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-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0.1809 to -0.0539</w:t>
            </w:r>
          </w:p>
        </w:tc>
        <w:tc>
          <w:tcPr>
            <w:tcW w:w="1417" w:type="dxa"/>
            <w:shd w:val="clear" w:color="auto" w:fill="auto"/>
            <w:vAlign w:val="bottom"/>
          </w:tcPr>
          <w:p w14:paraId="3CCB4A95" w14:textId="4EBA3CF4" w:rsidR="00F001F4" w:rsidRPr="00AE2951" w:rsidRDefault="00F001F4" w:rsidP="00F001F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E295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10.7</w:t>
            </w:r>
            <w:r w:rsidR="00F220F8" w:rsidRPr="00AE295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999" w:type="dxa"/>
            <w:vMerge/>
            <w:vAlign w:val="center"/>
          </w:tcPr>
          <w:p w14:paraId="5DF9069A" w14:textId="77777777" w:rsidR="00F001F4" w:rsidRPr="00AE2951" w:rsidRDefault="00F001F4" w:rsidP="00F001F4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885" w:type="dxa"/>
            <w:vMerge/>
            <w:vAlign w:val="center"/>
          </w:tcPr>
          <w:p w14:paraId="357F1EEF" w14:textId="77777777" w:rsidR="00F001F4" w:rsidRPr="00AE2951" w:rsidRDefault="00F001F4" w:rsidP="00F001F4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816" w:type="dxa"/>
            <w:vMerge/>
            <w:vAlign w:val="center"/>
          </w:tcPr>
          <w:p w14:paraId="68D27A42" w14:textId="77777777" w:rsidR="00F001F4" w:rsidRPr="00AE2951" w:rsidRDefault="00F001F4" w:rsidP="00F001F4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F001F4" w:rsidRPr="00AE2951" w14:paraId="29C0E2A6" w14:textId="77777777" w:rsidTr="00181E1A">
        <w:trPr>
          <w:trHeight w:val="285"/>
          <w:jc w:val="center"/>
        </w:trPr>
        <w:tc>
          <w:tcPr>
            <w:tcW w:w="848" w:type="dxa"/>
            <w:vMerge/>
            <w:shd w:val="clear" w:color="000000" w:fill="FFFFFF"/>
            <w:vAlign w:val="center"/>
          </w:tcPr>
          <w:p w14:paraId="0C8DF70C" w14:textId="77777777" w:rsidR="00F001F4" w:rsidRPr="00AE2951" w:rsidRDefault="00F001F4" w:rsidP="00F001F4">
            <w:pPr>
              <w:rPr>
                <w:rFonts w:ascii="Times New Roman" w:eastAsia="SimSun" w:hAnsi="Times New Roman" w:cs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134" w:type="dxa"/>
            <w:shd w:val="clear" w:color="000000" w:fill="FFFFFF"/>
            <w:noWrap/>
            <w:vAlign w:val="center"/>
            <w:hideMark/>
          </w:tcPr>
          <w:p w14:paraId="3D4B3272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Mixed</w:t>
            </w:r>
          </w:p>
        </w:tc>
        <w:tc>
          <w:tcPr>
            <w:tcW w:w="709" w:type="dxa"/>
            <w:shd w:val="clear" w:color="000000" w:fill="FFFFFF"/>
            <w:noWrap/>
            <w:vAlign w:val="center"/>
          </w:tcPr>
          <w:p w14:paraId="08DB03E7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4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850" w:type="dxa"/>
            <w:shd w:val="clear" w:color="000000" w:fill="FFFFFF"/>
            <w:noWrap/>
            <w:vAlign w:val="center"/>
          </w:tcPr>
          <w:p w14:paraId="55316924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-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0.1939</w:t>
            </w:r>
          </w:p>
        </w:tc>
        <w:tc>
          <w:tcPr>
            <w:tcW w:w="1418" w:type="dxa"/>
            <w:shd w:val="clear" w:color="000000" w:fill="FFFFFF"/>
            <w:noWrap/>
            <w:vAlign w:val="center"/>
          </w:tcPr>
          <w:p w14:paraId="639B7B11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-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0.269 to -0.1287</w:t>
            </w:r>
          </w:p>
        </w:tc>
        <w:tc>
          <w:tcPr>
            <w:tcW w:w="1417" w:type="dxa"/>
            <w:shd w:val="clear" w:color="auto" w:fill="auto"/>
            <w:noWrap/>
            <w:vAlign w:val="bottom"/>
          </w:tcPr>
          <w:p w14:paraId="5ECD3814" w14:textId="59C13E92" w:rsidR="00F001F4" w:rsidRPr="00AE2951" w:rsidRDefault="00F001F4" w:rsidP="00F001F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E295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17.6</w:t>
            </w:r>
            <w:r w:rsidR="00F220F8" w:rsidRPr="00AE295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999" w:type="dxa"/>
            <w:vMerge/>
            <w:vAlign w:val="center"/>
          </w:tcPr>
          <w:p w14:paraId="01ED4F9B" w14:textId="77777777" w:rsidR="00F001F4" w:rsidRPr="00AE2951" w:rsidRDefault="00F001F4" w:rsidP="00F001F4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885" w:type="dxa"/>
            <w:vMerge/>
            <w:vAlign w:val="center"/>
          </w:tcPr>
          <w:p w14:paraId="081395D9" w14:textId="77777777" w:rsidR="00F001F4" w:rsidRPr="00AE2951" w:rsidRDefault="00F001F4" w:rsidP="00F001F4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816" w:type="dxa"/>
            <w:vMerge/>
            <w:vAlign w:val="center"/>
          </w:tcPr>
          <w:p w14:paraId="72686393" w14:textId="77777777" w:rsidR="00F001F4" w:rsidRPr="00AE2951" w:rsidRDefault="00F001F4" w:rsidP="00F001F4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965944" w:rsidRPr="00AE2951" w14:paraId="55A78BAC" w14:textId="77777777" w:rsidTr="00181E1A">
        <w:trPr>
          <w:trHeight w:val="285"/>
          <w:jc w:val="center"/>
        </w:trPr>
        <w:tc>
          <w:tcPr>
            <w:tcW w:w="848" w:type="dxa"/>
            <w:vMerge/>
            <w:shd w:val="clear" w:color="000000" w:fill="FFFFFF"/>
            <w:vAlign w:val="center"/>
          </w:tcPr>
          <w:p w14:paraId="67C3C65B" w14:textId="77777777" w:rsidR="00965944" w:rsidRPr="00AE2951" w:rsidRDefault="00965944" w:rsidP="00965944">
            <w:pPr>
              <w:jc w:val="center"/>
              <w:rPr>
                <w:rFonts w:ascii="Times New Roman" w:eastAsia="SimSun" w:hAnsi="Times New Roman" w:cs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134" w:type="dxa"/>
            <w:shd w:val="clear" w:color="000000" w:fill="FFFFFF"/>
            <w:noWrap/>
            <w:vAlign w:val="center"/>
            <w:hideMark/>
          </w:tcPr>
          <w:p w14:paraId="5C9D78E8" w14:textId="4B934220" w:rsidR="00965944" w:rsidRPr="00AE2951" w:rsidRDefault="00965944" w:rsidP="0096594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Alpine meadow</w:t>
            </w:r>
          </w:p>
        </w:tc>
        <w:tc>
          <w:tcPr>
            <w:tcW w:w="709" w:type="dxa"/>
            <w:shd w:val="clear" w:color="000000" w:fill="FFFFFF"/>
            <w:vAlign w:val="center"/>
          </w:tcPr>
          <w:p w14:paraId="2034530B" w14:textId="77777777" w:rsidR="00965944" w:rsidRPr="00AE2951" w:rsidRDefault="00965944" w:rsidP="0096594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1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06</w:t>
            </w:r>
          </w:p>
        </w:tc>
        <w:tc>
          <w:tcPr>
            <w:tcW w:w="850" w:type="dxa"/>
            <w:shd w:val="clear" w:color="000000" w:fill="FFFFFF"/>
            <w:noWrap/>
            <w:vAlign w:val="center"/>
          </w:tcPr>
          <w:p w14:paraId="1262A304" w14:textId="77777777" w:rsidR="00965944" w:rsidRPr="00AE2951" w:rsidRDefault="00965944" w:rsidP="0096594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-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0.1558</w:t>
            </w:r>
          </w:p>
        </w:tc>
        <w:tc>
          <w:tcPr>
            <w:tcW w:w="1418" w:type="dxa"/>
            <w:shd w:val="clear" w:color="000000" w:fill="FFFFFF"/>
            <w:vAlign w:val="center"/>
          </w:tcPr>
          <w:p w14:paraId="6D149802" w14:textId="77777777" w:rsidR="00965944" w:rsidRPr="00AE2951" w:rsidRDefault="00965944" w:rsidP="0096594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-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0.2022 to -0.1121</w:t>
            </w:r>
          </w:p>
        </w:tc>
        <w:tc>
          <w:tcPr>
            <w:tcW w:w="1417" w:type="dxa"/>
            <w:shd w:val="clear" w:color="auto" w:fill="auto"/>
            <w:vAlign w:val="bottom"/>
          </w:tcPr>
          <w:p w14:paraId="4A187079" w14:textId="658A5063" w:rsidR="00965944" w:rsidRPr="00AE2951" w:rsidRDefault="00965944" w:rsidP="0096594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E295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14.43</w:t>
            </w:r>
          </w:p>
        </w:tc>
        <w:tc>
          <w:tcPr>
            <w:tcW w:w="999" w:type="dxa"/>
            <w:vMerge w:val="restart"/>
            <w:shd w:val="clear" w:color="000000" w:fill="FFFFFF"/>
            <w:vAlign w:val="center"/>
          </w:tcPr>
          <w:p w14:paraId="269FB397" w14:textId="77777777" w:rsidR="00965944" w:rsidRPr="00AE2951" w:rsidRDefault="00965944" w:rsidP="0096594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5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.5395</w:t>
            </w:r>
          </w:p>
        </w:tc>
        <w:tc>
          <w:tcPr>
            <w:tcW w:w="885" w:type="dxa"/>
            <w:vMerge w:val="restart"/>
            <w:shd w:val="clear" w:color="000000" w:fill="FFFFFF"/>
            <w:vAlign w:val="center"/>
          </w:tcPr>
          <w:p w14:paraId="57B97555" w14:textId="77777777" w:rsidR="00965944" w:rsidRPr="00AE2951" w:rsidRDefault="00965944" w:rsidP="0096594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1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52.0696</w:t>
            </w:r>
          </w:p>
        </w:tc>
        <w:tc>
          <w:tcPr>
            <w:tcW w:w="816" w:type="dxa"/>
            <w:vMerge w:val="restart"/>
            <w:shd w:val="clear" w:color="000000" w:fill="FFFFFF"/>
            <w:vAlign w:val="center"/>
          </w:tcPr>
          <w:p w14:paraId="00D710AE" w14:textId="77777777" w:rsidR="00965944" w:rsidRPr="00AE2951" w:rsidRDefault="00965944" w:rsidP="0096594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1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57.6091</w:t>
            </w:r>
          </w:p>
        </w:tc>
      </w:tr>
      <w:tr w:rsidR="00965944" w:rsidRPr="00AE2951" w14:paraId="6093EB09" w14:textId="77777777" w:rsidTr="00181E1A">
        <w:trPr>
          <w:trHeight w:val="285"/>
          <w:jc w:val="center"/>
        </w:trPr>
        <w:tc>
          <w:tcPr>
            <w:tcW w:w="848" w:type="dxa"/>
            <w:vMerge/>
            <w:shd w:val="clear" w:color="000000" w:fill="FFFFFF"/>
            <w:vAlign w:val="center"/>
          </w:tcPr>
          <w:p w14:paraId="17A622A0" w14:textId="77777777" w:rsidR="00965944" w:rsidRPr="00AE2951" w:rsidRDefault="00965944" w:rsidP="00965944">
            <w:pPr>
              <w:rPr>
                <w:rFonts w:ascii="Times New Roman" w:eastAsia="SimSun" w:hAnsi="Times New Roman" w:cs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134" w:type="dxa"/>
            <w:shd w:val="clear" w:color="000000" w:fill="FFFFFF"/>
            <w:noWrap/>
            <w:vAlign w:val="center"/>
            <w:hideMark/>
          </w:tcPr>
          <w:p w14:paraId="5B8B0A99" w14:textId="5DE24CEF" w:rsidR="00965944" w:rsidRPr="00AE2951" w:rsidRDefault="00965944" w:rsidP="0096594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Alpine steppe</w:t>
            </w:r>
          </w:p>
        </w:tc>
        <w:tc>
          <w:tcPr>
            <w:tcW w:w="709" w:type="dxa"/>
            <w:shd w:val="clear" w:color="000000" w:fill="FFFFFF"/>
            <w:vAlign w:val="center"/>
          </w:tcPr>
          <w:p w14:paraId="00226B73" w14:textId="77777777" w:rsidR="00965944" w:rsidRPr="00AE2951" w:rsidRDefault="00965944" w:rsidP="0096594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1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8</w:t>
            </w:r>
          </w:p>
        </w:tc>
        <w:tc>
          <w:tcPr>
            <w:tcW w:w="850" w:type="dxa"/>
            <w:shd w:val="clear" w:color="000000" w:fill="FFFFFF"/>
            <w:noWrap/>
            <w:vAlign w:val="center"/>
          </w:tcPr>
          <w:p w14:paraId="4380C26A" w14:textId="77777777" w:rsidR="00965944" w:rsidRPr="00AE2951" w:rsidRDefault="00965944" w:rsidP="0096594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-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0.0472</w:t>
            </w:r>
          </w:p>
        </w:tc>
        <w:tc>
          <w:tcPr>
            <w:tcW w:w="1418" w:type="dxa"/>
            <w:shd w:val="clear" w:color="000000" w:fill="FFFFFF"/>
            <w:vAlign w:val="center"/>
          </w:tcPr>
          <w:p w14:paraId="3DAF39B8" w14:textId="77777777" w:rsidR="00965944" w:rsidRPr="00AE2951" w:rsidRDefault="00965944" w:rsidP="0096594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-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0.0971 to 0.001</w:t>
            </w:r>
          </w:p>
        </w:tc>
        <w:tc>
          <w:tcPr>
            <w:tcW w:w="1417" w:type="dxa"/>
            <w:shd w:val="clear" w:color="auto" w:fill="auto"/>
            <w:vAlign w:val="bottom"/>
          </w:tcPr>
          <w:p w14:paraId="06462E93" w14:textId="063ACEA5" w:rsidR="00965944" w:rsidRPr="00AE2951" w:rsidRDefault="00965944" w:rsidP="0096594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E295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4.61</w:t>
            </w:r>
          </w:p>
        </w:tc>
        <w:tc>
          <w:tcPr>
            <w:tcW w:w="999" w:type="dxa"/>
            <w:vMerge/>
            <w:vAlign w:val="center"/>
          </w:tcPr>
          <w:p w14:paraId="4D757200" w14:textId="77777777" w:rsidR="00965944" w:rsidRPr="00AE2951" w:rsidRDefault="00965944" w:rsidP="00965944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885" w:type="dxa"/>
            <w:vMerge/>
            <w:vAlign w:val="center"/>
          </w:tcPr>
          <w:p w14:paraId="2DA35779" w14:textId="77777777" w:rsidR="00965944" w:rsidRPr="00AE2951" w:rsidRDefault="00965944" w:rsidP="00965944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816" w:type="dxa"/>
            <w:vMerge/>
            <w:vAlign w:val="center"/>
          </w:tcPr>
          <w:p w14:paraId="6E5F7EE4" w14:textId="77777777" w:rsidR="00965944" w:rsidRPr="00AE2951" w:rsidRDefault="00965944" w:rsidP="00965944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965944" w:rsidRPr="00AE2951" w14:paraId="1FABBB2E" w14:textId="77777777" w:rsidTr="002C3C1E">
        <w:trPr>
          <w:trHeight w:val="285"/>
          <w:jc w:val="center"/>
        </w:trPr>
        <w:tc>
          <w:tcPr>
            <w:tcW w:w="848" w:type="dxa"/>
            <w:vMerge/>
            <w:shd w:val="clear" w:color="000000" w:fill="FFFFFF"/>
            <w:vAlign w:val="center"/>
          </w:tcPr>
          <w:p w14:paraId="25AC9C00" w14:textId="77777777" w:rsidR="00965944" w:rsidRPr="00AE2951" w:rsidRDefault="00965944" w:rsidP="00965944">
            <w:pPr>
              <w:rPr>
                <w:rFonts w:ascii="Times New Roman" w:eastAsia="SimSun" w:hAnsi="Times New Roman" w:cs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134" w:type="dxa"/>
            <w:tcBorders>
              <w:bottom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69E97CC5" w14:textId="31723E16" w:rsidR="00965944" w:rsidRPr="00AE2951" w:rsidRDefault="00965944" w:rsidP="0096594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Alpine desert steppe</w:t>
            </w:r>
          </w:p>
        </w:tc>
        <w:tc>
          <w:tcPr>
            <w:tcW w:w="709" w:type="dxa"/>
            <w:tcBorders>
              <w:bottom w:val="single" w:sz="4" w:space="0" w:color="auto"/>
            </w:tcBorders>
            <w:shd w:val="clear" w:color="000000" w:fill="FFFFFF"/>
            <w:noWrap/>
            <w:vAlign w:val="center"/>
          </w:tcPr>
          <w:p w14:paraId="3D648A6D" w14:textId="77777777" w:rsidR="00965944" w:rsidRPr="00AE2951" w:rsidRDefault="00965944" w:rsidP="0096594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850" w:type="dxa"/>
            <w:tcBorders>
              <w:bottom w:val="single" w:sz="4" w:space="0" w:color="auto"/>
            </w:tcBorders>
            <w:shd w:val="clear" w:color="000000" w:fill="FFFFFF"/>
            <w:noWrap/>
            <w:vAlign w:val="center"/>
          </w:tcPr>
          <w:p w14:paraId="551F50E9" w14:textId="77777777" w:rsidR="00965944" w:rsidRPr="00AE2951" w:rsidRDefault="00965944" w:rsidP="0096594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-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0.2257</w:t>
            </w:r>
          </w:p>
        </w:tc>
        <w:tc>
          <w:tcPr>
            <w:tcW w:w="1418" w:type="dxa"/>
            <w:tcBorders>
              <w:bottom w:val="single" w:sz="4" w:space="0" w:color="auto"/>
            </w:tcBorders>
            <w:shd w:val="clear" w:color="000000" w:fill="FFFFFF"/>
            <w:noWrap/>
            <w:vAlign w:val="center"/>
          </w:tcPr>
          <w:p w14:paraId="2D6FE844" w14:textId="77777777" w:rsidR="00965944" w:rsidRPr="00AE2951" w:rsidRDefault="00965944" w:rsidP="0096594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-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0.3789 to 0.114</w:t>
            </w:r>
          </w:p>
        </w:tc>
        <w:tc>
          <w:tcPr>
            <w:tcW w:w="1417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392E4894" w14:textId="191639E7" w:rsidR="00965944" w:rsidRPr="00AE2951" w:rsidRDefault="00965944" w:rsidP="0096594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E295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20.20</w:t>
            </w:r>
          </w:p>
        </w:tc>
        <w:tc>
          <w:tcPr>
            <w:tcW w:w="999" w:type="dxa"/>
            <w:vMerge/>
            <w:tcBorders>
              <w:bottom w:val="single" w:sz="4" w:space="0" w:color="auto"/>
            </w:tcBorders>
            <w:vAlign w:val="center"/>
          </w:tcPr>
          <w:p w14:paraId="3FA3215E" w14:textId="77777777" w:rsidR="00965944" w:rsidRPr="00AE2951" w:rsidRDefault="00965944" w:rsidP="00965944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885" w:type="dxa"/>
            <w:vMerge/>
            <w:tcBorders>
              <w:bottom w:val="single" w:sz="4" w:space="0" w:color="auto"/>
            </w:tcBorders>
            <w:vAlign w:val="center"/>
          </w:tcPr>
          <w:p w14:paraId="7043F78D" w14:textId="77777777" w:rsidR="00965944" w:rsidRPr="00AE2951" w:rsidRDefault="00965944" w:rsidP="00965944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816" w:type="dxa"/>
            <w:vMerge/>
            <w:tcBorders>
              <w:bottom w:val="single" w:sz="4" w:space="0" w:color="auto"/>
            </w:tcBorders>
            <w:vAlign w:val="center"/>
          </w:tcPr>
          <w:p w14:paraId="7A7CC558" w14:textId="77777777" w:rsidR="00965944" w:rsidRPr="00AE2951" w:rsidRDefault="00965944" w:rsidP="00965944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F001F4" w:rsidRPr="00AE2951" w14:paraId="6C6245F1" w14:textId="77777777" w:rsidTr="002C3C1E">
        <w:trPr>
          <w:trHeight w:val="285"/>
          <w:jc w:val="center"/>
        </w:trPr>
        <w:tc>
          <w:tcPr>
            <w:tcW w:w="848" w:type="dxa"/>
            <w:vMerge w:val="restart"/>
            <w:shd w:val="clear" w:color="000000" w:fill="FFFFFF"/>
            <w:vAlign w:val="center"/>
            <w:hideMark/>
          </w:tcPr>
          <w:p w14:paraId="1A389114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TN</w:t>
            </w:r>
          </w:p>
        </w:tc>
        <w:tc>
          <w:tcPr>
            <w:tcW w:w="1134" w:type="dxa"/>
            <w:tcBorders>
              <w:top w:val="single" w:sz="4" w:space="0" w:color="auto"/>
              <w:bottom w:val="nil"/>
            </w:tcBorders>
            <w:shd w:val="clear" w:color="000000" w:fill="FFFFFF"/>
            <w:noWrap/>
            <w:vAlign w:val="center"/>
          </w:tcPr>
          <w:p w14:paraId="07227D0B" w14:textId="2D61C1B3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A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ll</w:t>
            </w:r>
          </w:p>
        </w:tc>
        <w:tc>
          <w:tcPr>
            <w:tcW w:w="709" w:type="dxa"/>
            <w:tcBorders>
              <w:top w:val="single" w:sz="4" w:space="0" w:color="auto"/>
              <w:bottom w:val="nil"/>
            </w:tcBorders>
            <w:shd w:val="clear" w:color="000000" w:fill="FFFFFF"/>
            <w:vAlign w:val="center"/>
          </w:tcPr>
          <w:p w14:paraId="5123BB21" w14:textId="2D14B95A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hAnsi="Times New Roman" w:cs="Times New Roman" w:hint="eastAsia"/>
                <w:color w:val="000000" w:themeColor="text1"/>
                <w:sz w:val="20"/>
                <w:szCs w:val="20"/>
              </w:rPr>
              <w:t>1</w:t>
            </w:r>
            <w:r w:rsidRPr="00AE2951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63</w:t>
            </w:r>
          </w:p>
        </w:tc>
        <w:tc>
          <w:tcPr>
            <w:tcW w:w="850" w:type="dxa"/>
            <w:tcBorders>
              <w:top w:val="single" w:sz="4" w:space="0" w:color="auto"/>
              <w:bottom w:val="nil"/>
            </w:tcBorders>
            <w:shd w:val="clear" w:color="000000" w:fill="FFFFFF"/>
            <w:noWrap/>
            <w:vAlign w:val="center"/>
          </w:tcPr>
          <w:p w14:paraId="62CEBA4D" w14:textId="0F17755C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0.1349</w:t>
            </w:r>
          </w:p>
        </w:tc>
        <w:tc>
          <w:tcPr>
            <w:tcW w:w="1418" w:type="dxa"/>
            <w:tcBorders>
              <w:top w:val="single" w:sz="4" w:space="0" w:color="auto"/>
              <w:bottom w:val="nil"/>
            </w:tcBorders>
            <w:shd w:val="clear" w:color="000000" w:fill="FFFFFF"/>
            <w:vAlign w:val="center"/>
          </w:tcPr>
          <w:p w14:paraId="2FCE0998" w14:textId="11FDFEBA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0.1905 to -0.0900</w:t>
            </w:r>
          </w:p>
        </w:tc>
        <w:tc>
          <w:tcPr>
            <w:tcW w:w="1417" w:type="dxa"/>
            <w:tcBorders>
              <w:top w:val="single" w:sz="4" w:space="0" w:color="auto"/>
              <w:bottom w:val="nil"/>
            </w:tcBorders>
            <w:shd w:val="clear" w:color="auto" w:fill="auto"/>
            <w:vAlign w:val="bottom"/>
          </w:tcPr>
          <w:p w14:paraId="0E52DC18" w14:textId="04B821F9" w:rsidR="00F001F4" w:rsidRPr="00AE2951" w:rsidRDefault="00F001F4" w:rsidP="00F001F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E2951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12.6</w:t>
            </w:r>
            <w:r w:rsidR="00F220F8" w:rsidRPr="00AE2951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999" w:type="dxa"/>
            <w:tcBorders>
              <w:top w:val="single" w:sz="4" w:space="0" w:color="auto"/>
              <w:bottom w:val="nil"/>
            </w:tcBorders>
            <w:shd w:val="clear" w:color="000000" w:fill="FFFFFF"/>
            <w:vAlign w:val="center"/>
          </w:tcPr>
          <w:p w14:paraId="1BD25053" w14:textId="157D83B9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Lato-Regular" w:hAnsi="Times New Roman" w:cs="Times New Roman"/>
                <w:color w:val="000000" w:themeColor="text1"/>
                <w:sz w:val="20"/>
                <w:szCs w:val="20"/>
              </w:rPr>
              <w:t>—</w:t>
            </w:r>
          </w:p>
        </w:tc>
        <w:tc>
          <w:tcPr>
            <w:tcW w:w="885" w:type="dxa"/>
            <w:tcBorders>
              <w:top w:val="single" w:sz="4" w:space="0" w:color="auto"/>
              <w:bottom w:val="nil"/>
            </w:tcBorders>
            <w:shd w:val="clear" w:color="000000" w:fill="FFFFFF"/>
            <w:vAlign w:val="center"/>
          </w:tcPr>
          <w:p w14:paraId="6E603E31" w14:textId="0B33155F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Lato-Regular" w:hAnsi="Times New Roman" w:cs="Times New Roman"/>
                <w:color w:val="000000" w:themeColor="text1"/>
                <w:sz w:val="20"/>
                <w:szCs w:val="20"/>
              </w:rPr>
              <w:t>—</w:t>
            </w:r>
          </w:p>
        </w:tc>
        <w:tc>
          <w:tcPr>
            <w:tcW w:w="816" w:type="dxa"/>
            <w:tcBorders>
              <w:top w:val="single" w:sz="4" w:space="0" w:color="auto"/>
              <w:bottom w:val="nil"/>
            </w:tcBorders>
            <w:shd w:val="clear" w:color="000000" w:fill="FFFFFF"/>
            <w:vAlign w:val="center"/>
          </w:tcPr>
          <w:p w14:paraId="7D3EC6EC" w14:textId="6F41F856" w:rsidR="00F001F4" w:rsidRPr="00AE2951" w:rsidRDefault="00E6108D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2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46.2211</w:t>
            </w:r>
          </w:p>
        </w:tc>
      </w:tr>
      <w:tr w:rsidR="00F001F4" w:rsidRPr="00AE2951" w14:paraId="5C06571D" w14:textId="77777777" w:rsidTr="002C3C1E">
        <w:trPr>
          <w:trHeight w:val="285"/>
          <w:jc w:val="center"/>
        </w:trPr>
        <w:tc>
          <w:tcPr>
            <w:tcW w:w="848" w:type="dxa"/>
            <w:vMerge/>
            <w:shd w:val="clear" w:color="000000" w:fill="FFFFFF"/>
            <w:vAlign w:val="center"/>
          </w:tcPr>
          <w:p w14:paraId="2B148D75" w14:textId="77777777" w:rsidR="00F001F4" w:rsidRPr="00AE2951" w:rsidRDefault="00F001F4" w:rsidP="00F001F4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nil"/>
              <w:bottom w:val="nil"/>
            </w:tcBorders>
            <w:shd w:val="clear" w:color="000000" w:fill="FFFFFF"/>
            <w:noWrap/>
            <w:vAlign w:val="center"/>
          </w:tcPr>
          <w:p w14:paraId="4E83902E" w14:textId="2A55FD1E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LG</w:t>
            </w:r>
          </w:p>
        </w:tc>
        <w:tc>
          <w:tcPr>
            <w:tcW w:w="709" w:type="dxa"/>
            <w:tcBorders>
              <w:top w:val="nil"/>
              <w:bottom w:val="nil"/>
            </w:tcBorders>
            <w:shd w:val="clear" w:color="000000" w:fill="FFFFFF"/>
            <w:vAlign w:val="center"/>
          </w:tcPr>
          <w:p w14:paraId="283F03E9" w14:textId="3FDC25CA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2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6</w:t>
            </w:r>
          </w:p>
        </w:tc>
        <w:tc>
          <w:tcPr>
            <w:tcW w:w="850" w:type="dxa"/>
            <w:tcBorders>
              <w:top w:val="nil"/>
              <w:bottom w:val="nil"/>
            </w:tcBorders>
            <w:shd w:val="clear" w:color="000000" w:fill="FFFFFF"/>
            <w:noWrap/>
            <w:vAlign w:val="center"/>
          </w:tcPr>
          <w:p w14:paraId="1485DB43" w14:textId="7BA29191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-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0.0097</w:t>
            </w:r>
          </w:p>
        </w:tc>
        <w:tc>
          <w:tcPr>
            <w:tcW w:w="1418" w:type="dxa"/>
            <w:tcBorders>
              <w:top w:val="nil"/>
              <w:bottom w:val="nil"/>
            </w:tcBorders>
            <w:shd w:val="clear" w:color="000000" w:fill="FFFFFF"/>
            <w:vAlign w:val="center"/>
          </w:tcPr>
          <w:p w14:paraId="6E39561B" w14:textId="26B76A0E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-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0.0889 to 0.644</w:t>
            </w:r>
          </w:p>
        </w:tc>
        <w:tc>
          <w:tcPr>
            <w:tcW w:w="1417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28A92F90" w14:textId="6B6FE1BA" w:rsidR="00F001F4" w:rsidRPr="00AE2951" w:rsidRDefault="00F001F4" w:rsidP="00F001F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E295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</w:t>
            </w:r>
            <w:r w:rsidR="00F220F8" w:rsidRPr="00AE295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7</w:t>
            </w:r>
          </w:p>
        </w:tc>
        <w:tc>
          <w:tcPr>
            <w:tcW w:w="999" w:type="dxa"/>
            <w:vMerge w:val="restart"/>
            <w:tcBorders>
              <w:top w:val="nil"/>
              <w:bottom w:val="nil"/>
            </w:tcBorders>
            <w:shd w:val="clear" w:color="000000" w:fill="FFFFFF"/>
            <w:vAlign w:val="center"/>
          </w:tcPr>
          <w:p w14:paraId="7D92748F" w14:textId="7BA0524F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3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8.4248**</w:t>
            </w:r>
          </w:p>
        </w:tc>
        <w:tc>
          <w:tcPr>
            <w:tcW w:w="885" w:type="dxa"/>
            <w:vMerge w:val="restart"/>
            <w:tcBorders>
              <w:top w:val="nil"/>
              <w:bottom w:val="nil"/>
            </w:tcBorders>
            <w:shd w:val="clear" w:color="000000" w:fill="FFFFFF"/>
            <w:vAlign w:val="center"/>
          </w:tcPr>
          <w:p w14:paraId="768E9C90" w14:textId="5082A14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2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71.8128</w:t>
            </w:r>
          </w:p>
        </w:tc>
        <w:tc>
          <w:tcPr>
            <w:tcW w:w="816" w:type="dxa"/>
            <w:vMerge w:val="restart"/>
            <w:tcBorders>
              <w:top w:val="nil"/>
              <w:bottom w:val="nil"/>
            </w:tcBorders>
            <w:shd w:val="clear" w:color="000000" w:fill="FFFFFF"/>
            <w:vAlign w:val="center"/>
          </w:tcPr>
          <w:p w14:paraId="58194203" w14:textId="3E720606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3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10.2375</w:t>
            </w:r>
          </w:p>
        </w:tc>
      </w:tr>
      <w:tr w:rsidR="00F001F4" w:rsidRPr="00AE2951" w14:paraId="10BD3C56" w14:textId="77777777" w:rsidTr="00181E1A">
        <w:trPr>
          <w:trHeight w:val="285"/>
          <w:jc w:val="center"/>
        </w:trPr>
        <w:tc>
          <w:tcPr>
            <w:tcW w:w="848" w:type="dxa"/>
            <w:vMerge/>
            <w:shd w:val="clear" w:color="000000" w:fill="FFFFFF"/>
            <w:vAlign w:val="center"/>
            <w:hideMark/>
          </w:tcPr>
          <w:p w14:paraId="11221249" w14:textId="77777777" w:rsidR="00F001F4" w:rsidRPr="00AE2951" w:rsidRDefault="00F001F4" w:rsidP="00F001F4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nil"/>
            </w:tcBorders>
            <w:shd w:val="clear" w:color="000000" w:fill="FFFFFF"/>
            <w:noWrap/>
            <w:vAlign w:val="center"/>
            <w:hideMark/>
          </w:tcPr>
          <w:p w14:paraId="63242501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MG</w:t>
            </w:r>
          </w:p>
        </w:tc>
        <w:tc>
          <w:tcPr>
            <w:tcW w:w="709" w:type="dxa"/>
            <w:tcBorders>
              <w:top w:val="nil"/>
            </w:tcBorders>
            <w:shd w:val="clear" w:color="000000" w:fill="FFFFFF"/>
            <w:vAlign w:val="center"/>
          </w:tcPr>
          <w:p w14:paraId="7CAC70D3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4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850" w:type="dxa"/>
            <w:tcBorders>
              <w:top w:val="nil"/>
            </w:tcBorders>
            <w:shd w:val="clear" w:color="000000" w:fill="FFFFFF"/>
            <w:noWrap/>
            <w:vAlign w:val="center"/>
          </w:tcPr>
          <w:p w14:paraId="7E714A35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-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0.0618</w:t>
            </w:r>
          </w:p>
        </w:tc>
        <w:tc>
          <w:tcPr>
            <w:tcW w:w="1418" w:type="dxa"/>
            <w:tcBorders>
              <w:top w:val="nil"/>
            </w:tcBorders>
            <w:shd w:val="clear" w:color="000000" w:fill="FFFFFF"/>
            <w:vAlign w:val="center"/>
          </w:tcPr>
          <w:p w14:paraId="5B38C152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-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0.121 to -0.0123</w:t>
            </w:r>
          </w:p>
        </w:tc>
        <w:tc>
          <w:tcPr>
            <w:tcW w:w="1417" w:type="dxa"/>
            <w:tcBorders>
              <w:top w:val="nil"/>
            </w:tcBorders>
            <w:shd w:val="clear" w:color="auto" w:fill="auto"/>
            <w:vAlign w:val="bottom"/>
          </w:tcPr>
          <w:p w14:paraId="2B5D608D" w14:textId="53FCC102" w:rsidR="00F001F4" w:rsidRPr="00AE2951" w:rsidRDefault="00F001F4" w:rsidP="00F001F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E295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</w:t>
            </w:r>
            <w:r w:rsidR="00F220F8" w:rsidRPr="00AE295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</w:t>
            </w:r>
            <w:r w:rsidRPr="00AE295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</w:t>
            </w:r>
            <w:r w:rsidR="00F220F8" w:rsidRPr="00AE295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9</w:t>
            </w:r>
          </w:p>
        </w:tc>
        <w:tc>
          <w:tcPr>
            <w:tcW w:w="999" w:type="dxa"/>
            <w:vMerge/>
            <w:tcBorders>
              <w:top w:val="nil"/>
            </w:tcBorders>
            <w:vAlign w:val="center"/>
          </w:tcPr>
          <w:p w14:paraId="384DBB11" w14:textId="77777777" w:rsidR="00F001F4" w:rsidRPr="00AE2951" w:rsidRDefault="00F001F4" w:rsidP="00F001F4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885" w:type="dxa"/>
            <w:vMerge/>
            <w:tcBorders>
              <w:top w:val="nil"/>
            </w:tcBorders>
            <w:vAlign w:val="center"/>
          </w:tcPr>
          <w:p w14:paraId="190E5DB6" w14:textId="77777777" w:rsidR="00F001F4" w:rsidRPr="00AE2951" w:rsidRDefault="00F001F4" w:rsidP="00F001F4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816" w:type="dxa"/>
            <w:vMerge/>
            <w:tcBorders>
              <w:top w:val="nil"/>
            </w:tcBorders>
            <w:vAlign w:val="center"/>
          </w:tcPr>
          <w:p w14:paraId="572DBD1F" w14:textId="77777777" w:rsidR="00F001F4" w:rsidRPr="00AE2951" w:rsidRDefault="00F001F4" w:rsidP="00F001F4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F001F4" w:rsidRPr="00AE2951" w14:paraId="08335B1B" w14:textId="77777777" w:rsidTr="00181E1A">
        <w:trPr>
          <w:trHeight w:val="285"/>
          <w:jc w:val="center"/>
        </w:trPr>
        <w:tc>
          <w:tcPr>
            <w:tcW w:w="848" w:type="dxa"/>
            <w:vMerge/>
            <w:shd w:val="clear" w:color="000000" w:fill="FFFFFF"/>
            <w:vAlign w:val="center"/>
            <w:hideMark/>
          </w:tcPr>
          <w:p w14:paraId="46C05C33" w14:textId="77777777" w:rsidR="00F001F4" w:rsidRPr="00AE2951" w:rsidRDefault="00F001F4" w:rsidP="00F001F4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134" w:type="dxa"/>
            <w:shd w:val="clear" w:color="000000" w:fill="FFFFFF"/>
            <w:noWrap/>
            <w:vAlign w:val="center"/>
            <w:hideMark/>
          </w:tcPr>
          <w:p w14:paraId="5C9DE9C4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HG</w:t>
            </w:r>
          </w:p>
        </w:tc>
        <w:tc>
          <w:tcPr>
            <w:tcW w:w="709" w:type="dxa"/>
            <w:shd w:val="clear" w:color="000000" w:fill="FFFFFF"/>
            <w:vAlign w:val="center"/>
          </w:tcPr>
          <w:p w14:paraId="311DEADB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4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850" w:type="dxa"/>
            <w:shd w:val="clear" w:color="000000" w:fill="FFFFFF"/>
            <w:noWrap/>
            <w:vAlign w:val="center"/>
          </w:tcPr>
          <w:p w14:paraId="63C7A78D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-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0.1163</w:t>
            </w:r>
          </w:p>
        </w:tc>
        <w:tc>
          <w:tcPr>
            <w:tcW w:w="1418" w:type="dxa"/>
            <w:shd w:val="clear" w:color="000000" w:fill="FFFFFF"/>
            <w:vAlign w:val="center"/>
          </w:tcPr>
          <w:p w14:paraId="7D73BDCF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-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0.1785 to -0.0651</w:t>
            </w:r>
          </w:p>
        </w:tc>
        <w:tc>
          <w:tcPr>
            <w:tcW w:w="1417" w:type="dxa"/>
            <w:shd w:val="clear" w:color="auto" w:fill="auto"/>
            <w:vAlign w:val="bottom"/>
          </w:tcPr>
          <w:p w14:paraId="5C45BC7D" w14:textId="3FF2AEF3" w:rsidR="00F001F4" w:rsidRPr="00AE2951" w:rsidRDefault="00F001F4" w:rsidP="00F001F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E295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1</w:t>
            </w:r>
            <w:r w:rsidR="00F220F8" w:rsidRPr="00AE295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  <w:r w:rsidRPr="00AE295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</w:t>
            </w:r>
            <w:r w:rsidR="00F220F8" w:rsidRPr="00AE295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8</w:t>
            </w:r>
          </w:p>
        </w:tc>
        <w:tc>
          <w:tcPr>
            <w:tcW w:w="999" w:type="dxa"/>
            <w:vMerge/>
            <w:vAlign w:val="center"/>
          </w:tcPr>
          <w:p w14:paraId="7A5CDED9" w14:textId="77777777" w:rsidR="00F001F4" w:rsidRPr="00AE2951" w:rsidRDefault="00F001F4" w:rsidP="00F001F4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885" w:type="dxa"/>
            <w:vMerge/>
            <w:vAlign w:val="center"/>
          </w:tcPr>
          <w:p w14:paraId="57DE2A0F" w14:textId="77777777" w:rsidR="00F001F4" w:rsidRPr="00AE2951" w:rsidRDefault="00F001F4" w:rsidP="00F001F4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816" w:type="dxa"/>
            <w:vMerge/>
            <w:vAlign w:val="center"/>
          </w:tcPr>
          <w:p w14:paraId="01006BC7" w14:textId="77777777" w:rsidR="00F001F4" w:rsidRPr="00AE2951" w:rsidRDefault="00F001F4" w:rsidP="00F001F4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F001F4" w:rsidRPr="00AE2951" w14:paraId="6443BD8F" w14:textId="77777777" w:rsidTr="00181E1A">
        <w:trPr>
          <w:trHeight w:val="303"/>
          <w:jc w:val="center"/>
        </w:trPr>
        <w:tc>
          <w:tcPr>
            <w:tcW w:w="848" w:type="dxa"/>
            <w:vMerge/>
            <w:shd w:val="clear" w:color="000000" w:fill="FFFFFF"/>
            <w:vAlign w:val="center"/>
            <w:hideMark/>
          </w:tcPr>
          <w:p w14:paraId="353ADBEC" w14:textId="77777777" w:rsidR="00F001F4" w:rsidRPr="00AE2951" w:rsidRDefault="00F001F4" w:rsidP="00F001F4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134" w:type="dxa"/>
            <w:shd w:val="clear" w:color="000000" w:fill="FFFFFF"/>
            <w:noWrap/>
            <w:vAlign w:val="center"/>
            <w:hideMark/>
          </w:tcPr>
          <w:p w14:paraId="2E13CC28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FG</w:t>
            </w:r>
          </w:p>
        </w:tc>
        <w:tc>
          <w:tcPr>
            <w:tcW w:w="709" w:type="dxa"/>
            <w:shd w:val="clear" w:color="000000" w:fill="FFFFFF"/>
            <w:vAlign w:val="center"/>
          </w:tcPr>
          <w:p w14:paraId="488BED70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5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850" w:type="dxa"/>
            <w:shd w:val="clear" w:color="000000" w:fill="FFFFFF"/>
            <w:noWrap/>
            <w:vAlign w:val="center"/>
          </w:tcPr>
          <w:p w14:paraId="3B20CE26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-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0.2971</w:t>
            </w:r>
          </w:p>
        </w:tc>
        <w:tc>
          <w:tcPr>
            <w:tcW w:w="1418" w:type="dxa"/>
            <w:shd w:val="clear" w:color="000000" w:fill="FFFFFF"/>
            <w:vAlign w:val="center"/>
          </w:tcPr>
          <w:p w14:paraId="74914B89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-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0.4478 to-0.1816</w:t>
            </w:r>
          </w:p>
        </w:tc>
        <w:tc>
          <w:tcPr>
            <w:tcW w:w="1417" w:type="dxa"/>
            <w:shd w:val="clear" w:color="auto" w:fill="auto"/>
            <w:vAlign w:val="bottom"/>
          </w:tcPr>
          <w:p w14:paraId="050BCEC5" w14:textId="5C2E6822" w:rsidR="00F001F4" w:rsidRPr="00AE2951" w:rsidRDefault="00F001F4" w:rsidP="00F001F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E295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25.7</w:t>
            </w:r>
            <w:r w:rsidR="00F220F8" w:rsidRPr="00AE295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999" w:type="dxa"/>
            <w:vMerge/>
            <w:vAlign w:val="center"/>
          </w:tcPr>
          <w:p w14:paraId="310802C1" w14:textId="77777777" w:rsidR="00F001F4" w:rsidRPr="00AE2951" w:rsidRDefault="00F001F4" w:rsidP="00F001F4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885" w:type="dxa"/>
            <w:vMerge/>
            <w:vAlign w:val="center"/>
          </w:tcPr>
          <w:p w14:paraId="1B5E7FE1" w14:textId="77777777" w:rsidR="00F001F4" w:rsidRPr="00AE2951" w:rsidRDefault="00F001F4" w:rsidP="00F001F4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816" w:type="dxa"/>
            <w:vMerge/>
            <w:vAlign w:val="center"/>
          </w:tcPr>
          <w:p w14:paraId="135CA572" w14:textId="77777777" w:rsidR="00F001F4" w:rsidRPr="00AE2951" w:rsidRDefault="00F001F4" w:rsidP="00F001F4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F001F4" w:rsidRPr="00AE2951" w14:paraId="2211FEA8" w14:textId="77777777" w:rsidTr="00181E1A">
        <w:trPr>
          <w:trHeight w:val="285"/>
          <w:jc w:val="center"/>
        </w:trPr>
        <w:tc>
          <w:tcPr>
            <w:tcW w:w="848" w:type="dxa"/>
            <w:vMerge/>
            <w:shd w:val="clear" w:color="000000" w:fill="FFFFFF"/>
            <w:vAlign w:val="center"/>
          </w:tcPr>
          <w:p w14:paraId="15CC0B2A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134" w:type="dxa"/>
            <w:shd w:val="clear" w:color="000000" w:fill="FFFFFF"/>
            <w:noWrap/>
            <w:vAlign w:val="center"/>
            <w:hideMark/>
          </w:tcPr>
          <w:p w14:paraId="4FD51988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Short</w:t>
            </w:r>
          </w:p>
        </w:tc>
        <w:tc>
          <w:tcPr>
            <w:tcW w:w="709" w:type="dxa"/>
            <w:shd w:val="clear" w:color="000000" w:fill="FFFFFF"/>
            <w:vAlign w:val="center"/>
          </w:tcPr>
          <w:p w14:paraId="3D4156FD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4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850" w:type="dxa"/>
            <w:shd w:val="clear" w:color="000000" w:fill="FFFFFF"/>
            <w:noWrap/>
            <w:vAlign w:val="center"/>
          </w:tcPr>
          <w:p w14:paraId="0EB306EC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-0.0551</w:t>
            </w:r>
          </w:p>
        </w:tc>
        <w:tc>
          <w:tcPr>
            <w:tcW w:w="1418" w:type="dxa"/>
            <w:shd w:val="clear" w:color="000000" w:fill="FFFFFF"/>
            <w:vAlign w:val="center"/>
          </w:tcPr>
          <w:p w14:paraId="051D4B81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-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0.0933 to -0.0182</w:t>
            </w:r>
          </w:p>
        </w:tc>
        <w:tc>
          <w:tcPr>
            <w:tcW w:w="1417" w:type="dxa"/>
            <w:shd w:val="clear" w:color="auto" w:fill="auto"/>
            <w:vAlign w:val="bottom"/>
          </w:tcPr>
          <w:p w14:paraId="4FE63714" w14:textId="69ABDD98" w:rsidR="00F001F4" w:rsidRPr="00AE2951" w:rsidRDefault="00F001F4" w:rsidP="00F001F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E295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5.</w:t>
            </w:r>
            <w:r w:rsidR="00F220F8" w:rsidRPr="00AE295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6</w:t>
            </w:r>
          </w:p>
        </w:tc>
        <w:tc>
          <w:tcPr>
            <w:tcW w:w="999" w:type="dxa"/>
            <w:vMerge w:val="restart"/>
            <w:shd w:val="clear" w:color="000000" w:fill="FFFFFF"/>
            <w:vAlign w:val="center"/>
          </w:tcPr>
          <w:p w14:paraId="4DDBE257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1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1.8679**</w:t>
            </w:r>
          </w:p>
        </w:tc>
        <w:tc>
          <w:tcPr>
            <w:tcW w:w="885" w:type="dxa"/>
            <w:vMerge w:val="restart"/>
            <w:shd w:val="clear" w:color="000000" w:fill="FFFFFF"/>
            <w:vAlign w:val="center"/>
          </w:tcPr>
          <w:p w14:paraId="078708EA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2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72.9678</w:t>
            </w:r>
          </w:p>
        </w:tc>
        <w:tc>
          <w:tcPr>
            <w:tcW w:w="816" w:type="dxa"/>
            <w:vMerge w:val="restart"/>
            <w:shd w:val="clear" w:color="000000" w:fill="FFFFFF"/>
            <w:vAlign w:val="center"/>
          </w:tcPr>
          <w:p w14:paraId="626D9C4C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2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84.8357</w:t>
            </w:r>
          </w:p>
        </w:tc>
      </w:tr>
      <w:tr w:rsidR="00F001F4" w:rsidRPr="00AE2951" w14:paraId="1504BEF7" w14:textId="77777777" w:rsidTr="00181E1A">
        <w:trPr>
          <w:trHeight w:val="285"/>
          <w:jc w:val="center"/>
        </w:trPr>
        <w:tc>
          <w:tcPr>
            <w:tcW w:w="848" w:type="dxa"/>
            <w:vMerge/>
            <w:shd w:val="clear" w:color="000000" w:fill="FFFFFF"/>
            <w:vAlign w:val="center"/>
          </w:tcPr>
          <w:p w14:paraId="27632DDA" w14:textId="77777777" w:rsidR="00F001F4" w:rsidRPr="00AE2951" w:rsidRDefault="00F001F4" w:rsidP="00F001F4">
            <w:pPr>
              <w:rPr>
                <w:rFonts w:ascii="Times New Roman" w:eastAsia="SimSun" w:hAnsi="Times New Roman" w:cs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134" w:type="dxa"/>
            <w:shd w:val="clear" w:color="000000" w:fill="FFFFFF"/>
            <w:noWrap/>
            <w:vAlign w:val="center"/>
            <w:hideMark/>
          </w:tcPr>
          <w:p w14:paraId="22E2CE3A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Medium</w:t>
            </w:r>
          </w:p>
        </w:tc>
        <w:tc>
          <w:tcPr>
            <w:tcW w:w="709" w:type="dxa"/>
            <w:shd w:val="clear" w:color="000000" w:fill="FFFFFF"/>
            <w:vAlign w:val="center"/>
          </w:tcPr>
          <w:p w14:paraId="720E4C3A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8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7</w:t>
            </w:r>
          </w:p>
        </w:tc>
        <w:tc>
          <w:tcPr>
            <w:tcW w:w="850" w:type="dxa"/>
            <w:shd w:val="clear" w:color="000000" w:fill="FFFFFF"/>
            <w:noWrap/>
            <w:vAlign w:val="center"/>
          </w:tcPr>
          <w:p w14:paraId="298F4003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-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0.1692</w:t>
            </w:r>
          </w:p>
        </w:tc>
        <w:tc>
          <w:tcPr>
            <w:tcW w:w="1418" w:type="dxa"/>
            <w:shd w:val="clear" w:color="000000" w:fill="FFFFFF"/>
            <w:vAlign w:val="center"/>
          </w:tcPr>
          <w:p w14:paraId="77977F24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-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0.2659 to -0.0969</w:t>
            </w:r>
          </w:p>
        </w:tc>
        <w:tc>
          <w:tcPr>
            <w:tcW w:w="1417" w:type="dxa"/>
            <w:shd w:val="clear" w:color="auto" w:fill="auto"/>
            <w:vAlign w:val="bottom"/>
          </w:tcPr>
          <w:p w14:paraId="09F56FEF" w14:textId="6903804F" w:rsidR="00F001F4" w:rsidRPr="00AE2951" w:rsidRDefault="00F001F4" w:rsidP="00F001F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E295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15.</w:t>
            </w:r>
            <w:r w:rsidR="00F220F8" w:rsidRPr="00AE295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7</w:t>
            </w:r>
          </w:p>
        </w:tc>
        <w:tc>
          <w:tcPr>
            <w:tcW w:w="999" w:type="dxa"/>
            <w:vMerge/>
            <w:vAlign w:val="center"/>
          </w:tcPr>
          <w:p w14:paraId="27D3CE03" w14:textId="77777777" w:rsidR="00F001F4" w:rsidRPr="00AE2951" w:rsidRDefault="00F001F4" w:rsidP="00F001F4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885" w:type="dxa"/>
            <w:vMerge/>
            <w:vAlign w:val="center"/>
          </w:tcPr>
          <w:p w14:paraId="039306AF" w14:textId="77777777" w:rsidR="00F001F4" w:rsidRPr="00AE2951" w:rsidRDefault="00F001F4" w:rsidP="00F001F4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816" w:type="dxa"/>
            <w:vMerge/>
            <w:vAlign w:val="center"/>
          </w:tcPr>
          <w:p w14:paraId="3A7426E4" w14:textId="77777777" w:rsidR="00F001F4" w:rsidRPr="00AE2951" w:rsidRDefault="00F001F4" w:rsidP="00F001F4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F001F4" w:rsidRPr="00AE2951" w14:paraId="20C35719" w14:textId="77777777" w:rsidTr="00181E1A">
        <w:trPr>
          <w:trHeight w:val="285"/>
          <w:jc w:val="center"/>
        </w:trPr>
        <w:tc>
          <w:tcPr>
            <w:tcW w:w="848" w:type="dxa"/>
            <w:vMerge/>
            <w:shd w:val="clear" w:color="000000" w:fill="FFFFFF"/>
            <w:vAlign w:val="center"/>
          </w:tcPr>
          <w:p w14:paraId="721EBDCE" w14:textId="77777777" w:rsidR="00F001F4" w:rsidRPr="00AE2951" w:rsidRDefault="00F001F4" w:rsidP="00F001F4">
            <w:pPr>
              <w:rPr>
                <w:rFonts w:ascii="Times New Roman" w:eastAsia="SimSun" w:hAnsi="Times New Roman" w:cs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134" w:type="dxa"/>
            <w:shd w:val="clear" w:color="000000" w:fill="FFFFFF"/>
            <w:noWrap/>
            <w:vAlign w:val="center"/>
            <w:hideMark/>
          </w:tcPr>
          <w:p w14:paraId="20646AE5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Long</w:t>
            </w:r>
          </w:p>
        </w:tc>
        <w:tc>
          <w:tcPr>
            <w:tcW w:w="709" w:type="dxa"/>
            <w:shd w:val="clear" w:color="000000" w:fill="FFFFFF"/>
            <w:noWrap/>
            <w:vAlign w:val="center"/>
          </w:tcPr>
          <w:p w14:paraId="47658BC3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31</w:t>
            </w:r>
          </w:p>
        </w:tc>
        <w:tc>
          <w:tcPr>
            <w:tcW w:w="850" w:type="dxa"/>
            <w:shd w:val="clear" w:color="000000" w:fill="FFFFFF"/>
            <w:noWrap/>
            <w:vAlign w:val="center"/>
          </w:tcPr>
          <w:p w14:paraId="1DAF9700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-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0.2048</w:t>
            </w:r>
          </w:p>
        </w:tc>
        <w:tc>
          <w:tcPr>
            <w:tcW w:w="1418" w:type="dxa"/>
            <w:shd w:val="clear" w:color="000000" w:fill="FFFFFF"/>
            <w:noWrap/>
            <w:vAlign w:val="center"/>
          </w:tcPr>
          <w:p w14:paraId="7440A8B3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-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0.3242 to -0.0847</w:t>
            </w:r>
          </w:p>
        </w:tc>
        <w:tc>
          <w:tcPr>
            <w:tcW w:w="1417" w:type="dxa"/>
            <w:shd w:val="clear" w:color="auto" w:fill="auto"/>
            <w:noWrap/>
            <w:vAlign w:val="bottom"/>
          </w:tcPr>
          <w:p w14:paraId="6F94C2BA" w14:textId="465E3931" w:rsidR="00F001F4" w:rsidRPr="00AE2951" w:rsidRDefault="00F001F4" w:rsidP="00F001F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E295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18.5</w:t>
            </w:r>
            <w:r w:rsidR="00F220F8" w:rsidRPr="00AE295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99" w:type="dxa"/>
            <w:vMerge/>
            <w:vAlign w:val="center"/>
          </w:tcPr>
          <w:p w14:paraId="38FF4265" w14:textId="77777777" w:rsidR="00F001F4" w:rsidRPr="00AE2951" w:rsidRDefault="00F001F4" w:rsidP="00F001F4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885" w:type="dxa"/>
            <w:vMerge/>
            <w:vAlign w:val="center"/>
          </w:tcPr>
          <w:p w14:paraId="33A2FB07" w14:textId="77777777" w:rsidR="00F001F4" w:rsidRPr="00AE2951" w:rsidRDefault="00F001F4" w:rsidP="00F001F4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816" w:type="dxa"/>
            <w:vMerge/>
            <w:vAlign w:val="center"/>
          </w:tcPr>
          <w:p w14:paraId="0E850952" w14:textId="77777777" w:rsidR="00F001F4" w:rsidRPr="00AE2951" w:rsidRDefault="00F001F4" w:rsidP="00F001F4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F001F4" w:rsidRPr="00AE2951" w14:paraId="40CA5B70" w14:textId="77777777" w:rsidTr="00181E1A">
        <w:trPr>
          <w:trHeight w:val="285"/>
          <w:jc w:val="center"/>
        </w:trPr>
        <w:tc>
          <w:tcPr>
            <w:tcW w:w="848" w:type="dxa"/>
            <w:vMerge/>
            <w:shd w:val="clear" w:color="000000" w:fill="FFFFFF"/>
            <w:vAlign w:val="center"/>
          </w:tcPr>
          <w:p w14:paraId="00F1186D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134" w:type="dxa"/>
            <w:shd w:val="clear" w:color="000000" w:fill="FFFFFF"/>
            <w:noWrap/>
            <w:vAlign w:val="center"/>
            <w:hideMark/>
          </w:tcPr>
          <w:p w14:paraId="3C42C5DF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bCs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/>
                <w:bCs/>
                <w:color w:val="000000" w:themeColor="text1"/>
                <w:sz w:val="20"/>
                <w:szCs w:val="20"/>
              </w:rPr>
              <w:t>Summer</w:t>
            </w:r>
          </w:p>
        </w:tc>
        <w:tc>
          <w:tcPr>
            <w:tcW w:w="709" w:type="dxa"/>
            <w:shd w:val="clear" w:color="000000" w:fill="FFFFFF"/>
            <w:noWrap/>
            <w:vAlign w:val="center"/>
          </w:tcPr>
          <w:p w14:paraId="68ADBF4C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1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05</w:t>
            </w:r>
          </w:p>
        </w:tc>
        <w:tc>
          <w:tcPr>
            <w:tcW w:w="850" w:type="dxa"/>
            <w:shd w:val="clear" w:color="000000" w:fill="FFFFFF"/>
            <w:noWrap/>
            <w:vAlign w:val="center"/>
          </w:tcPr>
          <w:p w14:paraId="6C90B042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-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0.0995</w:t>
            </w:r>
          </w:p>
        </w:tc>
        <w:tc>
          <w:tcPr>
            <w:tcW w:w="1418" w:type="dxa"/>
            <w:shd w:val="clear" w:color="000000" w:fill="FFFFFF"/>
            <w:noWrap/>
            <w:vAlign w:val="center"/>
          </w:tcPr>
          <w:p w14:paraId="05C6B22A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-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0.1426 to -0.0602</w:t>
            </w:r>
          </w:p>
        </w:tc>
        <w:tc>
          <w:tcPr>
            <w:tcW w:w="1417" w:type="dxa"/>
            <w:shd w:val="clear" w:color="auto" w:fill="auto"/>
            <w:noWrap/>
            <w:vAlign w:val="bottom"/>
          </w:tcPr>
          <w:p w14:paraId="32ADB52C" w14:textId="7B4E6639" w:rsidR="00F001F4" w:rsidRPr="00AE2951" w:rsidRDefault="00F001F4" w:rsidP="00F001F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E295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9.</w:t>
            </w:r>
            <w:r w:rsidR="00F220F8" w:rsidRPr="00AE295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7</w:t>
            </w:r>
          </w:p>
        </w:tc>
        <w:tc>
          <w:tcPr>
            <w:tcW w:w="999" w:type="dxa"/>
            <w:vMerge w:val="restart"/>
            <w:shd w:val="clear" w:color="000000" w:fill="FFFFFF"/>
            <w:vAlign w:val="center"/>
          </w:tcPr>
          <w:p w14:paraId="4D0C3080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1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3.5974**</w:t>
            </w:r>
          </w:p>
        </w:tc>
        <w:tc>
          <w:tcPr>
            <w:tcW w:w="885" w:type="dxa"/>
            <w:vMerge w:val="restart"/>
            <w:shd w:val="clear" w:color="000000" w:fill="FFFFFF"/>
            <w:vAlign w:val="center"/>
          </w:tcPr>
          <w:p w14:paraId="67AD7E55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2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45.6338</w:t>
            </w:r>
          </w:p>
        </w:tc>
        <w:tc>
          <w:tcPr>
            <w:tcW w:w="816" w:type="dxa"/>
            <w:vMerge w:val="restart"/>
            <w:shd w:val="clear" w:color="000000" w:fill="FFFFFF"/>
            <w:vAlign w:val="center"/>
          </w:tcPr>
          <w:p w14:paraId="05D468EF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2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59.2312</w:t>
            </w:r>
          </w:p>
        </w:tc>
      </w:tr>
      <w:tr w:rsidR="00F001F4" w:rsidRPr="00AE2951" w14:paraId="70AA4F3C" w14:textId="77777777" w:rsidTr="00181E1A">
        <w:trPr>
          <w:trHeight w:val="285"/>
          <w:jc w:val="center"/>
        </w:trPr>
        <w:tc>
          <w:tcPr>
            <w:tcW w:w="848" w:type="dxa"/>
            <w:vMerge/>
            <w:shd w:val="clear" w:color="000000" w:fill="FFFFFF"/>
            <w:vAlign w:val="center"/>
          </w:tcPr>
          <w:p w14:paraId="2E229D86" w14:textId="77777777" w:rsidR="00F001F4" w:rsidRPr="00AE2951" w:rsidRDefault="00F001F4" w:rsidP="00F001F4">
            <w:pPr>
              <w:rPr>
                <w:rFonts w:ascii="Times New Roman" w:eastAsia="SimSun" w:hAnsi="Times New Roman" w:cs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134" w:type="dxa"/>
            <w:shd w:val="clear" w:color="000000" w:fill="FFFFFF"/>
            <w:noWrap/>
            <w:vAlign w:val="center"/>
            <w:hideMark/>
          </w:tcPr>
          <w:p w14:paraId="0101DC40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bCs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/>
                <w:bCs/>
                <w:color w:val="000000" w:themeColor="text1"/>
                <w:sz w:val="20"/>
                <w:szCs w:val="20"/>
              </w:rPr>
              <w:t>Winter</w:t>
            </w:r>
          </w:p>
        </w:tc>
        <w:tc>
          <w:tcPr>
            <w:tcW w:w="709" w:type="dxa"/>
            <w:shd w:val="clear" w:color="000000" w:fill="FFFFFF"/>
            <w:noWrap/>
            <w:vAlign w:val="center"/>
          </w:tcPr>
          <w:p w14:paraId="3F6B2A10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2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8</w:t>
            </w:r>
          </w:p>
        </w:tc>
        <w:tc>
          <w:tcPr>
            <w:tcW w:w="850" w:type="dxa"/>
            <w:shd w:val="clear" w:color="000000" w:fill="FFFFFF"/>
            <w:noWrap/>
            <w:vAlign w:val="center"/>
          </w:tcPr>
          <w:p w14:paraId="0D39851A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-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0.32</w:t>
            </w:r>
          </w:p>
        </w:tc>
        <w:tc>
          <w:tcPr>
            <w:tcW w:w="1418" w:type="dxa"/>
            <w:shd w:val="clear" w:color="000000" w:fill="FFFFFF"/>
            <w:noWrap/>
            <w:vAlign w:val="center"/>
          </w:tcPr>
          <w:p w14:paraId="72B3FADA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-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0.6913 to -0.1141</w:t>
            </w:r>
          </w:p>
        </w:tc>
        <w:tc>
          <w:tcPr>
            <w:tcW w:w="1417" w:type="dxa"/>
            <w:shd w:val="clear" w:color="auto" w:fill="auto"/>
            <w:noWrap/>
            <w:vAlign w:val="bottom"/>
          </w:tcPr>
          <w:p w14:paraId="7DAB772D" w14:textId="1B9B3C7B" w:rsidR="00F001F4" w:rsidRPr="00AE2951" w:rsidRDefault="00F001F4" w:rsidP="00F001F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E295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27.</w:t>
            </w:r>
            <w:r w:rsidR="00F220F8" w:rsidRPr="00AE295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9</w:t>
            </w:r>
          </w:p>
        </w:tc>
        <w:tc>
          <w:tcPr>
            <w:tcW w:w="999" w:type="dxa"/>
            <w:vMerge/>
            <w:vAlign w:val="center"/>
          </w:tcPr>
          <w:p w14:paraId="3607EE76" w14:textId="77777777" w:rsidR="00F001F4" w:rsidRPr="00AE2951" w:rsidRDefault="00F001F4" w:rsidP="00F001F4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885" w:type="dxa"/>
            <w:vMerge/>
            <w:vAlign w:val="center"/>
          </w:tcPr>
          <w:p w14:paraId="6953FB1C" w14:textId="77777777" w:rsidR="00F001F4" w:rsidRPr="00AE2951" w:rsidRDefault="00F001F4" w:rsidP="00F001F4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816" w:type="dxa"/>
            <w:vMerge/>
            <w:vAlign w:val="center"/>
          </w:tcPr>
          <w:p w14:paraId="55D53DA2" w14:textId="77777777" w:rsidR="00F001F4" w:rsidRPr="00AE2951" w:rsidRDefault="00F001F4" w:rsidP="00F001F4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F001F4" w:rsidRPr="00AE2951" w14:paraId="2FEB15AC" w14:textId="77777777" w:rsidTr="00181E1A">
        <w:trPr>
          <w:trHeight w:val="285"/>
          <w:jc w:val="center"/>
        </w:trPr>
        <w:tc>
          <w:tcPr>
            <w:tcW w:w="848" w:type="dxa"/>
            <w:vMerge/>
            <w:shd w:val="clear" w:color="000000" w:fill="FFFFFF"/>
            <w:vAlign w:val="center"/>
          </w:tcPr>
          <w:p w14:paraId="50AE9367" w14:textId="77777777" w:rsidR="00F001F4" w:rsidRPr="00AE2951" w:rsidRDefault="00F001F4" w:rsidP="00F001F4">
            <w:pPr>
              <w:rPr>
                <w:rFonts w:ascii="Times New Roman" w:eastAsia="SimSun" w:hAnsi="Times New Roman" w:cs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134" w:type="dxa"/>
            <w:shd w:val="clear" w:color="000000" w:fill="FFFFFF"/>
            <w:noWrap/>
            <w:vAlign w:val="center"/>
            <w:hideMark/>
          </w:tcPr>
          <w:p w14:paraId="5459B1C1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bCs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/>
                <w:bCs/>
                <w:color w:val="000000" w:themeColor="text1"/>
                <w:sz w:val="20"/>
                <w:szCs w:val="20"/>
              </w:rPr>
              <w:t>Annual</w:t>
            </w:r>
          </w:p>
        </w:tc>
        <w:tc>
          <w:tcPr>
            <w:tcW w:w="709" w:type="dxa"/>
            <w:shd w:val="clear" w:color="000000" w:fill="FFFFFF"/>
            <w:noWrap/>
            <w:vAlign w:val="center"/>
          </w:tcPr>
          <w:p w14:paraId="10052311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3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850" w:type="dxa"/>
            <w:shd w:val="clear" w:color="000000" w:fill="FFFFFF"/>
            <w:noWrap/>
            <w:vAlign w:val="center"/>
          </w:tcPr>
          <w:p w14:paraId="301EF082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-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0.154</w:t>
            </w:r>
          </w:p>
        </w:tc>
        <w:tc>
          <w:tcPr>
            <w:tcW w:w="1418" w:type="dxa"/>
            <w:shd w:val="clear" w:color="000000" w:fill="FFFFFF"/>
            <w:noWrap/>
            <w:vAlign w:val="center"/>
          </w:tcPr>
          <w:p w14:paraId="2DFD80F2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-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0.2441 to -0.0656</w:t>
            </w:r>
          </w:p>
        </w:tc>
        <w:tc>
          <w:tcPr>
            <w:tcW w:w="1417" w:type="dxa"/>
            <w:shd w:val="clear" w:color="auto" w:fill="auto"/>
            <w:noWrap/>
            <w:vAlign w:val="bottom"/>
          </w:tcPr>
          <w:p w14:paraId="714895F5" w14:textId="5A9C1A74" w:rsidR="00F001F4" w:rsidRPr="00AE2951" w:rsidRDefault="00F001F4" w:rsidP="00F001F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E295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14.</w:t>
            </w:r>
            <w:r w:rsidR="00F220F8" w:rsidRPr="00AE295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7</w:t>
            </w:r>
          </w:p>
        </w:tc>
        <w:tc>
          <w:tcPr>
            <w:tcW w:w="999" w:type="dxa"/>
            <w:vMerge/>
            <w:vAlign w:val="center"/>
          </w:tcPr>
          <w:p w14:paraId="08ADD43D" w14:textId="77777777" w:rsidR="00F001F4" w:rsidRPr="00AE2951" w:rsidRDefault="00F001F4" w:rsidP="00F001F4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885" w:type="dxa"/>
            <w:vMerge/>
            <w:vAlign w:val="center"/>
          </w:tcPr>
          <w:p w14:paraId="0FB3E1EF" w14:textId="77777777" w:rsidR="00F001F4" w:rsidRPr="00AE2951" w:rsidRDefault="00F001F4" w:rsidP="00F001F4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816" w:type="dxa"/>
            <w:vMerge/>
            <w:vAlign w:val="center"/>
          </w:tcPr>
          <w:p w14:paraId="02EF4307" w14:textId="77777777" w:rsidR="00F001F4" w:rsidRPr="00AE2951" w:rsidRDefault="00F001F4" w:rsidP="00F001F4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F001F4" w:rsidRPr="00AE2951" w14:paraId="654DA414" w14:textId="77777777" w:rsidTr="00181E1A">
        <w:trPr>
          <w:trHeight w:val="285"/>
          <w:jc w:val="center"/>
        </w:trPr>
        <w:tc>
          <w:tcPr>
            <w:tcW w:w="848" w:type="dxa"/>
            <w:vMerge/>
            <w:shd w:val="clear" w:color="000000" w:fill="FFFFFF"/>
            <w:vAlign w:val="center"/>
          </w:tcPr>
          <w:p w14:paraId="68AB2ED1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134" w:type="dxa"/>
            <w:shd w:val="clear" w:color="000000" w:fill="FFFFFF"/>
            <w:noWrap/>
            <w:vAlign w:val="center"/>
            <w:hideMark/>
          </w:tcPr>
          <w:p w14:paraId="0A2FF5C6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Tibetan sheep</w:t>
            </w:r>
          </w:p>
        </w:tc>
        <w:tc>
          <w:tcPr>
            <w:tcW w:w="709" w:type="dxa"/>
            <w:shd w:val="clear" w:color="000000" w:fill="FFFFFF"/>
            <w:vAlign w:val="center"/>
          </w:tcPr>
          <w:p w14:paraId="6CF46B58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3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850" w:type="dxa"/>
            <w:shd w:val="clear" w:color="000000" w:fill="FFFFFF"/>
            <w:noWrap/>
            <w:vAlign w:val="center"/>
          </w:tcPr>
          <w:p w14:paraId="77C6F492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-0.1569</w:t>
            </w:r>
          </w:p>
        </w:tc>
        <w:tc>
          <w:tcPr>
            <w:tcW w:w="1418" w:type="dxa"/>
            <w:shd w:val="clear" w:color="000000" w:fill="FFFFFF"/>
            <w:vAlign w:val="center"/>
          </w:tcPr>
          <w:p w14:paraId="26A16A92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-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0.2457 to -0.0786</w:t>
            </w:r>
          </w:p>
        </w:tc>
        <w:tc>
          <w:tcPr>
            <w:tcW w:w="1417" w:type="dxa"/>
            <w:shd w:val="clear" w:color="auto" w:fill="auto"/>
            <w:vAlign w:val="bottom"/>
          </w:tcPr>
          <w:p w14:paraId="19821B50" w14:textId="31AFB027" w:rsidR="00F001F4" w:rsidRPr="00AE2951" w:rsidRDefault="00F001F4" w:rsidP="00F001F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E295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14.5</w:t>
            </w:r>
            <w:r w:rsidR="00F220F8" w:rsidRPr="00AE295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99" w:type="dxa"/>
            <w:vMerge w:val="restart"/>
            <w:shd w:val="clear" w:color="000000" w:fill="FFFFFF"/>
            <w:vAlign w:val="center"/>
          </w:tcPr>
          <w:p w14:paraId="2F5E8F59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2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0.1492**</w:t>
            </w:r>
          </w:p>
        </w:tc>
        <w:tc>
          <w:tcPr>
            <w:tcW w:w="885" w:type="dxa"/>
            <w:vMerge w:val="restart"/>
            <w:shd w:val="clear" w:color="000000" w:fill="FFFFFF"/>
            <w:vAlign w:val="center"/>
          </w:tcPr>
          <w:p w14:paraId="59AE2784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2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57.6815</w:t>
            </w:r>
          </w:p>
        </w:tc>
        <w:tc>
          <w:tcPr>
            <w:tcW w:w="816" w:type="dxa"/>
            <w:vMerge w:val="restart"/>
            <w:shd w:val="clear" w:color="000000" w:fill="FFFFFF"/>
            <w:vAlign w:val="center"/>
          </w:tcPr>
          <w:p w14:paraId="092ED929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2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77.8306</w:t>
            </w:r>
          </w:p>
        </w:tc>
      </w:tr>
      <w:tr w:rsidR="00F001F4" w:rsidRPr="00AE2951" w14:paraId="4CA9240A" w14:textId="77777777" w:rsidTr="00181E1A">
        <w:trPr>
          <w:trHeight w:val="285"/>
          <w:jc w:val="center"/>
        </w:trPr>
        <w:tc>
          <w:tcPr>
            <w:tcW w:w="848" w:type="dxa"/>
            <w:vMerge/>
            <w:shd w:val="clear" w:color="000000" w:fill="FFFFFF"/>
            <w:vAlign w:val="center"/>
          </w:tcPr>
          <w:p w14:paraId="6E9C7738" w14:textId="77777777" w:rsidR="00F001F4" w:rsidRPr="00AE2951" w:rsidRDefault="00F001F4" w:rsidP="00F001F4">
            <w:pPr>
              <w:rPr>
                <w:rFonts w:ascii="Times New Roman" w:eastAsia="SimSun" w:hAnsi="Times New Roman" w:cs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134" w:type="dxa"/>
            <w:shd w:val="clear" w:color="000000" w:fill="FFFFFF"/>
            <w:noWrap/>
            <w:vAlign w:val="center"/>
            <w:hideMark/>
          </w:tcPr>
          <w:p w14:paraId="03968507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Yak</w:t>
            </w:r>
          </w:p>
        </w:tc>
        <w:tc>
          <w:tcPr>
            <w:tcW w:w="709" w:type="dxa"/>
            <w:shd w:val="clear" w:color="000000" w:fill="FFFFFF"/>
            <w:vAlign w:val="center"/>
          </w:tcPr>
          <w:p w14:paraId="4079FD63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8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7</w:t>
            </w:r>
          </w:p>
        </w:tc>
        <w:tc>
          <w:tcPr>
            <w:tcW w:w="850" w:type="dxa"/>
            <w:shd w:val="clear" w:color="000000" w:fill="FFFFFF"/>
            <w:noWrap/>
            <w:vAlign w:val="center"/>
          </w:tcPr>
          <w:p w14:paraId="22FAA060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-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0.0573</w:t>
            </w:r>
          </w:p>
        </w:tc>
        <w:tc>
          <w:tcPr>
            <w:tcW w:w="1418" w:type="dxa"/>
            <w:shd w:val="clear" w:color="000000" w:fill="FFFFFF"/>
            <w:vAlign w:val="center"/>
          </w:tcPr>
          <w:p w14:paraId="03E73B73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-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0.0946 to -0.021</w:t>
            </w:r>
          </w:p>
        </w:tc>
        <w:tc>
          <w:tcPr>
            <w:tcW w:w="1417" w:type="dxa"/>
            <w:shd w:val="clear" w:color="auto" w:fill="auto"/>
            <w:vAlign w:val="bottom"/>
          </w:tcPr>
          <w:p w14:paraId="58E06392" w14:textId="180DCF63" w:rsidR="00F001F4" w:rsidRPr="00AE2951" w:rsidRDefault="00F001F4" w:rsidP="00F001F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E295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5.</w:t>
            </w:r>
            <w:r w:rsidR="00F220F8" w:rsidRPr="00AE295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7</w:t>
            </w:r>
          </w:p>
        </w:tc>
        <w:tc>
          <w:tcPr>
            <w:tcW w:w="999" w:type="dxa"/>
            <w:vMerge/>
            <w:vAlign w:val="center"/>
          </w:tcPr>
          <w:p w14:paraId="3358CC1B" w14:textId="77777777" w:rsidR="00F001F4" w:rsidRPr="00AE2951" w:rsidRDefault="00F001F4" w:rsidP="00F001F4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885" w:type="dxa"/>
            <w:vMerge/>
            <w:vAlign w:val="center"/>
          </w:tcPr>
          <w:p w14:paraId="709AE925" w14:textId="77777777" w:rsidR="00F001F4" w:rsidRPr="00AE2951" w:rsidRDefault="00F001F4" w:rsidP="00F001F4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816" w:type="dxa"/>
            <w:vMerge/>
            <w:vAlign w:val="center"/>
          </w:tcPr>
          <w:p w14:paraId="01EF1945" w14:textId="77777777" w:rsidR="00F001F4" w:rsidRPr="00AE2951" w:rsidRDefault="00F001F4" w:rsidP="00F001F4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F001F4" w:rsidRPr="00AE2951" w14:paraId="50FF5C74" w14:textId="77777777" w:rsidTr="00181E1A">
        <w:trPr>
          <w:trHeight w:val="285"/>
          <w:jc w:val="center"/>
        </w:trPr>
        <w:tc>
          <w:tcPr>
            <w:tcW w:w="848" w:type="dxa"/>
            <w:vMerge/>
            <w:shd w:val="clear" w:color="000000" w:fill="FFFFFF"/>
            <w:vAlign w:val="center"/>
          </w:tcPr>
          <w:p w14:paraId="0FD8616A" w14:textId="77777777" w:rsidR="00F001F4" w:rsidRPr="00AE2951" w:rsidRDefault="00F001F4" w:rsidP="00F001F4">
            <w:pPr>
              <w:rPr>
                <w:rFonts w:ascii="Times New Roman" w:eastAsia="SimSun" w:hAnsi="Times New Roman" w:cs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134" w:type="dxa"/>
            <w:shd w:val="clear" w:color="000000" w:fill="FFFFFF"/>
            <w:noWrap/>
            <w:vAlign w:val="center"/>
            <w:hideMark/>
          </w:tcPr>
          <w:p w14:paraId="7B1DD873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Mixed</w:t>
            </w:r>
          </w:p>
        </w:tc>
        <w:tc>
          <w:tcPr>
            <w:tcW w:w="709" w:type="dxa"/>
            <w:shd w:val="clear" w:color="000000" w:fill="FFFFFF"/>
            <w:noWrap/>
            <w:vAlign w:val="center"/>
          </w:tcPr>
          <w:p w14:paraId="4305B5C7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4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850" w:type="dxa"/>
            <w:shd w:val="clear" w:color="000000" w:fill="FFFFFF"/>
            <w:noWrap/>
            <w:vAlign w:val="center"/>
          </w:tcPr>
          <w:p w14:paraId="4D1B72D3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-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0.2466</w:t>
            </w:r>
          </w:p>
        </w:tc>
        <w:tc>
          <w:tcPr>
            <w:tcW w:w="1418" w:type="dxa"/>
            <w:shd w:val="clear" w:color="000000" w:fill="FFFFFF"/>
            <w:noWrap/>
            <w:vAlign w:val="center"/>
          </w:tcPr>
          <w:p w14:paraId="3110F932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-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0.4064 to -0.1328</w:t>
            </w:r>
          </w:p>
        </w:tc>
        <w:tc>
          <w:tcPr>
            <w:tcW w:w="1417" w:type="dxa"/>
            <w:shd w:val="clear" w:color="auto" w:fill="auto"/>
            <w:noWrap/>
            <w:vAlign w:val="bottom"/>
          </w:tcPr>
          <w:p w14:paraId="7334C642" w14:textId="1C17BA3D" w:rsidR="00F001F4" w:rsidRPr="00AE2951" w:rsidRDefault="00F001F4" w:rsidP="00F001F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E295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21.</w:t>
            </w:r>
            <w:r w:rsidR="00F220F8" w:rsidRPr="00AE295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5</w:t>
            </w:r>
          </w:p>
        </w:tc>
        <w:tc>
          <w:tcPr>
            <w:tcW w:w="999" w:type="dxa"/>
            <w:vMerge/>
            <w:vAlign w:val="center"/>
          </w:tcPr>
          <w:p w14:paraId="4AA6BCAD" w14:textId="77777777" w:rsidR="00F001F4" w:rsidRPr="00AE2951" w:rsidRDefault="00F001F4" w:rsidP="00F001F4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885" w:type="dxa"/>
            <w:vMerge/>
            <w:vAlign w:val="center"/>
          </w:tcPr>
          <w:p w14:paraId="79A1057F" w14:textId="77777777" w:rsidR="00F001F4" w:rsidRPr="00AE2951" w:rsidRDefault="00F001F4" w:rsidP="00F001F4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816" w:type="dxa"/>
            <w:vMerge/>
            <w:vAlign w:val="center"/>
          </w:tcPr>
          <w:p w14:paraId="315CD25F" w14:textId="77777777" w:rsidR="00F001F4" w:rsidRPr="00AE2951" w:rsidRDefault="00F001F4" w:rsidP="00F001F4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965944" w:rsidRPr="00AE2951" w14:paraId="648176C2" w14:textId="77777777" w:rsidTr="00181E1A">
        <w:trPr>
          <w:trHeight w:val="285"/>
          <w:jc w:val="center"/>
        </w:trPr>
        <w:tc>
          <w:tcPr>
            <w:tcW w:w="848" w:type="dxa"/>
            <w:vMerge/>
            <w:shd w:val="clear" w:color="000000" w:fill="FFFFFF"/>
            <w:vAlign w:val="center"/>
          </w:tcPr>
          <w:p w14:paraId="6F8AB517" w14:textId="77777777" w:rsidR="00965944" w:rsidRPr="00AE2951" w:rsidRDefault="00965944" w:rsidP="00965944">
            <w:pPr>
              <w:jc w:val="center"/>
              <w:rPr>
                <w:rFonts w:ascii="Times New Roman" w:eastAsia="SimSun" w:hAnsi="Times New Roman" w:cs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134" w:type="dxa"/>
            <w:shd w:val="clear" w:color="000000" w:fill="FFFFFF"/>
            <w:noWrap/>
            <w:vAlign w:val="center"/>
            <w:hideMark/>
          </w:tcPr>
          <w:p w14:paraId="37522339" w14:textId="01D61E20" w:rsidR="00965944" w:rsidRPr="00AE2951" w:rsidRDefault="00965944" w:rsidP="0096594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Alpine meadow</w:t>
            </w:r>
          </w:p>
        </w:tc>
        <w:tc>
          <w:tcPr>
            <w:tcW w:w="709" w:type="dxa"/>
            <w:shd w:val="clear" w:color="000000" w:fill="FFFFFF"/>
            <w:vAlign w:val="center"/>
          </w:tcPr>
          <w:p w14:paraId="651E22E3" w14:textId="77777777" w:rsidR="00965944" w:rsidRPr="00AE2951" w:rsidRDefault="00965944" w:rsidP="0096594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1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44</w:t>
            </w:r>
          </w:p>
        </w:tc>
        <w:tc>
          <w:tcPr>
            <w:tcW w:w="850" w:type="dxa"/>
            <w:shd w:val="clear" w:color="000000" w:fill="FFFFFF"/>
            <w:noWrap/>
            <w:vAlign w:val="center"/>
          </w:tcPr>
          <w:p w14:paraId="502D4EDB" w14:textId="77777777" w:rsidR="00965944" w:rsidRPr="00AE2951" w:rsidRDefault="00965944" w:rsidP="0096594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-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0.1492</w:t>
            </w:r>
          </w:p>
        </w:tc>
        <w:tc>
          <w:tcPr>
            <w:tcW w:w="1418" w:type="dxa"/>
            <w:shd w:val="clear" w:color="000000" w:fill="FFFFFF"/>
            <w:vAlign w:val="center"/>
          </w:tcPr>
          <w:p w14:paraId="75371314" w14:textId="77777777" w:rsidR="00965944" w:rsidRPr="00AE2951" w:rsidRDefault="00965944" w:rsidP="0096594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-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0.2069 to -0.0995</w:t>
            </w:r>
          </w:p>
        </w:tc>
        <w:tc>
          <w:tcPr>
            <w:tcW w:w="1417" w:type="dxa"/>
            <w:shd w:val="clear" w:color="auto" w:fill="auto"/>
            <w:vAlign w:val="bottom"/>
          </w:tcPr>
          <w:p w14:paraId="5CE3D934" w14:textId="29227A06" w:rsidR="00965944" w:rsidRPr="00AE2951" w:rsidRDefault="00965944" w:rsidP="0096594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E295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13.86</w:t>
            </w:r>
          </w:p>
        </w:tc>
        <w:tc>
          <w:tcPr>
            <w:tcW w:w="999" w:type="dxa"/>
            <w:vMerge w:val="restart"/>
            <w:shd w:val="clear" w:color="000000" w:fill="FFFFFF"/>
            <w:vAlign w:val="center"/>
          </w:tcPr>
          <w:p w14:paraId="2C10924F" w14:textId="77777777" w:rsidR="00965944" w:rsidRPr="00AE2951" w:rsidRDefault="00965944" w:rsidP="0096594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5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.0190</w:t>
            </w:r>
          </w:p>
        </w:tc>
        <w:tc>
          <w:tcPr>
            <w:tcW w:w="885" w:type="dxa"/>
            <w:vMerge w:val="restart"/>
            <w:shd w:val="clear" w:color="000000" w:fill="FFFFFF"/>
            <w:vAlign w:val="center"/>
          </w:tcPr>
          <w:p w14:paraId="12C9A231" w14:textId="77777777" w:rsidR="00965944" w:rsidRPr="00AE2951" w:rsidRDefault="00965944" w:rsidP="0096594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2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42.4348</w:t>
            </w:r>
          </w:p>
        </w:tc>
        <w:tc>
          <w:tcPr>
            <w:tcW w:w="816" w:type="dxa"/>
            <w:vMerge w:val="restart"/>
            <w:shd w:val="clear" w:color="000000" w:fill="FFFFFF"/>
            <w:vAlign w:val="center"/>
          </w:tcPr>
          <w:p w14:paraId="5C5FDBD6" w14:textId="77777777" w:rsidR="00965944" w:rsidRPr="00AE2951" w:rsidRDefault="00965944" w:rsidP="0096594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2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47.4538</w:t>
            </w:r>
          </w:p>
        </w:tc>
      </w:tr>
      <w:tr w:rsidR="00965944" w:rsidRPr="00AE2951" w14:paraId="795745A2" w14:textId="77777777" w:rsidTr="00181E1A">
        <w:trPr>
          <w:trHeight w:val="285"/>
          <w:jc w:val="center"/>
        </w:trPr>
        <w:tc>
          <w:tcPr>
            <w:tcW w:w="848" w:type="dxa"/>
            <w:vMerge/>
            <w:shd w:val="clear" w:color="000000" w:fill="FFFFFF"/>
            <w:vAlign w:val="center"/>
          </w:tcPr>
          <w:p w14:paraId="55B5DE65" w14:textId="77777777" w:rsidR="00965944" w:rsidRPr="00AE2951" w:rsidRDefault="00965944" w:rsidP="00965944">
            <w:pPr>
              <w:rPr>
                <w:rFonts w:ascii="Times New Roman" w:eastAsia="SimSun" w:hAnsi="Times New Roman" w:cs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134" w:type="dxa"/>
            <w:shd w:val="clear" w:color="000000" w:fill="FFFFFF"/>
            <w:noWrap/>
            <w:vAlign w:val="center"/>
            <w:hideMark/>
          </w:tcPr>
          <w:p w14:paraId="3D21B470" w14:textId="6E110492" w:rsidR="00965944" w:rsidRPr="00AE2951" w:rsidRDefault="00965944" w:rsidP="0096594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Alpine steppe</w:t>
            </w:r>
          </w:p>
        </w:tc>
        <w:tc>
          <w:tcPr>
            <w:tcW w:w="709" w:type="dxa"/>
            <w:shd w:val="clear" w:color="000000" w:fill="FFFFFF"/>
            <w:vAlign w:val="center"/>
          </w:tcPr>
          <w:p w14:paraId="51140E2B" w14:textId="77777777" w:rsidR="00965944" w:rsidRPr="00AE2951" w:rsidRDefault="00965944" w:rsidP="0096594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1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7</w:t>
            </w:r>
          </w:p>
        </w:tc>
        <w:tc>
          <w:tcPr>
            <w:tcW w:w="850" w:type="dxa"/>
            <w:shd w:val="clear" w:color="000000" w:fill="FFFFFF"/>
            <w:noWrap/>
            <w:vAlign w:val="center"/>
          </w:tcPr>
          <w:p w14:paraId="09706D87" w14:textId="77777777" w:rsidR="00965944" w:rsidRPr="00AE2951" w:rsidRDefault="00965944" w:rsidP="0096594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-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0.009</w:t>
            </w:r>
          </w:p>
        </w:tc>
        <w:tc>
          <w:tcPr>
            <w:tcW w:w="1418" w:type="dxa"/>
            <w:shd w:val="clear" w:color="000000" w:fill="FFFFFF"/>
            <w:vAlign w:val="center"/>
          </w:tcPr>
          <w:p w14:paraId="392688B8" w14:textId="77777777" w:rsidR="00965944" w:rsidRPr="00AE2951" w:rsidRDefault="00965944" w:rsidP="0096594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-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0.0613 to 0.0442</w:t>
            </w:r>
          </w:p>
        </w:tc>
        <w:tc>
          <w:tcPr>
            <w:tcW w:w="1417" w:type="dxa"/>
            <w:shd w:val="clear" w:color="auto" w:fill="auto"/>
            <w:vAlign w:val="bottom"/>
          </w:tcPr>
          <w:p w14:paraId="1657C8EC" w14:textId="2AAFFCF7" w:rsidR="00965944" w:rsidRPr="00AE2951" w:rsidRDefault="00965944" w:rsidP="0096594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E295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90</w:t>
            </w:r>
          </w:p>
        </w:tc>
        <w:tc>
          <w:tcPr>
            <w:tcW w:w="999" w:type="dxa"/>
            <w:vMerge/>
            <w:vAlign w:val="center"/>
          </w:tcPr>
          <w:p w14:paraId="40C3C38D" w14:textId="77777777" w:rsidR="00965944" w:rsidRPr="00AE2951" w:rsidRDefault="00965944" w:rsidP="00965944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885" w:type="dxa"/>
            <w:vMerge/>
            <w:vAlign w:val="center"/>
          </w:tcPr>
          <w:p w14:paraId="3131CC71" w14:textId="77777777" w:rsidR="00965944" w:rsidRPr="00AE2951" w:rsidRDefault="00965944" w:rsidP="00965944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816" w:type="dxa"/>
            <w:vMerge/>
            <w:vAlign w:val="center"/>
          </w:tcPr>
          <w:p w14:paraId="5E7CEB2F" w14:textId="77777777" w:rsidR="00965944" w:rsidRPr="00AE2951" w:rsidRDefault="00965944" w:rsidP="00965944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965944" w:rsidRPr="00AE2951" w14:paraId="2DCF28E7" w14:textId="77777777" w:rsidTr="002C3C1E">
        <w:trPr>
          <w:trHeight w:val="285"/>
          <w:jc w:val="center"/>
        </w:trPr>
        <w:tc>
          <w:tcPr>
            <w:tcW w:w="848" w:type="dxa"/>
            <w:vMerge/>
            <w:shd w:val="clear" w:color="000000" w:fill="FFFFFF"/>
            <w:vAlign w:val="center"/>
          </w:tcPr>
          <w:p w14:paraId="241756B5" w14:textId="77777777" w:rsidR="00965944" w:rsidRPr="00AE2951" w:rsidRDefault="00965944" w:rsidP="00965944">
            <w:pPr>
              <w:rPr>
                <w:rFonts w:ascii="Times New Roman" w:eastAsia="SimSun" w:hAnsi="Times New Roman" w:cs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134" w:type="dxa"/>
            <w:tcBorders>
              <w:bottom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E662529" w14:textId="16FD10CD" w:rsidR="00965944" w:rsidRPr="00AE2951" w:rsidRDefault="00965944" w:rsidP="0096594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Alpine desert steppe</w:t>
            </w:r>
          </w:p>
        </w:tc>
        <w:tc>
          <w:tcPr>
            <w:tcW w:w="709" w:type="dxa"/>
            <w:tcBorders>
              <w:bottom w:val="single" w:sz="4" w:space="0" w:color="auto"/>
            </w:tcBorders>
            <w:shd w:val="clear" w:color="000000" w:fill="FFFFFF"/>
            <w:noWrap/>
            <w:vAlign w:val="center"/>
          </w:tcPr>
          <w:p w14:paraId="1FAC73B5" w14:textId="77777777" w:rsidR="00965944" w:rsidRPr="00AE2951" w:rsidRDefault="00965944" w:rsidP="0096594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850" w:type="dxa"/>
            <w:tcBorders>
              <w:bottom w:val="single" w:sz="4" w:space="0" w:color="auto"/>
            </w:tcBorders>
            <w:shd w:val="clear" w:color="000000" w:fill="FFFFFF"/>
            <w:noWrap/>
            <w:vAlign w:val="center"/>
          </w:tcPr>
          <w:p w14:paraId="35DFAA1E" w14:textId="77777777" w:rsidR="00965944" w:rsidRPr="00AE2951" w:rsidRDefault="00965944" w:rsidP="0096594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-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0.188</w:t>
            </w:r>
          </w:p>
        </w:tc>
        <w:tc>
          <w:tcPr>
            <w:tcW w:w="1418" w:type="dxa"/>
            <w:tcBorders>
              <w:bottom w:val="single" w:sz="4" w:space="0" w:color="auto"/>
            </w:tcBorders>
            <w:shd w:val="clear" w:color="000000" w:fill="FFFFFF"/>
            <w:noWrap/>
            <w:vAlign w:val="center"/>
          </w:tcPr>
          <w:p w14:paraId="608DFFB0" w14:textId="77777777" w:rsidR="00965944" w:rsidRPr="00AE2951" w:rsidRDefault="00965944" w:rsidP="0096594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-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0.3834 to 0.1374</w:t>
            </w:r>
          </w:p>
        </w:tc>
        <w:tc>
          <w:tcPr>
            <w:tcW w:w="1417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4296E505" w14:textId="3C885FD4" w:rsidR="00965944" w:rsidRPr="00AE2951" w:rsidRDefault="00965944" w:rsidP="0096594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E295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17.14</w:t>
            </w:r>
          </w:p>
        </w:tc>
        <w:tc>
          <w:tcPr>
            <w:tcW w:w="999" w:type="dxa"/>
            <w:vMerge/>
            <w:tcBorders>
              <w:bottom w:val="single" w:sz="4" w:space="0" w:color="auto"/>
            </w:tcBorders>
            <w:vAlign w:val="center"/>
          </w:tcPr>
          <w:p w14:paraId="31DCC1BD" w14:textId="77777777" w:rsidR="00965944" w:rsidRPr="00AE2951" w:rsidRDefault="00965944" w:rsidP="00965944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885" w:type="dxa"/>
            <w:vMerge/>
            <w:tcBorders>
              <w:bottom w:val="single" w:sz="4" w:space="0" w:color="auto"/>
            </w:tcBorders>
            <w:vAlign w:val="center"/>
          </w:tcPr>
          <w:p w14:paraId="7D015017" w14:textId="77777777" w:rsidR="00965944" w:rsidRPr="00AE2951" w:rsidRDefault="00965944" w:rsidP="00965944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816" w:type="dxa"/>
            <w:vMerge/>
            <w:tcBorders>
              <w:bottom w:val="single" w:sz="4" w:space="0" w:color="auto"/>
            </w:tcBorders>
            <w:vAlign w:val="center"/>
          </w:tcPr>
          <w:p w14:paraId="366A79CB" w14:textId="77777777" w:rsidR="00965944" w:rsidRPr="00AE2951" w:rsidRDefault="00965944" w:rsidP="00965944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F001F4" w:rsidRPr="00AE2951" w14:paraId="0CA92B35" w14:textId="77777777" w:rsidTr="002C3C1E">
        <w:trPr>
          <w:trHeight w:val="285"/>
          <w:jc w:val="center"/>
        </w:trPr>
        <w:tc>
          <w:tcPr>
            <w:tcW w:w="848" w:type="dxa"/>
            <w:vMerge w:val="restart"/>
            <w:shd w:val="clear" w:color="000000" w:fill="FFFFFF"/>
            <w:vAlign w:val="center"/>
            <w:hideMark/>
          </w:tcPr>
          <w:p w14:paraId="7F60FCAE" w14:textId="4C7FA169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S</w:t>
            </w:r>
            <w:r w:rsidR="002C3C1E" w:rsidRPr="00AE2951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:</w:t>
            </w:r>
            <w:r w:rsidRPr="00AE2951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</w:t>
            </w:r>
            <w:r w:rsidR="002C3C1E" w:rsidRPr="00AE2951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ratio</w:t>
            </w:r>
          </w:p>
        </w:tc>
        <w:tc>
          <w:tcPr>
            <w:tcW w:w="1134" w:type="dxa"/>
            <w:tcBorders>
              <w:top w:val="single" w:sz="4" w:space="0" w:color="auto"/>
              <w:bottom w:val="nil"/>
            </w:tcBorders>
            <w:shd w:val="clear" w:color="000000" w:fill="FFFFFF"/>
            <w:noWrap/>
            <w:vAlign w:val="center"/>
          </w:tcPr>
          <w:p w14:paraId="46CAAC73" w14:textId="494FE638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A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ll</w:t>
            </w:r>
          </w:p>
        </w:tc>
        <w:tc>
          <w:tcPr>
            <w:tcW w:w="709" w:type="dxa"/>
            <w:tcBorders>
              <w:top w:val="single" w:sz="4" w:space="0" w:color="auto"/>
              <w:bottom w:val="nil"/>
            </w:tcBorders>
            <w:shd w:val="clear" w:color="000000" w:fill="FFFFFF"/>
            <w:vAlign w:val="center"/>
          </w:tcPr>
          <w:p w14:paraId="6846A0C0" w14:textId="049129A6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hAnsi="Times New Roman" w:cs="Times New Roman" w:hint="eastAsia"/>
                <w:color w:val="000000" w:themeColor="text1"/>
                <w:sz w:val="20"/>
                <w:szCs w:val="20"/>
              </w:rPr>
              <w:t>5</w:t>
            </w:r>
            <w:r w:rsidRPr="00AE2951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850" w:type="dxa"/>
            <w:tcBorders>
              <w:top w:val="single" w:sz="4" w:space="0" w:color="auto"/>
              <w:bottom w:val="nil"/>
            </w:tcBorders>
            <w:shd w:val="clear" w:color="000000" w:fill="FFFFFF"/>
            <w:noWrap/>
            <w:vAlign w:val="center"/>
          </w:tcPr>
          <w:p w14:paraId="7891D1F1" w14:textId="4FF77722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0.0332</w:t>
            </w:r>
          </w:p>
        </w:tc>
        <w:tc>
          <w:tcPr>
            <w:tcW w:w="1418" w:type="dxa"/>
            <w:tcBorders>
              <w:top w:val="single" w:sz="4" w:space="0" w:color="auto"/>
              <w:bottom w:val="nil"/>
            </w:tcBorders>
            <w:shd w:val="clear" w:color="000000" w:fill="FFFFFF"/>
            <w:vAlign w:val="center"/>
          </w:tcPr>
          <w:p w14:paraId="0D3015D9" w14:textId="63A2252C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0.0432 to -0.0206</w:t>
            </w:r>
          </w:p>
        </w:tc>
        <w:tc>
          <w:tcPr>
            <w:tcW w:w="1417" w:type="dxa"/>
            <w:tcBorders>
              <w:top w:val="single" w:sz="4" w:space="0" w:color="auto"/>
              <w:bottom w:val="nil"/>
            </w:tcBorders>
            <w:shd w:val="clear" w:color="auto" w:fill="auto"/>
            <w:vAlign w:val="bottom"/>
          </w:tcPr>
          <w:p w14:paraId="08C2CCB9" w14:textId="45E6A118" w:rsidR="00F001F4" w:rsidRPr="00AE2951" w:rsidRDefault="00F001F4" w:rsidP="00F001F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E2951">
              <w:rPr>
                <w:rFonts w:ascii="Times New Roman" w:hAnsi="Times New Roman" w:cs="Times New Roman" w:hint="eastAsia"/>
                <w:color w:val="000000" w:themeColor="text1"/>
                <w:sz w:val="20"/>
                <w:szCs w:val="20"/>
              </w:rPr>
              <w:t>-</w:t>
            </w:r>
            <w:r w:rsidRPr="00AE2951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3.</w:t>
            </w:r>
            <w:r w:rsidR="00F220F8" w:rsidRPr="00AE2951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7</w:t>
            </w:r>
          </w:p>
        </w:tc>
        <w:tc>
          <w:tcPr>
            <w:tcW w:w="999" w:type="dxa"/>
            <w:tcBorders>
              <w:top w:val="single" w:sz="4" w:space="0" w:color="auto"/>
              <w:bottom w:val="nil"/>
            </w:tcBorders>
            <w:shd w:val="clear" w:color="000000" w:fill="FFFFFF"/>
            <w:vAlign w:val="center"/>
          </w:tcPr>
          <w:p w14:paraId="34349319" w14:textId="60828FEF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Lato-Regular" w:hAnsi="Times New Roman" w:cs="Times New Roman"/>
                <w:color w:val="000000" w:themeColor="text1"/>
                <w:sz w:val="20"/>
                <w:szCs w:val="20"/>
              </w:rPr>
              <w:t>—</w:t>
            </w:r>
          </w:p>
        </w:tc>
        <w:tc>
          <w:tcPr>
            <w:tcW w:w="885" w:type="dxa"/>
            <w:tcBorders>
              <w:top w:val="single" w:sz="4" w:space="0" w:color="auto"/>
              <w:bottom w:val="nil"/>
            </w:tcBorders>
            <w:shd w:val="clear" w:color="000000" w:fill="FFFFFF"/>
            <w:vAlign w:val="center"/>
          </w:tcPr>
          <w:p w14:paraId="5FFC0145" w14:textId="0BD8B8CA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Lato-Regular" w:hAnsi="Times New Roman" w:cs="Times New Roman"/>
                <w:color w:val="000000" w:themeColor="text1"/>
                <w:sz w:val="20"/>
                <w:szCs w:val="20"/>
              </w:rPr>
              <w:t>—</w:t>
            </w:r>
          </w:p>
        </w:tc>
        <w:tc>
          <w:tcPr>
            <w:tcW w:w="816" w:type="dxa"/>
            <w:tcBorders>
              <w:top w:val="single" w:sz="4" w:space="0" w:color="auto"/>
              <w:bottom w:val="nil"/>
            </w:tcBorders>
            <w:shd w:val="clear" w:color="000000" w:fill="FFFFFF"/>
            <w:vAlign w:val="center"/>
          </w:tcPr>
          <w:p w14:paraId="61C99014" w14:textId="6FFC763C" w:rsidR="00F001F4" w:rsidRPr="00AE2951" w:rsidRDefault="00E6108D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45.5109</w:t>
            </w:r>
          </w:p>
        </w:tc>
      </w:tr>
      <w:tr w:rsidR="00F001F4" w:rsidRPr="00AE2951" w14:paraId="0786BE57" w14:textId="77777777" w:rsidTr="002C3C1E">
        <w:trPr>
          <w:trHeight w:val="285"/>
          <w:jc w:val="center"/>
        </w:trPr>
        <w:tc>
          <w:tcPr>
            <w:tcW w:w="848" w:type="dxa"/>
            <w:vMerge/>
            <w:shd w:val="clear" w:color="000000" w:fill="FFFFFF"/>
            <w:vAlign w:val="center"/>
          </w:tcPr>
          <w:p w14:paraId="3E9B7615" w14:textId="77777777" w:rsidR="00F001F4" w:rsidRPr="00AE2951" w:rsidRDefault="00F001F4" w:rsidP="00F001F4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nil"/>
              <w:bottom w:val="nil"/>
            </w:tcBorders>
            <w:shd w:val="clear" w:color="000000" w:fill="FFFFFF"/>
            <w:noWrap/>
            <w:vAlign w:val="center"/>
          </w:tcPr>
          <w:p w14:paraId="6D0DE52F" w14:textId="0B1D2DE9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LG</w:t>
            </w:r>
          </w:p>
        </w:tc>
        <w:tc>
          <w:tcPr>
            <w:tcW w:w="709" w:type="dxa"/>
            <w:tcBorders>
              <w:top w:val="nil"/>
              <w:bottom w:val="nil"/>
            </w:tcBorders>
            <w:shd w:val="clear" w:color="000000" w:fill="FFFFFF"/>
            <w:vAlign w:val="center"/>
          </w:tcPr>
          <w:p w14:paraId="491E28F2" w14:textId="7976E98E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1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850" w:type="dxa"/>
            <w:tcBorders>
              <w:top w:val="nil"/>
              <w:bottom w:val="nil"/>
            </w:tcBorders>
            <w:shd w:val="clear" w:color="000000" w:fill="FFFFFF"/>
            <w:noWrap/>
            <w:vAlign w:val="center"/>
          </w:tcPr>
          <w:p w14:paraId="2515A2E8" w14:textId="61EAE95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-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0.0408</w:t>
            </w:r>
          </w:p>
        </w:tc>
        <w:tc>
          <w:tcPr>
            <w:tcW w:w="1418" w:type="dxa"/>
            <w:tcBorders>
              <w:top w:val="nil"/>
              <w:bottom w:val="nil"/>
            </w:tcBorders>
            <w:shd w:val="clear" w:color="000000" w:fill="FFFFFF"/>
            <w:vAlign w:val="center"/>
          </w:tcPr>
          <w:p w14:paraId="4A1773B3" w14:textId="0C069915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-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0.072 to 0.0058</w:t>
            </w:r>
          </w:p>
        </w:tc>
        <w:tc>
          <w:tcPr>
            <w:tcW w:w="1417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00BE7691" w14:textId="3BBEDEED" w:rsidR="00F001F4" w:rsidRPr="00AE2951" w:rsidRDefault="00F001F4" w:rsidP="00F001F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E295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4.0</w:t>
            </w:r>
            <w:r w:rsidR="00F220F8" w:rsidRPr="00AE295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999" w:type="dxa"/>
            <w:vMerge w:val="restart"/>
            <w:tcBorders>
              <w:top w:val="nil"/>
              <w:bottom w:val="nil"/>
            </w:tcBorders>
            <w:shd w:val="clear" w:color="000000" w:fill="FFFFFF"/>
            <w:vAlign w:val="center"/>
          </w:tcPr>
          <w:p w14:paraId="25D758AB" w14:textId="7AD70E5C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1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.8775</w:t>
            </w:r>
          </w:p>
        </w:tc>
        <w:tc>
          <w:tcPr>
            <w:tcW w:w="885" w:type="dxa"/>
            <w:vMerge w:val="restart"/>
            <w:tcBorders>
              <w:top w:val="nil"/>
              <w:bottom w:val="nil"/>
            </w:tcBorders>
            <w:shd w:val="clear" w:color="000000" w:fill="FFFFFF"/>
            <w:vAlign w:val="center"/>
          </w:tcPr>
          <w:p w14:paraId="5171503E" w14:textId="274EDA02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4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3.4712</w:t>
            </w:r>
          </w:p>
        </w:tc>
        <w:tc>
          <w:tcPr>
            <w:tcW w:w="816" w:type="dxa"/>
            <w:vMerge w:val="restart"/>
            <w:tcBorders>
              <w:top w:val="nil"/>
              <w:bottom w:val="nil"/>
            </w:tcBorders>
            <w:shd w:val="clear" w:color="000000" w:fill="FFFFFF"/>
            <w:vAlign w:val="center"/>
          </w:tcPr>
          <w:p w14:paraId="032041BE" w14:textId="170E4F94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4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5.3486</w:t>
            </w:r>
          </w:p>
        </w:tc>
      </w:tr>
      <w:tr w:rsidR="00F001F4" w:rsidRPr="00AE2951" w14:paraId="2BF132D2" w14:textId="77777777" w:rsidTr="00181E1A">
        <w:trPr>
          <w:trHeight w:val="285"/>
          <w:jc w:val="center"/>
        </w:trPr>
        <w:tc>
          <w:tcPr>
            <w:tcW w:w="848" w:type="dxa"/>
            <w:vMerge/>
            <w:shd w:val="clear" w:color="000000" w:fill="FFFFFF"/>
            <w:vAlign w:val="center"/>
            <w:hideMark/>
          </w:tcPr>
          <w:p w14:paraId="50EB3EDC" w14:textId="77777777" w:rsidR="00F001F4" w:rsidRPr="00AE2951" w:rsidRDefault="00F001F4" w:rsidP="00F001F4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nil"/>
            </w:tcBorders>
            <w:shd w:val="clear" w:color="000000" w:fill="FFFFFF"/>
            <w:noWrap/>
            <w:vAlign w:val="center"/>
            <w:hideMark/>
          </w:tcPr>
          <w:p w14:paraId="6BD75702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MG</w:t>
            </w:r>
          </w:p>
        </w:tc>
        <w:tc>
          <w:tcPr>
            <w:tcW w:w="709" w:type="dxa"/>
            <w:tcBorders>
              <w:top w:val="nil"/>
            </w:tcBorders>
            <w:shd w:val="clear" w:color="000000" w:fill="FFFFFF"/>
            <w:vAlign w:val="center"/>
          </w:tcPr>
          <w:p w14:paraId="3F31E6CE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1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850" w:type="dxa"/>
            <w:tcBorders>
              <w:top w:val="nil"/>
            </w:tcBorders>
            <w:shd w:val="clear" w:color="000000" w:fill="FFFFFF"/>
            <w:noWrap/>
            <w:vAlign w:val="center"/>
          </w:tcPr>
          <w:p w14:paraId="78704912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-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0.0287</w:t>
            </w:r>
          </w:p>
        </w:tc>
        <w:tc>
          <w:tcPr>
            <w:tcW w:w="1418" w:type="dxa"/>
            <w:tcBorders>
              <w:top w:val="nil"/>
            </w:tcBorders>
            <w:shd w:val="clear" w:color="000000" w:fill="FFFFFF"/>
            <w:vAlign w:val="center"/>
          </w:tcPr>
          <w:p w14:paraId="06B02863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-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0.0416 to -0.0113</w:t>
            </w:r>
          </w:p>
        </w:tc>
        <w:tc>
          <w:tcPr>
            <w:tcW w:w="1417" w:type="dxa"/>
            <w:tcBorders>
              <w:top w:val="nil"/>
            </w:tcBorders>
            <w:shd w:val="clear" w:color="auto" w:fill="auto"/>
            <w:vAlign w:val="bottom"/>
          </w:tcPr>
          <w:p w14:paraId="2F0A005C" w14:textId="247AEF55" w:rsidR="00F001F4" w:rsidRPr="00AE2951" w:rsidRDefault="00F001F4" w:rsidP="00F001F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E295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2.8</w:t>
            </w:r>
            <w:r w:rsidR="00F220F8" w:rsidRPr="00AE295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999" w:type="dxa"/>
            <w:vMerge/>
            <w:tcBorders>
              <w:top w:val="nil"/>
            </w:tcBorders>
            <w:vAlign w:val="center"/>
          </w:tcPr>
          <w:p w14:paraId="2DBC8B36" w14:textId="77777777" w:rsidR="00F001F4" w:rsidRPr="00AE2951" w:rsidRDefault="00F001F4" w:rsidP="00F001F4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885" w:type="dxa"/>
            <w:vMerge/>
            <w:tcBorders>
              <w:top w:val="nil"/>
            </w:tcBorders>
            <w:vAlign w:val="center"/>
          </w:tcPr>
          <w:p w14:paraId="35355C87" w14:textId="77777777" w:rsidR="00F001F4" w:rsidRPr="00AE2951" w:rsidRDefault="00F001F4" w:rsidP="00F001F4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816" w:type="dxa"/>
            <w:vMerge/>
            <w:tcBorders>
              <w:top w:val="nil"/>
            </w:tcBorders>
            <w:vAlign w:val="center"/>
          </w:tcPr>
          <w:p w14:paraId="5B2B6C93" w14:textId="77777777" w:rsidR="00F001F4" w:rsidRPr="00AE2951" w:rsidRDefault="00F001F4" w:rsidP="00F001F4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F001F4" w:rsidRPr="00AE2951" w14:paraId="09DE450A" w14:textId="77777777" w:rsidTr="00181E1A">
        <w:trPr>
          <w:trHeight w:val="285"/>
          <w:jc w:val="center"/>
        </w:trPr>
        <w:tc>
          <w:tcPr>
            <w:tcW w:w="848" w:type="dxa"/>
            <w:vMerge/>
            <w:shd w:val="clear" w:color="000000" w:fill="FFFFFF"/>
            <w:vAlign w:val="center"/>
            <w:hideMark/>
          </w:tcPr>
          <w:p w14:paraId="5F377FF3" w14:textId="77777777" w:rsidR="00F001F4" w:rsidRPr="00AE2951" w:rsidRDefault="00F001F4" w:rsidP="00F001F4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134" w:type="dxa"/>
            <w:shd w:val="clear" w:color="000000" w:fill="FFFFFF"/>
            <w:noWrap/>
            <w:vAlign w:val="center"/>
            <w:hideMark/>
          </w:tcPr>
          <w:p w14:paraId="6F346910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HG</w:t>
            </w:r>
          </w:p>
        </w:tc>
        <w:tc>
          <w:tcPr>
            <w:tcW w:w="709" w:type="dxa"/>
            <w:shd w:val="clear" w:color="000000" w:fill="FFFFFF"/>
            <w:vAlign w:val="center"/>
          </w:tcPr>
          <w:p w14:paraId="48AF7835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1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6</w:t>
            </w:r>
          </w:p>
        </w:tc>
        <w:tc>
          <w:tcPr>
            <w:tcW w:w="850" w:type="dxa"/>
            <w:shd w:val="clear" w:color="000000" w:fill="FFFFFF"/>
            <w:noWrap/>
            <w:vAlign w:val="center"/>
          </w:tcPr>
          <w:p w14:paraId="0EA36A97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-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0.0297</w:t>
            </w:r>
          </w:p>
        </w:tc>
        <w:tc>
          <w:tcPr>
            <w:tcW w:w="1418" w:type="dxa"/>
            <w:shd w:val="clear" w:color="000000" w:fill="FFFFFF"/>
            <w:vAlign w:val="center"/>
          </w:tcPr>
          <w:p w14:paraId="2E3CD476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-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0.0493 to -0.01</w:t>
            </w:r>
          </w:p>
        </w:tc>
        <w:tc>
          <w:tcPr>
            <w:tcW w:w="1417" w:type="dxa"/>
            <w:shd w:val="clear" w:color="auto" w:fill="auto"/>
            <w:vAlign w:val="bottom"/>
          </w:tcPr>
          <w:p w14:paraId="6EAF6FC8" w14:textId="1B3C636D" w:rsidR="00F001F4" w:rsidRPr="00AE2951" w:rsidRDefault="00F001F4" w:rsidP="00F001F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E295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2.9</w:t>
            </w:r>
            <w:r w:rsidR="00F220F8" w:rsidRPr="00AE295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999" w:type="dxa"/>
            <w:vMerge/>
            <w:vAlign w:val="center"/>
          </w:tcPr>
          <w:p w14:paraId="5B603F58" w14:textId="77777777" w:rsidR="00F001F4" w:rsidRPr="00AE2951" w:rsidRDefault="00F001F4" w:rsidP="00F001F4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885" w:type="dxa"/>
            <w:vMerge/>
            <w:vAlign w:val="center"/>
          </w:tcPr>
          <w:p w14:paraId="166AFE32" w14:textId="77777777" w:rsidR="00F001F4" w:rsidRPr="00AE2951" w:rsidRDefault="00F001F4" w:rsidP="00F001F4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816" w:type="dxa"/>
            <w:vMerge/>
            <w:vAlign w:val="center"/>
          </w:tcPr>
          <w:p w14:paraId="21A674DF" w14:textId="77777777" w:rsidR="00F001F4" w:rsidRPr="00AE2951" w:rsidRDefault="00F001F4" w:rsidP="00F001F4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F001F4" w:rsidRPr="00AE2951" w14:paraId="6BF5E92F" w14:textId="77777777" w:rsidTr="00181E1A">
        <w:trPr>
          <w:trHeight w:val="303"/>
          <w:jc w:val="center"/>
        </w:trPr>
        <w:tc>
          <w:tcPr>
            <w:tcW w:w="848" w:type="dxa"/>
            <w:vMerge/>
            <w:shd w:val="clear" w:color="000000" w:fill="FFFFFF"/>
            <w:vAlign w:val="center"/>
            <w:hideMark/>
          </w:tcPr>
          <w:p w14:paraId="2F0B42B0" w14:textId="77777777" w:rsidR="00F001F4" w:rsidRPr="00AE2951" w:rsidRDefault="00F001F4" w:rsidP="00F001F4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134" w:type="dxa"/>
            <w:shd w:val="clear" w:color="000000" w:fill="FFFFFF"/>
            <w:noWrap/>
            <w:vAlign w:val="center"/>
            <w:hideMark/>
          </w:tcPr>
          <w:p w14:paraId="5E0A1A4D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FG</w:t>
            </w:r>
          </w:p>
        </w:tc>
        <w:tc>
          <w:tcPr>
            <w:tcW w:w="709" w:type="dxa"/>
            <w:shd w:val="clear" w:color="000000" w:fill="FFFFFF"/>
            <w:vAlign w:val="center"/>
          </w:tcPr>
          <w:p w14:paraId="449FD6F0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1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6</w:t>
            </w:r>
          </w:p>
        </w:tc>
        <w:tc>
          <w:tcPr>
            <w:tcW w:w="850" w:type="dxa"/>
            <w:shd w:val="clear" w:color="000000" w:fill="FFFFFF"/>
            <w:noWrap/>
            <w:vAlign w:val="center"/>
          </w:tcPr>
          <w:p w14:paraId="43057C4B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-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0.0496</w:t>
            </w:r>
          </w:p>
        </w:tc>
        <w:tc>
          <w:tcPr>
            <w:tcW w:w="1418" w:type="dxa"/>
            <w:shd w:val="clear" w:color="000000" w:fill="FFFFFF"/>
            <w:vAlign w:val="center"/>
          </w:tcPr>
          <w:p w14:paraId="447E318C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-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0.0742 to -0.036</w:t>
            </w:r>
          </w:p>
        </w:tc>
        <w:tc>
          <w:tcPr>
            <w:tcW w:w="1417" w:type="dxa"/>
            <w:shd w:val="clear" w:color="auto" w:fill="auto"/>
            <w:vAlign w:val="bottom"/>
          </w:tcPr>
          <w:p w14:paraId="383F9BB4" w14:textId="76BF1460" w:rsidR="00F001F4" w:rsidRPr="00AE2951" w:rsidRDefault="00F001F4" w:rsidP="00F001F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E295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4.8</w:t>
            </w:r>
            <w:r w:rsidR="00F220F8" w:rsidRPr="00AE295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999" w:type="dxa"/>
            <w:vMerge/>
            <w:vAlign w:val="center"/>
          </w:tcPr>
          <w:p w14:paraId="7B452C0B" w14:textId="77777777" w:rsidR="00F001F4" w:rsidRPr="00AE2951" w:rsidRDefault="00F001F4" w:rsidP="00F001F4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885" w:type="dxa"/>
            <w:vMerge/>
            <w:vAlign w:val="center"/>
          </w:tcPr>
          <w:p w14:paraId="27B7922A" w14:textId="77777777" w:rsidR="00F001F4" w:rsidRPr="00AE2951" w:rsidRDefault="00F001F4" w:rsidP="00F001F4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816" w:type="dxa"/>
            <w:vMerge/>
            <w:vAlign w:val="center"/>
          </w:tcPr>
          <w:p w14:paraId="486F2BF3" w14:textId="77777777" w:rsidR="00F001F4" w:rsidRPr="00AE2951" w:rsidRDefault="00F001F4" w:rsidP="00F001F4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F001F4" w:rsidRPr="00AE2951" w14:paraId="5681DB4E" w14:textId="77777777" w:rsidTr="00181E1A">
        <w:trPr>
          <w:trHeight w:val="285"/>
          <w:jc w:val="center"/>
        </w:trPr>
        <w:tc>
          <w:tcPr>
            <w:tcW w:w="848" w:type="dxa"/>
            <w:vMerge/>
            <w:shd w:val="clear" w:color="000000" w:fill="FFFFFF"/>
            <w:vAlign w:val="center"/>
          </w:tcPr>
          <w:p w14:paraId="53FF9D18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bCs/>
                <w:color w:val="000000" w:themeColor="text1"/>
                <w:sz w:val="20"/>
                <w:szCs w:val="20"/>
              </w:rPr>
            </w:pPr>
            <w:bookmarkStart w:id="18" w:name="_Hlk20401448"/>
          </w:p>
        </w:tc>
        <w:tc>
          <w:tcPr>
            <w:tcW w:w="1134" w:type="dxa"/>
            <w:shd w:val="clear" w:color="000000" w:fill="FFFFFF"/>
            <w:noWrap/>
            <w:vAlign w:val="center"/>
            <w:hideMark/>
          </w:tcPr>
          <w:p w14:paraId="103A86A7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Short</w:t>
            </w:r>
          </w:p>
        </w:tc>
        <w:tc>
          <w:tcPr>
            <w:tcW w:w="709" w:type="dxa"/>
            <w:shd w:val="clear" w:color="000000" w:fill="FFFFFF"/>
            <w:vAlign w:val="center"/>
          </w:tcPr>
          <w:p w14:paraId="304C5B7B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850" w:type="dxa"/>
            <w:shd w:val="clear" w:color="000000" w:fill="FFFFFF"/>
            <w:noWrap/>
            <w:vAlign w:val="center"/>
          </w:tcPr>
          <w:p w14:paraId="7C5E5AF7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-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0.0111</w:t>
            </w:r>
          </w:p>
        </w:tc>
        <w:tc>
          <w:tcPr>
            <w:tcW w:w="1418" w:type="dxa"/>
            <w:shd w:val="clear" w:color="000000" w:fill="FFFFFF"/>
            <w:vAlign w:val="center"/>
          </w:tcPr>
          <w:p w14:paraId="4AD4BB67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-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0.0380 to 0.0000</w:t>
            </w:r>
          </w:p>
        </w:tc>
        <w:tc>
          <w:tcPr>
            <w:tcW w:w="1417" w:type="dxa"/>
            <w:shd w:val="clear" w:color="auto" w:fill="auto"/>
            <w:vAlign w:val="bottom"/>
          </w:tcPr>
          <w:p w14:paraId="5E263A0E" w14:textId="1B7DA788" w:rsidR="00F001F4" w:rsidRPr="00AE2951" w:rsidRDefault="00F001F4" w:rsidP="00F001F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E295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1.1</w:t>
            </w:r>
            <w:r w:rsidR="00F220F8" w:rsidRPr="00AE295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999" w:type="dxa"/>
            <w:vMerge w:val="restart"/>
            <w:shd w:val="clear" w:color="000000" w:fill="FFFFFF"/>
            <w:vAlign w:val="center"/>
          </w:tcPr>
          <w:p w14:paraId="7B8E0A8B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4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.1083</w:t>
            </w:r>
          </w:p>
        </w:tc>
        <w:tc>
          <w:tcPr>
            <w:tcW w:w="885" w:type="dxa"/>
            <w:vMerge w:val="restart"/>
            <w:shd w:val="clear" w:color="000000" w:fill="FFFFFF"/>
            <w:vAlign w:val="center"/>
          </w:tcPr>
          <w:p w14:paraId="13376013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4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1.2403</w:t>
            </w:r>
          </w:p>
        </w:tc>
        <w:tc>
          <w:tcPr>
            <w:tcW w:w="816" w:type="dxa"/>
            <w:vMerge w:val="restart"/>
            <w:shd w:val="clear" w:color="000000" w:fill="FFFFFF"/>
            <w:vAlign w:val="center"/>
          </w:tcPr>
          <w:p w14:paraId="4E6D69D4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4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5.2403</w:t>
            </w:r>
          </w:p>
        </w:tc>
      </w:tr>
      <w:tr w:rsidR="00F001F4" w:rsidRPr="00AE2951" w14:paraId="457D92CF" w14:textId="77777777" w:rsidTr="00181E1A">
        <w:trPr>
          <w:trHeight w:val="285"/>
          <w:jc w:val="center"/>
        </w:trPr>
        <w:tc>
          <w:tcPr>
            <w:tcW w:w="848" w:type="dxa"/>
            <w:vMerge/>
            <w:shd w:val="clear" w:color="000000" w:fill="FFFFFF"/>
            <w:vAlign w:val="center"/>
          </w:tcPr>
          <w:p w14:paraId="4EC731C0" w14:textId="77777777" w:rsidR="00F001F4" w:rsidRPr="00AE2951" w:rsidRDefault="00F001F4" w:rsidP="00F001F4">
            <w:pPr>
              <w:rPr>
                <w:rFonts w:ascii="Times New Roman" w:eastAsia="SimSun" w:hAnsi="Times New Roman" w:cs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134" w:type="dxa"/>
            <w:shd w:val="clear" w:color="000000" w:fill="FFFFFF"/>
            <w:noWrap/>
            <w:vAlign w:val="center"/>
            <w:hideMark/>
          </w:tcPr>
          <w:p w14:paraId="4ACC7A9A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Medium</w:t>
            </w:r>
          </w:p>
        </w:tc>
        <w:tc>
          <w:tcPr>
            <w:tcW w:w="709" w:type="dxa"/>
            <w:shd w:val="clear" w:color="000000" w:fill="FFFFFF"/>
            <w:vAlign w:val="center"/>
          </w:tcPr>
          <w:p w14:paraId="21883658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3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6</w:t>
            </w:r>
          </w:p>
        </w:tc>
        <w:tc>
          <w:tcPr>
            <w:tcW w:w="850" w:type="dxa"/>
            <w:shd w:val="clear" w:color="000000" w:fill="FFFFFF"/>
            <w:noWrap/>
            <w:vAlign w:val="center"/>
          </w:tcPr>
          <w:p w14:paraId="0199A3FE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-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0.0250</w:t>
            </w:r>
          </w:p>
        </w:tc>
        <w:tc>
          <w:tcPr>
            <w:tcW w:w="1418" w:type="dxa"/>
            <w:shd w:val="clear" w:color="000000" w:fill="FFFFFF"/>
            <w:vAlign w:val="center"/>
          </w:tcPr>
          <w:p w14:paraId="7E34E877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-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0.0544 to -0.0048</w:t>
            </w:r>
          </w:p>
        </w:tc>
        <w:tc>
          <w:tcPr>
            <w:tcW w:w="1417" w:type="dxa"/>
            <w:shd w:val="clear" w:color="auto" w:fill="auto"/>
            <w:vAlign w:val="bottom"/>
          </w:tcPr>
          <w:p w14:paraId="4EC708FA" w14:textId="31B56A19" w:rsidR="00F001F4" w:rsidRPr="00AE2951" w:rsidRDefault="00F001F4" w:rsidP="00F001F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E295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2.</w:t>
            </w:r>
            <w:r w:rsidR="00F220F8" w:rsidRPr="00AE295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7</w:t>
            </w:r>
          </w:p>
        </w:tc>
        <w:tc>
          <w:tcPr>
            <w:tcW w:w="999" w:type="dxa"/>
            <w:vMerge/>
            <w:vAlign w:val="center"/>
          </w:tcPr>
          <w:p w14:paraId="44B04BD7" w14:textId="77777777" w:rsidR="00F001F4" w:rsidRPr="00AE2951" w:rsidRDefault="00F001F4" w:rsidP="00F001F4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885" w:type="dxa"/>
            <w:vMerge/>
            <w:vAlign w:val="center"/>
          </w:tcPr>
          <w:p w14:paraId="3A5A5BF6" w14:textId="77777777" w:rsidR="00F001F4" w:rsidRPr="00AE2951" w:rsidRDefault="00F001F4" w:rsidP="00F001F4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816" w:type="dxa"/>
            <w:vMerge/>
            <w:vAlign w:val="center"/>
          </w:tcPr>
          <w:p w14:paraId="3786B293" w14:textId="77777777" w:rsidR="00F001F4" w:rsidRPr="00AE2951" w:rsidRDefault="00F001F4" w:rsidP="00F001F4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F001F4" w:rsidRPr="00AE2951" w14:paraId="147ECFBD" w14:textId="77777777" w:rsidTr="00181E1A">
        <w:trPr>
          <w:trHeight w:val="285"/>
          <w:jc w:val="center"/>
        </w:trPr>
        <w:tc>
          <w:tcPr>
            <w:tcW w:w="848" w:type="dxa"/>
            <w:vMerge/>
            <w:shd w:val="clear" w:color="000000" w:fill="FFFFFF"/>
            <w:vAlign w:val="center"/>
          </w:tcPr>
          <w:p w14:paraId="7D75EE21" w14:textId="77777777" w:rsidR="00F001F4" w:rsidRPr="00AE2951" w:rsidRDefault="00F001F4" w:rsidP="00F001F4">
            <w:pPr>
              <w:rPr>
                <w:rFonts w:ascii="Times New Roman" w:eastAsia="SimSun" w:hAnsi="Times New Roman" w:cs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134" w:type="dxa"/>
            <w:shd w:val="clear" w:color="000000" w:fill="FFFFFF"/>
            <w:noWrap/>
            <w:vAlign w:val="center"/>
            <w:hideMark/>
          </w:tcPr>
          <w:p w14:paraId="303D6D83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Long</w:t>
            </w:r>
          </w:p>
        </w:tc>
        <w:tc>
          <w:tcPr>
            <w:tcW w:w="709" w:type="dxa"/>
            <w:shd w:val="clear" w:color="000000" w:fill="FFFFFF"/>
            <w:noWrap/>
            <w:vAlign w:val="center"/>
          </w:tcPr>
          <w:p w14:paraId="3F9F0871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1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850" w:type="dxa"/>
            <w:shd w:val="clear" w:color="000000" w:fill="FFFFFF"/>
            <w:noWrap/>
            <w:vAlign w:val="center"/>
          </w:tcPr>
          <w:p w14:paraId="5313A653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-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0.0419</w:t>
            </w:r>
          </w:p>
        </w:tc>
        <w:tc>
          <w:tcPr>
            <w:tcW w:w="1418" w:type="dxa"/>
            <w:shd w:val="clear" w:color="000000" w:fill="FFFFFF"/>
            <w:noWrap/>
            <w:vAlign w:val="center"/>
          </w:tcPr>
          <w:p w14:paraId="33E09EBC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-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0.0580 to -0.0354</w:t>
            </w:r>
          </w:p>
        </w:tc>
        <w:tc>
          <w:tcPr>
            <w:tcW w:w="1417" w:type="dxa"/>
            <w:shd w:val="clear" w:color="auto" w:fill="auto"/>
            <w:noWrap/>
            <w:vAlign w:val="bottom"/>
          </w:tcPr>
          <w:p w14:paraId="4B36714E" w14:textId="17B41E72" w:rsidR="00F001F4" w:rsidRPr="00AE2951" w:rsidRDefault="00F001F4" w:rsidP="00F001F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E295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4.1</w:t>
            </w:r>
            <w:r w:rsidR="00F220F8" w:rsidRPr="00AE295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999" w:type="dxa"/>
            <w:vMerge/>
            <w:vAlign w:val="center"/>
          </w:tcPr>
          <w:p w14:paraId="02A5A378" w14:textId="77777777" w:rsidR="00F001F4" w:rsidRPr="00AE2951" w:rsidRDefault="00F001F4" w:rsidP="00F001F4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885" w:type="dxa"/>
            <w:vMerge/>
            <w:vAlign w:val="center"/>
          </w:tcPr>
          <w:p w14:paraId="277CD5D0" w14:textId="77777777" w:rsidR="00F001F4" w:rsidRPr="00AE2951" w:rsidRDefault="00F001F4" w:rsidP="00F001F4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816" w:type="dxa"/>
            <w:vMerge/>
            <w:vAlign w:val="center"/>
          </w:tcPr>
          <w:p w14:paraId="7B234E46" w14:textId="77777777" w:rsidR="00F001F4" w:rsidRPr="00AE2951" w:rsidRDefault="00F001F4" w:rsidP="00F001F4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bookmarkEnd w:id="18"/>
      <w:tr w:rsidR="00F001F4" w:rsidRPr="00AE2951" w14:paraId="3FACC4B0" w14:textId="77777777" w:rsidTr="00181E1A">
        <w:trPr>
          <w:trHeight w:val="285"/>
          <w:jc w:val="center"/>
        </w:trPr>
        <w:tc>
          <w:tcPr>
            <w:tcW w:w="848" w:type="dxa"/>
            <w:vMerge/>
            <w:shd w:val="clear" w:color="000000" w:fill="FFFFFF"/>
            <w:vAlign w:val="center"/>
          </w:tcPr>
          <w:p w14:paraId="5FF44652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134" w:type="dxa"/>
            <w:shd w:val="clear" w:color="000000" w:fill="FFFFFF"/>
            <w:noWrap/>
            <w:vAlign w:val="center"/>
            <w:hideMark/>
          </w:tcPr>
          <w:p w14:paraId="393AAEA0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bCs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/>
                <w:bCs/>
                <w:color w:val="000000" w:themeColor="text1"/>
                <w:sz w:val="20"/>
                <w:szCs w:val="20"/>
              </w:rPr>
              <w:t>Summer</w:t>
            </w:r>
          </w:p>
        </w:tc>
        <w:tc>
          <w:tcPr>
            <w:tcW w:w="709" w:type="dxa"/>
            <w:shd w:val="clear" w:color="000000" w:fill="FFFFFF"/>
            <w:noWrap/>
            <w:vAlign w:val="center"/>
          </w:tcPr>
          <w:p w14:paraId="1B4A0D1D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3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850" w:type="dxa"/>
            <w:shd w:val="clear" w:color="000000" w:fill="FFFFFF"/>
            <w:noWrap/>
            <w:vAlign w:val="center"/>
          </w:tcPr>
          <w:p w14:paraId="02E5D4FA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-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0.0372</w:t>
            </w:r>
          </w:p>
        </w:tc>
        <w:tc>
          <w:tcPr>
            <w:tcW w:w="1418" w:type="dxa"/>
            <w:shd w:val="clear" w:color="000000" w:fill="FFFFFF"/>
            <w:noWrap/>
            <w:vAlign w:val="center"/>
          </w:tcPr>
          <w:p w14:paraId="46281A37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-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0.048 to -0.0234</w:t>
            </w:r>
          </w:p>
        </w:tc>
        <w:tc>
          <w:tcPr>
            <w:tcW w:w="1417" w:type="dxa"/>
            <w:shd w:val="clear" w:color="auto" w:fill="auto"/>
            <w:noWrap/>
            <w:vAlign w:val="bottom"/>
          </w:tcPr>
          <w:p w14:paraId="0B828DF2" w14:textId="5D40DBBD" w:rsidR="00F001F4" w:rsidRPr="00AE2951" w:rsidRDefault="00F001F4" w:rsidP="00F001F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E295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3.</w:t>
            </w:r>
            <w:r w:rsidR="00F220F8" w:rsidRPr="00AE295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5</w:t>
            </w:r>
          </w:p>
        </w:tc>
        <w:tc>
          <w:tcPr>
            <w:tcW w:w="999" w:type="dxa"/>
            <w:vMerge w:val="restart"/>
            <w:shd w:val="clear" w:color="000000" w:fill="FFFFFF"/>
            <w:vAlign w:val="center"/>
          </w:tcPr>
          <w:p w14:paraId="2A8C3EDA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3.6896</w:t>
            </w:r>
          </w:p>
        </w:tc>
        <w:tc>
          <w:tcPr>
            <w:tcW w:w="885" w:type="dxa"/>
            <w:vMerge w:val="restart"/>
            <w:shd w:val="clear" w:color="000000" w:fill="FFFFFF"/>
            <w:vAlign w:val="center"/>
          </w:tcPr>
          <w:p w14:paraId="6154050A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4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1.6590</w:t>
            </w:r>
          </w:p>
        </w:tc>
        <w:tc>
          <w:tcPr>
            <w:tcW w:w="816" w:type="dxa"/>
            <w:vMerge w:val="restart"/>
            <w:shd w:val="clear" w:color="000000" w:fill="FFFFFF"/>
            <w:vAlign w:val="center"/>
          </w:tcPr>
          <w:p w14:paraId="6F523449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4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5.3486</w:t>
            </w:r>
          </w:p>
        </w:tc>
      </w:tr>
      <w:tr w:rsidR="00F001F4" w:rsidRPr="00AE2951" w14:paraId="74398AE0" w14:textId="77777777" w:rsidTr="00181E1A">
        <w:trPr>
          <w:trHeight w:val="285"/>
          <w:jc w:val="center"/>
        </w:trPr>
        <w:tc>
          <w:tcPr>
            <w:tcW w:w="848" w:type="dxa"/>
            <w:vMerge/>
            <w:shd w:val="clear" w:color="000000" w:fill="FFFFFF"/>
            <w:vAlign w:val="center"/>
          </w:tcPr>
          <w:p w14:paraId="62026AA1" w14:textId="77777777" w:rsidR="00F001F4" w:rsidRPr="00AE2951" w:rsidRDefault="00F001F4" w:rsidP="00F001F4">
            <w:pPr>
              <w:rPr>
                <w:rFonts w:ascii="Times New Roman" w:eastAsia="SimSun" w:hAnsi="Times New Roman" w:cs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134" w:type="dxa"/>
            <w:shd w:val="clear" w:color="000000" w:fill="FFFFFF"/>
            <w:noWrap/>
            <w:vAlign w:val="center"/>
            <w:hideMark/>
          </w:tcPr>
          <w:p w14:paraId="11C18266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bCs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/>
                <w:bCs/>
                <w:color w:val="000000" w:themeColor="text1"/>
                <w:sz w:val="20"/>
                <w:szCs w:val="20"/>
              </w:rPr>
              <w:t>Winter</w:t>
            </w:r>
          </w:p>
        </w:tc>
        <w:tc>
          <w:tcPr>
            <w:tcW w:w="709" w:type="dxa"/>
            <w:shd w:val="clear" w:color="000000" w:fill="FFFFFF"/>
            <w:noWrap/>
            <w:vAlign w:val="center"/>
          </w:tcPr>
          <w:p w14:paraId="47B449B6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6</w:t>
            </w:r>
          </w:p>
        </w:tc>
        <w:tc>
          <w:tcPr>
            <w:tcW w:w="850" w:type="dxa"/>
            <w:shd w:val="clear" w:color="000000" w:fill="FFFFFF"/>
            <w:noWrap/>
            <w:vAlign w:val="center"/>
          </w:tcPr>
          <w:p w14:paraId="6A7CAFF8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-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0.0628</w:t>
            </w:r>
          </w:p>
        </w:tc>
        <w:tc>
          <w:tcPr>
            <w:tcW w:w="1418" w:type="dxa"/>
            <w:shd w:val="clear" w:color="000000" w:fill="FFFFFF"/>
            <w:noWrap/>
            <w:vAlign w:val="center"/>
          </w:tcPr>
          <w:p w14:paraId="4C77A9AA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-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0.1311 to 0.0054</w:t>
            </w:r>
          </w:p>
        </w:tc>
        <w:tc>
          <w:tcPr>
            <w:tcW w:w="1417" w:type="dxa"/>
            <w:shd w:val="clear" w:color="auto" w:fill="auto"/>
            <w:noWrap/>
            <w:vAlign w:val="bottom"/>
          </w:tcPr>
          <w:p w14:paraId="25B4C02B" w14:textId="77B4B08D" w:rsidR="00F001F4" w:rsidRPr="00AE2951" w:rsidRDefault="00F001F4" w:rsidP="00F001F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E295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6.</w:t>
            </w:r>
            <w:r w:rsidR="00F220F8" w:rsidRPr="00AE295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9</w:t>
            </w:r>
          </w:p>
        </w:tc>
        <w:tc>
          <w:tcPr>
            <w:tcW w:w="999" w:type="dxa"/>
            <w:vMerge/>
            <w:vAlign w:val="center"/>
          </w:tcPr>
          <w:p w14:paraId="223CEA32" w14:textId="77777777" w:rsidR="00F001F4" w:rsidRPr="00AE2951" w:rsidRDefault="00F001F4" w:rsidP="00F001F4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885" w:type="dxa"/>
            <w:vMerge/>
            <w:vAlign w:val="center"/>
          </w:tcPr>
          <w:p w14:paraId="15F138F6" w14:textId="77777777" w:rsidR="00F001F4" w:rsidRPr="00AE2951" w:rsidRDefault="00F001F4" w:rsidP="00F001F4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816" w:type="dxa"/>
            <w:vMerge/>
            <w:vAlign w:val="center"/>
          </w:tcPr>
          <w:p w14:paraId="62230311" w14:textId="77777777" w:rsidR="00F001F4" w:rsidRPr="00AE2951" w:rsidRDefault="00F001F4" w:rsidP="00F001F4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F001F4" w:rsidRPr="00AE2951" w14:paraId="518A006B" w14:textId="77777777" w:rsidTr="00181E1A">
        <w:trPr>
          <w:trHeight w:val="285"/>
          <w:jc w:val="center"/>
        </w:trPr>
        <w:tc>
          <w:tcPr>
            <w:tcW w:w="848" w:type="dxa"/>
            <w:vMerge/>
            <w:shd w:val="clear" w:color="000000" w:fill="FFFFFF"/>
            <w:vAlign w:val="center"/>
          </w:tcPr>
          <w:p w14:paraId="5E919C33" w14:textId="77777777" w:rsidR="00F001F4" w:rsidRPr="00AE2951" w:rsidRDefault="00F001F4" w:rsidP="00F001F4">
            <w:pPr>
              <w:rPr>
                <w:rFonts w:ascii="Times New Roman" w:eastAsia="SimSun" w:hAnsi="Times New Roman" w:cs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134" w:type="dxa"/>
            <w:shd w:val="clear" w:color="000000" w:fill="FFFFFF"/>
            <w:noWrap/>
            <w:vAlign w:val="center"/>
            <w:hideMark/>
          </w:tcPr>
          <w:p w14:paraId="13222EDD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bCs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/>
                <w:bCs/>
                <w:color w:val="000000" w:themeColor="text1"/>
                <w:sz w:val="20"/>
                <w:szCs w:val="20"/>
              </w:rPr>
              <w:t>Annual</w:t>
            </w:r>
          </w:p>
        </w:tc>
        <w:tc>
          <w:tcPr>
            <w:tcW w:w="709" w:type="dxa"/>
            <w:shd w:val="clear" w:color="000000" w:fill="FFFFFF"/>
            <w:noWrap/>
            <w:vAlign w:val="center"/>
          </w:tcPr>
          <w:p w14:paraId="216CA210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1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6</w:t>
            </w:r>
          </w:p>
        </w:tc>
        <w:tc>
          <w:tcPr>
            <w:tcW w:w="850" w:type="dxa"/>
            <w:shd w:val="clear" w:color="000000" w:fill="FFFFFF"/>
            <w:noWrap/>
            <w:vAlign w:val="center"/>
          </w:tcPr>
          <w:p w14:paraId="5F92081E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-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0.0185</w:t>
            </w:r>
          </w:p>
        </w:tc>
        <w:tc>
          <w:tcPr>
            <w:tcW w:w="1418" w:type="dxa"/>
            <w:shd w:val="clear" w:color="000000" w:fill="FFFFFF"/>
            <w:noWrap/>
            <w:vAlign w:val="center"/>
          </w:tcPr>
          <w:p w14:paraId="004E4B9B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-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0.0457 to 0.0037</w:t>
            </w:r>
          </w:p>
        </w:tc>
        <w:tc>
          <w:tcPr>
            <w:tcW w:w="1417" w:type="dxa"/>
            <w:shd w:val="clear" w:color="auto" w:fill="auto"/>
            <w:noWrap/>
            <w:vAlign w:val="bottom"/>
          </w:tcPr>
          <w:p w14:paraId="56B73194" w14:textId="69E5F626" w:rsidR="00F001F4" w:rsidRPr="00AE2951" w:rsidRDefault="00F001F4" w:rsidP="00F001F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E295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1.8</w:t>
            </w:r>
            <w:r w:rsidR="00F220F8" w:rsidRPr="00AE295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999" w:type="dxa"/>
            <w:vMerge/>
            <w:vAlign w:val="center"/>
          </w:tcPr>
          <w:p w14:paraId="4CF5E46A" w14:textId="77777777" w:rsidR="00F001F4" w:rsidRPr="00AE2951" w:rsidRDefault="00F001F4" w:rsidP="00F001F4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885" w:type="dxa"/>
            <w:vMerge/>
            <w:vAlign w:val="center"/>
          </w:tcPr>
          <w:p w14:paraId="1048A315" w14:textId="77777777" w:rsidR="00F001F4" w:rsidRPr="00AE2951" w:rsidRDefault="00F001F4" w:rsidP="00F001F4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816" w:type="dxa"/>
            <w:vMerge/>
            <w:vAlign w:val="center"/>
          </w:tcPr>
          <w:p w14:paraId="4DA517AC" w14:textId="77777777" w:rsidR="00F001F4" w:rsidRPr="00AE2951" w:rsidRDefault="00F001F4" w:rsidP="00F001F4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F001F4" w:rsidRPr="00AE2951" w14:paraId="3FB6CD4C" w14:textId="77777777" w:rsidTr="00181E1A">
        <w:trPr>
          <w:trHeight w:val="285"/>
          <w:jc w:val="center"/>
        </w:trPr>
        <w:tc>
          <w:tcPr>
            <w:tcW w:w="848" w:type="dxa"/>
            <w:vMerge/>
            <w:shd w:val="clear" w:color="000000" w:fill="FFFFFF"/>
            <w:vAlign w:val="center"/>
          </w:tcPr>
          <w:p w14:paraId="363EE808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134" w:type="dxa"/>
            <w:shd w:val="clear" w:color="000000" w:fill="FFFFFF"/>
            <w:noWrap/>
            <w:vAlign w:val="center"/>
            <w:hideMark/>
          </w:tcPr>
          <w:p w14:paraId="2658489C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Tibetan sheep</w:t>
            </w:r>
          </w:p>
        </w:tc>
        <w:tc>
          <w:tcPr>
            <w:tcW w:w="709" w:type="dxa"/>
            <w:shd w:val="clear" w:color="000000" w:fill="FFFFFF"/>
            <w:vAlign w:val="center"/>
          </w:tcPr>
          <w:p w14:paraId="23E64A03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1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850" w:type="dxa"/>
            <w:shd w:val="clear" w:color="000000" w:fill="FFFFFF"/>
            <w:noWrap/>
            <w:vAlign w:val="center"/>
          </w:tcPr>
          <w:p w14:paraId="54B2178D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-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0.0187</w:t>
            </w:r>
          </w:p>
        </w:tc>
        <w:tc>
          <w:tcPr>
            <w:tcW w:w="1418" w:type="dxa"/>
            <w:shd w:val="clear" w:color="000000" w:fill="FFFFFF"/>
            <w:vAlign w:val="center"/>
          </w:tcPr>
          <w:p w14:paraId="4F3E5A7B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-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0.0474 to 0.0032</w:t>
            </w:r>
          </w:p>
        </w:tc>
        <w:tc>
          <w:tcPr>
            <w:tcW w:w="1417" w:type="dxa"/>
            <w:shd w:val="clear" w:color="auto" w:fill="auto"/>
            <w:vAlign w:val="bottom"/>
          </w:tcPr>
          <w:p w14:paraId="26220DDB" w14:textId="5BE41AD0" w:rsidR="00F001F4" w:rsidRPr="00AE2951" w:rsidRDefault="00F001F4" w:rsidP="00F001F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E295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1.</w:t>
            </w:r>
            <w:r w:rsidR="00F220F8" w:rsidRPr="00AE295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5</w:t>
            </w:r>
          </w:p>
        </w:tc>
        <w:tc>
          <w:tcPr>
            <w:tcW w:w="999" w:type="dxa"/>
            <w:vMerge w:val="restart"/>
            <w:shd w:val="clear" w:color="000000" w:fill="FFFFFF"/>
            <w:vAlign w:val="center"/>
          </w:tcPr>
          <w:p w14:paraId="037A56FD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2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.9493</w:t>
            </w:r>
          </w:p>
        </w:tc>
        <w:tc>
          <w:tcPr>
            <w:tcW w:w="885" w:type="dxa"/>
            <w:vMerge w:val="restart"/>
            <w:shd w:val="clear" w:color="000000" w:fill="FFFFFF"/>
            <w:vAlign w:val="center"/>
          </w:tcPr>
          <w:p w14:paraId="0767E5E1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4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2.3994</w:t>
            </w:r>
          </w:p>
        </w:tc>
        <w:tc>
          <w:tcPr>
            <w:tcW w:w="816" w:type="dxa"/>
            <w:vMerge w:val="restart"/>
            <w:shd w:val="clear" w:color="000000" w:fill="FFFFFF"/>
            <w:vAlign w:val="center"/>
          </w:tcPr>
          <w:p w14:paraId="37EAA488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4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5.3486</w:t>
            </w:r>
          </w:p>
        </w:tc>
      </w:tr>
      <w:tr w:rsidR="00F001F4" w:rsidRPr="00AE2951" w14:paraId="23F33D91" w14:textId="77777777" w:rsidTr="00181E1A">
        <w:trPr>
          <w:trHeight w:val="285"/>
          <w:jc w:val="center"/>
        </w:trPr>
        <w:tc>
          <w:tcPr>
            <w:tcW w:w="848" w:type="dxa"/>
            <w:vMerge/>
            <w:shd w:val="clear" w:color="000000" w:fill="FFFFFF"/>
            <w:vAlign w:val="center"/>
          </w:tcPr>
          <w:p w14:paraId="62EEB8EB" w14:textId="77777777" w:rsidR="00F001F4" w:rsidRPr="00AE2951" w:rsidRDefault="00F001F4" w:rsidP="00F001F4">
            <w:pPr>
              <w:rPr>
                <w:rFonts w:ascii="Times New Roman" w:eastAsia="SimSun" w:hAnsi="Times New Roman" w:cs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134" w:type="dxa"/>
            <w:shd w:val="clear" w:color="000000" w:fill="FFFFFF"/>
            <w:noWrap/>
            <w:vAlign w:val="center"/>
            <w:hideMark/>
          </w:tcPr>
          <w:p w14:paraId="7B39072E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Yak</w:t>
            </w:r>
          </w:p>
        </w:tc>
        <w:tc>
          <w:tcPr>
            <w:tcW w:w="709" w:type="dxa"/>
            <w:shd w:val="clear" w:color="000000" w:fill="FFFFFF"/>
            <w:vAlign w:val="center"/>
          </w:tcPr>
          <w:p w14:paraId="55D55A8F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2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850" w:type="dxa"/>
            <w:shd w:val="clear" w:color="000000" w:fill="FFFFFF"/>
            <w:noWrap/>
            <w:vAlign w:val="center"/>
          </w:tcPr>
          <w:p w14:paraId="74FFFAAF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-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0.0405</w:t>
            </w:r>
          </w:p>
        </w:tc>
        <w:tc>
          <w:tcPr>
            <w:tcW w:w="1418" w:type="dxa"/>
            <w:shd w:val="clear" w:color="000000" w:fill="FFFFFF"/>
            <w:vAlign w:val="center"/>
          </w:tcPr>
          <w:p w14:paraId="1B410A81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-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0.0547 to -0.0282</w:t>
            </w:r>
          </w:p>
        </w:tc>
        <w:tc>
          <w:tcPr>
            <w:tcW w:w="1417" w:type="dxa"/>
            <w:shd w:val="clear" w:color="auto" w:fill="auto"/>
            <w:vAlign w:val="bottom"/>
          </w:tcPr>
          <w:p w14:paraId="293CC551" w14:textId="5FBA85EE" w:rsidR="00F001F4" w:rsidRPr="00AE2951" w:rsidRDefault="00F001F4" w:rsidP="00F001F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E295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</w:t>
            </w:r>
            <w:r w:rsidR="00F220F8" w:rsidRPr="00AE295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97</w:t>
            </w:r>
          </w:p>
        </w:tc>
        <w:tc>
          <w:tcPr>
            <w:tcW w:w="999" w:type="dxa"/>
            <w:vMerge/>
            <w:vAlign w:val="center"/>
            <w:hideMark/>
          </w:tcPr>
          <w:p w14:paraId="1B6A6EB9" w14:textId="77777777" w:rsidR="00F001F4" w:rsidRPr="00AE2951" w:rsidRDefault="00F001F4" w:rsidP="00F001F4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885" w:type="dxa"/>
            <w:vMerge/>
            <w:vAlign w:val="center"/>
            <w:hideMark/>
          </w:tcPr>
          <w:p w14:paraId="5D266ED2" w14:textId="77777777" w:rsidR="00F001F4" w:rsidRPr="00AE2951" w:rsidRDefault="00F001F4" w:rsidP="00F001F4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816" w:type="dxa"/>
            <w:vMerge/>
            <w:vAlign w:val="center"/>
          </w:tcPr>
          <w:p w14:paraId="2676504C" w14:textId="77777777" w:rsidR="00F001F4" w:rsidRPr="00AE2951" w:rsidRDefault="00F001F4" w:rsidP="00F001F4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F001F4" w:rsidRPr="00AE2951" w14:paraId="48B482B4" w14:textId="77777777" w:rsidTr="00181E1A">
        <w:trPr>
          <w:trHeight w:val="285"/>
          <w:jc w:val="center"/>
        </w:trPr>
        <w:tc>
          <w:tcPr>
            <w:tcW w:w="848" w:type="dxa"/>
            <w:vMerge/>
            <w:shd w:val="clear" w:color="000000" w:fill="FFFFFF"/>
            <w:vAlign w:val="center"/>
          </w:tcPr>
          <w:p w14:paraId="458DA1DE" w14:textId="77777777" w:rsidR="00F001F4" w:rsidRPr="00AE2951" w:rsidRDefault="00F001F4" w:rsidP="00F001F4">
            <w:pPr>
              <w:rPr>
                <w:rFonts w:ascii="Times New Roman" w:eastAsia="SimSun" w:hAnsi="Times New Roman" w:cs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134" w:type="dxa"/>
            <w:shd w:val="clear" w:color="000000" w:fill="FFFFFF"/>
            <w:noWrap/>
            <w:vAlign w:val="center"/>
            <w:hideMark/>
          </w:tcPr>
          <w:p w14:paraId="65879258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Mixed</w:t>
            </w:r>
          </w:p>
        </w:tc>
        <w:tc>
          <w:tcPr>
            <w:tcW w:w="709" w:type="dxa"/>
            <w:shd w:val="clear" w:color="000000" w:fill="FFFFFF"/>
            <w:noWrap/>
            <w:vAlign w:val="center"/>
          </w:tcPr>
          <w:p w14:paraId="1D062BDD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1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7</w:t>
            </w:r>
          </w:p>
        </w:tc>
        <w:tc>
          <w:tcPr>
            <w:tcW w:w="850" w:type="dxa"/>
            <w:shd w:val="clear" w:color="000000" w:fill="FFFFFF"/>
            <w:noWrap/>
            <w:vAlign w:val="center"/>
          </w:tcPr>
          <w:p w14:paraId="10CD745C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-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0.0336</w:t>
            </w:r>
          </w:p>
        </w:tc>
        <w:tc>
          <w:tcPr>
            <w:tcW w:w="1418" w:type="dxa"/>
            <w:shd w:val="clear" w:color="000000" w:fill="FFFFFF"/>
            <w:noWrap/>
            <w:vAlign w:val="center"/>
          </w:tcPr>
          <w:p w14:paraId="34F5B44E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-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0.0671 to -0.0124</w:t>
            </w:r>
          </w:p>
        </w:tc>
        <w:tc>
          <w:tcPr>
            <w:tcW w:w="1417" w:type="dxa"/>
            <w:shd w:val="clear" w:color="auto" w:fill="auto"/>
            <w:noWrap/>
            <w:vAlign w:val="bottom"/>
          </w:tcPr>
          <w:p w14:paraId="5112E7BB" w14:textId="11B0DB26" w:rsidR="00F001F4" w:rsidRPr="00AE2951" w:rsidRDefault="00F001F4" w:rsidP="00F001F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E295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3.3</w:t>
            </w:r>
            <w:r w:rsidR="00F220F8" w:rsidRPr="00AE295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999" w:type="dxa"/>
            <w:vMerge/>
            <w:vAlign w:val="center"/>
          </w:tcPr>
          <w:p w14:paraId="5D50D124" w14:textId="77777777" w:rsidR="00F001F4" w:rsidRPr="00AE2951" w:rsidRDefault="00F001F4" w:rsidP="00F001F4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885" w:type="dxa"/>
            <w:vMerge/>
            <w:vAlign w:val="center"/>
          </w:tcPr>
          <w:p w14:paraId="0074349D" w14:textId="77777777" w:rsidR="00F001F4" w:rsidRPr="00AE2951" w:rsidRDefault="00F001F4" w:rsidP="00F001F4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816" w:type="dxa"/>
            <w:vMerge/>
            <w:vAlign w:val="center"/>
          </w:tcPr>
          <w:p w14:paraId="0513190C" w14:textId="77777777" w:rsidR="00F001F4" w:rsidRPr="00AE2951" w:rsidRDefault="00F001F4" w:rsidP="00F001F4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965944" w:rsidRPr="00AE2951" w14:paraId="402BBB48" w14:textId="77777777" w:rsidTr="00181E1A">
        <w:trPr>
          <w:trHeight w:val="285"/>
          <w:jc w:val="center"/>
        </w:trPr>
        <w:tc>
          <w:tcPr>
            <w:tcW w:w="848" w:type="dxa"/>
            <w:vMerge/>
            <w:shd w:val="clear" w:color="000000" w:fill="FFFFFF"/>
            <w:vAlign w:val="center"/>
          </w:tcPr>
          <w:p w14:paraId="50071235" w14:textId="77777777" w:rsidR="00965944" w:rsidRPr="00AE2951" w:rsidRDefault="00965944" w:rsidP="00965944">
            <w:pPr>
              <w:jc w:val="center"/>
              <w:rPr>
                <w:rFonts w:ascii="Times New Roman" w:eastAsia="SimSun" w:hAnsi="Times New Roman" w:cs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134" w:type="dxa"/>
            <w:shd w:val="clear" w:color="000000" w:fill="FFFFFF"/>
            <w:noWrap/>
            <w:vAlign w:val="center"/>
            <w:hideMark/>
          </w:tcPr>
          <w:p w14:paraId="3A525B8A" w14:textId="5EF3C92C" w:rsidR="00965944" w:rsidRPr="00AE2951" w:rsidRDefault="00965944" w:rsidP="0096594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Alpine meadow</w:t>
            </w:r>
          </w:p>
        </w:tc>
        <w:tc>
          <w:tcPr>
            <w:tcW w:w="709" w:type="dxa"/>
            <w:shd w:val="clear" w:color="000000" w:fill="FFFFFF"/>
            <w:vAlign w:val="center"/>
          </w:tcPr>
          <w:p w14:paraId="048E8046" w14:textId="77777777" w:rsidR="00965944" w:rsidRPr="00AE2951" w:rsidRDefault="00965944" w:rsidP="0096594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4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850" w:type="dxa"/>
            <w:shd w:val="clear" w:color="000000" w:fill="FFFFFF"/>
            <w:noWrap/>
            <w:vAlign w:val="center"/>
          </w:tcPr>
          <w:p w14:paraId="69DBA750" w14:textId="77777777" w:rsidR="00965944" w:rsidRPr="00AE2951" w:rsidRDefault="00965944" w:rsidP="0096594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-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0.0386</w:t>
            </w:r>
          </w:p>
        </w:tc>
        <w:tc>
          <w:tcPr>
            <w:tcW w:w="1418" w:type="dxa"/>
            <w:shd w:val="clear" w:color="000000" w:fill="FFFFFF"/>
            <w:vAlign w:val="center"/>
          </w:tcPr>
          <w:p w14:paraId="2AAE9682" w14:textId="77777777" w:rsidR="00965944" w:rsidRPr="00AE2951" w:rsidRDefault="00965944" w:rsidP="0096594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-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0.0493 to -0.0276</w:t>
            </w:r>
          </w:p>
        </w:tc>
        <w:tc>
          <w:tcPr>
            <w:tcW w:w="1417" w:type="dxa"/>
            <w:shd w:val="clear" w:color="auto" w:fill="auto"/>
            <w:vAlign w:val="bottom"/>
          </w:tcPr>
          <w:p w14:paraId="06D0C907" w14:textId="40FCFDEC" w:rsidR="00965944" w:rsidRPr="00AE2951" w:rsidRDefault="00965944" w:rsidP="0096594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E295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3.79</w:t>
            </w:r>
          </w:p>
        </w:tc>
        <w:tc>
          <w:tcPr>
            <w:tcW w:w="999" w:type="dxa"/>
            <w:vMerge w:val="restart"/>
            <w:shd w:val="clear" w:color="000000" w:fill="FFFFFF"/>
            <w:vAlign w:val="center"/>
          </w:tcPr>
          <w:p w14:paraId="12BCD62E" w14:textId="77777777" w:rsidR="00965944" w:rsidRPr="00AE2951" w:rsidRDefault="00965944" w:rsidP="0096594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2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.8124</w:t>
            </w:r>
          </w:p>
        </w:tc>
        <w:tc>
          <w:tcPr>
            <w:tcW w:w="885" w:type="dxa"/>
            <w:vMerge w:val="restart"/>
            <w:shd w:val="clear" w:color="000000" w:fill="FFFFFF"/>
            <w:vAlign w:val="center"/>
          </w:tcPr>
          <w:p w14:paraId="717164DF" w14:textId="77777777" w:rsidR="00965944" w:rsidRPr="00AE2951" w:rsidRDefault="00965944" w:rsidP="0096594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4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2.5362</w:t>
            </w:r>
          </w:p>
        </w:tc>
        <w:tc>
          <w:tcPr>
            <w:tcW w:w="816" w:type="dxa"/>
            <w:vMerge w:val="restart"/>
            <w:shd w:val="clear" w:color="000000" w:fill="FFFFFF"/>
            <w:vAlign w:val="center"/>
          </w:tcPr>
          <w:p w14:paraId="2637A7C3" w14:textId="77777777" w:rsidR="00965944" w:rsidRPr="00AE2951" w:rsidRDefault="00965944" w:rsidP="0096594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4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5.3486</w:t>
            </w:r>
          </w:p>
        </w:tc>
      </w:tr>
      <w:tr w:rsidR="00965944" w:rsidRPr="00AE2951" w14:paraId="51D17136" w14:textId="77777777" w:rsidTr="00181E1A">
        <w:trPr>
          <w:trHeight w:val="285"/>
          <w:jc w:val="center"/>
        </w:trPr>
        <w:tc>
          <w:tcPr>
            <w:tcW w:w="848" w:type="dxa"/>
            <w:vMerge/>
            <w:shd w:val="clear" w:color="000000" w:fill="FFFFFF"/>
            <w:vAlign w:val="center"/>
          </w:tcPr>
          <w:p w14:paraId="68BC9205" w14:textId="77777777" w:rsidR="00965944" w:rsidRPr="00AE2951" w:rsidRDefault="00965944" w:rsidP="00965944">
            <w:pPr>
              <w:rPr>
                <w:rFonts w:ascii="Times New Roman" w:eastAsia="SimSun" w:hAnsi="Times New Roman" w:cs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134" w:type="dxa"/>
            <w:shd w:val="clear" w:color="000000" w:fill="FFFFFF"/>
            <w:noWrap/>
            <w:vAlign w:val="center"/>
            <w:hideMark/>
          </w:tcPr>
          <w:p w14:paraId="253AB3FE" w14:textId="56401242" w:rsidR="00965944" w:rsidRPr="00AE2951" w:rsidRDefault="00965944" w:rsidP="0096594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Alpine steppe</w:t>
            </w:r>
          </w:p>
        </w:tc>
        <w:tc>
          <w:tcPr>
            <w:tcW w:w="709" w:type="dxa"/>
            <w:shd w:val="clear" w:color="000000" w:fill="FFFFFF"/>
            <w:vAlign w:val="center"/>
          </w:tcPr>
          <w:p w14:paraId="5817D982" w14:textId="77777777" w:rsidR="00965944" w:rsidRPr="00AE2951" w:rsidRDefault="00965944" w:rsidP="0096594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1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850" w:type="dxa"/>
            <w:shd w:val="clear" w:color="000000" w:fill="FFFFFF"/>
            <w:noWrap/>
            <w:vAlign w:val="center"/>
          </w:tcPr>
          <w:p w14:paraId="26003FF2" w14:textId="77777777" w:rsidR="00965944" w:rsidRPr="00AE2951" w:rsidRDefault="00965944" w:rsidP="0096594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-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0.0184</w:t>
            </w:r>
          </w:p>
        </w:tc>
        <w:tc>
          <w:tcPr>
            <w:tcW w:w="1418" w:type="dxa"/>
            <w:shd w:val="clear" w:color="000000" w:fill="FFFFFF"/>
            <w:vAlign w:val="center"/>
          </w:tcPr>
          <w:p w14:paraId="72A1FA15" w14:textId="77777777" w:rsidR="00965944" w:rsidRPr="00AE2951" w:rsidRDefault="00965944" w:rsidP="0096594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-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0.0463 to 0.0044</w:t>
            </w:r>
          </w:p>
        </w:tc>
        <w:tc>
          <w:tcPr>
            <w:tcW w:w="1417" w:type="dxa"/>
            <w:shd w:val="clear" w:color="auto" w:fill="auto"/>
            <w:vAlign w:val="bottom"/>
          </w:tcPr>
          <w:p w14:paraId="4B03E94B" w14:textId="44A60C58" w:rsidR="00965944" w:rsidRPr="00AE2951" w:rsidRDefault="00965944" w:rsidP="0096594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E295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1.82</w:t>
            </w:r>
          </w:p>
        </w:tc>
        <w:tc>
          <w:tcPr>
            <w:tcW w:w="999" w:type="dxa"/>
            <w:vMerge/>
            <w:vAlign w:val="center"/>
          </w:tcPr>
          <w:p w14:paraId="7019D136" w14:textId="77777777" w:rsidR="00965944" w:rsidRPr="00AE2951" w:rsidRDefault="00965944" w:rsidP="00965944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885" w:type="dxa"/>
            <w:vMerge/>
            <w:vAlign w:val="center"/>
          </w:tcPr>
          <w:p w14:paraId="297C0532" w14:textId="77777777" w:rsidR="00965944" w:rsidRPr="00AE2951" w:rsidRDefault="00965944" w:rsidP="00965944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816" w:type="dxa"/>
            <w:vMerge/>
            <w:vAlign w:val="center"/>
          </w:tcPr>
          <w:p w14:paraId="15E01D51" w14:textId="77777777" w:rsidR="00965944" w:rsidRPr="00AE2951" w:rsidRDefault="00965944" w:rsidP="00965944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965944" w:rsidRPr="00AE2951" w14:paraId="1B093601" w14:textId="77777777" w:rsidTr="002C3C1E">
        <w:trPr>
          <w:trHeight w:val="285"/>
          <w:jc w:val="center"/>
        </w:trPr>
        <w:tc>
          <w:tcPr>
            <w:tcW w:w="848" w:type="dxa"/>
            <w:vMerge/>
            <w:shd w:val="clear" w:color="000000" w:fill="FFFFFF"/>
            <w:vAlign w:val="center"/>
          </w:tcPr>
          <w:p w14:paraId="6AF0F4B7" w14:textId="77777777" w:rsidR="00965944" w:rsidRPr="00AE2951" w:rsidRDefault="00965944" w:rsidP="00965944">
            <w:pPr>
              <w:rPr>
                <w:rFonts w:ascii="Times New Roman" w:eastAsia="SimSun" w:hAnsi="Times New Roman" w:cs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134" w:type="dxa"/>
            <w:tcBorders>
              <w:bottom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38E8F0FD" w14:textId="49FA61B9" w:rsidR="00965944" w:rsidRPr="00AE2951" w:rsidRDefault="00965944" w:rsidP="0096594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Alpine desert steppe</w:t>
            </w:r>
          </w:p>
        </w:tc>
        <w:tc>
          <w:tcPr>
            <w:tcW w:w="709" w:type="dxa"/>
            <w:tcBorders>
              <w:bottom w:val="single" w:sz="4" w:space="0" w:color="auto"/>
            </w:tcBorders>
            <w:shd w:val="clear" w:color="000000" w:fill="FFFFFF"/>
            <w:noWrap/>
            <w:vAlign w:val="center"/>
          </w:tcPr>
          <w:p w14:paraId="5B71F1F3" w14:textId="77777777" w:rsidR="00965944" w:rsidRPr="00AE2951" w:rsidRDefault="00965944" w:rsidP="0096594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-</w:t>
            </w:r>
          </w:p>
        </w:tc>
        <w:tc>
          <w:tcPr>
            <w:tcW w:w="850" w:type="dxa"/>
            <w:tcBorders>
              <w:bottom w:val="single" w:sz="4" w:space="0" w:color="auto"/>
            </w:tcBorders>
            <w:shd w:val="clear" w:color="000000" w:fill="FFFFFF"/>
            <w:noWrap/>
            <w:vAlign w:val="center"/>
          </w:tcPr>
          <w:p w14:paraId="3D5BE187" w14:textId="77777777" w:rsidR="00965944" w:rsidRPr="00AE2951" w:rsidRDefault="00965944" w:rsidP="0096594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-</w:t>
            </w:r>
          </w:p>
        </w:tc>
        <w:tc>
          <w:tcPr>
            <w:tcW w:w="1418" w:type="dxa"/>
            <w:tcBorders>
              <w:bottom w:val="single" w:sz="4" w:space="0" w:color="auto"/>
            </w:tcBorders>
            <w:shd w:val="clear" w:color="000000" w:fill="FFFFFF"/>
            <w:noWrap/>
            <w:vAlign w:val="center"/>
          </w:tcPr>
          <w:p w14:paraId="08E7C140" w14:textId="77777777" w:rsidR="00965944" w:rsidRPr="00AE2951" w:rsidRDefault="00965944" w:rsidP="0096594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-</w:t>
            </w:r>
          </w:p>
        </w:tc>
        <w:tc>
          <w:tcPr>
            <w:tcW w:w="1417" w:type="dxa"/>
            <w:tcBorders>
              <w:bottom w:val="single" w:sz="4" w:space="0" w:color="auto"/>
            </w:tcBorders>
            <w:shd w:val="clear" w:color="000000" w:fill="FFFFFF"/>
            <w:noWrap/>
            <w:vAlign w:val="center"/>
          </w:tcPr>
          <w:p w14:paraId="3DED797C" w14:textId="77777777" w:rsidR="00965944" w:rsidRPr="00AE2951" w:rsidRDefault="00965944" w:rsidP="0096594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-</w:t>
            </w:r>
          </w:p>
        </w:tc>
        <w:tc>
          <w:tcPr>
            <w:tcW w:w="999" w:type="dxa"/>
            <w:vMerge/>
            <w:tcBorders>
              <w:bottom w:val="single" w:sz="4" w:space="0" w:color="auto"/>
            </w:tcBorders>
            <w:vAlign w:val="center"/>
          </w:tcPr>
          <w:p w14:paraId="5A5A5D97" w14:textId="77777777" w:rsidR="00965944" w:rsidRPr="00AE2951" w:rsidRDefault="00965944" w:rsidP="00965944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885" w:type="dxa"/>
            <w:vMerge/>
            <w:tcBorders>
              <w:bottom w:val="single" w:sz="4" w:space="0" w:color="auto"/>
            </w:tcBorders>
            <w:vAlign w:val="center"/>
          </w:tcPr>
          <w:p w14:paraId="57C55800" w14:textId="77777777" w:rsidR="00965944" w:rsidRPr="00AE2951" w:rsidRDefault="00965944" w:rsidP="00965944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816" w:type="dxa"/>
            <w:vMerge/>
            <w:tcBorders>
              <w:bottom w:val="single" w:sz="4" w:space="0" w:color="auto"/>
            </w:tcBorders>
            <w:vAlign w:val="center"/>
          </w:tcPr>
          <w:p w14:paraId="48CDD24A" w14:textId="77777777" w:rsidR="00965944" w:rsidRPr="00AE2951" w:rsidRDefault="00965944" w:rsidP="00965944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F001F4" w:rsidRPr="00AE2951" w14:paraId="1BA85E18" w14:textId="77777777" w:rsidTr="002C3C1E">
        <w:trPr>
          <w:trHeight w:val="285"/>
          <w:jc w:val="center"/>
        </w:trPr>
        <w:tc>
          <w:tcPr>
            <w:tcW w:w="848" w:type="dxa"/>
            <w:vMerge w:val="restart"/>
            <w:shd w:val="clear" w:color="000000" w:fill="FFFFFF"/>
            <w:vAlign w:val="center"/>
            <w:hideMark/>
          </w:tcPr>
          <w:p w14:paraId="4B698507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BD</w:t>
            </w:r>
          </w:p>
        </w:tc>
        <w:tc>
          <w:tcPr>
            <w:tcW w:w="1134" w:type="dxa"/>
            <w:tcBorders>
              <w:top w:val="single" w:sz="4" w:space="0" w:color="auto"/>
              <w:bottom w:val="nil"/>
            </w:tcBorders>
            <w:shd w:val="clear" w:color="000000" w:fill="FFFFFF"/>
            <w:noWrap/>
            <w:vAlign w:val="center"/>
          </w:tcPr>
          <w:p w14:paraId="2A212E05" w14:textId="1DD2188C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A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ll</w:t>
            </w:r>
          </w:p>
        </w:tc>
        <w:tc>
          <w:tcPr>
            <w:tcW w:w="709" w:type="dxa"/>
            <w:tcBorders>
              <w:top w:val="single" w:sz="4" w:space="0" w:color="auto"/>
              <w:bottom w:val="nil"/>
            </w:tcBorders>
            <w:shd w:val="clear" w:color="000000" w:fill="FFFFFF"/>
            <w:vAlign w:val="center"/>
          </w:tcPr>
          <w:p w14:paraId="55EF2C70" w14:textId="57292CE3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hAnsi="Times New Roman" w:cs="Times New Roman" w:hint="eastAsia"/>
                <w:color w:val="000000" w:themeColor="text1"/>
                <w:sz w:val="20"/>
                <w:szCs w:val="20"/>
              </w:rPr>
              <w:t>7</w:t>
            </w:r>
            <w:r w:rsidRPr="00AE2951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850" w:type="dxa"/>
            <w:tcBorders>
              <w:top w:val="single" w:sz="4" w:space="0" w:color="auto"/>
              <w:bottom w:val="nil"/>
            </w:tcBorders>
            <w:shd w:val="clear" w:color="000000" w:fill="FFFFFF"/>
            <w:noWrap/>
            <w:vAlign w:val="center"/>
          </w:tcPr>
          <w:p w14:paraId="5388AE7C" w14:textId="61ABF5F3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1609</w:t>
            </w:r>
          </w:p>
        </w:tc>
        <w:tc>
          <w:tcPr>
            <w:tcW w:w="1418" w:type="dxa"/>
            <w:tcBorders>
              <w:top w:val="single" w:sz="4" w:space="0" w:color="auto"/>
              <w:bottom w:val="nil"/>
            </w:tcBorders>
            <w:shd w:val="clear" w:color="000000" w:fill="FFFFFF"/>
            <w:vAlign w:val="center"/>
          </w:tcPr>
          <w:p w14:paraId="3D9AB72B" w14:textId="1D07644A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1114 to 0.2141</w:t>
            </w:r>
          </w:p>
        </w:tc>
        <w:tc>
          <w:tcPr>
            <w:tcW w:w="1417" w:type="dxa"/>
            <w:tcBorders>
              <w:top w:val="single" w:sz="4" w:space="0" w:color="auto"/>
              <w:bottom w:val="nil"/>
            </w:tcBorders>
            <w:shd w:val="clear" w:color="auto" w:fill="auto"/>
            <w:vAlign w:val="bottom"/>
          </w:tcPr>
          <w:p w14:paraId="7371CA94" w14:textId="398B1FBA" w:rsidR="00F001F4" w:rsidRPr="00AE2951" w:rsidRDefault="00F001F4" w:rsidP="00F001F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E2951">
              <w:rPr>
                <w:rFonts w:ascii="Times New Roman" w:hAnsi="Times New Roman" w:cs="Times New Roman" w:hint="eastAsia"/>
                <w:color w:val="000000" w:themeColor="text1"/>
                <w:sz w:val="20"/>
                <w:szCs w:val="20"/>
              </w:rPr>
              <w:t>1</w:t>
            </w:r>
            <w:r w:rsidRPr="00AE2951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7.</w:t>
            </w:r>
            <w:r w:rsidR="00F220F8" w:rsidRPr="00AE2951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46</w:t>
            </w:r>
          </w:p>
        </w:tc>
        <w:tc>
          <w:tcPr>
            <w:tcW w:w="999" w:type="dxa"/>
            <w:tcBorders>
              <w:top w:val="single" w:sz="4" w:space="0" w:color="auto"/>
              <w:bottom w:val="nil"/>
            </w:tcBorders>
            <w:shd w:val="clear" w:color="000000" w:fill="FFFFFF"/>
            <w:vAlign w:val="center"/>
          </w:tcPr>
          <w:p w14:paraId="6F75876C" w14:textId="1CDB1F43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Lato-Regular" w:hAnsi="Times New Roman" w:cs="Times New Roman"/>
                <w:color w:val="000000" w:themeColor="text1"/>
                <w:sz w:val="20"/>
                <w:szCs w:val="20"/>
              </w:rPr>
              <w:t>—</w:t>
            </w:r>
          </w:p>
        </w:tc>
        <w:tc>
          <w:tcPr>
            <w:tcW w:w="885" w:type="dxa"/>
            <w:tcBorders>
              <w:top w:val="single" w:sz="4" w:space="0" w:color="auto"/>
              <w:bottom w:val="nil"/>
            </w:tcBorders>
            <w:shd w:val="clear" w:color="000000" w:fill="FFFFFF"/>
            <w:vAlign w:val="center"/>
          </w:tcPr>
          <w:p w14:paraId="0AD93D96" w14:textId="1D4B198B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Lato-Regular" w:hAnsi="Times New Roman" w:cs="Times New Roman"/>
                <w:color w:val="000000" w:themeColor="text1"/>
                <w:sz w:val="20"/>
                <w:szCs w:val="20"/>
              </w:rPr>
              <w:t>—</w:t>
            </w:r>
          </w:p>
        </w:tc>
        <w:tc>
          <w:tcPr>
            <w:tcW w:w="816" w:type="dxa"/>
            <w:tcBorders>
              <w:top w:val="single" w:sz="4" w:space="0" w:color="auto"/>
              <w:bottom w:val="nil"/>
            </w:tcBorders>
            <w:shd w:val="clear" w:color="000000" w:fill="FFFFFF"/>
            <w:vAlign w:val="center"/>
          </w:tcPr>
          <w:p w14:paraId="4B1C6701" w14:textId="682A7452" w:rsidR="00F001F4" w:rsidRPr="00AE2951" w:rsidRDefault="00E6108D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9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4.2894</w:t>
            </w:r>
          </w:p>
        </w:tc>
      </w:tr>
      <w:tr w:rsidR="00F001F4" w:rsidRPr="00AE2951" w14:paraId="4E341F02" w14:textId="77777777" w:rsidTr="002C3C1E">
        <w:trPr>
          <w:trHeight w:val="285"/>
          <w:jc w:val="center"/>
        </w:trPr>
        <w:tc>
          <w:tcPr>
            <w:tcW w:w="848" w:type="dxa"/>
            <w:vMerge/>
            <w:shd w:val="clear" w:color="000000" w:fill="FFFFFF"/>
            <w:vAlign w:val="center"/>
          </w:tcPr>
          <w:p w14:paraId="1BDAAA40" w14:textId="77777777" w:rsidR="00F001F4" w:rsidRPr="00AE2951" w:rsidRDefault="00F001F4" w:rsidP="00F001F4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nil"/>
              <w:bottom w:val="nil"/>
            </w:tcBorders>
            <w:shd w:val="clear" w:color="000000" w:fill="FFFFFF"/>
            <w:noWrap/>
            <w:vAlign w:val="center"/>
          </w:tcPr>
          <w:p w14:paraId="2EC21F76" w14:textId="7D996EF9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LG</w:t>
            </w:r>
          </w:p>
        </w:tc>
        <w:tc>
          <w:tcPr>
            <w:tcW w:w="709" w:type="dxa"/>
            <w:tcBorders>
              <w:top w:val="nil"/>
              <w:bottom w:val="nil"/>
            </w:tcBorders>
            <w:shd w:val="clear" w:color="000000" w:fill="FFFFFF"/>
            <w:vAlign w:val="center"/>
          </w:tcPr>
          <w:p w14:paraId="683DACE9" w14:textId="02433129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1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850" w:type="dxa"/>
            <w:tcBorders>
              <w:top w:val="nil"/>
              <w:bottom w:val="nil"/>
            </w:tcBorders>
            <w:shd w:val="clear" w:color="000000" w:fill="FFFFFF"/>
            <w:noWrap/>
            <w:vAlign w:val="center"/>
          </w:tcPr>
          <w:p w14:paraId="211F4595" w14:textId="66C1982E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0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.1104</w:t>
            </w:r>
          </w:p>
        </w:tc>
        <w:tc>
          <w:tcPr>
            <w:tcW w:w="1418" w:type="dxa"/>
            <w:tcBorders>
              <w:top w:val="nil"/>
              <w:bottom w:val="nil"/>
            </w:tcBorders>
            <w:shd w:val="clear" w:color="000000" w:fill="FFFFFF"/>
            <w:vAlign w:val="center"/>
          </w:tcPr>
          <w:p w14:paraId="47BD1DED" w14:textId="2BF815F3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0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.0192 to 0.2313</w:t>
            </w:r>
          </w:p>
        </w:tc>
        <w:tc>
          <w:tcPr>
            <w:tcW w:w="1417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3D31DACC" w14:textId="1AFFFCE6" w:rsidR="00F001F4" w:rsidRPr="00AE2951" w:rsidRDefault="00F001F4" w:rsidP="00F001F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E295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1.</w:t>
            </w:r>
            <w:r w:rsidR="00F220F8" w:rsidRPr="00AE295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7</w:t>
            </w:r>
          </w:p>
        </w:tc>
        <w:tc>
          <w:tcPr>
            <w:tcW w:w="999" w:type="dxa"/>
            <w:vMerge w:val="restart"/>
            <w:tcBorders>
              <w:top w:val="nil"/>
              <w:bottom w:val="nil"/>
            </w:tcBorders>
            <w:shd w:val="clear" w:color="000000" w:fill="FFFFFF"/>
            <w:vAlign w:val="center"/>
          </w:tcPr>
          <w:p w14:paraId="3CA3ABD0" w14:textId="57948B51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0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.6772</w:t>
            </w:r>
          </w:p>
        </w:tc>
        <w:tc>
          <w:tcPr>
            <w:tcW w:w="885" w:type="dxa"/>
            <w:vMerge w:val="restart"/>
            <w:tcBorders>
              <w:top w:val="nil"/>
              <w:bottom w:val="nil"/>
            </w:tcBorders>
            <w:shd w:val="clear" w:color="000000" w:fill="FFFFFF"/>
            <w:vAlign w:val="center"/>
          </w:tcPr>
          <w:p w14:paraId="6E030D05" w14:textId="78B18DF2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8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1.8404</w:t>
            </w:r>
          </w:p>
        </w:tc>
        <w:tc>
          <w:tcPr>
            <w:tcW w:w="816" w:type="dxa"/>
            <w:vMerge w:val="restart"/>
            <w:tcBorders>
              <w:top w:val="nil"/>
              <w:bottom w:val="nil"/>
            </w:tcBorders>
            <w:shd w:val="clear" w:color="000000" w:fill="FFFFFF"/>
            <w:vAlign w:val="center"/>
          </w:tcPr>
          <w:p w14:paraId="06177D71" w14:textId="4E9F6FDA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8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2.5176</w:t>
            </w:r>
          </w:p>
        </w:tc>
      </w:tr>
      <w:tr w:rsidR="00F001F4" w:rsidRPr="00AE2951" w14:paraId="34484646" w14:textId="77777777" w:rsidTr="00181E1A">
        <w:trPr>
          <w:trHeight w:val="285"/>
          <w:jc w:val="center"/>
        </w:trPr>
        <w:tc>
          <w:tcPr>
            <w:tcW w:w="848" w:type="dxa"/>
            <w:vMerge/>
            <w:shd w:val="clear" w:color="000000" w:fill="FFFFFF"/>
            <w:vAlign w:val="center"/>
            <w:hideMark/>
          </w:tcPr>
          <w:p w14:paraId="252E7232" w14:textId="77777777" w:rsidR="00F001F4" w:rsidRPr="00AE2951" w:rsidRDefault="00F001F4" w:rsidP="00F001F4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nil"/>
            </w:tcBorders>
            <w:shd w:val="clear" w:color="000000" w:fill="FFFFFF"/>
            <w:noWrap/>
            <w:vAlign w:val="center"/>
            <w:hideMark/>
          </w:tcPr>
          <w:p w14:paraId="01DFB9D7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MG</w:t>
            </w:r>
          </w:p>
        </w:tc>
        <w:tc>
          <w:tcPr>
            <w:tcW w:w="709" w:type="dxa"/>
            <w:tcBorders>
              <w:top w:val="nil"/>
            </w:tcBorders>
            <w:shd w:val="clear" w:color="000000" w:fill="FFFFFF"/>
            <w:vAlign w:val="center"/>
          </w:tcPr>
          <w:p w14:paraId="7EE92021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1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9</w:t>
            </w:r>
          </w:p>
        </w:tc>
        <w:tc>
          <w:tcPr>
            <w:tcW w:w="850" w:type="dxa"/>
            <w:tcBorders>
              <w:top w:val="nil"/>
            </w:tcBorders>
            <w:shd w:val="clear" w:color="000000" w:fill="FFFFFF"/>
            <w:noWrap/>
            <w:vAlign w:val="center"/>
          </w:tcPr>
          <w:p w14:paraId="50828694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0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.1568</w:t>
            </w:r>
          </w:p>
        </w:tc>
        <w:tc>
          <w:tcPr>
            <w:tcW w:w="1418" w:type="dxa"/>
            <w:tcBorders>
              <w:top w:val="nil"/>
            </w:tcBorders>
            <w:shd w:val="clear" w:color="000000" w:fill="FFFFFF"/>
            <w:vAlign w:val="center"/>
          </w:tcPr>
          <w:p w14:paraId="3A71BE99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0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.0783 to 0.2501</w:t>
            </w:r>
          </w:p>
        </w:tc>
        <w:tc>
          <w:tcPr>
            <w:tcW w:w="1417" w:type="dxa"/>
            <w:tcBorders>
              <w:top w:val="nil"/>
            </w:tcBorders>
            <w:shd w:val="clear" w:color="auto" w:fill="auto"/>
            <w:vAlign w:val="bottom"/>
          </w:tcPr>
          <w:p w14:paraId="38A9BD76" w14:textId="58FAE646" w:rsidR="00F001F4" w:rsidRPr="00AE2951" w:rsidRDefault="00F001F4" w:rsidP="00F001F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E295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  <w:r w:rsidR="00F220F8" w:rsidRPr="00AE295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.98</w:t>
            </w:r>
          </w:p>
        </w:tc>
        <w:tc>
          <w:tcPr>
            <w:tcW w:w="999" w:type="dxa"/>
            <w:vMerge/>
            <w:tcBorders>
              <w:top w:val="nil"/>
            </w:tcBorders>
            <w:vAlign w:val="center"/>
          </w:tcPr>
          <w:p w14:paraId="62D63573" w14:textId="77777777" w:rsidR="00F001F4" w:rsidRPr="00AE2951" w:rsidRDefault="00F001F4" w:rsidP="00F001F4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885" w:type="dxa"/>
            <w:vMerge/>
            <w:tcBorders>
              <w:top w:val="nil"/>
            </w:tcBorders>
            <w:vAlign w:val="center"/>
          </w:tcPr>
          <w:p w14:paraId="4ECD77F5" w14:textId="77777777" w:rsidR="00F001F4" w:rsidRPr="00AE2951" w:rsidRDefault="00F001F4" w:rsidP="00F001F4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816" w:type="dxa"/>
            <w:vMerge/>
            <w:tcBorders>
              <w:top w:val="nil"/>
            </w:tcBorders>
            <w:vAlign w:val="center"/>
          </w:tcPr>
          <w:p w14:paraId="3B7FE385" w14:textId="77777777" w:rsidR="00F001F4" w:rsidRPr="00AE2951" w:rsidRDefault="00F001F4" w:rsidP="00F001F4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F001F4" w:rsidRPr="00AE2951" w14:paraId="16D2B7A4" w14:textId="77777777" w:rsidTr="00181E1A">
        <w:trPr>
          <w:trHeight w:val="285"/>
          <w:jc w:val="center"/>
        </w:trPr>
        <w:tc>
          <w:tcPr>
            <w:tcW w:w="848" w:type="dxa"/>
            <w:vMerge/>
            <w:shd w:val="clear" w:color="000000" w:fill="FFFFFF"/>
            <w:vAlign w:val="center"/>
            <w:hideMark/>
          </w:tcPr>
          <w:p w14:paraId="53BCC6EB" w14:textId="77777777" w:rsidR="00F001F4" w:rsidRPr="00AE2951" w:rsidRDefault="00F001F4" w:rsidP="00F001F4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134" w:type="dxa"/>
            <w:shd w:val="clear" w:color="000000" w:fill="FFFFFF"/>
            <w:noWrap/>
            <w:vAlign w:val="center"/>
            <w:hideMark/>
          </w:tcPr>
          <w:p w14:paraId="0C27F6E6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HG</w:t>
            </w:r>
          </w:p>
        </w:tc>
        <w:tc>
          <w:tcPr>
            <w:tcW w:w="709" w:type="dxa"/>
            <w:shd w:val="clear" w:color="000000" w:fill="FFFFFF"/>
            <w:vAlign w:val="center"/>
          </w:tcPr>
          <w:p w14:paraId="74377AA4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2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850" w:type="dxa"/>
            <w:shd w:val="clear" w:color="000000" w:fill="FFFFFF"/>
            <w:noWrap/>
            <w:vAlign w:val="center"/>
          </w:tcPr>
          <w:p w14:paraId="0F68E269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0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.1746</w:t>
            </w:r>
          </w:p>
        </w:tc>
        <w:tc>
          <w:tcPr>
            <w:tcW w:w="1418" w:type="dxa"/>
            <w:shd w:val="clear" w:color="000000" w:fill="FFFFFF"/>
            <w:vAlign w:val="center"/>
          </w:tcPr>
          <w:p w14:paraId="45C2A14C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0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.0791 to 0.3014</w:t>
            </w:r>
          </w:p>
        </w:tc>
        <w:tc>
          <w:tcPr>
            <w:tcW w:w="1417" w:type="dxa"/>
            <w:shd w:val="clear" w:color="auto" w:fill="auto"/>
            <w:vAlign w:val="bottom"/>
          </w:tcPr>
          <w:p w14:paraId="56B2C191" w14:textId="7F40572B" w:rsidR="00F001F4" w:rsidRPr="00AE2951" w:rsidRDefault="00F001F4" w:rsidP="00F001F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E295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9.</w:t>
            </w:r>
            <w:r w:rsidR="00F220F8" w:rsidRPr="00AE295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8</w:t>
            </w:r>
          </w:p>
        </w:tc>
        <w:tc>
          <w:tcPr>
            <w:tcW w:w="999" w:type="dxa"/>
            <w:vMerge/>
            <w:vAlign w:val="center"/>
          </w:tcPr>
          <w:p w14:paraId="22B8B32A" w14:textId="77777777" w:rsidR="00F001F4" w:rsidRPr="00AE2951" w:rsidRDefault="00F001F4" w:rsidP="00F001F4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885" w:type="dxa"/>
            <w:vMerge/>
            <w:vAlign w:val="center"/>
          </w:tcPr>
          <w:p w14:paraId="22BE23C8" w14:textId="77777777" w:rsidR="00F001F4" w:rsidRPr="00AE2951" w:rsidRDefault="00F001F4" w:rsidP="00F001F4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816" w:type="dxa"/>
            <w:vMerge/>
            <w:vAlign w:val="center"/>
          </w:tcPr>
          <w:p w14:paraId="736F7B1B" w14:textId="77777777" w:rsidR="00F001F4" w:rsidRPr="00AE2951" w:rsidRDefault="00F001F4" w:rsidP="00F001F4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F001F4" w:rsidRPr="00AE2951" w14:paraId="59A78326" w14:textId="77777777" w:rsidTr="00181E1A">
        <w:trPr>
          <w:trHeight w:val="303"/>
          <w:jc w:val="center"/>
        </w:trPr>
        <w:tc>
          <w:tcPr>
            <w:tcW w:w="848" w:type="dxa"/>
            <w:vMerge/>
            <w:shd w:val="clear" w:color="000000" w:fill="FFFFFF"/>
            <w:vAlign w:val="center"/>
            <w:hideMark/>
          </w:tcPr>
          <w:p w14:paraId="2CDBD9BC" w14:textId="77777777" w:rsidR="00F001F4" w:rsidRPr="00AE2951" w:rsidRDefault="00F001F4" w:rsidP="00F001F4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134" w:type="dxa"/>
            <w:shd w:val="clear" w:color="000000" w:fill="FFFFFF"/>
            <w:noWrap/>
            <w:vAlign w:val="center"/>
            <w:hideMark/>
          </w:tcPr>
          <w:p w14:paraId="093CBBE5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FG</w:t>
            </w:r>
          </w:p>
        </w:tc>
        <w:tc>
          <w:tcPr>
            <w:tcW w:w="709" w:type="dxa"/>
            <w:shd w:val="clear" w:color="000000" w:fill="FFFFFF"/>
            <w:vAlign w:val="center"/>
          </w:tcPr>
          <w:p w14:paraId="7A00F550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2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850" w:type="dxa"/>
            <w:shd w:val="clear" w:color="000000" w:fill="FFFFFF"/>
            <w:noWrap/>
            <w:vAlign w:val="center"/>
          </w:tcPr>
          <w:p w14:paraId="11CFF5F3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0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.172</w:t>
            </w:r>
          </w:p>
        </w:tc>
        <w:tc>
          <w:tcPr>
            <w:tcW w:w="1418" w:type="dxa"/>
            <w:shd w:val="clear" w:color="000000" w:fill="FFFFFF"/>
            <w:vAlign w:val="center"/>
          </w:tcPr>
          <w:p w14:paraId="721B36BA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0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.0823 to 0.2685</w:t>
            </w:r>
          </w:p>
        </w:tc>
        <w:tc>
          <w:tcPr>
            <w:tcW w:w="1417" w:type="dxa"/>
            <w:shd w:val="clear" w:color="auto" w:fill="auto"/>
            <w:vAlign w:val="bottom"/>
          </w:tcPr>
          <w:p w14:paraId="190F7A67" w14:textId="1EF63F20" w:rsidR="00F001F4" w:rsidRPr="00AE2951" w:rsidRDefault="00F001F4" w:rsidP="00F001F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E295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8.</w:t>
            </w:r>
            <w:r w:rsidR="00F220F8" w:rsidRPr="00AE295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7</w:t>
            </w:r>
          </w:p>
        </w:tc>
        <w:tc>
          <w:tcPr>
            <w:tcW w:w="999" w:type="dxa"/>
            <w:vMerge/>
            <w:vAlign w:val="center"/>
          </w:tcPr>
          <w:p w14:paraId="01D78C93" w14:textId="77777777" w:rsidR="00F001F4" w:rsidRPr="00AE2951" w:rsidRDefault="00F001F4" w:rsidP="00F001F4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885" w:type="dxa"/>
            <w:vMerge/>
            <w:vAlign w:val="center"/>
          </w:tcPr>
          <w:p w14:paraId="45389DFF" w14:textId="77777777" w:rsidR="00F001F4" w:rsidRPr="00AE2951" w:rsidRDefault="00F001F4" w:rsidP="00F001F4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816" w:type="dxa"/>
            <w:vMerge/>
            <w:vAlign w:val="center"/>
          </w:tcPr>
          <w:p w14:paraId="28121B21" w14:textId="77777777" w:rsidR="00F001F4" w:rsidRPr="00AE2951" w:rsidRDefault="00F001F4" w:rsidP="00F001F4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F001F4" w:rsidRPr="00AE2951" w14:paraId="4A966D64" w14:textId="77777777" w:rsidTr="00181E1A">
        <w:trPr>
          <w:trHeight w:val="285"/>
          <w:jc w:val="center"/>
        </w:trPr>
        <w:tc>
          <w:tcPr>
            <w:tcW w:w="848" w:type="dxa"/>
            <w:vMerge/>
            <w:shd w:val="clear" w:color="000000" w:fill="FFFFFF"/>
            <w:vAlign w:val="center"/>
          </w:tcPr>
          <w:p w14:paraId="0A5F318F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134" w:type="dxa"/>
            <w:shd w:val="clear" w:color="000000" w:fill="FFFFFF"/>
            <w:noWrap/>
            <w:vAlign w:val="center"/>
            <w:hideMark/>
          </w:tcPr>
          <w:p w14:paraId="00FCEBE2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Short</w:t>
            </w:r>
          </w:p>
        </w:tc>
        <w:tc>
          <w:tcPr>
            <w:tcW w:w="709" w:type="dxa"/>
            <w:shd w:val="clear" w:color="000000" w:fill="FFFFFF"/>
            <w:vAlign w:val="center"/>
          </w:tcPr>
          <w:p w14:paraId="01F1E1AC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27</w:t>
            </w:r>
          </w:p>
        </w:tc>
        <w:tc>
          <w:tcPr>
            <w:tcW w:w="850" w:type="dxa"/>
            <w:shd w:val="clear" w:color="000000" w:fill="FFFFFF"/>
            <w:noWrap/>
            <w:vAlign w:val="center"/>
          </w:tcPr>
          <w:p w14:paraId="376B292D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0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.2270</w:t>
            </w:r>
          </w:p>
        </w:tc>
        <w:tc>
          <w:tcPr>
            <w:tcW w:w="1418" w:type="dxa"/>
            <w:shd w:val="clear" w:color="000000" w:fill="FFFFFF"/>
            <w:vAlign w:val="center"/>
          </w:tcPr>
          <w:p w14:paraId="25177056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0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.1247 to 0.3463</w:t>
            </w:r>
          </w:p>
        </w:tc>
        <w:tc>
          <w:tcPr>
            <w:tcW w:w="1417" w:type="dxa"/>
            <w:shd w:val="clear" w:color="auto" w:fill="auto"/>
            <w:vAlign w:val="bottom"/>
          </w:tcPr>
          <w:p w14:paraId="0F3D5B54" w14:textId="5417E824" w:rsidR="00F001F4" w:rsidRPr="00AE2951" w:rsidRDefault="00F001F4" w:rsidP="00F001F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E295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.</w:t>
            </w:r>
            <w:r w:rsidR="00F220F8" w:rsidRPr="00AE295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8</w:t>
            </w:r>
          </w:p>
        </w:tc>
        <w:tc>
          <w:tcPr>
            <w:tcW w:w="999" w:type="dxa"/>
            <w:vMerge w:val="restart"/>
            <w:shd w:val="clear" w:color="000000" w:fill="FFFFFF"/>
            <w:vAlign w:val="center"/>
          </w:tcPr>
          <w:p w14:paraId="3FE54EF4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1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6.9580**</w:t>
            </w:r>
          </w:p>
        </w:tc>
        <w:tc>
          <w:tcPr>
            <w:tcW w:w="885" w:type="dxa"/>
            <w:vMerge w:val="restart"/>
            <w:shd w:val="clear" w:color="000000" w:fill="FFFFFF"/>
            <w:vAlign w:val="center"/>
          </w:tcPr>
          <w:p w14:paraId="5B12AB46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8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7.1074</w:t>
            </w:r>
          </w:p>
        </w:tc>
        <w:tc>
          <w:tcPr>
            <w:tcW w:w="816" w:type="dxa"/>
            <w:vMerge w:val="restart"/>
            <w:shd w:val="clear" w:color="000000" w:fill="FFFFFF"/>
            <w:vAlign w:val="center"/>
          </w:tcPr>
          <w:p w14:paraId="764184F4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1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04.0655</w:t>
            </w:r>
          </w:p>
        </w:tc>
      </w:tr>
      <w:tr w:rsidR="00F001F4" w:rsidRPr="00AE2951" w14:paraId="64EEFF59" w14:textId="77777777" w:rsidTr="00181E1A">
        <w:trPr>
          <w:trHeight w:val="285"/>
          <w:jc w:val="center"/>
        </w:trPr>
        <w:tc>
          <w:tcPr>
            <w:tcW w:w="848" w:type="dxa"/>
            <w:vMerge/>
            <w:shd w:val="clear" w:color="000000" w:fill="FFFFFF"/>
            <w:vAlign w:val="center"/>
          </w:tcPr>
          <w:p w14:paraId="07EF6CC6" w14:textId="77777777" w:rsidR="00F001F4" w:rsidRPr="00AE2951" w:rsidRDefault="00F001F4" w:rsidP="00F001F4">
            <w:pPr>
              <w:rPr>
                <w:rFonts w:ascii="Times New Roman" w:eastAsia="SimSun" w:hAnsi="Times New Roman" w:cs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134" w:type="dxa"/>
            <w:shd w:val="clear" w:color="000000" w:fill="FFFFFF"/>
            <w:noWrap/>
            <w:vAlign w:val="center"/>
            <w:hideMark/>
          </w:tcPr>
          <w:p w14:paraId="072C9A6F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Medium</w:t>
            </w:r>
          </w:p>
        </w:tc>
        <w:tc>
          <w:tcPr>
            <w:tcW w:w="709" w:type="dxa"/>
            <w:shd w:val="clear" w:color="000000" w:fill="FFFFFF"/>
            <w:vAlign w:val="center"/>
          </w:tcPr>
          <w:p w14:paraId="552D5822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3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850" w:type="dxa"/>
            <w:shd w:val="clear" w:color="000000" w:fill="FFFFFF"/>
            <w:noWrap/>
            <w:vAlign w:val="center"/>
          </w:tcPr>
          <w:p w14:paraId="479AF8F4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0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.0716</w:t>
            </w:r>
          </w:p>
        </w:tc>
        <w:tc>
          <w:tcPr>
            <w:tcW w:w="1418" w:type="dxa"/>
            <w:shd w:val="clear" w:color="000000" w:fill="FFFFFF"/>
            <w:vAlign w:val="center"/>
          </w:tcPr>
          <w:p w14:paraId="1F4D71FF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0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.0295 to 0.1177</w:t>
            </w:r>
          </w:p>
        </w:tc>
        <w:tc>
          <w:tcPr>
            <w:tcW w:w="1417" w:type="dxa"/>
            <w:shd w:val="clear" w:color="auto" w:fill="auto"/>
            <w:vAlign w:val="bottom"/>
          </w:tcPr>
          <w:p w14:paraId="791B16CE" w14:textId="343184BF" w:rsidR="00F001F4" w:rsidRPr="00AE2951" w:rsidRDefault="00F001F4" w:rsidP="00F001F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E295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.4</w:t>
            </w:r>
            <w:r w:rsidR="00F220F8" w:rsidRPr="00AE295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99" w:type="dxa"/>
            <w:vMerge/>
            <w:vAlign w:val="center"/>
          </w:tcPr>
          <w:p w14:paraId="1F46CE81" w14:textId="77777777" w:rsidR="00F001F4" w:rsidRPr="00AE2951" w:rsidRDefault="00F001F4" w:rsidP="00F001F4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885" w:type="dxa"/>
            <w:vMerge/>
            <w:vAlign w:val="center"/>
          </w:tcPr>
          <w:p w14:paraId="7A6CF377" w14:textId="77777777" w:rsidR="00F001F4" w:rsidRPr="00AE2951" w:rsidRDefault="00F001F4" w:rsidP="00F001F4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816" w:type="dxa"/>
            <w:vMerge/>
            <w:vAlign w:val="center"/>
          </w:tcPr>
          <w:p w14:paraId="40C51CCF" w14:textId="77777777" w:rsidR="00F001F4" w:rsidRPr="00AE2951" w:rsidRDefault="00F001F4" w:rsidP="00F001F4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F001F4" w:rsidRPr="00AE2951" w14:paraId="61B16BE4" w14:textId="77777777" w:rsidTr="00181E1A">
        <w:trPr>
          <w:trHeight w:val="285"/>
          <w:jc w:val="center"/>
        </w:trPr>
        <w:tc>
          <w:tcPr>
            <w:tcW w:w="848" w:type="dxa"/>
            <w:vMerge/>
            <w:shd w:val="clear" w:color="000000" w:fill="FFFFFF"/>
            <w:vAlign w:val="center"/>
          </w:tcPr>
          <w:p w14:paraId="3FC6E47B" w14:textId="77777777" w:rsidR="00F001F4" w:rsidRPr="00AE2951" w:rsidRDefault="00F001F4" w:rsidP="00F001F4">
            <w:pPr>
              <w:rPr>
                <w:rFonts w:ascii="Times New Roman" w:eastAsia="SimSun" w:hAnsi="Times New Roman" w:cs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134" w:type="dxa"/>
            <w:shd w:val="clear" w:color="000000" w:fill="FFFFFF"/>
            <w:noWrap/>
            <w:vAlign w:val="center"/>
            <w:hideMark/>
          </w:tcPr>
          <w:p w14:paraId="4C3812C8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Long</w:t>
            </w:r>
          </w:p>
        </w:tc>
        <w:tc>
          <w:tcPr>
            <w:tcW w:w="709" w:type="dxa"/>
            <w:shd w:val="clear" w:color="000000" w:fill="FFFFFF"/>
            <w:noWrap/>
            <w:vAlign w:val="center"/>
          </w:tcPr>
          <w:p w14:paraId="1E35632B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12</w:t>
            </w:r>
          </w:p>
        </w:tc>
        <w:tc>
          <w:tcPr>
            <w:tcW w:w="850" w:type="dxa"/>
            <w:shd w:val="clear" w:color="000000" w:fill="FFFFFF"/>
            <w:noWrap/>
            <w:vAlign w:val="center"/>
          </w:tcPr>
          <w:p w14:paraId="012A1A4D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0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.2842</w:t>
            </w:r>
          </w:p>
        </w:tc>
        <w:tc>
          <w:tcPr>
            <w:tcW w:w="1418" w:type="dxa"/>
            <w:shd w:val="clear" w:color="000000" w:fill="FFFFFF"/>
            <w:noWrap/>
            <w:vAlign w:val="center"/>
          </w:tcPr>
          <w:p w14:paraId="473FBFDC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0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.1637 to 0.4143</w:t>
            </w:r>
          </w:p>
        </w:tc>
        <w:tc>
          <w:tcPr>
            <w:tcW w:w="1417" w:type="dxa"/>
            <w:shd w:val="clear" w:color="auto" w:fill="auto"/>
            <w:noWrap/>
            <w:vAlign w:val="bottom"/>
          </w:tcPr>
          <w:p w14:paraId="73B02420" w14:textId="6498604F" w:rsidR="00F001F4" w:rsidRPr="00AE2951" w:rsidRDefault="00F001F4" w:rsidP="00F001F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E295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2.</w:t>
            </w:r>
            <w:r w:rsidR="00F220F8" w:rsidRPr="00AE295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7</w:t>
            </w:r>
          </w:p>
        </w:tc>
        <w:tc>
          <w:tcPr>
            <w:tcW w:w="999" w:type="dxa"/>
            <w:vMerge/>
            <w:vAlign w:val="center"/>
          </w:tcPr>
          <w:p w14:paraId="4766D6B0" w14:textId="77777777" w:rsidR="00F001F4" w:rsidRPr="00AE2951" w:rsidRDefault="00F001F4" w:rsidP="00F001F4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885" w:type="dxa"/>
            <w:vMerge/>
            <w:vAlign w:val="center"/>
          </w:tcPr>
          <w:p w14:paraId="4F46E98A" w14:textId="77777777" w:rsidR="00F001F4" w:rsidRPr="00AE2951" w:rsidRDefault="00F001F4" w:rsidP="00F001F4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816" w:type="dxa"/>
            <w:vMerge/>
            <w:vAlign w:val="center"/>
          </w:tcPr>
          <w:p w14:paraId="6E7A3789" w14:textId="77777777" w:rsidR="00F001F4" w:rsidRPr="00AE2951" w:rsidRDefault="00F001F4" w:rsidP="00F001F4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F001F4" w:rsidRPr="00AE2951" w14:paraId="1E5E53E0" w14:textId="77777777" w:rsidTr="00181E1A">
        <w:trPr>
          <w:trHeight w:val="285"/>
          <w:jc w:val="center"/>
        </w:trPr>
        <w:tc>
          <w:tcPr>
            <w:tcW w:w="848" w:type="dxa"/>
            <w:vMerge/>
            <w:shd w:val="clear" w:color="000000" w:fill="FFFFFF"/>
            <w:vAlign w:val="center"/>
          </w:tcPr>
          <w:p w14:paraId="6E850409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134" w:type="dxa"/>
            <w:shd w:val="clear" w:color="000000" w:fill="FFFFFF"/>
            <w:noWrap/>
            <w:vAlign w:val="center"/>
            <w:hideMark/>
          </w:tcPr>
          <w:p w14:paraId="7FF8B0EC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bCs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/>
                <w:bCs/>
                <w:color w:val="000000" w:themeColor="text1"/>
                <w:sz w:val="20"/>
                <w:szCs w:val="20"/>
              </w:rPr>
              <w:t>Summer</w:t>
            </w:r>
          </w:p>
        </w:tc>
        <w:tc>
          <w:tcPr>
            <w:tcW w:w="709" w:type="dxa"/>
            <w:shd w:val="clear" w:color="000000" w:fill="FFFFFF"/>
            <w:noWrap/>
            <w:vAlign w:val="center"/>
          </w:tcPr>
          <w:p w14:paraId="02A83E0E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4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7</w:t>
            </w:r>
          </w:p>
        </w:tc>
        <w:tc>
          <w:tcPr>
            <w:tcW w:w="850" w:type="dxa"/>
            <w:shd w:val="clear" w:color="000000" w:fill="FFFFFF"/>
            <w:noWrap/>
            <w:vAlign w:val="center"/>
          </w:tcPr>
          <w:p w14:paraId="0B615D5B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0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.2053</w:t>
            </w:r>
          </w:p>
        </w:tc>
        <w:tc>
          <w:tcPr>
            <w:tcW w:w="1418" w:type="dxa"/>
            <w:shd w:val="clear" w:color="000000" w:fill="FFFFFF"/>
            <w:noWrap/>
            <w:vAlign w:val="center"/>
          </w:tcPr>
          <w:p w14:paraId="31471D5D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0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.1437 to 0.2741</w:t>
            </w:r>
          </w:p>
        </w:tc>
        <w:tc>
          <w:tcPr>
            <w:tcW w:w="1417" w:type="dxa"/>
            <w:shd w:val="clear" w:color="auto" w:fill="auto"/>
            <w:noWrap/>
            <w:vAlign w:val="bottom"/>
          </w:tcPr>
          <w:p w14:paraId="103E5730" w14:textId="6D0560B7" w:rsidR="00F001F4" w:rsidRPr="00AE2951" w:rsidRDefault="00F001F4" w:rsidP="00F001F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E295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2.</w:t>
            </w:r>
            <w:r w:rsidR="00F220F8" w:rsidRPr="00AE295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9</w:t>
            </w:r>
          </w:p>
        </w:tc>
        <w:tc>
          <w:tcPr>
            <w:tcW w:w="999" w:type="dxa"/>
            <w:vMerge w:val="restart"/>
            <w:shd w:val="clear" w:color="000000" w:fill="FFFFFF"/>
            <w:vAlign w:val="center"/>
          </w:tcPr>
          <w:p w14:paraId="42A391EF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7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.7633</w:t>
            </w:r>
          </w:p>
        </w:tc>
        <w:tc>
          <w:tcPr>
            <w:tcW w:w="885" w:type="dxa"/>
            <w:vMerge w:val="restart"/>
            <w:shd w:val="clear" w:color="000000" w:fill="FFFFFF"/>
            <w:vAlign w:val="center"/>
          </w:tcPr>
          <w:p w14:paraId="18225694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8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1.7625</w:t>
            </w:r>
          </w:p>
        </w:tc>
        <w:tc>
          <w:tcPr>
            <w:tcW w:w="816" w:type="dxa"/>
            <w:vMerge w:val="restart"/>
            <w:shd w:val="clear" w:color="000000" w:fill="FFFFFF"/>
            <w:vAlign w:val="center"/>
          </w:tcPr>
          <w:p w14:paraId="78603857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86.5258</w:t>
            </w:r>
          </w:p>
        </w:tc>
      </w:tr>
      <w:tr w:rsidR="00F001F4" w:rsidRPr="00AE2951" w14:paraId="0AEF50D6" w14:textId="77777777" w:rsidTr="00181E1A">
        <w:trPr>
          <w:trHeight w:val="285"/>
          <w:jc w:val="center"/>
        </w:trPr>
        <w:tc>
          <w:tcPr>
            <w:tcW w:w="848" w:type="dxa"/>
            <w:vMerge/>
            <w:shd w:val="clear" w:color="000000" w:fill="FFFFFF"/>
            <w:vAlign w:val="center"/>
          </w:tcPr>
          <w:p w14:paraId="23C46C01" w14:textId="77777777" w:rsidR="00F001F4" w:rsidRPr="00AE2951" w:rsidRDefault="00F001F4" w:rsidP="00F001F4">
            <w:pPr>
              <w:rPr>
                <w:rFonts w:ascii="Times New Roman" w:eastAsia="SimSun" w:hAnsi="Times New Roman" w:cs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134" w:type="dxa"/>
            <w:shd w:val="clear" w:color="000000" w:fill="FFFFFF"/>
            <w:noWrap/>
            <w:vAlign w:val="center"/>
            <w:hideMark/>
          </w:tcPr>
          <w:p w14:paraId="41701B9C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bCs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/>
                <w:bCs/>
                <w:color w:val="000000" w:themeColor="text1"/>
                <w:sz w:val="20"/>
                <w:szCs w:val="20"/>
              </w:rPr>
              <w:t>Winter</w:t>
            </w:r>
          </w:p>
        </w:tc>
        <w:tc>
          <w:tcPr>
            <w:tcW w:w="709" w:type="dxa"/>
            <w:shd w:val="clear" w:color="000000" w:fill="FFFFFF"/>
            <w:noWrap/>
            <w:vAlign w:val="center"/>
          </w:tcPr>
          <w:p w14:paraId="04E000D3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6</w:t>
            </w:r>
          </w:p>
        </w:tc>
        <w:tc>
          <w:tcPr>
            <w:tcW w:w="850" w:type="dxa"/>
            <w:shd w:val="clear" w:color="000000" w:fill="FFFFFF"/>
            <w:noWrap/>
            <w:vAlign w:val="center"/>
          </w:tcPr>
          <w:p w14:paraId="208C4744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0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.125</w:t>
            </w:r>
          </w:p>
        </w:tc>
        <w:tc>
          <w:tcPr>
            <w:tcW w:w="1418" w:type="dxa"/>
            <w:shd w:val="clear" w:color="000000" w:fill="FFFFFF"/>
            <w:noWrap/>
            <w:vAlign w:val="center"/>
          </w:tcPr>
          <w:p w14:paraId="4096C06A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0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.0449 to 0.2379</w:t>
            </w:r>
          </w:p>
        </w:tc>
        <w:tc>
          <w:tcPr>
            <w:tcW w:w="1417" w:type="dxa"/>
            <w:shd w:val="clear" w:color="auto" w:fill="auto"/>
            <w:noWrap/>
            <w:vAlign w:val="bottom"/>
          </w:tcPr>
          <w:p w14:paraId="72606BA3" w14:textId="025C2CEB" w:rsidR="00F001F4" w:rsidRPr="00AE2951" w:rsidRDefault="00F001F4" w:rsidP="00F001F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E295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3.3</w:t>
            </w:r>
            <w:r w:rsidR="00F220F8" w:rsidRPr="00AE295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999" w:type="dxa"/>
            <w:vMerge/>
            <w:vAlign w:val="center"/>
          </w:tcPr>
          <w:p w14:paraId="780E30D7" w14:textId="77777777" w:rsidR="00F001F4" w:rsidRPr="00AE2951" w:rsidRDefault="00F001F4" w:rsidP="00F001F4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885" w:type="dxa"/>
            <w:vMerge/>
            <w:vAlign w:val="center"/>
          </w:tcPr>
          <w:p w14:paraId="5374A635" w14:textId="77777777" w:rsidR="00F001F4" w:rsidRPr="00AE2951" w:rsidRDefault="00F001F4" w:rsidP="00F001F4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816" w:type="dxa"/>
            <w:vMerge/>
            <w:vAlign w:val="center"/>
          </w:tcPr>
          <w:p w14:paraId="3D193411" w14:textId="77777777" w:rsidR="00F001F4" w:rsidRPr="00AE2951" w:rsidRDefault="00F001F4" w:rsidP="00F001F4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F001F4" w:rsidRPr="00AE2951" w14:paraId="39B0D5C7" w14:textId="77777777" w:rsidTr="00181E1A">
        <w:trPr>
          <w:trHeight w:val="285"/>
          <w:jc w:val="center"/>
        </w:trPr>
        <w:tc>
          <w:tcPr>
            <w:tcW w:w="848" w:type="dxa"/>
            <w:vMerge/>
            <w:shd w:val="clear" w:color="000000" w:fill="FFFFFF"/>
            <w:vAlign w:val="center"/>
          </w:tcPr>
          <w:p w14:paraId="19FCE15C" w14:textId="77777777" w:rsidR="00F001F4" w:rsidRPr="00AE2951" w:rsidRDefault="00F001F4" w:rsidP="00F001F4">
            <w:pPr>
              <w:rPr>
                <w:rFonts w:ascii="Times New Roman" w:eastAsia="SimSun" w:hAnsi="Times New Roman" w:cs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134" w:type="dxa"/>
            <w:shd w:val="clear" w:color="000000" w:fill="FFFFFF"/>
            <w:noWrap/>
            <w:vAlign w:val="center"/>
            <w:hideMark/>
          </w:tcPr>
          <w:p w14:paraId="155E4211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bCs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/>
                <w:bCs/>
                <w:color w:val="000000" w:themeColor="text1"/>
                <w:sz w:val="20"/>
                <w:szCs w:val="20"/>
              </w:rPr>
              <w:t>Annual</w:t>
            </w:r>
          </w:p>
        </w:tc>
        <w:tc>
          <w:tcPr>
            <w:tcW w:w="709" w:type="dxa"/>
            <w:shd w:val="clear" w:color="000000" w:fill="FFFFFF"/>
            <w:noWrap/>
            <w:vAlign w:val="center"/>
          </w:tcPr>
          <w:p w14:paraId="5C195021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2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850" w:type="dxa"/>
            <w:shd w:val="clear" w:color="000000" w:fill="FFFFFF"/>
            <w:noWrap/>
            <w:vAlign w:val="center"/>
          </w:tcPr>
          <w:p w14:paraId="5223E68B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0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.0952</w:t>
            </w:r>
          </w:p>
        </w:tc>
        <w:tc>
          <w:tcPr>
            <w:tcW w:w="1418" w:type="dxa"/>
            <w:shd w:val="clear" w:color="000000" w:fill="FFFFFF"/>
            <w:noWrap/>
            <w:vAlign w:val="center"/>
          </w:tcPr>
          <w:p w14:paraId="46503332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0.0083 to 0.1946</w:t>
            </w:r>
          </w:p>
        </w:tc>
        <w:tc>
          <w:tcPr>
            <w:tcW w:w="1417" w:type="dxa"/>
            <w:shd w:val="clear" w:color="auto" w:fill="auto"/>
            <w:noWrap/>
            <w:vAlign w:val="bottom"/>
          </w:tcPr>
          <w:p w14:paraId="0DC8D0B2" w14:textId="3EC47A7D" w:rsidR="00F001F4" w:rsidRPr="00AE2951" w:rsidRDefault="00F220F8" w:rsidP="00F001F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E295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.99</w:t>
            </w:r>
          </w:p>
        </w:tc>
        <w:tc>
          <w:tcPr>
            <w:tcW w:w="999" w:type="dxa"/>
            <w:vMerge/>
            <w:vAlign w:val="center"/>
          </w:tcPr>
          <w:p w14:paraId="6BFAF3BC" w14:textId="77777777" w:rsidR="00F001F4" w:rsidRPr="00AE2951" w:rsidRDefault="00F001F4" w:rsidP="00F001F4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885" w:type="dxa"/>
            <w:vMerge/>
            <w:vAlign w:val="center"/>
          </w:tcPr>
          <w:p w14:paraId="1565608C" w14:textId="77777777" w:rsidR="00F001F4" w:rsidRPr="00AE2951" w:rsidRDefault="00F001F4" w:rsidP="00F001F4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816" w:type="dxa"/>
            <w:vMerge/>
            <w:vAlign w:val="center"/>
          </w:tcPr>
          <w:p w14:paraId="6D35880A" w14:textId="77777777" w:rsidR="00F001F4" w:rsidRPr="00AE2951" w:rsidRDefault="00F001F4" w:rsidP="00F001F4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F001F4" w:rsidRPr="00AE2951" w14:paraId="7A4BF27C" w14:textId="77777777" w:rsidTr="00181E1A">
        <w:trPr>
          <w:trHeight w:val="285"/>
          <w:jc w:val="center"/>
        </w:trPr>
        <w:tc>
          <w:tcPr>
            <w:tcW w:w="848" w:type="dxa"/>
            <w:vMerge/>
            <w:shd w:val="clear" w:color="000000" w:fill="FFFFFF"/>
            <w:vAlign w:val="center"/>
          </w:tcPr>
          <w:p w14:paraId="50060DBB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134" w:type="dxa"/>
            <w:shd w:val="clear" w:color="000000" w:fill="FFFFFF"/>
            <w:noWrap/>
            <w:vAlign w:val="center"/>
            <w:hideMark/>
          </w:tcPr>
          <w:p w14:paraId="1349A1FE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Tibetan sheep</w:t>
            </w:r>
          </w:p>
        </w:tc>
        <w:tc>
          <w:tcPr>
            <w:tcW w:w="709" w:type="dxa"/>
            <w:shd w:val="clear" w:color="000000" w:fill="FFFFFF"/>
            <w:vAlign w:val="center"/>
          </w:tcPr>
          <w:p w14:paraId="0AD845B3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2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8</w:t>
            </w:r>
          </w:p>
        </w:tc>
        <w:tc>
          <w:tcPr>
            <w:tcW w:w="850" w:type="dxa"/>
            <w:shd w:val="clear" w:color="000000" w:fill="FFFFFF"/>
            <w:noWrap/>
            <w:vAlign w:val="center"/>
          </w:tcPr>
          <w:p w14:paraId="25F68EE3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0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.2983</w:t>
            </w:r>
          </w:p>
        </w:tc>
        <w:tc>
          <w:tcPr>
            <w:tcW w:w="1418" w:type="dxa"/>
            <w:shd w:val="clear" w:color="000000" w:fill="FFFFFF"/>
            <w:vAlign w:val="center"/>
          </w:tcPr>
          <w:p w14:paraId="7ED47067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0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.1884 to 0.4164</w:t>
            </w:r>
          </w:p>
        </w:tc>
        <w:tc>
          <w:tcPr>
            <w:tcW w:w="1417" w:type="dxa"/>
            <w:shd w:val="clear" w:color="auto" w:fill="auto"/>
            <w:vAlign w:val="bottom"/>
          </w:tcPr>
          <w:p w14:paraId="36E92CBC" w14:textId="6876F567" w:rsidR="00F001F4" w:rsidRPr="00AE2951" w:rsidRDefault="00F001F4" w:rsidP="00F001F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E295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4.</w:t>
            </w:r>
            <w:r w:rsidR="00F220F8" w:rsidRPr="00AE295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6</w:t>
            </w:r>
          </w:p>
        </w:tc>
        <w:tc>
          <w:tcPr>
            <w:tcW w:w="999" w:type="dxa"/>
            <w:vMerge w:val="restart"/>
            <w:shd w:val="clear" w:color="000000" w:fill="FFFFFF"/>
            <w:vAlign w:val="center"/>
          </w:tcPr>
          <w:p w14:paraId="2A65F1F4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2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6.2786**</w:t>
            </w:r>
          </w:p>
        </w:tc>
        <w:tc>
          <w:tcPr>
            <w:tcW w:w="885" w:type="dxa"/>
            <w:vMerge w:val="restart"/>
            <w:shd w:val="clear" w:color="000000" w:fill="FFFFFF"/>
            <w:vAlign w:val="center"/>
          </w:tcPr>
          <w:p w14:paraId="23FFE653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82.4564</w:t>
            </w:r>
          </w:p>
        </w:tc>
        <w:tc>
          <w:tcPr>
            <w:tcW w:w="816" w:type="dxa"/>
            <w:vMerge w:val="restart"/>
            <w:shd w:val="clear" w:color="000000" w:fill="FFFFFF"/>
            <w:vAlign w:val="center"/>
          </w:tcPr>
          <w:p w14:paraId="2B33B8F9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1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08.7351</w:t>
            </w:r>
          </w:p>
        </w:tc>
      </w:tr>
      <w:tr w:rsidR="00F001F4" w:rsidRPr="00AE2951" w14:paraId="2628E983" w14:textId="77777777" w:rsidTr="00181E1A">
        <w:trPr>
          <w:trHeight w:val="285"/>
          <w:jc w:val="center"/>
        </w:trPr>
        <w:tc>
          <w:tcPr>
            <w:tcW w:w="848" w:type="dxa"/>
            <w:vMerge/>
            <w:shd w:val="clear" w:color="000000" w:fill="FFFFFF"/>
            <w:vAlign w:val="center"/>
          </w:tcPr>
          <w:p w14:paraId="4EA26A92" w14:textId="77777777" w:rsidR="00F001F4" w:rsidRPr="00AE2951" w:rsidRDefault="00F001F4" w:rsidP="00F001F4">
            <w:pPr>
              <w:rPr>
                <w:rFonts w:ascii="Times New Roman" w:eastAsia="SimSun" w:hAnsi="Times New Roman" w:cs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134" w:type="dxa"/>
            <w:shd w:val="clear" w:color="000000" w:fill="FFFFFF"/>
            <w:noWrap/>
            <w:vAlign w:val="center"/>
            <w:hideMark/>
          </w:tcPr>
          <w:p w14:paraId="47DF2FB1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Yak</w:t>
            </w:r>
          </w:p>
        </w:tc>
        <w:tc>
          <w:tcPr>
            <w:tcW w:w="709" w:type="dxa"/>
            <w:shd w:val="clear" w:color="000000" w:fill="FFFFFF"/>
            <w:vAlign w:val="center"/>
          </w:tcPr>
          <w:p w14:paraId="58356C2C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2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7</w:t>
            </w:r>
          </w:p>
        </w:tc>
        <w:tc>
          <w:tcPr>
            <w:tcW w:w="850" w:type="dxa"/>
            <w:shd w:val="clear" w:color="000000" w:fill="FFFFFF"/>
            <w:noWrap/>
            <w:vAlign w:val="center"/>
          </w:tcPr>
          <w:p w14:paraId="1483A9C8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0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.1207</w:t>
            </w:r>
          </w:p>
        </w:tc>
        <w:tc>
          <w:tcPr>
            <w:tcW w:w="1418" w:type="dxa"/>
            <w:shd w:val="clear" w:color="000000" w:fill="FFFFFF"/>
            <w:vAlign w:val="center"/>
          </w:tcPr>
          <w:p w14:paraId="1A15104F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0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.0771 to 0.1653</w:t>
            </w:r>
          </w:p>
        </w:tc>
        <w:tc>
          <w:tcPr>
            <w:tcW w:w="1417" w:type="dxa"/>
            <w:shd w:val="clear" w:color="auto" w:fill="auto"/>
            <w:vAlign w:val="bottom"/>
          </w:tcPr>
          <w:p w14:paraId="351F7872" w14:textId="36B159C5" w:rsidR="00F001F4" w:rsidRPr="00AE2951" w:rsidRDefault="00F001F4" w:rsidP="00F001F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E295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.8</w:t>
            </w:r>
            <w:r w:rsidR="00F220F8" w:rsidRPr="00AE295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999" w:type="dxa"/>
            <w:vMerge/>
            <w:vAlign w:val="center"/>
          </w:tcPr>
          <w:p w14:paraId="135C8DC6" w14:textId="77777777" w:rsidR="00F001F4" w:rsidRPr="00AE2951" w:rsidRDefault="00F001F4" w:rsidP="00F001F4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885" w:type="dxa"/>
            <w:vMerge/>
            <w:vAlign w:val="center"/>
          </w:tcPr>
          <w:p w14:paraId="60B7AF08" w14:textId="77777777" w:rsidR="00F001F4" w:rsidRPr="00AE2951" w:rsidRDefault="00F001F4" w:rsidP="00F001F4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816" w:type="dxa"/>
            <w:vMerge/>
            <w:vAlign w:val="center"/>
          </w:tcPr>
          <w:p w14:paraId="01C2B867" w14:textId="77777777" w:rsidR="00F001F4" w:rsidRPr="00AE2951" w:rsidRDefault="00F001F4" w:rsidP="00F001F4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F001F4" w:rsidRPr="00AE2951" w14:paraId="33B6E650" w14:textId="77777777" w:rsidTr="00181E1A">
        <w:trPr>
          <w:trHeight w:val="285"/>
          <w:jc w:val="center"/>
        </w:trPr>
        <w:tc>
          <w:tcPr>
            <w:tcW w:w="848" w:type="dxa"/>
            <w:vMerge/>
            <w:shd w:val="clear" w:color="000000" w:fill="FFFFFF"/>
            <w:vAlign w:val="center"/>
          </w:tcPr>
          <w:p w14:paraId="0A9312DF" w14:textId="77777777" w:rsidR="00F001F4" w:rsidRPr="00AE2951" w:rsidRDefault="00F001F4" w:rsidP="00F001F4">
            <w:pPr>
              <w:rPr>
                <w:rFonts w:ascii="Times New Roman" w:eastAsia="SimSun" w:hAnsi="Times New Roman" w:cs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134" w:type="dxa"/>
            <w:shd w:val="clear" w:color="000000" w:fill="FFFFFF"/>
            <w:noWrap/>
            <w:vAlign w:val="center"/>
            <w:hideMark/>
          </w:tcPr>
          <w:p w14:paraId="4747BC0B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Mixed</w:t>
            </w:r>
          </w:p>
        </w:tc>
        <w:tc>
          <w:tcPr>
            <w:tcW w:w="709" w:type="dxa"/>
            <w:shd w:val="clear" w:color="000000" w:fill="FFFFFF"/>
            <w:noWrap/>
            <w:vAlign w:val="center"/>
          </w:tcPr>
          <w:p w14:paraId="2605D354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1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9</w:t>
            </w:r>
          </w:p>
        </w:tc>
        <w:tc>
          <w:tcPr>
            <w:tcW w:w="850" w:type="dxa"/>
            <w:shd w:val="clear" w:color="000000" w:fill="FFFFFF"/>
            <w:noWrap/>
            <w:vAlign w:val="center"/>
          </w:tcPr>
          <w:p w14:paraId="4889157B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0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.0415</w:t>
            </w:r>
          </w:p>
        </w:tc>
        <w:tc>
          <w:tcPr>
            <w:tcW w:w="1418" w:type="dxa"/>
            <w:shd w:val="clear" w:color="000000" w:fill="FFFFFF"/>
            <w:noWrap/>
            <w:vAlign w:val="center"/>
          </w:tcPr>
          <w:p w14:paraId="4E09F2F7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-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0.0017 to 0.0884</w:t>
            </w:r>
          </w:p>
        </w:tc>
        <w:tc>
          <w:tcPr>
            <w:tcW w:w="1417" w:type="dxa"/>
            <w:shd w:val="clear" w:color="auto" w:fill="auto"/>
            <w:noWrap/>
            <w:vAlign w:val="bottom"/>
          </w:tcPr>
          <w:p w14:paraId="6EBABB0E" w14:textId="4CCDB3E1" w:rsidR="00F001F4" w:rsidRPr="00AE2951" w:rsidRDefault="00F001F4" w:rsidP="00F001F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E295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.2</w:t>
            </w:r>
            <w:r w:rsidR="00F220F8" w:rsidRPr="00AE295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999" w:type="dxa"/>
            <w:vMerge/>
            <w:vAlign w:val="center"/>
          </w:tcPr>
          <w:p w14:paraId="0CA6F350" w14:textId="77777777" w:rsidR="00F001F4" w:rsidRPr="00AE2951" w:rsidRDefault="00F001F4" w:rsidP="00F001F4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885" w:type="dxa"/>
            <w:vMerge/>
            <w:vAlign w:val="center"/>
          </w:tcPr>
          <w:p w14:paraId="7BD0F4D6" w14:textId="77777777" w:rsidR="00F001F4" w:rsidRPr="00AE2951" w:rsidRDefault="00F001F4" w:rsidP="00F001F4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816" w:type="dxa"/>
            <w:vMerge/>
            <w:vAlign w:val="center"/>
          </w:tcPr>
          <w:p w14:paraId="1A4DBF77" w14:textId="77777777" w:rsidR="00F001F4" w:rsidRPr="00AE2951" w:rsidRDefault="00F001F4" w:rsidP="00F001F4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965944" w:rsidRPr="00AE2951" w14:paraId="046DBEA3" w14:textId="77777777" w:rsidTr="00181E1A">
        <w:trPr>
          <w:trHeight w:val="285"/>
          <w:jc w:val="center"/>
        </w:trPr>
        <w:tc>
          <w:tcPr>
            <w:tcW w:w="848" w:type="dxa"/>
            <w:vMerge/>
            <w:shd w:val="clear" w:color="000000" w:fill="FFFFFF"/>
            <w:vAlign w:val="center"/>
          </w:tcPr>
          <w:p w14:paraId="0AAE59BE" w14:textId="77777777" w:rsidR="00965944" w:rsidRPr="00AE2951" w:rsidRDefault="00965944" w:rsidP="00965944">
            <w:pPr>
              <w:jc w:val="center"/>
              <w:rPr>
                <w:rFonts w:ascii="Times New Roman" w:eastAsia="SimSun" w:hAnsi="Times New Roman" w:cs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134" w:type="dxa"/>
            <w:shd w:val="clear" w:color="000000" w:fill="FFFFFF"/>
            <w:noWrap/>
            <w:vAlign w:val="center"/>
            <w:hideMark/>
          </w:tcPr>
          <w:p w14:paraId="5DB576DC" w14:textId="0F0237C7" w:rsidR="00965944" w:rsidRPr="00AE2951" w:rsidRDefault="00965944" w:rsidP="0096594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Alpine meadow</w:t>
            </w:r>
          </w:p>
        </w:tc>
        <w:tc>
          <w:tcPr>
            <w:tcW w:w="709" w:type="dxa"/>
            <w:shd w:val="clear" w:color="000000" w:fill="FFFFFF"/>
            <w:vAlign w:val="center"/>
          </w:tcPr>
          <w:p w14:paraId="159DAF8A" w14:textId="77777777" w:rsidR="00965944" w:rsidRPr="00AE2951" w:rsidRDefault="00965944" w:rsidP="0096594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5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8</w:t>
            </w:r>
          </w:p>
        </w:tc>
        <w:tc>
          <w:tcPr>
            <w:tcW w:w="850" w:type="dxa"/>
            <w:shd w:val="clear" w:color="000000" w:fill="FFFFFF"/>
            <w:noWrap/>
            <w:vAlign w:val="center"/>
          </w:tcPr>
          <w:p w14:paraId="5D63FDE6" w14:textId="77777777" w:rsidR="00965944" w:rsidRPr="00AE2951" w:rsidRDefault="00965944" w:rsidP="0096594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0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.2038</w:t>
            </w:r>
          </w:p>
        </w:tc>
        <w:tc>
          <w:tcPr>
            <w:tcW w:w="1418" w:type="dxa"/>
            <w:shd w:val="clear" w:color="000000" w:fill="FFFFFF"/>
            <w:vAlign w:val="center"/>
          </w:tcPr>
          <w:p w14:paraId="6010464E" w14:textId="77777777" w:rsidR="00965944" w:rsidRPr="00AE2951" w:rsidRDefault="00965944" w:rsidP="0096594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0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.1428 to 0.2697</w:t>
            </w:r>
          </w:p>
        </w:tc>
        <w:tc>
          <w:tcPr>
            <w:tcW w:w="1417" w:type="dxa"/>
            <w:shd w:val="clear" w:color="auto" w:fill="auto"/>
            <w:vAlign w:val="bottom"/>
          </w:tcPr>
          <w:p w14:paraId="6B6611CC" w14:textId="0A7AAC5D" w:rsidR="00965944" w:rsidRPr="00AE2951" w:rsidRDefault="00965944" w:rsidP="0096594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E295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2.61</w:t>
            </w:r>
          </w:p>
        </w:tc>
        <w:tc>
          <w:tcPr>
            <w:tcW w:w="999" w:type="dxa"/>
            <w:vMerge w:val="restart"/>
            <w:shd w:val="clear" w:color="000000" w:fill="FFFFFF"/>
            <w:vAlign w:val="center"/>
          </w:tcPr>
          <w:p w14:paraId="45C5BBCA" w14:textId="77777777" w:rsidR="00965944" w:rsidRPr="00AE2951" w:rsidRDefault="00965944" w:rsidP="0096594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1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1.5115**</w:t>
            </w:r>
          </w:p>
        </w:tc>
        <w:tc>
          <w:tcPr>
            <w:tcW w:w="885" w:type="dxa"/>
            <w:vMerge w:val="restart"/>
            <w:shd w:val="clear" w:color="000000" w:fill="FFFFFF"/>
            <w:vAlign w:val="center"/>
          </w:tcPr>
          <w:p w14:paraId="4DC217D0" w14:textId="77777777" w:rsidR="00965944" w:rsidRPr="00AE2951" w:rsidRDefault="00965944" w:rsidP="0096594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8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4.7429</w:t>
            </w:r>
          </w:p>
        </w:tc>
        <w:tc>
          <w:tcPr>
            <w:tcW w:w="816" w:type="dxa"/>
            <w:vMerge w:val="restart"/>
            <w:shd w:val="clear" w:color="000000" w:fill="FFFFFF"/>
            <w:vAlign w:val="center"/>
          </w:tcPr>
          <w:p w14:paraId="2A1861D4" w14:textId="77777777" w:rsidR="00965944" w:rsidRPr="00AE2951" w:rsidRDefault="00965944" w:rsidP="0096594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9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6.2545</w:t>
            </w:r>
          </w:p>
        </w:tc>
      </w:tr>
      <w:tr w:rsidR="00965944" w:rsidRPr="00AE2951" w14:paraId="6550641C" w14:textId="77777777" w:rsidTr="00181E1A">
        <w:trPr>
          <w:trHeight w:val="285"/>
          <w:jc w:val="center"/>
        </w:trPr>
        <w:tc>
          <w:tcPr>
            <w:tcW w:w="848" w:type="dxa"/>
            <w:vMerge/>
            <w:shd w:val="clear" w:color="000000" w:fill="FFFFFF"/>
            <w:vAlign w:val="center"/>
          </w:tcPr>
          <w:p w14:paraId="013724AC" w14:textId="77777777" w:rsidR="00965944" w:rsidRPr="00AE2951" w:rsidRDefault="00965944" w:rsidP="00965944">
            <w:pPr>
              <w:rPr>
                <w:rFonts w:ascii="Times New Roman" w:eastAsia="SimSun" w:hAnsi="Times New Roman" w:cs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134" w:type="dxa"/>
            <w:shd w:val="clear" w:color="000000" w:fill="FFFFFF"/>
            <w:noWrap/>
            <w:vAlign w:val="center"/>
            <w:hideMark/>
          </w:tcPr>
          <w:p w14:paraId="3B868977" w14:textId="3E03539E" w:rsidR="00965944" w:rsidRPr="00AE2951" w:rsidRDefault="00965944" w:rsidP="0096594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Alpine steppe</w:t>
            </w:r>
          </w:p>
        </w:tc>
        <w:tc>
          <w:tcPr>
            <w:tcW w:w="709" w:type="dxa"/>
            <w:shd w:val="clear" w:color="000000" w:fill="FFFFFF"/>
            <w:vAlign w:val="center"/>
          </w:tcPr>
          <w:p w14:paraId="33546FCD" w14:textId="77777777" w:rsidR="00965944" w:rsidRPr="00AE2951" w:rsidRDefault="00965944" w:rsidP="0096594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1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850" w:type="dxa"/>
            <w:shd w:val="clear" w:color="000000" w:fill="FFFFFF"/>
            <w:noWrap/>
            <w:vAlign w:val="center"/>
          </w:tcPr>
          <w:p w14:paraId="4951DB0C" w14:textId="77777777" w:rsidR="00965944" w:rsidRPr="00AE2951" w:rsidRDefault="00965944" w:rsidP="0096594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0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.0418</w:t>
            </w:r>
          </w:p>
        </w:tc>
        <w:tc>
          <w:tcPr>
            <w:tcW w:w="1418" w:type="dxa"/>
            <w:shd w:val="clear" w:color="000000" w:fill="FFFFFF"/>
            <w:vAlign w:val="center"/>
          </w:tcPr>
          <w:p w14:paraId="644D3173" w14:textId="77777777" w:rsidR="00965944" w:rsidRPr="00AE2951" w:rsidRDefault="00965944" w:rsidP="0096594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-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0.0095 to 0.1036</w:t>
            </w:r>
          </w:p>
        </w:tc>
        <w:tc>
          <w:tcPr>
            <w:tcW w:w="1417" w:type="dxa"/>
            <w:shd w:val="clear" w:color="auto" w:fill="auto"/>
            <w:vAlign w:val="bottom"/>
          </w:tcPr>
          <w:p w14:paraId="006EFDAB" w14:textId="6A748C05" w:rsidR="00965944" w:rsidRPr="00AE2951" w:rsidRDefault="00965944" w:rsidP="0096594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E295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.27</w:t>
            </w:r>
          </w:p>
        </w:tc>
        <w:tc>
          <w:tcPr>
            <w:tcW w:w="999" w:type="dxa"/>
            <w:vMerge/>
            <w:vAlign w:val="center"/>
          </w:tcPr>
          <w:p w14:paraId="3D064A62" w14:textId="77777777" w:rsidR="00965944" w:rsidRPr="00AE2951" w:rsidRDefault="00965944" w:rsidP="00965944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885" w:type="dxa"/>
            <w:vMerge/>
            <w:vAlign w:val="center"/>
          </w:tcPr>
          <w:p w14:paraId="35607376" w14:textId="77777777" w:rsidR="00965944" w:rsidRPr="00AE2951" w:rsidRDefault="00965944" w:rsidP="00965944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816" w:type="dxa"/>
            <w:vMerge/>
            <w:vAlign w:val="center"/>
          </w:tcPr>
          <w:p w14:paraId="503A3D59" w14:textId="77777777" w:rsidR="00965944" w:rsidRPr="00AE2951" w:rsidRDefault="00965944" w:rsidP="00965944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965944" w:rsidRPr="00AE2951" w14:paraId="66D1C4F5" w14:textId="77777777" w:rsidTr="002C3C1E">
        <w:trPr>
          <w:trHeight w:val="285"/>
          <w:jc w:val="center"/>
        </w:trPr>
        <w:tc>
          <w:tcPr>
            <w:tcW w:w="848" w:type="dxa"/>
            <w:vMerge/>
            <w:shd w:val="clear" w:color="000000" w:fill="FFFFFF"/>
            <w:vAlign w:val="center"/>
          </w:tcPr>
          <w:p w14:paraId="581D6BC6" w14:textId="77777777" w:rsidR="00965944" w:rsidRPr="00AE2951" w:rsidRDefault="00965944" w:rsidP="00965944">
            <w:pPr>
              <w:rPr>
                <w:rFonts w:ascii="Times New Roman" w:eastAsia="SimSun" w:hAnsi="Times New Roman" w:cs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134" w:type="dxa"/>
            <w:tcBorders>
              <w:bottom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BBC7074" w14:textId="752B6D1F" w:rsidR="00965944" w:rsidRPr="00AE2951" w:rsidRDefault="00965944" w:rsidP="0096594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Alpine desert steppe</w:t>
            </w:r>
          </w:p>
        </w:tc>
        <w:tc>
          <w:tcPr>
            <w:tcW w:w="709" w:type="dxa"/>
            <w:tcBorders>
              <w:bottom w:val="single" w:sz="4" w:space="0" w:color="auto"/>
            </w:tcBorders>
            <w:shd w:val="clear" w:color="000000" w:fill="FFFFFF"/>
            <w:noWrap/>
            <w:vAlign w:val="center"/>
          </w:tcPr>
          <w:p w14:paraId="07331711" w14:textId="77777777" w:rsidR="00965944" w:rsidRPr="00AE2951" w:rsidRDefault="00965944" w:rsidP="0096594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850" w:type="dxa"/>
            <w:tcBorders>
              <w:bottom w:val="single" w:sz="4" w:space="0" w:color="auto"/>
            </w:tcBorders>
            <w:shd w:val="clear" w:color="000000" w:fill="FFFFFF"/>
            <w:noWrap/>
            <w:vAlign w:val="center"/>
          </w:tcPr>
          <w:p w14:paraId="4E08A3A4" w14:textId="77777777" w:rsidR="00965944" w:rsidRPr="00AE2951" w:rsidRDefault="00965944" w:rsidP="0096594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-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0.049</w:t>
            </w:r>
          </w:p>
        </w:tc>
        <w:tc>
          <w:tcPr>
            <w:tcW w:w="1418" w:type="dxa"/>
            <w:tcBorders>
              <w:bottom w:val="single" w:sz="4" w:space="0" w:color="auto"/>
            </w:tcBorders>
            <w:shd w:val="clear" w:color="000000" w:fill="FFFFFF"/>
            <w:noWrap/>
            <w:vAlign w:val="center"/>
          </w:tcPr>
          <w:p w14:paraId="3C7ABAD2" w14:textId="77777777" w:rsidR="00965944" w:rsidRPr="00AE2951" w:rsidRDefault="00965944" w:rsidP="0096594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-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0.1039 to -0.0072</w:t>
            </w:r>
          </w:p>
        </w:tc>
        <w:tc>
          <w:tcPr>
            <w:tcW w:w="1417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4B5DE7E0" w14:textId="142C84F2" w:rsidR="00965944" w:rsidRPr="00AE2951" w:rsidRDefault="00965944" w:rsidP="0096594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E295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4.78</w:t>
            </w:r>
          </w:p>
        </w:tc>
        <w:tc>
          <w:tcPr>
            <w:tcW w:w="999" w:type="dxa"/>
            <w:vMerge/>
            <w:tcBorders>
              <w:bottom w:val="single" w:sz="4" w:space="0" w:color="auto"/>
            </w:tcBorders>
            <w:vAlign w:val="center"/>
          </w:tcPr>
          <w:p w14:paraId="6C955131" w14:textId="77777777" w:rsidR="00965944" w:rsidRPr="00AE2951" w:rsidRDefault="00965944" w:rsidP="00965944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885" w:type="dxa"/>
            <w:vMerge/>
            <w:tcBorders>
              <w:bottom w:val="single" w:sz="4" w:space="0" w:color="auto"/>
            </w:tcBorders>
            <w:vAlign w:val="center"/>
          </w:tcPr>
          <w:p w14:paraId="3758B651" w14:textId="77777777" w:rsidR="00965944" w:rsidRPr="00AE2951" w:rsidRDefault="00965944" w:rsidP="00965944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816" w:type="dxa"/>
            <w:vMerge/>
            <w:tcBorders>
              <w:bottom w:val="single" w:sz="4" w:space="0" w:color="auto"/>
            </w:tcBorders>
            <w:vAlign w:val="center"/>
          </w:tcPr>
          <w:p w14:paraId="61572275" w14:textId="77777777" w:rsidR="00965944" w:rsidRPr="00AE2951" w:rsidRDefault="00965944" w:rsidP="00965944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F001F4" w:rsidRPr="00AE2951" w14:paraId="76C7CE60" w14:textId="77777777" w:rsidTr="002C3C1E">
        <w:trPr>
          <w:trHeight w:val="285"/>
          <w:jc w:val="center"/>
        </w:trPr>
        <w:tc>
          <w:tcPr>
            <w:tcW w:w="848" w:type="dxa"/>
            <w:vMerge w:val="restart"/>
            <w:shd w:val="clear" w:color="000000" w:fill="FFFFFF"/>
            <w:vAlign w:val="center"/>
            <w:hideMark/>
          </w:tcPr>
          <w:p w14:paraId="187DDEC5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SM</w:t>
            </w:r>
          </w:p>
        </w:tc>
        <w:tc>
          <w:tcPr>
            <w:tcW w:w="1134" w:type="dxa"/>
            <w:tcBorders>
              <w:top w:val="single" w:sz="4" w:space="0" w:color="auto"/>
              <w:bottom w:val="nil"/>
            </w:tcBorders>
            <w:shd w:val="clear" w:color="000000" w:fill="FFFFFF"/>
            <w:noWrap/>
            <w:vAlign w:val="center"/>
          </w:tcPr>
          <w:p w14:paraId="2FD7F765" w14:textId="38872998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A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ll</w:t>
            </w:r>
          </w:p>
        </w:tc>
        <w:tc>
          <w:tcPr>
            <w:tcW w:w="709" w:type="dxa"/>
            <w:tcBorders>
              <w:top w:val="single" w:sz="4" w:space="0" w:color="auto"/>
              <w:bottom w:val="nil"/>
            </w:tcBorders>
            <w:shd w:val="clear" w:color="000000" w:fill="FFFFFF"/>
            <w:vAlign w:val="center"/>
          </w:tcPr>
          <w:p w14:paraId="0B3AB0A4" w14:textId="0E0D95EB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hAnsi="Times New Roman" w:cs="Times New Roman" w:hint="eastAsia"/>
                <w:color w:val="000000" w:themeColor="text1"/>
                <w:sz w:val="20"/>
                <w:szCs w:val="20"/>
              </w:rPr>
              <w:t>3</w:t>
            </w:r>
            <w:r w:rsidRPr="00AE2951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8</w:t>
            </w:r>
          </w:p>
        </w:tc>
        <w:tc>
          <w:tcPr>
            <w:tcW w:w="850" w:type="dxa"/>
            <w:tcBorders>
              <w:top w:val="single" w:sz="4" w:space="0" w:color="auto"/>
              <w:bottom w:val="nil"/>
            </w:tcBorders>
            <w:shd w:val="clear" w:color="000000" w:fill="FFFFFF"/>
            <w:noWrap/>
            <w:vAlign w:val="center"/>
          </w:tcPr>
          <w:p w14:paraId="659739F9" w14:textId="3A3CFE49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0.2326</w:t>
            </w:r>
          </w:p>
        </w:tc>
        <w:tc>
          <w:tcPr>
            <w:tcW w:w="1418" w:type="dxa"/>
            <w:tcBorders>
              <w:top w:val="single" w:sz="4" w:space="0" w:color="auto"/>
              <w:bottom w:val="nil"/>
            </w:tcBorders>
            <w:shd w:val="clear" w:color="000000" w:fill="FFFFFF"/>
            <w:vAlign w:val="center"/>
          </w:tcPr>
          <w:p w14:paraId="759800B6" w14:textId="50F40CE9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0.3298 to -0.1449</w:t>
            </w:r>
          </w:p>
        </w:tc>
        <w:tc>
          <w:tcPr>
            <w:tcW w:w="1417" w:type="dxa"/>
            <w:tcBorders>
              <w:top w:val="single" w:sz="4" w:space="0" w:color="auto"/>
              <w:bottom w:val="nil"/>
            </w:tcBorders>
            <w:shd w:val="clear" w:color="auto" w:fill="auto"/>
            <w:vAlign w:val="bottom"/>
          </w:tcPr>
          <w:p w14:paraId="63603E9A" w14:textId="713EB13E" w:rsidR="00F001F4" w:rsidRPr="00AE2951" w:rsidRDefault="00F001F4" w:rsidP="00F001F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E2951">
              <w:rPr>
                <w:rFonts w:ascii="Times New Roman" w:hAnsi="Times New Roman" w:cs="Times New Roman" w:hint="eastAsia"/>
                <w:color w:val="000000" w:themeColor="text1"/>
                <w:sz w:val="20"/>
                <w:szCs w:val="20"/>
              </w:rPr>
              <w:t>-</w:t>
            </w:r>
            <w:r w:rsidRPr="00AE2951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0.</w:t>
            </w:r>
            <w:r w:rsidR="00F220F8" w:rsidRPr="00AE2951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75</w:t>
            </w:r>
          </w:p>
        </w:tc>
        <w:tc>
          <w:tcPr>
            <w:tcW w:w="999" w:type="dxa"/>
            <w:tcBorders>
              <w:top w:val="single" w:sz="4" w:space="0" w:color="auto"/>
              <w:bottom w:val="nil"/>
            </w:tcBorders>
            <w:shd w:val="clear" w:color="000000" w:fill="FFFFFF"/>
            <w:vAlign w:val="center"/>
          </w:tcPr>
          <w:p w14:paraId="7E4E76C7" w14:textId="0345719F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Lato-Regular" w:hAnsi="Times New Roman" w:cs="Times New Roman"/>
                <w:color w:val="000000" w:themeColor="text1"/>
                <w:sz w:val="20"/>
                <w:szCs w:val="20"/>
              </w:rPr>
              <w:t>—</w:t>
            </w:r>
          </w:p>
        </w:tc>
        <w:tc>
          <w:tcPr>
            <w:tcW w:w="885" w:type="dxa"/>
            <w:tcBorders>
              <w:top w:val="single" w:sz="4" w:space="0" w:color="auto"/>
              <w:bottom w:val="nil"/>
            </w:tcBorders>
            <w:shd w:val="clear" w:color="000000" w:fill="FFFFFF"/>
            <w:vAlign w:val="center"/>
          </w:tcPr>
          <w:p w14:paraId="232FB285" w14:textId="1A249FA1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Lato-Regular" w:hAnsi="Times New Roman" w:cs="Times New Roman"/>
                <w:color w:val="000000" w:themeColor="text1"/>
                <w:sz w:val="20"/>
                <w:szCs w:val="20"/>
              </w:rPr>
              <w:t>—</w:t>
            </w:r>
          </w:p>
        </w:tc>
        <w:tc>
          <w:tcPr>
            <w:tcW w:w="816" w:type="dxa"/>
            <w:tcBorders>
              <w:top w:val="single" w:sz="4" w:space="0" w:color="auto"/>
              <w:bottom w:val="nil"/>
            </w:tcBorders>
            <w:shd w:val="clear" w:color="000000" w:fill="FFFFFF"/>
            <w:vAlign w:val="center"/>
          </w:tcPr>
          <w:p w14:paraId="77E06677" w14:textId="54FC9C32" w:rsidR="00F001F4" w:rsidRPr="00AE2951" w:rsidRDefault="00E6108D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3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0.5461</w:t>
            </w:r>
          </w:p>
        </w:tc>
      </w:tr>
      <w:tr w:rsidR="00F001F4" w:rsidRPr="00AE2951" w14:paraId="457F7C3E" w14:textId="77777777" w:rsidTr="002C3C1E">
        <w:trPr>
          <w:trHeight w:val="285"/>
          <w:jc w:val="center"/>
        </w:trPr>
        <w:tc>
          <w:tcPr>
            <w:tcW w:w="848" w:type="dxa"/>
            <w:vMerge/>
            <w:shd w:val="clear" w:color="000000" w:fill="FFFFFF"/>
            <w:vAlign w:val="center"/>
          </w:tcPr>
          <w:p w14:paraId="323F4EBF" w14:textId="77777777" w:rsidR="00F001F4" w:rsidRPr="00AE2951" w:rsidRDefault="00F001F4" w:rsidP="00F001F4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nil"/>
              <w:bottom w:val="nil"/>
            </w:tcBorders>
            <w:shd w:val="clear" w:color="000000" w:fill="FFFFFF"/>
            <w:noWrap/>
            <w:vAlign w:val="center"/>
          </w:tcPr>
          <w:p w14:paraId="41BCC64F" w14:textId="66D3394C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LG</w:t>
            </w:r>
          </w:p>
        </w:tc>
        <w:tc>
          <w:tcPr>
            <w:tcW w:w="709" w:type="dxa"/>
            <w:tcBorders>
              <w:top w:val="nil"/>
              <w:bottom w:val="nil"/>
            </w:tcBorders>
            <w:shd w:val="clear" w:color="000000" w:fill="FFFFFF"/>
            <w:vAlign w:val="center"/>
          </w:tcPr>
          <w:p w14:paraId="0210A523" w14:textId="504A137E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850" w:type="dxa"/>
            <w:tcBorders>
              <w:top w:val="nil"/>
              <w:bottom w:val="nil"/>
            </w:tcBorders>
            <w:shd w:val="clear" w:color="000000" w:fill="FFFFFF"/>
            <w:noWrap/>
            <w:vAlign w:val="center"/>
          </w:tcPr>
          <w:p w14:paraId="539BDA6C" w14:textId="44DA9E6B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-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0.1073</w:t>
            </w:r>
          </w:p>
        </w:tc>
        <w:tc>
          <w:tcPr>
            <w:tcW w:w="1418" w:type="dxa"/>
            <w:tcBorders>
              <w:top w:val="nil"/>
              <w:bottom w:val="nil"/>
            </w:tcBorders>
            <w:shd w:val="clear" w:color="000000" w:fill="FFFFFF"/>
            <w:vAlign w:val="center"/>
          </w:tcPr>
          <w:p w14:paraId="1D174F9C" w14:textId="11FC39F4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-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0.258 to 0.0298</w:t>
            </w:r>
          </w:p>
        </w:tc>
        <w:tc>
          <w:tcPr>
            <w:tcW w:w="1417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2255CD25" w14:textId="58970508" w:rsidR="00F001F4" w:rsidRPr="00AE2951" w:rsidRDefault="00F001F4" w:rsidP="00F001F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E295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10.</w:t>
            </w:r>
            <w:r w:rsidR="00F220F8" w:rsidRPr="00AE295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</w:t>
            </w:r>
          </w:p>
        </w:tc>
        <w:tc>
          <w:tcPr>
            <w:tcW w:w="999" w:type="dxa"/>
            <w:vMerge w:val="restart"/>
            <w:tcBorders>
              <w:top w:val="nil"/>
              <w:bottom w:val="nil"/>
            </w:tcBorders>
            <w:shd w:val="clear" w:color="000000" w:fill="FFFFFF"/>
            <w:vAlign w:val="center"/>
          </w:tcPr>
          <w:p w14:paraId="50ABC421" w14:textId="7871F51E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1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3.2420**</w:t>
            </w:r>
          </w:p>
        </w:tc>
        <w:tc>
          <w:tcPr>
            <w:tcW w:w="885" w:type="dxa"/>
            <w:vMerge w:val="restart"/>
            <w:tcBorders>
              <w:top w:val="nil"/>
              <w:bottom w:val="nil"/>
            </w:tcBorders>
            <w:shd w:val="clear" w:color="000000" w:fill="FFFFFF"/>
            <w:vAlign w:val="center"/>
          </w:tcPr>
          <w:p w14:paraId="68900EF6" w14:textId="46D56E31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2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9.1551</w:t>
            </w:r>
          </w:p>
        </w:tc>
        <w:tc>
          <w:tcPr>
            <w:tcW w:w="816" w:type="dxa"/>
            <w:vMerge w:val="restart"/>
            <w:tcBorders>
              <w:top w:val="nil"/>
              <w:bottom w:val="nil"/>
            </w:tcBorders>
            <w:shd w:val="clear" w:color="000000" w:fill="FFFFFF"/>
            <w:vAlign w:val="center"/>
          </w:tcPr>
          <w:p w14:paraId="799ADF8F" w14:textId="04F13608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4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2.3971</w:t>
            </w:r>
          </w:p>
        </w:tc>
      </w:tr>
      <w:tr w:rsidR="00F001F4" w:rsidRPr="00AE2951" w14:paraId="06978CE7" w14:textId="77777777" w:rsidTr="00181E1A">
        <w:trPr>
          <w:trHeight w:val="285"/>
          <w:jc w:val="center"/>
        </w:trPr>
        <w:tc>
          <w:tcPr>
            <w:tcW w:w="848" w:type="dxa"/>
            <w:vMerge/>
            <w:shd w:val="clear" w:color="000000" w:fill="FFFFFF"/>
            <w:vAlign w:val="center"/>
            <w:hideMark/>
          </w:tcPr>
          <w:p w14:paraId="6A452F7C" w14:textId="77777777" w:rsidR="00F001F4" w:rsidRPr="00AE2951" w:rsidRDefault="00F001F4" w:rsidP="00F001F4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nil"/>
            </w:tcBorders>
            <w:shd w:val="clear" w:color="000000" w:fill="FFFFFF"/>
            <w:noWrap/>
            <w:vAlign w:val="center"/>
            <w:hideMark/>
          </w:tcPr>
          <w:p w14:paraId="7B3B9690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MG</w:t>
            </w:r>
          </w:p>
        </w:tc>
        <w:tc>
          <w:tcPr>
            <w:tcW w:w="709" w:type="dxa"/>
            <w:tcBorders>
              <w:top w:val="nil"/>
            </w:tcBorders>
            <w:shd w:val="clear" w:color="000000" w:fill="FFFFFF"/>
            <w:vAlign w:val="center"/>
          </w:tcPr>
          <w:p w14:paraId="380C0F72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1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850" w:type="dxa"/>
            <w:tcBorders>
              <w:top w:val="nil"/>
            </w:tcBorders>
            <w:shd w:val="clear" w:color="000000" w:fill="FFFFFF"/>
            <w:noWrap/>
            <w:vAlign w:val="center"/>
          </w:tcPr>
          <w:p w14:paraId="41B94914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-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0.0618</w:t>
            </w:r>
          </w:p>
        </w:tc>
        <w:tc>
          <w:tcPr>
            <w:tcW w:w="1418" w:type="dxa"/>
            <w:tcBorders>
              <w:top w:val="nil"/>
            </w:tcBorders>
            <w:shd w:val="clear" w:color="000000" w:fill="FFFFFF"/>
            <w:vAlign w:val="center"/>
          </w:tcPr>
          <w:p w14:paraId="7C3554BC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-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0.1129 to -0.0224</w:t>
            </w:r>
          </w:p>
        </w:tc>
        <w:tc>
          <w:tcPr>
            <w:tcW w:w="1417" w:type="dxa"/>
            <w:tcBorders>
              <w:top w:val="nil"/>
            </w:tcBorders>
            <w:shd w:val="clear" w:color="auto" w:fill="auto"/>
            <w:vAlign w:val="bottom"/>
          </w:tcPr>
          <w:p w14:paraId="2500B3A6" w14:textId="0E5FA5C1" w:rsidR="00F001F4" w:rsidRPr="00AE2951" w:rsidRDefault="00F001F4" w:rsidP="00F001F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E295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</w:t>
            </w:r>
            <w:r w:rsidR="00F220F8" w:rsidRPr="00AE295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.99</w:t>
            </w:r>
          </w:p>
        </w:tc>
        <w:tc>
          <w:tcPr>
            <w:tcW w:w="999" w:type="dxa"/>
            <w:vMerge/>
            <w:tcBorders>
              <w:top w:val="nil"/>
            </w:tcBorders>
            <w:vAlign w:val="center"/>
          </w:tcPr>
          <w:p w14:paraId="26F8AAD1" w14:textId="77777777" w:rsidR="00F001F4" w:rsidRPr="00AE2951" w:rsidRDefault="00F001F4" w:rsidP="00F001F4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885" w:type="dxa"/>
            <w:vMerge/>
            <w:tcBorders>
              <w:top w:val="nil"/>
            </w:tcBorders>
            <w:vAlign w:val="center"/>
          </w:tcPr>
          <w:p w14:paraId="2CBDE0A7" w14:textId="77777777" w:rsidR="00F001F4" w:rsidRPr="00AE2951" w:rsidRDefault="00F001F4" w:rsidP="00F001F4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816" w:type="dxa"/>
            <w:vMerge/>
            <w:tcBorders>
              <w:top w:val="nil"/>
            </w:tcBorders>
            <w:vAlign w:val="center"/>
          </w:tcPr>
          <w:p w14:paraId="0B604083" w14:textId="77777777" w:rsidR="00F001F4" w:rsidRPr="00AE2951" w:rsidRDefault="00F001F4" w:rsidP="00F001F4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F001F4" w:rsidRPr="00AE2951" w14:paraId="722D6360" w14:textId="77777777" w:rsidTr="00181E1A">
        <w:trPr>
          <w:trHeight w:val="285"/>
          <w:jc w:val="center"/>
        </w:trPr>
        <w:tc>
          <w:tcPr>
            <w:tcW w:w="848" w:type="dxa"/>
            <w:vMerge/>
            <w:shd w:val="clear" w:color="000000" w:fill="FFFFFF"/>
            <w:vAlign w:val="center"/>
            <w:hideMark/>
          </w:tcPr>
          <w:p w14:paraId="7F052CF1" w14:textId="77777777" w:rsidR="00F001F4" w:rsidRPr="00AE2951" w:rsidRDefault="00F001F4" w:rsidP="00F001F4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134" w:type="dxa"/>
            <w:shd w:val="clear" w:color="000000" w:fill="FFFFFF"/>
            <w:noWrap/>
            <w:vAlign w:val="center"/>
            <w:hideMark/>
          </w:tcPr>
          <w:p w14:paraId="049A0E25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HG</w:t>
            </w:r>
          </w:p>
        </w:tc>
        <w:tc>
          <w:tcPr>
            <w:tcW w:w="709" w:type="dxa"/>
            <w:shd w:val="clear" w:color="000000" w:fill="FFFFFF"/>
            <w:vAlign w:val="center"/>
          </w:tcPr>
          <w:p w14:paraId="251D46D5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7</w:t>
            </w:r>
          </w:p>
        </w:tc>
        <w:tc>
          <w:tcPr>
            <w:tcW w:w="850" w:type="dxa"/>
            <w:shd w:val="clear" w:color="000000" w:fill="FFFFFF"/>
            <w:noWrap/>
            <w:vAlign w:val="center"/>
          </w:tcPr>
          <w:p w14:paraId="6F33255B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-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0.0884</w:t>
            </w:r>
          </w:p>
        </w:tc>
        <w:tc>
          <w:tcPr>
            <w:tcW w:w="1418" w:type="dxa"/>
            <w:shd w:val="clear" w:color="000000" w:fill="FFFFFF"/>
            <w:vAlign w:val="center"/>
          </w:tcPr>
          <w:p w14:paraId="182CF4F2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-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0.2828 to -0.0074</w:t>
            </w:r>
          </w:p>
        </w:tc>
        <w:tc>
          <w:tcPr>
            <w:tcW w:w="1417" w:type="dxa"/>
            <w:shd w:val="clear" w:color="auto" w:fill="auto"/>
            <w:vAlign w:val="bottom"/>
          </w:tcPr>
          <w:p w14:paraId="0FBD9626" w14:textId="5F870BA9" w:rsidR="00F001F4" w:rsidRPr="00AE2951" w:rsidRDefault="00F001F4" w:rsidP="00F001F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E295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8.</w:t>
            </w:r>
            <w:r w:rsidR="00F220F8" w:rsidRPr="00AE295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6</w:t>
            </w:r>
          </w:p>
        </w:tc>
        <w:tc>
          <w:tcPr>
            <w:tcW w:w="999" w:type="dxa"/>
            <w:vMerge/>
            <w:vAlign w:val="center"/>
          </w:tcPr>
          <w:p w14:paraId="7735E60D" w14:textId="77777777" w:rsidR="00F001F4" w:rsidRPr="00AE2951" w:rsidRDefault="00F001F4" w:rsidP="00F001F4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885" w:type="dxa"/>
            <w:vMerge/>
            <w:vAlign w:val="center"/>
          </w:tcPr>
          <w:p w14:paraId="69C76E0A" w14:textId="77777777" w:rsidR="00F001F4" w:rsidRPr="00AE2951" w:rsidRDefault="00F001F4" w:rsidP="00F001F4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816" w:type="dxa"/>
            <w:vMerge/>
            <w:vAlign w:val="center"/>
          </w:tcPr>
          <w:p w14:paraId="22D57670" w14:textId="77777777" w:rsidR="00F001F4" w:rsidRPr="00AE2951" w:rsidRDefault="00F001F4" w:rsidP="00F001F4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F001F4" w:rsidRPr="00AE2951" w14:paraId="480D7C5B" w14:textId="77777777" w:rsidTr="00181E1A">
        <w:trPr>
          <w:trHeight w:val="303"/>
          <w:jc w:val="center"/>
        </w:trPr>
        <w:tc>
          <w:tcPr>
            <w:tcW w:w="848" w:type="dxa"/>
            <w:vMerge/>
            <w:shd w:val="clear" w:color="000000" w:fill="FFFFFF"/>
            <w:vAlign w:val="center"/>
            <w:hideMark/>
          </w:tcPr>
          <w:p w14:paraId="524A5F06" w14:textId="77777777" w:rsidR="00F001F4" w:rsidRPr="00AE2951" w:rsidRDefault="00F001F4" w:rsidP="00F001F4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134" w:type="dxa"/>
            <w:shd w:val="clear" w:color="000000" w:fill="FFFFFF"/>
            <w:noWrap/>
            <w:vAlign w:val="center"/>
            <w:hideMark/>
          </w:tcPr>
          <w:p w14:paraId="0A2C3A7B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FG</w:t>
            </w:r>
          </w:p>
        </w:tc>
        <w:tc>
          <w:tcPr>
            <w:tcW w:w="709" w:type="dxa"/>
            <w:shd w:val="clear" w:color="000000" w:fill="FFFFFF"/>
            <w:vAlign w:val="center"/>
          </w:tcPr>
          <w:p w14:paraId="5DCC373B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1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7</w:t>
            </w:r>
          </w:p>
        </w:tc>
        <w:tc>
          <w:tcPr>
            <w:tcW w:w="850" w:type="dxa"/>
            <w:shd w:val="clear" w:color="000000" w:fill="FFFFFF"/>
            <w:noWrap/>
            <w:vAlign w:val="center"/>
          </w:tcPr>
          <w:p w14:paraId="7E6FB543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-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0.4017</w:t>
            </w:r>
          </w:p>
        </w:tc>
        <w:tc>
          <w:tcPr>
            <w:tcW w:w="1418" w:type="dxa"/>
            <w:shd w:val="clear" w:color="000000" w:fill="FFFFFF"/>
            <w:vAlign w:val="center"/>
          </w:tcPr>
          <w:p w14:paraId="1E89BB96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-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0.5418 to -0.2637</w:t>
            </w:r>
          </w:p>
        </w:tc>
        <w:tc>
          <w:tcPr>
            <w:tcW w:w="1417" w:type="dxa"/>
            <w:shd w:val="clear" w:color="auto" w:fill="auto"/>
            <w:vAlign w:val="bottom"/>
          </w:tcPr>
          <w:p w14:paraId="24EE20DE" w14:textId="30B61F8F" w:rsidR="00F001F4" w:rsidRPr="00AE2951" w:rsidRDefault="00F001F4" w:rsidP="00F001F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E295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33.</w:t>
            </w:r>
            <w:r w:rsidR="00F220F8" w:rsidRPr="00AE295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8</w:t>
            </w:r>
          </w:p>
        </w:tc>
        <w:tc>
          <w:tcPr>
            <w:tcW w:w="999" w:type="dxa"/>
            <w:vMerge/>
            <w:vAlign w:val="center"/>
          </w:tcPr>
          <w:p w14:paraId="5E6FA10A" w14:textId="77777777" w:rsidR="00F001F4" w:rsidRPr="00AE2951" w:rsidRDefault="00F001F4" w:rsidP="00F001F4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885" w:type="dxa"/>
            <w:vMerge/>
            <w:vAlign w:val="center"/>
          </w:tcPr>
          <w:p w14:paraId="7B81E5E7" w14:textId="77777777" w:rsidR="00F001F4" w:rsidRPr="00AE2951" w:rsidRDefault="00F001F4" w:rsidP="00F001F4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816" w:type="dxa"/>
            <w:vMerge/>
            <w:vAlign w:val="center"/>
          </w:tcPr>
          <w:p w14:paraId="415DD6FD" w14:textId="77777777" w:rsidR="00F001F4" w:rsidRPr="00AE2951" w:rsidRDefault="00F001F4" w:rsidP="00F001F4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F001F4" w:rsidRPr="00AE2951" w14:paraId="7FE89A03" w14:textId="77777777" w:rsidTr="00181E1A">
        <w:trPr>
          <w:trHeight w:val="285"/>
          <w:jc w:val="center"/>
        </w:trPr>
        <w:tc>
          <w:tcPr>
            <w:tcW w:w="848" w:type="dxa"/>
            <w:vMerge/>
            <w:shd w:val="clear" w:color="000000" w:fill="FFFFFF"/>
            <w:vAlign w:val="center"/>
          </w:tcPr>
          <w:p w14:paraId="48687DBC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bCs/>
                <w:color w:val="000000" w:themeColor="text1"/>
                <w:sz w:val="20"/>
                <w:szCs w:val="20"/>
              </w:rPr>
            </w:pPr>
            <w:bookmarkStart w:id="19" w:name="_Hlk20401705"/>
          </w:p>
        </w:tc>
        <w:tc>
          <w:tcPr>
            <w:tcW w:w="1134" w:type="dxa"/>
            <w:shd w:val="clear" w:color="000000" w:fill="FFFFFF"/>
            <w:noWrap/>
            <w:vAlign w:val="center"/>
            <w:hideMark/>
          </w:tcPr>
          <w:p w14:paraId="6BAC647E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Short</w:t>
            </w:r>
          </w:p>
        </w:tc>
        <w:tc>
          <w:tcPr>
            <w:tcW w:w="709" w:type="dxa"/>
            <w:shd w:val="clear" w:color="000000" w:fill="FFFFFF"/>
            <w:vAlign w:val="center"/>
          </w:tcPr>
          <w:p w14:paraId="4F9835C0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1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850" w:type="dxa"/>
            <w:shd w:val="clear" w:color="000000" w:fill="FFFFFF"/>
            <w:noWrap/>
            <w:vAlign w:val="center"/>
          </w:tcPr>
          <w:p w14:paraId="1D52E9E2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-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0.0473</w:t>
            </w:r>
          </w:p>
        </w:tc>
        <w:tc>
          <w:tcPr>
            <w:tcW w:w="1418" w:type="dxa"/>
            <w:shd w:val="clear" w:color="000000" w:fill="FFFFFF"/>
            <w:vAlign w:val="center"/>
          </w:tcPr>
          <w:p w14:paraId="10E3427E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-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0.0760 to -0.0183</w:t>
            </w:r>
          </w:p>
        </w:tc>
        <w:tc>
          <w:tcPr>
            <w:tcW w:w="1417" w:type="dxa"/>
            <w:shd w:val="clear" w:color="auto" w:fill="auto"/>
            <w:vAlign w:val="bottom"/>
          </w:tcPr>
          <w:p w14:paraId="797AA8DF" w14:textId="55E56D7E" w:rsidR="00F001F4" w:rsidRPr="00AE2951" w:rsidRDefault="00F001F4" w:rsidP="00F001F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E295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4.6</w:t>
            </w:r>
            <w:r w:rsidR="00F220F8" w:rsidRPr="00AE295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99" w:type="dxa"/>
            <w:vMerge w:val="restart"/>
            <w:shd w:val="clear" w:color="000000" w:fill="FFFFFF"/>
            <w:vAlign w:val="center"/>
          </w:tcPr>
          <w:p w14:paraId="71AD6FB1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9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.1331*</w:t>
            </w:r>
          </w:p>
        </w:tc>
        <w:tc>
          <w:tcPr>
            <w:tcW w:w="885" w:type="dxa"/>
            <w:vMerge w:val="restart"/>
            <w:shd w:val="clear" w:color="000000" w:fill="FFFFFF"/>
            <w:vAlign w:val="center"/>
          </w:tcPr>
          <w:p w14:paraId="25A2BCBC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3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5.2641</w:t>
            </w:r>
          </w:p>
        </w:tc>
        <w:tc>
          <w:tcPr>
            <w:tcW w:w="816" w:type="dxa"/>
            <w:vMerge w:val="restart"/>
            <w:shd w:val="clear" w:color="000000" w:fill="FFFFFF"/>
            <w:vAlign w:val="center"/>
          </w:tcPr>
          <w:p w14:paraId="6F2F2D45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4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4.3972</w:t>
            </w:r>
          </w:p>
        </w:tc>
      </w:tr>
      <w:tr w:rsidR="00F001F4" w:rsidRPr="00AE2951" w14:paraId="0A08D260" w14:textId="77777777" w:rsidTr="00181E1A">
        <w:trPr>
          <w:trHeight w:val="285"/>
          <w:jc w:val="center"/>
        </w:trPr>
        <w:tc>
          <w:tcPr>
            <w:tcW w:w="848" w:type="dxa"/>
            <w:vMerge/>
            <w:shd w:val="clear" w:color="000000" w:fill="FFFFFF"/>
            <w:vAlign w:val="center"/>
          </w:tcPr>
          <w:p w14:paraId="19695F4D" w14:textId="77777777" w:rsidR="00F001F4" w:rsidRPr="00AE2951" w:rsidRDefault="00F001F4" w:rsidP="00F001F4">
            <w:pPr>
              <w:rPr>
                <w:rFonts w:ascii="Times New Roman" w:eastAsia="SimSun" w:hAnsi="Times New Roman" w:cs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134" w:type="dxa"/>
            <w:shd w:val="clear" w:color="000000" w:fill="FFFFFF"/>
            <w:noWrap/>
            <w:vAlign w:val="center"/>
            <w:hideMark/>
          </w:tcPr>
          <w:p w14:paraId="7A79CA56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Medium</w:t>
            </w:r>
          </w:p>
        </w:tc>
        <w:tc>
          <w:tcPr>
            <w:tcW w:w="709" w:type="dxa"/>
            <w:shd w:val="clear" w:color="000000" w:fill="FFFFFF"/>
            <w:vAlign w:val="center"/>
          </w:tcPr>
          <w:p w14:paraId="2D543C61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1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850" w:type="dxa"/>
            <w:shd w:val="clear" w:color="000000" w:fill="FFFFFF"/>
            <w:noWrap/>
            <w:vAlign w:val="center"/>
          </w:tcPr>
          <w:p w14:paraId="139D27E3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-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0.2985</w:t>
            </w:r>
          </w:p>
        </w:tc>
        <w:tc>
          <w:tcPr>
            <w:tcW w:w="1418" w:type="dxa"/>
            <w:shd w:val="clear" w:color="000000" w:fill="FFFFFF"/>
            <w:vAlign w:val="center"/>
          </w:tcPr>
          <w:p w14:paraId="0F0FF05B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-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0.4692 to -0.1318</w:t>
            </w:r>
          </w:p>
        </w:tc>
        <w:tc>
          <w:tcPr>
            <w:tcW w:w="1417" w:type="dxa"/>
            <w:shd w:val="clear" w:color="auto" w:fill="auto"/>
            <w:vAlign w:val="bottom"/>
          </w:tcPr>
          <w:p w14:paraId="71849212" w14:textId="5DA64B9F" w:rsidR="00F001F4" w:rsidRPr="00AE2951" w:rsidRDefault="00F001F4" w:rsidP="00F001F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E295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25.8</w:t>
            </w:r>
            <w:r w:rsidR="00F220F8" w:rsidRPr="00AE295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999" w:type="dxa"/>
            <w:vMerge/>
            <w:vAlign w:val="center"/>
          </w:tcPr>
          <w:p w14:paraId="05E4B387" w14:textId="77777777" w:rsidR="00F001F4" w:rsidRPr="00AE2951" w:rsidRDefault="00F001F4" w:rsidP="00F001F4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885" w:type="dxa"/>
            <w:vMerge/>
            <w:vAlign w:val="center"/>
          </w:tcPr>
          <w:p w14:paraId="31C8069B" w14:textId="77777777" w:rsidR="00F001F4" w:rsidRPr="00AE2951" w:rsidRDefault="00F001F4" w:rsidP="00F001F4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816" w:type="dxa"/>
            <w:vMerge/>
            <w:vAlign w:val="center"/>
          </w:tcPr>
          <w:p w14:paraId="61B22380" w14:textId="77777777" w:rsidR="00F001F4" w:rsidRPr="00AE2951" w:rsidRDefault="00F001F4" w:rsidP="00F001F4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F001F4" w:rsidRPr="00AE2951" w14:paraId="41D9ECFD" w14:textId="77777777" w:rsidTr="00181E1A">
        <w:trPr>
          <w:trHeight w:val="285"/>
          <w:jc w:val="center"/>
        </w:trPr>
        <w:tc>
          <w:tcPr>
            <w:tcW w:w="848" w:type="dxa"/>
            <w:vMerge/>
            <w:shd w:val="clear" w:color="000000" w:fill="FFFFFF"/>
            <w:vAlign w:val="center"/>
          </w:tcPr>
          <w:p w14:paraId="0F7B5D6F" w14:textId="77777777" w:rsidR="00F001F4" w:rsidRPr="00AE2951" w:rsidRDefault="00F001F4" w:rsidP="00F001F4">
            <w:pPr>
              <w:rPr>
                <w:rFonts w:ascii="Times New Roman" w:eastAsia="SimSun" w:hAnsi="Times New Roman" w:cs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134" w:type="dxa"/>
            <w:shd w:val="clear" w:color="000000" w:fill="FFFFFF"/>
            <w:noWrap/>
            <w:vAlign w:val="center"/>
            <w:hideMark/>
          </w:tcPr>
          <w:p w14:paraId="0ABC136A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Long</w:t>
            </w:r>
          </w:p>
        </w:tc>
        <w:tc>
          <w:tcPr>
            <w:tcW w:w="709" w:type="dxa"/>
            <w:shd w:val="clear" w:color="000000" w:fill="FFFFFF"/>
            <w:noWrap/>
            <w:vAlign w:val="center"/>
          </w:tcPr>
          <w:p w14:paraId="6C4183CD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1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850" w:type="dxa"/>
            <w:shd w:val="clear" w:color="000000" w:fill="FFFFFF"/>
            <w:noWrap/>
            <w:vAlign w:val="center"/>
          </w:tcPr>
          <w:p w14:paraId="286A3574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-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0.3504</w:t>
            </w:r>
          </w:p>
        </w:tc>
        <w:tc>
          <w:tcPr>
            <w:tcW w:w="1418" w:type="dxa"/>
            <w:shd w:val="clear" w:color="000000" w:fill="FFFFFF"/>
            <w:noWrap/>
            <w:vAlign w:val="center"/>
          </w:tcPr>
          <w:p w14:paraId="0D915EDD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-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0.5259 to -0.1862</w:t>
            </w:r>
          </w:p>
        </w:tc>
        <w:tc>
          <w:tcPr>
            <w:tcW w:w="1417" w:type="dxa"/>
            <w:shd w:val="clear" w:color="auto" w:fill="auto"/>
            <w:noWrap/>
            <w:vAlign w:val="bottom"/>
          </w:tcPr>
          <w:p w14:paraId="1CF0EED9" w14:textId="4FAFEC3A" w:rsidR="00F001F4" w:rsidRPr="00AE2951" w:rsidRDefault="00F001F4" w:rsidP="00F001F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E295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29.</w:t>
            </w:r>
            <w:r w:rsidR="00F220F8" w:rsidRPr="00AE295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</w:t>
            </w:r>
            <w:r w:rsidRPr="00AE295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999" w:type="dxa"/>
            <w:vMerge/>
            <w:vAlign w:val="center"/>
          </w:tcPr>
          <w:p w14:paraId="6207B4E6" w14:textId="77777777" w:rsidR="00F001F4" w:rsidRPr="00AE2951" w:rsidRDefault="00F001F4" w:rsidP="00F001F4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885" w:type="dxa"/>
            <w:vMerge/>
            <w:vAlign w:val="center"/>
          </w:tcPr>
          <w:p w14:paraId="5CB3D2FD" w14:textId="77777777" w:rsidR="00F001F4" w:rsidRPr="00AE2951" w:rsidRDefault="00F001F4" w:rsidP="00F001F4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816" w:type="dxa"/>
            <w:vMerge/>
            <w:vAlign w:val="center"/>
          </w:tcPr>
          <w:p w14:paraId="79B22247" w14:textId="77777777" w:rsidR="00F001F4" w:rsidRPr="00AE2951" w:rsidRDefault="00F001F4" w:rsidP="00F001F4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bookmarkEnd w:id="19"/>
      <w:tr w:rsidR="00F001F4" w:rsidRPr="00AE2951" w14:paraId="21059909" w14:textId="77777777" w:rsidTr="00181E1A">
        <w:trPr>
          <w:trHeight w:val="285"/>
          <w:jc w:val="center"/>
        </w:trPr>
        <w:tc>
          <w:tcPr>
            <w:tcW w:w="848" w:type="dxa"/>
            <w:vMerge/>
            <w:shd w:val="clear" w:color="000000" w:fill="FFFFFF"/>
            <w:vAlign w:val="center"/>
          </w:tcPr>
          <w:p w14:paraId="60656EAA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134" w:type="dxa"/>
            <w:shd w:val="clear" w:color="000000" w:fill="FFFFFF"/>
            <w:noWrap/>
            <w:vAlign w:val="center"/>
            <w:hideMark/>
          </w:tcPr>
          <w:p w14:paraId="2E5357E9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bCs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/>
                <w:bCs/>
                <w:color w:val="000000" w:themeColor="text1"/>
                <w:sz w:val="20"/>
                <w:szCs w:val="20"/>
              </w:rPr>
              <w:t>Summer</w:t>
            </w:r>
          </w:p>
        </w:tc>
        <w:tc>
          <w:tcPr>
            <w:tcW w:w="709" w:type="dxa"/>
            <w:shd w:val="clear" w:color="000000" w:fill="FFFFFF"/>
            <w:noWrap/>
            <w:vAlign w:val="center"/>
          </w:tcPr>
          <w:p w14:paraId="4E604B8D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2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850" w:type="dxa"/>
            <w:shd w:val="clear" w:color="000000" w:fill="FFFFFF"/>
            <w:noWrap/>
            <w:vAlign w:val="center"/>
          </w:tcPr>
          <w:p w14:paraId="5F3F4C1E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-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0.0498</w:t>
            </w:r>
          </w:p>
        </w:tc>
        <w:tc>
          <w:tcPr>
            <w:tcW w:w="1418" w:type="dxa"/>
            <w:shd w:val="clear" w:color="000000" w:fill="FFFFFF"/>
            <w:noWrap/>
            <w:vAlign w:val="center"/>
          </w:tcPr>
          <w:p w14:paraId="1A580A52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-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0.0783 to -0.0221</w:t>
            </w:r>
          </w:p>
        </w:tc>
        <w:tc>
          <w:tcPr>
            <w:tcW w:w="1417" w:type="dxa"/>
            <w:shd w:val="clear" w:color="auto" w:fill="auto"/>
            <w:noWrap/>
            <w:vAlign w:val="bottom"/>
          </w:tcPr>
          <w:p w14:paraId="3E90A316" w14:textId="7FE59997" w:rsidR="00F001F4" w:rsidRPr="00AE2951" w:rsidRDefault="00F001F4" w:rsidP="00F001F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E295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4.</w:t>
            </w:r>
            <w:r w:rsidR="00F220F8" w:rsidRPr="00AE295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6</w:t>
            </w:r>
          </w:p>
        </w:tc>
        <w:tc>
          <w:tcPr>
            <w:tcW w:w="999" w:type="dxa"/>
            <w:vMerge w:val="restart"/>
            <w:shd w:val="clear" w:color="000000" w:fill="FFFFFF"/>
            <w:vAlign w:val="center"/>
          </w:tcPr>
          <w:p w14:paraId="4DCD5EC7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2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74.5990**</w:t>
            </w:r>
          </w:p>
        </w:tc>
        <w:tc>
          <w:tcPr>
            <w:tcW w:w="885" w:type="dxa"/>
            <w:vMerge w:val="restart"/>
            <w:shd w:val="clear" w:color="000000" w:fill="FFFFFF"/>
            <w:vAlign w:val="center"/>
          </w:tcPr>
          <w:p w14:paraId="5AB9E5B0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7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6.0640</w:t>
            </w:r>
          </w:p>
        </w:tc>
        <w:tc>
          <w:tcPr>
            <w:tcW w:w="816" w:type="dxa"/>
            <w:vMerge w:val="restart"/>
            <w:shd w:val="clear" w:color="000000" w:fill="FFFFFF"/>
            <w:vAlign w:val="center"/>
          </w:tcPr>
          <w:p w14:paraId="28AD7245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3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50.6630</w:t>
            </w:r>
          </w:p>
        </w:tc>
      </w:tr>
      <w:tr w:rsidR="00F001F4" w:rsidRPr="00AE2951" w14:paraId="37B65AEA" w14:textId="77777777" w:rsidTr="00181E1A">
        <w:trPr>
          <w:trHeight w:val="285"/>
          <w:jc w:val="center"/>
        </w:trPr>
        <w:tc>
          <w:tcPr>
            <w:tcW w:w="848" w:type="dxa"/>
            <w:vMerge/>
            <w:shd w:val="clear" w:color="000000" w:fill="FFFFFF"/>
            <w:vAlign w:val="center"/>
          </w:tcPr>
          <w:p w14:paraId="6ECCAB2F" w14:textId="77777777" w:rsidR="00F001F4" w:rsidRPr="00AE2951" w:rsidRDefault="00F001F4" w:rsidP="00F001F4">
            <w:pPr>
              <w:rPr>
                <w:rFonts w:ascii="Times New Roman" w:eastAsia="SimSun" w:hAnsi="Times New Roman" w:cs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134" w:type="dxa"/>
            <w:shd w:val="clear" w:color="000000" w:fill="FFFFFF"/>
            <w:noWrap/>
            <w:vAlign w:val="center"/>
            <w:hideMark/>
          </w:tcPr>
          <w:p w14:paraId="3CD01DC4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bCs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/>
                <w:bCs/>
                <w:color w:val="000000" w:themeColor="text1"/>
                <w:sz w:val="20"/>
                <w:szCs w:val="20"/>
              </w:rPr>
              <w:t>Winter</w:t>
            </w:r>
          </w:p>
        </w:tc>
        <w:tc>
          <w:tcPr>
            <w:tcW w:w="709" w:type="dxa"/>
            <w:shd w:val="clear" w:color="000000" w:fill="FFFFFF"/>
            <w:noWrap/>
            <w:vAlign w:val="center"/>
          </w:tcPr>
          <w:p w14:paraId="1712AD11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8</w:t>
            </w:r>
          </w:p>
        </w:tc>
        <w:tc>
          <w:tcPr>
            <w:tcW w:w="850" w:type="dxa"/>
            <w:shd w:val="clear" w:color="000000" w:fill="FFFFFF"/>
            <w:noWrap/>
            <w:vAlign w:val="center"/>
          </w:tcPr>
          <w:p w14:paraId="428615E1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-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0.1836</w:t>
            </w:r>
          </w:p>
        </w:tc>
        <w:tc>
          <w:tcPr>
            <w:tcW w:w="1418" w:type="dxa"/>
            <w:shd w:val="clear" w:color="000000" w:fill="FFFFFF"/>
            <w:noWrap/>
            <w:vAlign w:val="center"/>
          </w:tcPr>
          <w:p w14:paraId="2D023520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-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0.258 to -0.1054</w:t>
            </w:r>
          </w:p>
        </w:tc>
        <w:tc>
          <w:tcPr>
            <w:tcW w:w="1417" w:type="dxa"/>
            <w:shd w:val="clear" w:color="auto" w:fill="auto"/>
            <w:noWrap/>
            <w:vAlign w:val="bottom"/>
          </w:tcPr>
          <w:p w14:paraId="48BCE50A" w14:textId="20DE4242" w:rsidR="00F001F4" w:rsidRPr="00AE2951" w:rsidRDefault="00F001F4" w:rsidP="00F001F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E295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16.</w:t>
            </w:r>
            <w:r w:rsidR="00F220F8" w:rsidRPr="00AE295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7</w:t>
            </w:r>
          </w:p>
        </w:tc>
        <w:tc>
          <w:tcPr>
            <w:tcW w:w="999" w:type="dxa"/>
            <w:vMerge/>
            <w:vAlign w:val="center"/>
          </w:tcPr>
          <w:p w14:paraId="11AB975D" w14:textId="77777777" w:rsidR="00F001F4" w:rsidRPr="00AE2951" w:rsidRDefault="00F001F4" w:rsidP="00F001F4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885" w:type="dxa"/>
            <w:vMerge/>
            <w:vAlign w:val="center"/>
          </w:tcPr>
          <w:p w14:paraId="7EDA7F62" w14:textId="77777777" w:rsidR="00F001F4" w:rsidRPr="00AE2951" w:rsidRDefault="00F001F4" w:rsidP="00F001F4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816" w:type="dxa"/>
            <w:vMerge/>
            <w:vAlign w:val="center"/>
          </w:tcPr>
          <w:p w14:paraId="1F55C013" w14:textId="77777777" w:rsidR="00F001F4" w:rsidRPr="00AE2951" w:rsidRDefault="00F001F4" w:rsidP="00F001F4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F001F4" w:rsidRPr="00AE2951" w14:paraId="02F6F899" w14:textId="77777777" w:rsidTr="00181E1A">
        <w:trPr>
          <w:trHeight w:val="285"/>
          <w:jc w:val="center"/>
        </w:trPr>
        <w:tc>
          <w:tcPr>
            <w:tcW w:w="848" w:type="dxa"/>
            <w:vMerge/>
            <w:shd w:val="clear" w:color="000000" w:fill="FFFFFF"/>
            <w:vAlign w:val="center"/>
          </w:tcPr>
          <w:p w14:paraId="69CA9DD2" w14:textId="77777777" w:rsidR="00F001F4" w:rsidRPr="00AE2951" w:rsidRDefault="00F001F4" w:rsidP="00F001F4">
            <w:pPr>
              <w:rPr>
                <w:rFonts w:ascii="Times New Roman" w:eastAsia="SimSun" w:hAnsi="Times New Roman" w:cs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134" w:type="dxa"/>
            <w:shd w:val="clear" w:color="000000" w:fill="FFFFFF"/>
            <w:noWrap/>
            <w:vAlign w:val="center"/>
            <w:hideMark/>
          </w:tcPr>
          <w:p w14:paraId="1D1560D3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bCs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/>
                <w:bCs/>
                <w:color w:val="000000" w:themeColor="text1"/>
                <w:sz w:val="20"/>
                <w:szCs w:val="20"/>
              </w:rPr>
              <w:t>Annual</w:t>
            </w:r>
          </w:p>
        </w:tc>
        <w:tc>
          <w:tcPr>
            <w:tcW w:w="709" w:type="dxa"/>
            <w:shd w:val="clear" w:color="000000" w:fill="FFFFFF"/>
            <w:noWrap/>
            <w:vAlign w:val="center"/>
          </w:tcPr>
          <w:p w14:paraId="583048D5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9</w:t>
            </w:r>
          </w:p>
        </w:tc>
        <w:tc>
          <w:tcPr>
            <w:tcW w:w="850" w:type="dxa"/>
            <w:shd w:val="clear" w:color="000000" w:fill="FFFFFF"/>
            <w:noWrap/>
            <w:vAlign w:val="center"/>
          </w:tcPr>
          <w:p w14:paraId="4F66E679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-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0.6401</w:t>
            </w:r>
          </w:p>
        </w:tc>
        <w:tc>
          <w:tcPr>
            <w:tcW w:w="1418" w:type="dxa"/>
            <w:shd w:val="clear" w:color="000000" w:fill="FFFFFF"/>
            <w:noWrap/>
            <w:vAlign w:val="center"/>
          </w:tcPr>
          <w:p w14:paraId="39A49AA8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-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0.7387 to -0.5028</w:t>
            </w:r>
          </w:p>
        </w:tc>
        <w:tc>
          <w:tcPr>
            <w:tcW w:w="1417" w:type="dxa"/>
            <w:shd w:val="clear" w:color="auto" w:fill="auto"/>
            <w:noWrap/>
            <w:vAlign w:val="bottom"/>
          </w:tcPr>
          <w:p w14:paraId="7ACDEBAE" w14:textId="4D94FC3B" w:rsidR="00F001F4" w:rsidRPr="00AE2951" w:rsidRDefault="00F001F4" w:rsidP="00F001F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E295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47.</w:t>
            </w:r>
            <w:r w:rsidR="00F220F8" w:rsidRPr="00AE295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8</w:t>
            </w:r>
          </w:p>
        </w:tc>
        <w:tc>
          <w:tcPr>
            <w:tcW w:w="999" w:type="dxa"/>
            <w:vMerge/>
            <w:vAlign w:val="center"/>
          </w:tcPr>
          <w:p w14:paraId="48D76B72" w14:textId="77777777" w:rsidR="00F001F4" w:rsidRPr="00AE2951" w:rsidRDefault="00F001F4" w:rsidP="00F001F4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885" w:type="dxa"/>
            <w:vMerge/>
            <w:vAlign w:val="center"/>
          </w:tcPr>
          <w:p w14:paraId="0B41CA5C" w14:textId="77777777" w:rsidR="00F001F4" w:rsidRPr="00AE2951" w:rsidRDefault="00F001F4" w:rsidP="00F001F4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816" w:type="dxa"/>
            <w:vMerge/>
            <w:vAlign w:val="center"/>
          </w:tcPr>
          <w:p w14:paraId="75FCEC02" w14:textId="77777777" w:rsidR="00F001F4" w:rsidRPr="00AE2951" w:rsidRDefault="00F001F4" w:rsidP="00F001F4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F001F4" w:rsidRPr="00AE2951" w14:paraId="3CDA9F2A" w14:textId="77777777" w:rsidTr="00181E1A">
        <w:trPr>
          <w:trHeight w:val="285"/>
          <w:jc w:val="center"/>
        </w:trPr>
        <w:tc>
          <w:tcPr>
            <w:tcW w:w="848" w:type="dxa"/>
            <w:vMerge/>
            <w:shd w:val="clear" w:color="000000" w:fill="FFFFFF"/>
            <w:vAlign w:val="center"/>
          </w:tcPr>
          <w:p w14:paraId="57ABC066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134" w:type="dxa"/>
            <w:shd w:val="clear" w:color="000000" w:fill="FFFFFF"/>
            <w:noWrap/>
            <w:vAlign w:val="center"/>
            <w:hideMark/>
          </w:tcPr>
          <w:p w14:paraId="7300F972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Tibetan sheep</w:t>
            </w:r>
          </w:p>
        </w:tc>
        <w:tc>
          <w:tcPr>
            <w:tcW w:w="709" w:type="dxa"/>
            <w:shd w:val="clear" w:color="000000" w:fill="FFFFFF"/>
            <w:vAlign w:val="center"/>
          </w:tcPr>
          <w:p w14:paraId="076E8CF1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8</w:t>
            </w:r>
          </w:p>
        </w:tc>
        <w:tc>
          <w:tcPr>
            <w:tcW w:w="850" w:type="dxa"/>
            <w:shd w:val="clear" w:color="000000" w:fill="FFFFFF"/>
            <w:noWrap/>
            <w:vAlign w:val="center"/>
          </w:tcPr>
          <w:p w14:paraId="3721BD36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-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0.3511</w:t>
            </w:r>
          </w:p>
        </w:tc>
        <w:tc>
          <w:tcPr>
            <w:tcW w:w="1418" w:type="dxa"/>
            <w:shd w:val="clear" w:color="000000" w:fill="FFFFFF"/>
            <w:vAlign w:val="center"/>
          </w:tcPr>
          <w:p w14:paraId="24649B48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-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0.59 to -0.1216</w:t>
            </w:r>
          </w:p>
        </w:tc>
        <w:tc>
          <w:tcPr>
            <w:tcW w:w="1417" w:type="dxa"/>
            <w:shd w:val="clear" w:color="auto" w:fill="auto"/>
            <w:vAlign w:val="bottom"/>
          </w:tcPr>
          <w:p w14:paraId="42A5EAC1" w14:textId="679D4CDB" w:rsidR="00F001F4" w:rsidRPr="00AE2951" w:rsidRDefault="00F001F4" w:rsidP="00F001F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E295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29.6</w:t>
            </w:r>
            <w:r w:rsidR="00F220F8" w:rsidRPr="00AE295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999" w:type="dxa"/>
            <w:vMerge w:val="restart"/>
            <w:shd w:val="clear" w:color="000000" w:fill="FFFFFF"/>
            <w:vAlign w:val="center"/>
          </w:tcPr>
          <w:p w14:paraId="722BC088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1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.7711</w:t>
            </w:r>
          </w:p>
        </w:tc>
        <w:tc>
          <w:tcPr>
            <w:tcW w:w="885" w:type="dxa"/>
            <w:vMerge w:val="restart"/>
            <w:shd w:val="clear" w:color="000000" w:fill="FFFFFF"/>
            <w:vAlign w:val="center"/>
          </w:tcPr>
          <w:p w14:paraId="13861A1E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2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9.8012</w:t>
            </w:r>
          </w:p>
        </w:tc>
        <w:tc>
          <w:tcPr>
            <w:tcW w:w="816" w:type="dxa"/>
            <w:vMerge w:val="restart"/>
            <w:shd w:val="clear" w:color="000000" w:fill="FFFFFF"/>
            <w:vAlign w:val="center"/>
          </w:tcPr>
          <w:p w14:paraId="1AA4BC5B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3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1.5723</w:t>
            </w:r>
          </w:p>
        </w:tc>
      </w:tr>
      <w:tr w:rsidR="00F001F4" w:rsidRPr="00AE2951" w14:paraId="66E95AD3" w14:textId="77777777" w:rsidTr="00181E1A">
        <w:trPr>
          <w:trHeight w:val="285"/>
          <w:jc w:val="center"/>
        </w:trPr>
        <w:tc>
          <w:tcPr>
            <w:tcW w:w="848" w:type="dxa"/>
            <w:vMerge/>
            <w:shd w:val="clear" w:color="000000" w:fill="FFFFFF"/>
            <w:vAlign w:val="center"/>
          </w:tcPr>
          <w:p w14:paraId="2A18D943" w14:textId="77777777" w:rsidR="00F001F4" w:rsidRPr="00AE2951" w:rsidRDefault="00F001F4" w:rsidP="00F001F4">
            <w:pPr>
              <w:rPr>
                <w:rFonts w:ascii="Times New Roman" w:eastAsia="SimSun" w:hAnsi="Times New Roman" w:cs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134" w:type="dxa"/>
            <w:shd w:val="clear" w:color="000000" w:fill="FFFFFF"/>
            <w:noWrap/>
            <w:vAlign w:val="center"/>
            <w:hideMark/>
          </w:tcPr>
          <w:p w14:paraId="1653B25D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Yak</w:t>
            </w:r>
          </w:p>
        </w:tc>
        <w:tc>
          <w:tcPr>
            <w:tcW w:w="709" w:type="dxa"/>
            <w:shd w:val="clear" w:color="000000" w:fill="FFFFFF"/>
            <w:vAlign w:val="center"/>
          </w:tcPr>
          <w:p w14:paraId="23EE5727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9</w:t>
            </w:r>
          </w:p>
        </w:tc>
        <w:tc>
          <w:tcPr>
            <w:tcW w:w="850" w:type="dxa"/>
            <w:shd w:val="clear" w:color="000000" w:fill="FFFFFF"/>
            <w:noWrap/>
            <w:vAlign w:val="center"/>
          </w:tcPr>
          <w:p w14:paraId="099243F2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-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0.1362</w:t>
            </w:r>
          </w:p>
        </w:tc>
        <w:tc>
          <w:tcPr>
            <w:tcW w:w="1418" w:type="dxa"/>
            <w:shd w:val="clear" w:color="000000" w:fill="FFFFFF"/>
            <w:vAlign w:val="center"/>
          </w:tcPr>
          <w:p w14:paraId="4B45470C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-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0.3157 to -0.0203</w:t>
            </w:r>
          </w:p>
        </w:tc>
        <w:tc>
          <w:tcPr>
            <w:tcW w:w="1417" w:type="dxa"/>
            <w:shd w:val="clear" w:color="auto" w:fill="auto"/>
            <w:vAlign w:val="bottom"/>
          </w:tcPr>
          <w:p w14:paraId="3BC370AD" w14:textId="189A5D34" w:rsidR="00F001F4" w:rsidRPr="00AE2951" w:rsidRDefault="00F001F4" w:rsidP="00F001F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E295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12.7</w:t>
            </w:r>
            <w:r w:rsidR="00F220F8" w:rsidRPr="00AE295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999" w:type="dxa"/>
            <w:vMerge/>
            <w:vAlign w:val="center"/>
          </w:tcPr>
          <w:p w14:paraId="53C6641B" w14:textId="77777777" w:rsidR="00F001F4" w:rsidRPr="00AE2951" w:rsidRDefault="00F001F4" w:rsidP="00F001F4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885" w:type="dxa"/>
            <w:vMerge/>
            <w:vAlign w:val="center"/>
          </w:tcPr>
          <w:p w14:paraId="7CFB2FAE" w14:textId="77777777" w:rsidR="00F001F4" w:rsidRPr="00AE2951" w:rsidRDefault="00F001F4" w:rsidP="00F001F4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816" w:type="dxa"/>
            <w:vMerge/>
            <w:vAlign w:val="center"/>
          </w:tcPr>
          <w:p w14:paraId="4B61182D" w14:textId="77777777" w:rsidR="00F001F4" w:rsidRPr="00AE2951" w:rsidRDefault="00F001F4" w:rsidP="00F001F4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F001F4" w:rsidRPr="00AE2951" w14:paraId="10FAF12E" w14:textId="77777777" w:rsidTr="00181E1A">
        <w:trPr>
          <w:trHeight w:val="285"/>
          <w:jc w:val="center"/>
        </w:trPr>
        <w:tc>
          <w:tcPr>
            <w:tcW w:w="848" w:type="dxa"/>
            <w:vMerge/>
            <w:shd w:val="clear" w:color="000000" w:fill="FFFFFF"/>
            <w:vAlign w:val="center"/>
          </w:tcPr>
          <w:p w14:paraId="214E40BF" w14:textId="77777777" w:rsidR="00F001F4" w:rsidRPr="00AE2951" w:rsidRDefault="00F001F4" w:rsidP="00F001F4">
            <w:pPr>
              <w:rPr>
                <w:rFonts w:ascii="Times New Roman" w:eastAsia="SimSun" w:hAnsi="Times New Roman" w:cs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134" w:type="dxa"/>
            <w:shd w:val="clear" w:color="000000" w:fill="FFFFFF"/>
            <w:noWrap/>
            <w:vAlign w:val="center"/>
            <w:hideMark/>
          </w:tcPr>
          <w:p w14:paraId="5216AF09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Mixed</w:t>
            </w:r>
          </w:p>
        </w:tc>
        <w:tc>
          <w:tcPr>
            <w:tcW w:w="709" w:type="dxa"/>
            <w:shd w:val="clear" w:color="000000" w:fill="FFFFFF"/>
            <w:noWrap/>
            <w:vAlign w:val="center"/>
          </w:tcPr>
          <w:p w14:paraId="4B45C955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2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850" w:type="dxa"/>
            <w:shd w:val="clear" w:color="000000" w:fill="FFFFFF"/>
            <w:noWrap/>
            <w:vAlign w:val="center"/>
          </w:tcPr>
          <w:p w14:paraId="4F498C48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-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0.226</w:t>
            </w:r>
          </w:p>
        </w:tc>
        <w:tc>
          <w:tcPr>
            <w:tcW w:w="1418" w:type="dxa"/>
            <w:shd w:val="clear" w:color="000000" w:fill="FFFFFF"/>
            <w:noWrap/>
            <w:vAlign w:val="center"/>
          </w:tcPr>
          <w:p w14:paraId="53978E28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-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0.3453 to -0.121</w:t>
            </w:r>
          </w:p>
        </w:tc>
        <w:tc>
          <w:tcPr>
            <w:tcW w:w="1417" w:type="dxa"/>
            <w:shd w:val="clear" w:color="auto" w:fill="auto"/>
            <w:noWrap/>
            <w:vAlign w:val="bottom"/>
          </w:tcPr>
          <w:p w14:paraId="783572DD" w14:textId="74F66017" w:rsidR="00F001F4" w:rsidRPr="00AE2951" w:rsidRDefault="00F001F4" w:rsidP="00F001F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E295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20.2</w:t>
            </w:r>
            <w:r w:rsidR="00F220F8" w:rsidRPr="00AE295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999" w:type="dxa"/>
            <w:vMerge/>
            <w:vAlign w:val="center"/>
          </w:tcPr>
          <w:p w14:paraId="35847C6D" w14:textId="77777777" w:rsidR="00F001F4" w:rsidRPr="00AE2951" w:rsidRDefault="00F001F4" w:rsidP="00F001F4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885" w:type="dxa"/>
            <w:vMerge/>
            <w:vAlign w:val="center"/>
          </w:tcPr>
          <w:p w14:paraId="36A62A0E" w14:textId="77777777" w:rsidR="00F001F4" w:rsidRPr="00AE2951" w:rsidRDefault="00F001F4" w:rsidP="00F001F4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816" w:type="dxa"/>
            <w:vMerge/>
            <w:vAlign w:val="center"/>
          </w:tcPr>
          <w:p w14:paraId="1FA8275E" w14:textId="77777777" w:rsidR="00F001F4" w:rsidRPr="00AE2951" w:rsidRDefault="00F001F4" w:rsidP="00F001F4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965944" w:rsidRPr="00AE2951" w14:paraId="1D8B822E" w14:textId="77777777" w:rsidTr="00181E1A">
        <w:trPr>
          <w:trHeight w:val="285"/>
          <w:jc w:val="center"/>
        </w:trPr>
        <w:tc>
          <w:tcPr>
            <w:tcW w:w="848" w:type="dxa"/>
            <w:vMerge/>
            <w:shd w:val="clear" w:color="000000" w:fill="FFFFFF"/>
            <w:vAlign w:val="center"/>
          </w:tcPr>
          <w:p w14:paraId="060335C0" w14:textId="77777777" w:rsidR="00965944" w:rsidRPr="00AE2951" w:rsidRDefault="00965944" w:rsidP="00965944">
            <w:pPr>
              <w:jc w:val="center"/>
              <w:rPr>
                <w:rFonts w:ascii="Times New Roman" w:eastAsia="SimSun" w:hAnsi="Times New Roman" w:cs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134" w:type="dxa"/>
            <w:shd w:val="clear" w:color="000000" w:fill="FFFFFF"/>
            <w:noWrap/>
            <w:vAlign w:val="center"/>
            <w:hideMark/>
          </w:tcPr>
          <w:p w14:paraId="4431B787" w14:textId="5ADB3554" w:rsidR="00965944" w:rsidRPr="00AE2951" w:rsidRDefault="00965944" w:rsidP="0096594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Alpine meadow</w:t>
            </w:r>
          </w:p>
        </w:tc>
        <w:tc>
          <w:tcPr>
            <w:tcW w:w="709" w:type="dxa"/>
            <w:shd w:val="clear" w:color="000000" w:fill="FFFFFF"/>
            <w:vAlign w:val="center"/>
          </w:tcPr>
          <w:p w14:paraId="425A9966" w14:textId="77777777" w:rsidR="00965944" w:rsidRPr="00AE2951" w:rsidRDefault="00965944" w:rsidP="0096594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3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7</w:t>
            </w:r>
          </w:p>
        </w:tc>
        <w:tc>
          <w:tcPr>
            <w:tcW w:w="850" w:type="dxa"/>
            <w:shd w:val="clear" w:color="000000" w:fill="FFFFFF"/>
            <w:noWrap/>
            <w:vAlign w:val="center"/>
          </w:tcPr>
          <w:p w14:paraId="28BBB25A" w14:textId="77777777" w:rsidR="00965944" w:rsidRPr="00AE2951" w:rsidRDefault="00965944" w:rsidP="0096594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-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0.239</w:t>
            </w:r>
          </w:p>
        </w:tc>
        <w:tc>
          <w:tcPr>
            <w:tcW w:w="1418" w:type="dxa"/>
            <w:shd w:val="clear" w:color="000000" w:fill="FFFFFF"/>
            <w:vAlign w:val="center"/>
          </w:tcPr>
          <w:p w14:paraId="43B5E76F" w14:textId="77777777" w:rsidR="00965944" w:rsidRPr="00AE2951" w:rsidRDefault="00965944" w:rsidP="0096594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-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0.3363 to -0.1484</w:t>
            </w:r>
          </w:p>
        </w:tc>
        <w:tc>
          <w:tcPr>
            <w:tcW w:w="1417" w:type="dxa"/>
            <w:shd w:val="clear" w:color="auto" w:fill="auto"/>
            <w:vAlign w:val="bottom"/>
          </w:tcPr>
          <w:p w14:paraId="347C64C4" w14:textId="0197735A" w:rsidR="00965944" w:rsidRPr="00AE2951" w:rsidRDefault="00965944" w:rsidP="0096594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E295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21.26</w:t>
            </w:r>
          </w:p>
        </w:tc>
        <w:tc>
          <w:tcPr>
            <w:tcW w:w="999" w:type="dxa"/>
            <w:vMerge w:val="restart"/>
            <w:shd w:val="clear" w:color="000000" w:fill="FFFFFF"/>
            <w:vAlign w:val="center"/>
          </w:tcPr>
          <w:p w14:paraId="23328C12" w14:textId="77777777" w:rsidR="00965944" w:rsidRPr="00AE2951" w:rsidRDefault="00965944" w:rsidP="0096594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-</w:t>
            </w:r>
          </w:p>
        </w:tc>
        <w:tc>
          <w:tcPr>
            <w:tcW w:w="885" w:type="dxa"/>
            <w:vMerge w:val="restart"/>
            <w:shd w:val="clear" w:color="000000" w:fill="FFFFFF"/>
            <w:vAlign w:val="center"/>
          </w:tcPr>
          <w:p w14:paraId="65345259" w14:textId="77777777" w:rsidR="00965944" w:rsidRPr="00AE2951" w:rsidRDefault="00965944" w:rsidP="0096594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-</w:t>
            </w:r>
          </w:p>
        </w:tc>
        <w:tc>
          <w:tcPr>
            <w:tcW w:w="816" w:type="dxa"/>
            <w:vMerge w:val="restart"/>
            <w:shd w:val="clear" w:color="000000" w:fill="FFFFFF"/>
            <w:vAlign w:val="center"/>
          </w:tcPr>
          <w:p w14:paraId="234808EF" w14:textId="77777777" w:rsidR="00965944" w:rsidRPr="00AE2951" w:rsidRDefault="00965944" w:rsidP="0096594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3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1.5655</w:t>
            </w:r>
          </w:p>
        </w:tc>
      </w:tr>
      <w:tr w:rsidR="00965944" w:rsidRPr="00AE2951" w14:paraId="2A4F9632" w14:textId="77777777" w:rsidTr="00181E1A">
        <w:trPr>
          <w:trHeight w:val="285"/>
          <w:jc w:val="center"/>
        </w:trPr>
        <w:tc>
          <w:tcPr>
            <w:tcW w:w="848" w:type="dxa"/>
            <w:vMerge/>
            <w:shd w:val="clear" w:color="000000" w:fill="FFFFFF"/>
            <w:vAlign w:val="center"/>
          </w:tcPr>
          <w:p w14:paraId="0C0DF1E3" w14:textId="77777777" w:rsidR="00965944" w:rsidRPr="00AE2951" w:rsidRDefault="00965944" w:rsidP="00965944">
            <w:pPr>
              <w:rPr>
                <w:rFonts w:ascii="Times New Roman" w:eastAsia="SimSun" w:hAnsi="Times New Roman" w:cs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134" w:type="dxa"/>
            <w:shd w:val="clear" w:color="000000" w:fill="FFFFFF"/>
            <w:noWrap/>
            <w:vAlign w:val="center"/>
            <w:hideMark/>
          </w:tcPr>
          <w:p w14:paraId="0E053668" w14:textId="72861299" w:rsidR="00965944" w:rsidRPr="00AE2951" w:rsidRDefault="00965944" w:rsidP="0096594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Alpine steppe</w:t>
            </w:r>
          </w:p>
        </w:tc>
        <w:tc>
          <w:tcPr>
            <w:tcW w:w="709" w:type="dxa"/>
            <w:shd w:val="clear" w:color="000000" w:fill="FFFFFF"/>
            <w:vAlign w:val="center"/>
          </w:tcPr>
          <w:p w14:paraId="7904FC4F" w14:textId="77777777" w:rsidR="00965944" w:rsidRPr="00AE2951" w:rsidRDefault="00965944" w:rsidP="0096594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850" w:type="dxa"/>
            <w:shd w:val="clear" w:color="000000" w:fill="FFFFFF"/>
            <w:noWrap/>
            <w:vAlign w:val="center"/>
          </w:tcPr>
          <w:p w14:paraId="4F505C4F" w14:textId="77777777" w:rsidR="00965944" w:rsidRPr="00AE2951" w:rsidRDefault="00965944" w:rsidP="0096594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-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0.0129</w:t>
            </w:r>
          </w:p>
        </w:tc>
        <w:tc>
          <w:tcPr>
            <w:tcW w:w="1418" w:type="dxa"/>
            <w:shd w:val="clear" w:color="000000" w:fill="FFFFFF"/>
            <w:vAlign w:val="center"/>
          </w:tcPr>
          <w:p w14:paraId="58F2150B" w14:textId="77777777" w:rsidR="00965944" w:rsidRPr="00AE2951" w:rsidRDefault="00965944" w:rsidP="0096594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-</w:t>
            </w:r>
          </w:p>
        </w:tc>
        <w:tc>
          <w:tcPr>
            <w:tcW w:w="1417" w:type="dxa"/>
            <w:shd w:val="clear" w:color="auto" w:fill="auto"/>
            <w:vAlign w:val="bottom"/>
          </w:tcPr>
          <w:p w14:paraId="5A1E38BC" w14:textId="56721EE6" w:rsidR="00965944" w:rsidRPr="00AE2951" w:rsidRDefault="00965944" w:rsidP="0096594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E295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1.28</w:t>
            </w:r>
          </w:p>
        </w:tc>
        <w:tc>
          <w:tcPr>
            <w:tcW w:w="999" w:type="dxa"/>
            <w:vMerge/>
            <w:vAlign w:val="center"/>
          </w:tcPr>
          <w:p w14:paraId="54737A28" w14:textId="77777777" w:rsidR="00965944" w:rsidRPr="00AE2951" w:rsidRDefault="00965944" w:rsidP="00965944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885" w:type="dxa"/>
            <w:vMerge/>
            <w:vAlign w:val="center"/>
          </w:tcPr>
          <w:p w14:paraId="6D224604" w14:textId="77777777" w:rsidR="00965944" w:rsidRPr="00AE2951" w:rsidRDefault="00965944" w:rsidP="00965944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816" w:type="dxa"/>
            <w:vMerge/>
            <w:vAlign w:val="center"/>
          </w:tcPr>
          <w:p w14:paraId="56E50076" w14:textId="77777777" w:rsidR="00965944" w:rsidRPr="00AE2951" w:rsidRDefault="00965944" w:rsidP="00965944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965944" w:rsidRPr="00AE2951" w14:paraId="549BA10D" w14:textId="77777777" w:rsidTr="002C3C1E">
        <w:trPr>
          <w:trHeight w:val="285"/>
          <w:jc w:val="center"/>
        </w:trPr>
        <w:tc>
          <w:tcPr>
            <w:tcW w:w="848" w:type="dxa"/>
            <w:vMerge/>
            <w:tcBorders>
              <w:bottom w:val="nil"/>
            </w:tcBorders>
            <w:shd w:val="clear" w:color="000000" w:fill="FFFFFF"/>
            <w:vAlign w:val="center"/>
          </w:tcPr>
          <w:p w14:paraId="4A41C226" w14:textId="77777777" w:rsidR="00965944" w:rsidRPr="00AE2951" w:rsidRDefault="00965944" w:rsidP="00965944">
            <w:pPr>
              <w:rPr>
                <w:rFonts w:ascii="Times New Roman" w:eastAsia="SimSun" w:hAnsi="Times New Roman" w:cs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134" w:type="dxa"/>
            <w:tcBorders>
              <w:bottom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7C1F84E" w14:textId="1D9E7241" w:rsidR="00965944" w:rsidRPr="00AE2951" w:rsidRDefault="00965944" w:rsidP="0096594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Alpine desert steppe</w:t>
            </w:r>
          </w:p>
        </w:tc>
        <w:tc>
          <w:tcPr>
            <w:tcW w:w="709" w:type="dxa"/>
            <w:tcBorders>
              <w:bottom w:val="single" w:sz="4" w:space="0" w:color="auto"/>
            </w:tcBorders>
            <w:shd w:val="clear" w:color="000000" w:fill="FFFFFF"/>
            <w:noWrap/>
            <w:vAlign w:val="center"/>
          </w:tcPr>
          <w:p w14:paraId="475FB3A2" w14:textId="77777777" w:rsidR="00965944" w:rsidRPr="00AE2951" w:rsidRDefault="00965944" w:rsidP="0096594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-</w:t>
            </w:r>
          </w:p>
        </w:tc>
        <w:tc>
          <w:tcPr>
            <w:tcW w:w="850" w:type="dxa"/>
            <w:tcBorders>
              <w:bottom w:val="single" w:sz="4" w:space="0" w:color="auto"/>
            </w:tcBorders>
            <w:shd w:val="clear" w:color="000000" w:fill="FFFFFF"/>
            <w:noWrap/>
            <w:vAlign w:val="center"/>
          </w:tcPr>
          <w:p w14:paraId="3D7B2BE3" w14:textId="77777777" w:rsidR="00965944" w:rsidRPr="00AE2951" w:rsidRDefault="00965944" w:rsidP="0096594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-</w:t>
            </w:r>
          </w:p>
        </w:tc>
        <w:tc>
          <w:tcPr>
            <w:tcW w:w="1418" w:type="dxa"/>
            <w:tcBorders>
              <w:bottom w:val="single" w:sz="4" w:space="0" w:color="auto"/>
            </w:tcBorders>
            <w:shd w:val="clear" w:color="000000" w:fill="FFFFFF"/>
            <w:noWrap/>
            <w:vAlign w:val="center"/>
          </w:tcPr>
          <w:p w14:paraId="394F7BBB" w14:textId="77777777" w:rsidR="00965944" w:rsidRPr="00AE2951" w:rsidRDefault="00965944" w:rsidP="0096594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-</w:t>
            </w:r>
          </w:p>
        </w:tc>
        <w:tc>
          <w:tcPr>
            <w:tcW w:w="1417" w:type="dxa"/>
            <w:tcBorders>
              <w:bottom w:val="single" w:sz="4" w:space="0" w:color="auto"/>
            </w:tcBorders>
            <w:shd w:val="clear" w:color="000000" w:fill="FFFFFF"/>
            <w:noWrap/>
            <w:vAlign w:val="center"/>
          </w:tcPr>
          <w:p w14:paraId="394A8DB9" w14:textId="77777777" w:rsidR="00965944" w:rsidRPr="00AE2951" w:rsidRDefault="00965944" w:rsidP="0096594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-</w:t>
            </w:r>
          </w:p>
        </w:tc>
        <w:tc>
          <w:tcPr>
            <w:tcW w:w="999" w:type="dxa"/>
            <w:vMerge/>
            <w:tcBorders>
              <w:bottom w:val="single" w:sz="4" w:space="0" w:color="auto"/>
            </w:tcBorders>
            <w:vAlign w:val="center"/>
          </w:tcPr>
          <w:p w14:paraId="7C2BD569" w14:textId="77777777" w:rsidR="00965944" w:rsidRPr="00AE2951" w:rsidRDefault="00965944" w:rsidP="00965944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885" w:type="dxa"/>
            <w:vMerge/>
            <w:tcBorders>
              <w:bottom w:val="single" w:sz="4" w:space="0" w:color="auto"/>
            </w:tcBorders>
            <w:vAlign w:val="center"/>
          </w:tcPr>
          <w:p w14:paraId="38A709DE" w14:textId="77777777" w:rsidR="00965944" w:rsidRPr="00AE2951" w:rsidRDefault="00965944" w:rsidP="00965944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816" w:type="dxa"/>
            <w:vMerge/>
            <w:tcBorders>
              <w:bottom w:val="single" w:sz="4" w:space="0" w:color="auto"/>
            </w:tcBorders>
            <w:vAlign w:val="center"/>
          </w:tcPr>
          <w:p w14:paraId="7B3252B3" w14:textId="77777777" w:rsidR="00965944" w:rsidRPr="00AE2951" w:rsidRDefault="00965944" w:rsidP="00965944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F001F4" w:rsidRPr="00AE2951" w14:paraId="133CD455" w14:textId="77777777" w:rsidTr="002C3C1E">
        <w:trPr>
          <w:trHeight w:val="285"/>
          <w:jc w:val="center"/>
        </w:trPr>
        <w:tc>
          <w:tcPr>
            <w:tcW w:w="848" w:type="dxa"/>
            <w:vMerge w:val="restart"/>
            <w:tcBorders>
              <w:top w:val="nil"/>
              <w:bottom w:val="nil"/>
            </w:tcBorders>
            <w:shd w:val="clear" w:color="000000" w:fill="FFFFFF"/>
            <w:vAlign w:val="center"/>
            <w:hideMark/>
          </w:tcPr>
          <w:p w14:paraId="717E4BA8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S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oil pH</w:t>
            </w:r>
          </w:p>
        </w:tc>
        <w:tc>
          <w:tcPr>
            <w:tcW w:w="1134" w:type="dxa"/>
            <w:tcBorders>
              <w:top w:val="single" w:sz="4" w:space="0" w:color="auto"/>
              <w:bottom w:val="nil"/>
            </w:tcBorders>
            <w:shd w:val="clear" w:color="000000" w:fill="FFFFFF"/>
            <w:noWrap/>
            <w:vAlign w:val="center"/>
          </w:tcPr>
          <w:p w14:paraId="1529675E" w14:textId="0EB4B97B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A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ll</w:t>
            </w:r>
          </w:p>
        </w:tc>
        <w:tc>
          <w:tcPr>
            <w:tcW w:w="709" w:type="dxa"/>
            <w:tcBorders>
              <w:top w:val="single" w:sz="4" w:space="0" w:color="auto"/>
              <w:bottom w:val="nil"/>
            </w:tcBorders>
            <w:shd w:val="clear" w:color="000000" w:fill="FFFFFF"/>
            <w:vAlign w:val="center"/>
          </w:tcPr>
          <w:p w14:paraId="706F3406" w14:textId="50BC1E42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hAnsi="Times New Roman" w:cs="Times New Roman" w:hint="eastAsia"/>
                <w:color w:val="000000" w:themeColor="text1"/>
                <w:sz w:val="20"/>
                <w:szCs w:val="20"/>
              </w:rPr>
              <w:t>7</w:t>
            </w:r>
            <w:r w:rsidRPr="00AE2951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850" w:type="dxa"/>
            <w:tcBorders>
              <w:top w:val="single" w:sz="4" w:space="0" w:color="auto"/>
              <w:bottom w:val="nil"/>
            </w:tcBorders>
            <w:shd w:val="clear" w:color="000000" w:fill="FFFFFF"/>
            <w:noWrap/>
            <w:vAlign w:val="bottom"/>
          </w:tcPr>
          <w:p w14:paraId="752BB0D4" w14:textId="5BE1B18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0222</w:t>
            </w:r>
          </w:p>
        </w:tc>
        <w:tc>
          <w:tcPr>
            <w:tcW w:w="1418" w:type="dxa"/>
            <w:tcBorders>
              <w:top w:val="single" w:sz="4" w:space="0" w:color="auto"/>
              <w:bottom w:val="nil"/>
            </w:tcBorders>
            <w:shd w:val="clear" w:color="000000" w:fill="FFFFFF"/>
            <w:vAlign w:val="bottom"/>
          </w:tcPr>
          <w:p w14:paraId="282BAF86" w14:textId="7C6462ED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0100 to 0.0358</w:t>
            </w:r>
          </w:p>
        </w:tc>
        <w:tc>
          <w:tcPr>
            <w:tcW w:w="1417" w:type="dxa"/>
            <w:tcBorders>
              <w:top w:val="single" w:sz="4" w:space="0" w:color="auto"/>
              <w:bottom w:val="nil"/>
            </w:tcBorders>
            <w:shd w:val="clear" w:color="auto" w:fill="auto"/>
            <w:vAlign w:val="bottom"/>
          </w:tcPr>
          <w:p w14:paraId="2EF980EC" w14:textId="6DCA9B59" w:rsidR="00F001F4" w:rsidRPr="00AE2951" w:rsidRDefault="00F001F4" w:rsidP="00F001F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E2951">
              <w:rPr>
                <w:rFonts w:ascii="Times New Roman" w:hAnsi="Times New Roman" w:cs="Times New Roman" w:hint="eastAsia"/>
                <w:color w:val="000000" w:themeColor="text1"/>
                <w:sz w:val="20"/>
                <w:szCs w:val="20"/>
              </w:rPr>
              <w:t>2</w:t>
            </w:r>
            <w:r w:rsidRPr="00AE2951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.2</w:t>
            </w:r>
            <w:r w:rsidR="00F220F8" w:rsidRPr="00AE2951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999" w:type="dxa"/>
            <w:tcBorders>
              <w:top w:val="single" w:sz="4" w:space="0" w:color="auto"/>
              <w:bottom w:val="nil"/>
            </w:tcBorders>
            <w:shd w:val="clear" w:color="000000" w:fill="FFFFFF"/>
            <w:vAlign w:val="center"/>
          </w:tcPr>
          <w:p w14:paraId="34D39E06" w14:textId="1DC7E5A8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Lato-Regular" w:hAnsi="Times New Roman" w:cs="Times New Roman"/>
                <w:color w:val="000000" w:themeColor="text1"/>
                <w:sz w:val="20"/>
                <w:szCs w:val="20"/>
              </w:rPr>
              <w:t>—</w:t>
            </w:r>
          </w:p>
        </w:tc>
        <w:tc>
          <w:tcPr>
            <w:tcW w:w="885" w:type="dxa"/>
            <w:tcBorders>
              <w:top w:val="single" w:sz="4" w:space="0" w:color="auto"/>
              <w:bottom w:val="nil"/>
            </w:tcBorders>
            <w:shd w:val="clear" w:color="000000" w:fill="FFFFFF"/>
            <w:vAlign w:val="center"/>
          </w:tcPr>
          <w:p w14:paraId="3562202D" w14:textId="18C22FB5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Lato-Regular" w:hAnsi="Times New Roman" w:cs="Times New Roman"/>
                <w:color w:val="000000" w:themeColor="text1"/>
                <w:sz w:val="20"/>
                <w:szCs w:val="20"/>
              </w:rPr>
              <w:t>—</w:t>
            </w:r>
          </w:p>
        </w:tc>
        <w:tc>
          <w:tcPr>
            <w:tcW w:w="816" w:type="dxa"/>
            <w:tcBorders>
              <w:top w:val="single" w:sz="4" w:space="0" w:color="auto"/>
              <w:bottom w:val="nil"/>
            </w:tcBorders>
            <w:shd w:val="clear" w:color="000000" w:fill="FFFFFF"/>
            <w:vAlign w:val="center"/>
          </w:tcPr>
          <w:p w14:paraId="10792994" w14:textId="00B47DA8" w:rsidR="00F001F4" w:rsidRPr="00AE2951" w:rsidRDefault="00E6108D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6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9.1205</w:t>
            </w:r>
          </w:p>
        </w:tc>
      </w:tr>
      <w:tr w:rsidR="00F001F4" w:rsidRPr="00AE2951" w14:paraId="17BE97C1" w14:textId="77777777" w:rsidTr="002C3C1E">
        <w:trPr>
          <w:trHeight w:val="285"/>
          <w:jc w:val="center"/>
        </w:trPr>
        <w:tc>
          <w:tcPr>
            <w:tcW w:w="848" w:type="dxa"/>
            <w:vMerge/>
            <w:tcBorders>
              <w:top w:val="nil"/>
              <w:bottom w:val="nil"/>
            </w:tcBorders>
            <w:shd w:val="clear" w:color="000000" w:fill="FFFFFF"/>
            <w:vAlign w:val="center"/>
          </w:tcPr>
          <w:p w14:paraId="72DB166C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nil"/>
              <w:bottom w:val="nil"/>
            </w:tcBorders>
            <w:shd w:val="clear" w:color="000000" w:fill="FFFFFF"/>
            <w:noWrap/>
            <w:vAlign w:val="center"/>
          </w:tcPr>
          <w:p w14:paraId="59F8172F" w14:textId="7812A470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LG</w:t>
            </w:r>
          </w:p>
        </w:tc>
        <w:tc>
          <w:tcPr>
            <w:tcW w:w="709" w:type="dxa"/>
            <w:tcBorders>
              <w:top w:val="nil"/>
              <w:bottom w:val="nil"/>
            </w:tcBorders>
            <w:shd w:val="clear" w:color="000000" w:fill="FFFFFF"/>
            <w:vAlign w:val="center"/>
          </w:tcPr>
          <w:p w14:paraId="1D9E39EC" w14:textId="7E3B5B2A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8</w:t>
            </w:r>
          </w:p>
        </w:tc>
        <w:tc>
          <w:tcPr>
            <w:tcW w:w="850" w:type="dxa"/>
            <w:tcBorders>
              <w:top w:val="nil"/>
              <w:bottom w:val="nil"/>
            </w:tcBorders>
            <w:shd w:val="clear" w:color="000000" w:fill="FFFFFF"/>
            <w:noWrap/>
            <w:vAlign w:val="center"/>
          </w:tcPr>
          <w:p w14:paraId="5A20D006" w14:textId="46254B79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0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.0109</w:t>
            </w:r>
          </w:p>
        </w:tc>
        <w:tc>
          <w:tcPr>
            <w:tcW w:w="1418" w:type="dxa"/>
            <w:tcBorders>
              <w:top w:val="nil"/>
              <w:bottom w:val="nil"/>
            </w:tcBorders>
            <w:shd w:val="clear" w:color="000000" w:fill="FFFFFF"/>
            <w:vAlign w:val="center"/>
          </w:tcPr>
          <w:p w14:paraId="37D96659" w14:textId="1FCD4C7B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-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0.0511 to 0.0791</w:t>
            </w:r>
          </w:p>
        </w:tc>
        <w:tc>
          <w:tcPr>
            <w:tcW w:w="1417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2A383AF3" w14:textId="10B6A9BC" w:rsidR="00F001F4" w:rsidRPr="00AE2951" w:rsidRDefault="00F001F4" w:rsidP="00F001F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E295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1</w:t>
            </w:r>
            <w:r w:rsidR="00F220F8" w:rsidRPr="00AE295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999" w:type="dxa"/>
            <w:vMerge w:val="restart"/>
            <w:tcBorders>
              <w:top w:val="nil"/>
              <w:bottom w:val="nil"/>
            </w:tcBorders>
            <w:shd w:val="clear" w:color="000000" w:fill="FFFFFF"/>
            <w:vAlign w:val="center"/>
          </w:tcPr>
          <w:p w14:paraId="4A3A5538" w14:textId="5F52A5C4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2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.1594</w:t>
            </w:r>
          </w:p>
        </w:tc>
        <w:tc>
          <w:tcPr>
            <w:tcW w:w="885" w:type="dxa"/>
            <w:vMerge w:val="restart"/>
            <w:tcBorders>
              <w:top w:val="nil"/>
              <w:bottom w:val="nil"/>
            </w:tcBorders>
            <w:shd w:val="clear" w:color="000000" w:fill="FFFFFF"/>
            <w:vAlign w:val="center"/>
          </w:tcPr>
          <w:p w14:paraId="3AE4101F" w14:textId="00AE2C4B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2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9.2684</w:t>
            </w:r>
          </w:p>
        </w:tc>
        <w:tc>
          <w:tcPr>
            <w:tcW w:w="816" w:type="dxa"/>
            <w:vMerge w:val="restart"/>
            <w:tcBorders>
              <w:top w:val="nil"/>
              <w:bottom w:val="nil"/>
            </w:tcBorders>
            <w:shd w:val="clear" w:color="000000" w:fill="FFFFFF"/>
            <w:vAlign w:val="center"/>
          </w:tcPr>
          <w:p w14:paraId="5A4B59BD" w14:textId="34E5F5CA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3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1.4278</w:t>
            </w:r>
          </w:p>
        </w:tc>
      </w:tr>
      <w:tr w:rsidR="00F001F4" w:rsidRPr="00AE2951" w14:paraId="448F21A0" w14:textId="77777777" w:rsidTr="00181E1A">
        <w:trPr>
          <w:trHeight w:val="285"/>
          <w:jc w:val="center"/>
        </w:trPr>
        <w:tc>
          <w:tcPr>
            <w:tcW w:w="848" w:type="dxa"/>
            <w:vMerge/>
            <w:tcBorders>
              <w:top w:val="nil"/>
              <w:bottom w:val="nil"/>
            </w:tcBorders>
            <w:shd w:val="clear" w:color="000000" w:fill="FFFFFF"/>
            <w:vAlign w:val="center"/>
            <w:hideMark/>
          </w:tcPr>
          <w:p w14:paraId="1FAA71E2" w14:textId="77777777" w:rsidR="00F001F4" w:rsidRPr="00AE2951" w:rsidRDefault="00F001F4" w:rsidP="00F001F4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nil"/>
            </w:tcBorders>
            <w:shd w:val="clear" w:color="000000" w:fill="FFFFFF"/>
            <w:noWrap/>
            <w:vAlign w:val="center"/>
            <w:hideMark/>
          </w:tcPr>
          <w:p w14:paraId="68DFBCFF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MG</w:t>
            </w:r>
          </w:p>
        </w:tc>
        <w:tc>
          <w:tcPr>
            <w:tcW w:w="709" w:type="dxa"/>
            <w:tcBorders>
              <w:top w:val="nil"/>
            </w:tcBorders>
            <w:shd w:val="clear" w:color="000000" w:fill="FFFFFF"/>
            <w:vAlign w:val="center"/>
          </w:tcPr>
          <w:p w14:paraId="6A6270EE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1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850" w:type="dxa"/>
            <w:tcBorders>
              <w:top w:val="nil"/>
            </w:tcBorders>
            <w:shd w:val="clear" w:color="000000" w:fill="FFFFFF"/>
            <w:noWrap/>
            <w:vAlign w:val="center"/>
          </w:tcPr>
          <w:p w14:paraId="5D9342AF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0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.0279</w:t>
            </w:r>
          </w:p>
        </w:tc>
        <w:tc>
          <w:tcPr>
            <w:tcW w:w="1418" w:type="dxa"/>
            <w:tcBorders>
              <w:top w:val="nil"/>
            </w:tcBorders>
            <w:shd w:val="clear" w:color="000000" w:fill="FFFFFF"/>
            <w:vAlign w:val="center"/>
          </w:tcPr>
          <w:p w14:paraId="757226D0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0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.0044 to 0.0611</w:t>
            </w:r>
          </w:p>
        </w:tc>
        <w:tc>
          <w:tcPr>
            <w:tcW w:w="1417" w:type="dxa"/>
            <w:tcBorders>
              <w:top w:val="nil"/>
            </w:tcBorders>
            <w:shd w:val="clear" w:color="auto" w:fill="auto"/>
            <w:vAlign w:val="bottom"/>
          </w:tcPr>
          <w:p w14:paraId="3747E157" w14:textId="4A9A4346" w:rsidR="00F001F4" w:rsidRPr="00AE2951" w:rsidRDefault="00F001F4" w:rsidP="00F001F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E295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8</w:t>
            </w:r>
            <w:r w:rsidR="00F220F8" w:rsidRPr="00AE295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999" w:type="dxa"/>
            <w:vMerge/>
            <w:tcBorders>
              <w:top w:val="nil"/>
            </w:tcBorders>
            <w:vAlign w:val="center"/>
          </w:tcPr>
          <w:p w14:paraId="5B9C901C" w14:textId="77777777" w:rsidR="00F001F4" w:rsidRPr="00AE2951" w:rsidRDefault="00F001F4" w:rsidP="00F001F4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885" w:type="dxa"/>
            <w:vMerge/>
            <w:tcBorders>
              <w:top w:val="nil"/>
            </w:tcBorders>
            <w:vAlign w:val="center"/>
          </w:tcPr>
          <w:p w14:paraId="20516348" w14:textId="77777777" w:rsidR="00F001F4" w:rsidRPr="00AE2951" w:rsidRDefault="00F001F4" w:rsidP="00F001F4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816" w:type="dxa"/>
            <w:vMerge/>
            <w:tcBorders>
              <w:top w:val="nil"/>
            </w:tcBorders>
            <w:vAlign w:val="center"/>
          </w:tcPr>
          <w:p w14:paraId="6D5A8437" w14:textId="77777777" w:rsidR="00F001F4" w:rsidRPr="00AE2951" w:rsidRDefault="00F001F4" w:rsidP="00F001F4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F001F4" w:rsidRPr="00AE2951" w14:paraId="3D4D3FB5" w14:textId="77777777" w:rsidTr="00181E1A">
        <w:trPr>
          <w:trHeight w:val="285"/>
          <w:jc w:val="center"/>
        </w:trPr>
        <w:tc>
          <w:tcPr>
            <w:tcW w:w="848" w:type="dxa"/>
            <w:vMerge/>
            <w:tcBorders>
              <w:top w:val="nil"/>
              <w:bottom w:val="nil"/>
            </w:tcBorders>
            <w:shd w:val="clear" w:color="000000" w:fill="FFFFFF"/>
            <w:vAlign w:val="center"/>
            <w:hideMark/>
          </w:tcPr>
          <w:p w14:paraId="4209C37A" w14:textId="77777777" w:rsidR="00F001F4" w:rsidRPr="00AE2951" w:rsidRDefault="00F001F4" w:rsidP="00F001F4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134" w:type="dxa"/>
            <w:shd w:val="clear" w:color="000000" w:fill="FFFFFF"/>
            <w:noWrap/>
            <w:vAlign w:val="center"/>
            <w:hideMark/>
          </w:tcPr>
          <w:p w14:paraId="0B9CFCAF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HG</w:t>
            </w:r>
          </w:p>
        </w:tc>
        <w:tc>
          <w:tcPr>
            <w:tcW w:w="709" w:type="dxa"/>
            <w:shd w:val="clear" w:color="000000" w:fill="FFFFFF"/>
            <w:vAlign w:val="center"/>
          </w:tcPr>
          <w:p w14:paraId="2096857E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1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8</w:t>
            </w:r>
          </w:p>
        </w:tc>
        <w:tc>
          <w:tcPr>
            <w:tcW w:w="850" w:type="dxa"/>
            <w:shd w:val="clear" w:color="000000" w:fill="FFFFFF"/>
            <w:noWrap/>
            <w:vAlign w:val="center"/>
          </w:tcPr>
          <w:p w14:paraId="498BE3ED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0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.0437</w:t>
            </w:r>
          </w:p>
        </w:tc>
        <w:tc>
          <w:tcPr>
            <w:tcW w:w="1418" w:type="dxa"/>
            <w:shd w:val="clear" w:color="000000" w:fill="FFFFFF"/>
            <w:vAlign w:val="center"/>
          </w:tcPr>
          <w:p w14:paraId="16B3DAEF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0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.0155 to 0.0779</w:t>
            </w:r>
          </w:p>
        </w:tc>
        <w:tc>
          <w:tcPr>
            <w:tcW w:w="1417" w:type="dxa"/>
            <w:shd w:val="clear" w:color="auto" w:fill="auto"/>
            <w:vAlign w:val="bottom"/>
          </w:tcPr>
          <w:p w14:paraId="0CE2C284" w14:textId="0626FF6A" w:rsidR="00F001F4" w:rsidRPr="00AE2951" w:rsidRDefault="00F001F4" w:rsidP="00F001F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E295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.</w:t>
            </w:r>
            <w:r w:rsidR="00F220F8" w:rsidRPr="00AE295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7</w:t>
            </w:r>
          </w:p>
        </w:tc>
        <w:tc>
          <w:tcPr>
            <w:tcW w:w="999" w:type="dxa"/>
            <w:vMerge/>
            <w:vAlign w:val="center"/>
          </w:tcPr>
          <w:p w14:paraId="724D0490" w14:textId="77777777" w:rsidR="00F001F4" w:rsidRPr="00AE2951" w:rsidRDefault="00F001F4" w:rsidP="00F001F4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885" w:type="dxa"/>
            <w:vMerge/>
            <w:vAlign w:val="center"/>
          </w:tcPr>
          <w:p w14:paraId="0FB4F483" w14:textId="77777777" w:rsidR="00F001F4" w:rsidRPr="00AE2951" w:rsidRDefault="00F001F4" w:rsidP="00F001F4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816" w:type="dxa"/>
            <w:vMerge/>
            <w:vAlign w:val="center"/>
          </w:tcPr>
          <w:p w14:paraId="2C150428" w14:textId="77777777" w:rsidR="00F001F4" w:rsidRPr="00AE2951" w:rsidRDefault="00F001F4" w:rsidP="00F001F4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F001F4" w:rsidRPr="00AE2951" w14:paraId="415808C4" w14:textId="77777777" w:rsidTr="00181E1A">
        <w:trPr>
          <w:trHeight w:val="303"/>
          <w:jc w:val="center"/>
        </w:trPr>
        <w:tc>
          <w:tcPr>
            <w:tcW w:w="848" w:type="dxa"/>
            <w:vMerge/>
            <w:tcBorders>
              <w:top w:val="nil"/>
              <w:bottom w:val="nil"/>
            </w:tcBorders>
            <w:shd w:val="clear" w:color="000000" w:fill="FFFFFF"/>
            <w:vAlign w:val="center"/>
            <w:hideMark/>
          </w:tcPr>
          <w:p w14:paraId="5791E00A" w14:textId="77777777" w:rsidR="00F001F4" w:rsidRPr="00AE2951" w:rsidRDefault="00F001F4" w:rsidP="00F001F4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134" w:type="dxa"/>
            <w:shd w:val="clear" w:color="000000" w:fill="FFFFFF"/>
            <w:noWrap/>
            <w:vAlign w:val="center"/>
            <w:hideMark/>
          </w:tcPr>
          <w:p w14:paraId="124CBEF2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FG</w:t>
            </w:r>
          </w:p>
        </w:tc>
        <w:tc>
          <w:tcPr>
            <w:tcW w:w="709" w:type="dxa"/>
            <w:shd w:val="clear" w:color="000000" w:fill="FFFFFF"/>
            <w:vAlign w:val="center"/>
          </w:tcPr>
          <w:p w14:paraId="2545FF31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3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850" w:type="dxa"/>
            <w:shd w:val="clear" w:color="000000" w:fill="FFFFFF"/>
            <w:noWrap/>
            <w:vAlign w:val="center"/>
          </w:tcPr>
          <w:p w14:paraId="095BB3E6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0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.0095</w:t>
            </w:r>
          </w:p>
        </w:tc>
        <w:tc>
          <w:tcPr>
            <w:tcW w:w="1418" w:type="dxa"/>
            <w:shd w:val="clear" w:color="000000" w:fill="FFFFFF"/>
            <w:vAlign w:val="center"/>
          </w:tcPr>
          <w:p w14:paraId="1E1141C5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0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.0001 to 0.0195</w:t>
            </w:r>
          </w:p>
        </w:tc>
        <w:tc>
          <w:tcPr>
            <w:tcW w:w="1417" w:type="dxa"/>
            <w:shd w:val="clear" w:color="auto" w:fill="auto"/>
            <w:vAlign w:val="bottom"/>
          </w:tcPr>
          <w:p w14:paraId="1714D36C" w14:textId="05A91A3B" w:rsidR="00F001F4" w:rsidRPr="00AE2951" w:rsidRDefault="00F220F8" w:rsidP="00F001F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E295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5</w:t>
            </w:r>
          </w:p>
        </w:tc>
        <w:tc>
          <w:tcPr>
            <w:tcW w:w="999" w:type="dxa"/>
            <w:vMerge/>
            <w:vAlign w:val="center"/>
          </w:tcPr>
          <w:p w14:paraId="14FF9A33" w14:textId="77777777" w:rsidR="00F001F4" w:rsidRPr="00AE2951" w:rsidRDefault="00F001F4" w:rsidP="00F001F4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885" w:type="dxa"/>
            <w:vMerge/>
            <w:vAlign w:val="center"/>
          </w:tcPr>
          <w:p w14:paraId="2CCB4057" w14:textId="77777777" w:rsidR="00F001F4" w:rsidRPr="00AE2951" w:rsidRDefault="00F001F4" w:rsidP="00F001F4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816" w:type="dxa"/>
            <w:vMerge/>
            <w:vAlign w:val="center"/>
          </w:tcPr>
          <w:p w14:paraId="0C700AB9" w14:textId="77777777" w:rsidR="00F001F4" w:rsidRPr="00AE2951" w:rsidRDefault="00F001F4" w:rsidP="00F001F4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F001F4" w:rsidRPr="00AE2951" w14:paraId="72D5B648" w14:textId="77777777" w:rsidTr="00181E1A">
        <w:trPr>
          <w:trHeight w:val="285"/>
          <w:jc w:val="center"/>
        </w:trPr>
        <w:tc>
          <w:tcPr>
            <w:tcW w:w="848" w:type="dxa"/>
            <w:vMerge/>
            <w:tcBorders>
              <w:top w:val="nil"/>
              <w:bottom w:val="nil"/>
            </w:tcBorders>
            <w:shd w:val="clear" w:color="000000" w:fill="FFFFFF"/>
            <w:vAlign w:val="center"/>
          </w:tcPr>
          <w:p w14:paraId="69550B76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134" w:type="dxa"/>
            <w:shd w:val="clear" w:color="000000" w:fill="FFFFFF"/>
            <w:noWrap/>
            <w:vAlign w:val="center"/>
            <w:hideMark/>
          </w:tcPr>
          <w:p w14:paraId="7EA599E9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Short</w:t>
            </w:r>
          </w:p>
        </w:tc>
        <w:tc>
          <w:tcPr>
            <w:tcW w:w="709" w:type="dxa"/>
            <w:shd w:val="clear" w:color="000000" w:fill="FFFFFF"/>
            <w:vAlign w:val="center"/>
          </w:tcPr>
          <w:p w14:paraId="320E7D00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1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850" w:type="dxa"/>
            <w:shd w:val="clear" w:color="000000" w:fill="FFFFFF"/>
            <w:noWrap/>
            <w:vAlign w:val="center"/>
          </w:tcPr>
          <w:p w14:paraId="70DE3E7E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0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.0189</w:t>
            </w:r>
          </w:p>
        </w:tc>
        <w:tc>
          <w:tcPr>
            <w:tcW w:w="1418" w:type="dxa"/>
            <w:shd w:val="clear" w:color="000000" w:fill="FFFFFF"/>
            <w:vAlign w:val="center"/>
          </w:tcPr>
          <w:p w14:paraId="19104B48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0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.0038 to 0.0453</w:t>
            </w:r>
          </w:p>
        </w:tc>
        <w:tc>
          <w:tcPr>
            <w:tcW w:w="1417" w:type="dxa"/>
            <w:shd w:val="clear" w:color="auto" w:fill="auto"/>
            <w:vAlign w:val="bottom"/>
          </w:tcPr>
          <w:p w14:paraId="2124C507" w14:textId="435FFE68" w:rsidR="00F001F4" w:rsidRPr="00AE2951" w:rsidRDefault="00F001F4" w:rsidP="00F001F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E295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9</w:t>
            </w:r>
            <w:r w:rsidR="00F220F8" w:rsidRPr="00AE295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999" w:type="dxa"/>
            <w:vMerge w:val="restart"/>
            <w:shd w:val="clear" w:color="000000" w:fill="FFFFFF"/>
            <w:vAlign w:val="center"/>
          </w:tcPr>
          <w:p w14:paraId="1AA7560B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2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1.8274**</w:t>
            </w:r>
          </w:p>
        </w:tc>
        <w:tc>
          <w:tcPr>
            <w:tcW w:w="885" w:type="dxa"/>
            <w:vMerge w:val="restart"/>
            <w:shd w:val="clear" w:color="000000" w:fill="FFFFFF"/>
            <w:vAlign w:val="center"/>
          </w:tcPr>
          <w:p w14:paraId="209C95D3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1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42.9228</w:t>
            </w:r>
          </w:p>
        </w:tc>
        <w:tc>
          <w:tcPr>
            <w:tcW w:w="816" w:type="dxa"/>
            <w:vMerge w:val="restart"/>
            <w:shd w:val="clear" w:color="000000" w:fill="FFFFFF"/>
            <w:vAlign w:val="center"/>
          </w:tcPr>
          <w:p w14:paraId="322C917A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1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64.7503</w:t>
            </w:r>
          </w:p>
        </w:tc>
      </w:tr>
      <w:tr w:rsidR="00F001F4" w:rsidRPr="00AE2951" w14:paraId="0CF6A8DD" w14:textId="77777777" w:rsidTr="00181E1A">
        <w:trPr>
          <w:trHeight w:val="285"/>
          <w:jc w:val="center"/>
        </w:trPr>
        <w:tc>
          <w:tcPr>
            <w:tcW w:w="848" w:type="dxa"/>
            <w:vMerge/>
            <w:tcBorders>
              <w:top w:val="nil"/>
              <w:bottom w:val="nil"/>
            </w:tcBorders>
            <w:shd w:val="clear" w:color="000000" w:fill="FFFFFF"/>
            <w:vAlign w:val="center"/>
          </w:tcPr>
          <w:p w14:paraId="0BBED482" w14:textId="77777777" w:rsidR="00F001F4" w:rsidRPr="00AE2951" w:rsidRDefault="00F001F4" w:rsidP="00F001F4">
            <w:pPr>
              <w:rPr>
                <w:rFonts w:ascii="Times New Roman" w:eastAsia="SimSun" w:hAnsi="Times New Roman" w:cs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134" w:type="dxa"/>
            <w:shd w:val="clear" w:color="000000" w:fill="FFFFFF"/>
            <w:noWrap/>
            <w:vAlign w:val="center"/>
            <w:hideMark/>
          </w:tcPr>
          <w:p w14:paraId="32EB2584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Medium</w:t>
            </w:r>
          </w:p>
        </w:tc>
        <w:tc>
          <w:tcPr>
            <w:tcW w:w="709" w:type="dxa"/>
            <w:shd w:val="clear" w:color="000000" w:fill="FFFFFF"/>
            <w:vAlign w:val="center"/>
          </w:tcPr>
          <w:p w14:paraId="020B0BD4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3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8</w:t>
            </w:r>
          </w:p>
        </w:tc>
        <w:tc>
          <w:tcPr>
            <w:tcW w:w="850" w:type="dxa"/>
            <w:shd w:val="clear" w:color="000000" w:fill="FFFFFF"/>
            <w:noWrap/>
            <w:vAlign w:val="center"/>
          </w:tcPr>
          <w:p w14:paraId="7CD17371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0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.0102</w:t>
            </w:r>
          </w:p>
        </w:tc>
        <w:tc>
          <w:tcPr>
            <w:tcW w:w="1418" w:type="dxa"/>
            <w:shd w:val="clear" w:color="000000" w:fill="FFFFFF"/>
            <w:vAlign w:val="center"/>
          </w:tcPr>
          <w:p w14:paraId="0A46B56F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0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.003 to 0.0174</w:t>
            </w:r>
          </w:p>
        </w:tc>
        <w:tc>
          <w:tcPr>
            <w:tcW w:w="1417" w:type="dxa"/>
            <w:shd w:val="clear" w:color="auto" w:fill="auto"/>
            <w:vAlign w:val="bottom"/>
          </w:tcPr>
          <w:p w14:paraId="55AB25C9" w14:textId="54AFC5BB" w:rsidR="00F001F4" w:rsidRPr="00AE2951" w:rsidRDefault="00F001F4" w:rsidP="00F001F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E295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0</w:t>
            </w:r>
            <w:r w:rsidR="00F220F8" w:rsidRPr="00AE295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999" w:type="dxa"/>
            <w:vMerge/>
            <w:vAlign w:val="center"/>
          </w:tcPr>
          <w:p w14:paraId="21D56E48" w14:textId="77777777" w:rsidR="00F001F4" w:rsidRPr="00AE2951" w:rsidRDefault="00F001F4" w:rsidP="00F001F4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885" w:type="dxa"/>
            <w:vMerge/>
            <w:vAlign w:val="center"/>
          </w:tcPr>
          <w:p w14:paraId="13F486F7" w14:textId="77777777" w:rsidR="00F001F4" w:rsidRPr="00AE2951" w:rsidRDefault="00F001F4" w:rsidP="00F001F4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816" w:type="dxa"/>
            <w:vMerge/>
            <w:vAlign w:val="center"/>
          </w:tcPr>
          <w:p w14:paraId="26EA7E29" w14:textId="77777777" w:rsidR="00F001F4" w:rsidRPr="00AE2951" w:rsidRDefault="00F001F4" w:rsidP="00F001F4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F001F4" w:rsidRPr="00AE2951" w14:paraId="794E7DD2" w14:textId="77777777" w:rsidTr="00181E1A">
        <w:trPr>
          <w:trHeight w:val="285"/>
          <w:jc w:val="center"/>
        </w:trPr>
        <w:tc>
          <w:tcPr>
            <w:tcW w:w="848" w:type="dxa"/>
            <w:vMerge/>
            <w:tcBorders>
              <w:top w:val="nil"/>
              <w:bottom w:val="nil"/>
            </w:tcBorders>
            <w:shd w:val="clear" w:color="000000" w:fill="FFFFFF"/>
            <w:vAlign w:val="center"/>
          </w:tcPr>
          <w:p w14:paraId="6DB8E213" w14:textId="77777777" w:rsidR="00F001F4" w:rsidRPr="00AE2951" w:rsidRDefault="00F001F4" w:rsidP="00F001F4">
            <w:pPr>
              <w:rPr>
                <w:rFonts w:ascii="Times New Roman" w:eastAsia="SimSun" w:hAnsi="Times New Roman" w:cs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134" w:type="dxa"/>
            <w:shd w:val="clear" w:color="000000" w:fill="FFFFFF"/>
            <w:noWrap/>
            <w:vAlign w:val="center"/>
            <w:hideMark/>
          </w:tcPr>
          <w:p w14:paraId="68C5F128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Long</w:t>
            </w:r>
          </w:p>
        </w:tc>
        <w:tc>
          <w:tcPr>
            <w:tcW w:w="709" w:type="dxa"/>
            <w:shd w:val="clear" w:color="000000" w:fill="FFFFFF"/>
            <w:noWrap/>
            <w:vAlign w:val="center"/>
          </w:tcPr>
          <w:p w14:paraId="0CC167EC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2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850" w:type="dxa"/>
            <w:shd w:val="clear" w:color="000000" w:fill="FFFFFF"/>
            <w:noWrap/>
            <w:vAlign w:val="center"/>
          </w:tcPr>
          <w:p w14:paraId="72BC7AC9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0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.0574</w:t>
            </w:r>
          </w:p>
        </w:tc>
        <w:tc>
          <w:tcPr>
            <w:tcW w:w="1418" w:type="dxa"/>
            <w:shd w:val="clear" w:color="000000" w:fill="FFFFFF"/>
            <w:noWrap/>
            <w:vAlign w:val="center"/>
          </w:tcPr>
          <w:p w14:paraId="43BF57BF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0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.0127 to 0.1029</w:t>
            </w:r>
          </w:p>
        </w:tc>
        <w:tc>
          <w:tcPr>
            <w:tcW w:w="1417" w:type="dxa"/>
            <w:shd w:val="clear" w:color="auto" w:fill="auto"/>
            <w:noWrap/>
            <w:vAlign w:val="bottom"/>
          </w:tcPr>
          <w:p w14:paraId="1E96156D" w14:textId="76416AA0" w:rsidR="00F001F4" w:rsidRPr="00AE2951" w:rsidRDefault="00F001F4" w:rsidP="00F001F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E295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.9</w:t>
            </w:r>
            <w:r w:rsidR="00F220F8" w:rsidRPr="00AE295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999" w:type="dxa"/>
            <w:vMerge/>
            <w:vAlign w:val="center"/>
          </w:tcPr>
          <w:p w14:paraId="7EC0C4AB" w14:textId="77777777" w:rsidR="00F001F4" w:rsidRPr="00AE2951" w:rsidRDefault="00F001F4" w:rsidP="00F001F4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885" w:type="dxa"/>
            <w:vMerge/>
            <w:vAlign w:val="center"/>
          </w:tcPr>
          <w:p w14:paraId="4445DEAA" w14:textId="77777777" w:rsidR="00F001F4" w:rsidRPr="00AE2951" w:rsidRDefault="00F001F4" w:rsidP="00F001F4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816" w:type="dxa"/>
            <w:vMerge/>
            <w:vAlign w:val="center"/>
          </w:tcPr>
          <w:p w14:paraId="477BF40D" w14:textId="77777777" w:rsidR="00F001F4" w:rsidRPr="00AE2951" w:rsidRDefault="00F001F4" w:rsidP="00F001F4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F001F4" w:rsidRPr="00AE2951" w14:paraId="0B0595CA" w14:textId="77777777" w:rsidTr="00181E1A">
        <w:trPr>
          <w:trHeight w:val="285"/>
          <w:jc w:val="center"/>
        </w:trPr>
        <w:tc>
          <w:tcPr>
            <w:tcW w:w="848" w:type="dxa"/>
            <w:vMerge/>
            <w:tcBorders>
              <w:top w:val="nil"/>
              <w:bottom w:val="nil"/>
            </w:tcBorders>
            <w:shd w:val="clear" w:color="000000" w:fill="FFFFFF"/>
            <w:vAlign w:val="center"/>
          </w:tcPr>
          <w:p w14:paraId="533DDF18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134" w:type="dxa"/>
            <w:shd w:val="clear" w:color="000000" w:fill="FFFFFF"/>
            <w:noWrap/>
            <w:vAlign w:val="center"/>
            <w:hideMark/>
          </w:tcPr>
          <w:p w14:paraId="07A474AA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bCs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/>
                <w:bCs/>
                <w:color w:val="000000" w:themeColor="text1"/>
                <w:sz w:val="20"/>
                <w:szCs w:val="20"/>
              </w:rPr>
              <w:t>Summer</w:t>
            </w:r>
          </w:p>
        </w:tc>
        <w:tc>
          <w:tcPr>
            <w:tcW w:w="709" w:type="dxa"/>
            <w:shd w:val="clear" w:color="000000" w:fill="FFFFFF"/>
            <w:noWrap/>
            <w:vAlign w:val="center"/>
          </w:tcPr>
          <w:p w14:paraId="4B1C422C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3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850" w:type="dxa"/>
            <w:shd w:val="clear" w:color="000000" w:fill="FFFFFF"/>
            <w:noWrap/>
            <w:vAlign w:val="center"/>
          </w:tcPr>
          <w:p w14:paraId="16237677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0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.0292</w:t>
            </w:r>
          </w:p>
        </w:tc>
        <w:tc>
          <w:tcPr>
            <w:tcW w:w="1418" w:type="dxa"/>
            <w:shd w:val="clear" w:color="000000" w:fill="FFFFFF"/>
            <w:noWrap/>
            <w:vAlign w:val="center"/>
          </w:tcPr>
          <w:p w14:paraId="69847CF5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0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.0045 to 0.0559</w:t>
            </w:r>
          </w:p>
        </w:tc>
        <w:tc>
          <w:tcPr>
            <w:tcW w:w="1417" w:type="dxa"/>
            <w:shd w:val="clear" w:color="auto" w:fill="auto"/>
            <w:noWrap/>
            <w:vAlign w:val="bottom"/>
          </w:tcPr>
          <w:p w14:paraId="1ABAB905" w14:textId="7D43669D" w:rsidR="00F001F4" w:rsidRPr="00AE2951" w:rsidRDefault="00F220F8" w:rsidP="00F001F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E295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96</w:t>
            </w:r>
          </w:p>
        </w:tc>
        <w:tc>
          <w:tcPr>
            <w:tcW w:w="999" w:type="dxa"/>
            <w:vMerge w:val="restart"/>
            <w:shd w:val="clear" w:color="000000" w:fill="FFFFFF"/>
            <w:vAlign w:val="center"/>
          </w:tcPr>
          <w:p w14:paraId="0858AB85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1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.8654</w:t>
            </w:r>
          </w:p>
        </w:tc>
        <w:tc>
          <w:tcPr>
            <w:tcW w:w="885" w:type="dxa"/>
            <w:vMerge w:val="restart"/>
            <w:shd w:val="clear" w:color="000000" w:fill="FFFFFF"/>
            <w:vAlign w:val="center"/>
          </w:tcPr>
          <w:p w14:paraId="4CB8B15B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4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3.1508</w:t>
            </w:r>
          </w:p>
        </w:tc>
        <w:tc>
          <w:tcPr>
            <w:tcW w:w="816" w:type="dxa"/>
            <w:vMerge w:val="restart"/>
            <w:shd w:val="clear" w:color="000000" w:fill="FFFFFF"/>
            <w:vAlign w:val="center"/>
          </w:tcPr>
          <w:p w14:paraId="6478D80F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4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5.0162</w:t>
            </w:r>
          </w:p>
        </w:tc>
      </w:tr>
      <w:tr w:rsidR="00F001F4" w:rsidRPr="00AE2951" w14:paraId="4FDDA97B" w14:textId="77777777" w:rsidTr="00181E1A">
        <w:trPr>
          <w:trHeight w:val="285"/>
          <w:jc w:val="center"/>
        </w:trPr>
        <w:tc>
          <w:tcPr>
            <w:tcW w:w="848" w:type="dxa"/>
            <w:vMerge/>
            <w:tcBorders>
              <w:top w:val="nil"/>
              <w:bottom w:val="nil"/>
            </w:tcBorders>
            <w:shd w:val="clear" w:color="000000" w:fill="FFFFFF"/>
            <w:vAlign w:val="center"/>
          </w:tcPr>
          <w:p w14:paraId="70500DCB" w14:textId="77777777" w:rsidR="00F001F4" w:rsidRPr="00AE2951" w:rsidRDefault="00F001F4" w:rsidP="00F001F4">
            <w:pPr>
              <w:rPr>
                <w:rFonts w:ascii="Times New Roman" w:eastAsia="SimSun" w:hAnsi="Times New Roman" w:cs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134" w:type="dxa"/>
            <w:shd w:val="clear" w:color="000000" w:fill="FFFFFF"/>
            <w:noWrap/>
            <w:vAlign w:val="center"/>
            <w:hideMark/>
          </w:tcPr>
          <w:p w14:paraId="4A2E136A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bCs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/>
                <w:bCs/>
                <w:color w:val="000000" w:themeColor="text1"/>
                <w:sz w:val="20"/>
                <w:szCs w:val="20"/>
              </w:rPr>
              <w:t>Winter</w:t>
            </w:r>
          </w:p>
        </w:tc>
        <w:tc>
          <w:tcPr>
            <w:tcW w:w="709" w:type="dxa"/>
            <w:shd w:val="clear" w:color="000000" w:fill="FFFFFF"/>
            <w:noWrap/>
            <w:vAlign w:val="center"/>
          </w:tcPr>
          <w:p w14:paraId="64ABAE49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1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850" w:type="dxa"/>
            <w:shd w:val="clear" w:color="000000" w:fill="FFFFFF"/>
            <w:noWrap/>
            <w:vAlign w:val="center"/>
          </w:tcPr>
          <w:p w14:paraId="294A0C20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-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0.0056</w:t>
            </w:r>
          </w:p>
        </w:tc>
        <w:tc>
          <w:tcPr>
            <w:tcW w:w="1418" w:type="dxa"/>
            <w:shd w:val="clear" w:color="000000" w:fill="FFFFFF"/>
            <w:noWrap/>
            <w:vAlign w:val="center"/>
          </w:tcPr>
          <w:p w14:paraId="18BFE6CB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-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0.0188 to 0.0052</w:t>
            </w:r>
          </w:p>
        </w:tc>
        <w:tc>
          <w:tcPr>
            <w:tcW w:w="1417" w:type="dxa"/>
            <w:shd w:val="clear" w:color="auto" w:fill="auto"/>
            <w:noWrap/>
            <w:vAlign w:val="bottom"/>
          </w:tcPr>
          <w:p w14:paraId="1505B1F2" w14:textId="2D9EA43F" w:rsidR="00F001F4" w:rsidRPr="00AE2951" w:rsidRDefault="00F001F4" w:rsidP="00F001F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E295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</w:t>
            </w:r>
            <w:r w:rsidR="00F220F8" w:rsidRPr="00AE295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6</w:t>
            </w:r>
          </w:p>
        </w:tc>
        <w:tc>
          <w:tcPr>
            <w:tcW w:w="999" w:type="dxa"/>
            <w:vMerge/>
            <w:vAlign w:val="center"/>
          </w:tcPr>
          <w:p w14:paraId="16884D3C" w14:textId="77777777" w:rsidR="00F001F4" w:rsidRPr="00AE2951" w:rsidRDefault="00F001F4" w:rsidP="00F001F4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885" w:type="dxa"/>
            <w:vMerge/>
            <w:vAlign w:val="center"/>
          </w:tcPr>
          <w:p w14:paraId="0607B2BE" w14:textId="77777777" w:rsidR="00F001F4" w:rsidRPr="00AE2951" w:rsidRDefault="00F001F4" w:rsidP="00F001F4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816" w:type="dxa"/>
            <w:vMerge/>
            <w:vAlign w:val="center"/>
          </w:tcPr>
          <w:p w14:paraId="7060E27C" w14:textId="77777777" w:rsidR="00F001F4" w:rsidRPr="00AE2951" w:rsidRDefault="00F001F4" w:rsidP="00F001F4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F001F4" w:rsidRPr="00AE2951" w14:paraId="572FBF90" w14:textId="77777777" w:rsidTr="00181E1A">
        <w:trPr>
          <w:trHeight w:val="285"/>
          <w:jc w:val="center"/>
        </w:trPr>
        <w:tc>
          <w:tcPr>
            <w:tcW w:w="848" w:type="dxa"/>
            <w:vMerge/>
            <w:tcBorders>
              <w:top w:val="nil"/>
              <w:bottom w:val="nil"/>
            </w:tcBorders>
            <w:shd w:val="clear" w:color="000000" w:fill="FFFFFF"/>
            <w:vAlign w:val="center"/>
          </w:tcPr>
          <w:p w14:paraId="05BBA609" w14:textId="77777777" w:rsidR="00F001F4" w:rsidRPr="00AE2951" w:rsidRDefault="00F001F4" w:rsidP="00F001F4">
            <w:pPr>
              <w:rPr>
                <w:rFonts w:ascii="Times New Roman" w:eastAsia="SimSun" w:hAnsi="Times New Roman" w:cs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134" w:type="dxa"/>
            <w:shd w:val="clear" w:color="000000" w:fill="FFFFFF"/>
            <w:noWrap/>
            <w:vAlign w:val="center"/>
            <w:hideMark/>
          </w:tcPr>
          <w:p w14:paraId="0ADD4C4A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bCs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/>
                <w:bCs/>
                <w:color w:val="000000" w:themeColor="text1"/>
                <w:sz w:val="20"/>
                <w:szCs w:val="20"/>
              </w:rPr>
              <w:t>Annual</w:t>
            </w:r>
          </w:p>
        </w:tc>
        <w:tc>
          <w:tcPr>
            <w:tcW w:w="709" w:type="dxa"/>
            <w:shd w:val="clear" w:color="000000" w:fill="FFFFFF"/>
            <w:noWrap/>
            <w:vAlign w:val="center"/>
          </w:tcPr>
          <w:p w14:paraId="66C45C04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2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6</w:t>
            </w:r>
          </w:p>
        </w:tc>
        <w:tc>
          <w:tcPr>
            <w:tcW w:w="850" w:type="dxa"/>
            <w:shd w:val="clear" w:color="000000" w:fill="FFFFFF"/>
            <w:noWrap/>
            <w:vAlign w:val="center"/>
          </w:tcPr>
          <w:p w14:paraId="160AFAF2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0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.0227</w:t>
            </w:r>
          </w:p>
        </w:tc>
        <w:tc>
          <w:tcPr>
            <w:tcW w:w="1418" w:type="dxa"/>
            <w:shd w:val="clear" w:color="000000" w:fill="FFFFFF"/>
            <w:noWrap/>
            <w:vAlign w:val="center"/>
          </w:tcPr>
          <w:p w14:paraId="3E49C232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0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.0143 to 0.0314</w:t>
            </w:r>
          </w:p>
        </w:tc>
        <w:tc>
          <w:tcPr>
            <w:tcW w:w="1417" w:type="dxa"/>
            <w:shd w:val="clear" w:color="auto" w:fill="auto"/>
            <w:noWrap/>
            <w:vAlign w:val="bottom"/>
          </w:tcPr>
          <w:p w14:paraId="2EABDF6B" w14:textId="3A0FD97B" w:rsidR="00F001F4" w:rsidRPr="00AE2951" w:rsidRDefault="00F001F4" w:rsidP="00F001F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E295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3</w:t>
            </w:r>
            <w:r w:rsidR="00F220F8" w:rsidRPr="00AE295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999" w:type="dxa"/>
            <w:vMerge/>
            <w:vAlign w:val="center"/>
          </w:tcPr>
          <w:p w14:paraId="12A6CAE4" w14:textId="77777777" w:rsidR="00F001F4" w:rsidRPr="00AE2951" w:rsidRDefault="00F001F4" w:rsidP="00F001F4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885" w:type="dxa"/>
            <w:vMerge/>
            <w:vAlign w:val="center"/>
          </w:tcPr>
          <w:p w14:paraId="23C23717" w14:textId="77777777" w:rsidR="00F001F4" w:rsidRPr="00AE2951" w:rsidRDefault="00F001F4" w:rsidP="00F001F4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816" w:type="dxa"/>
            <w:vMerge/>
            <w:vAlign w:val="center"/>
          </w:tcPr>
          <w:p w14:paraId="6CC831EA" w14:textId="77777777" w:rsidR="00F001F4" w:rsidRPr="00AE2951" w:rsidRDefault="00F001F4" w:rsidP="00F001F4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F001F4" w:rsidRPr="00AE2951" w14:paraId="231EC194" w14:textId="77777777" w:rsidTr="00181E1A">
        <w:trPr>
          <w:trHeight w:val="285"/>
          <w:jc w:val="center"/>
        </w:trPr>
        <w:tc>
          <w:tcPr>
            <w:tcW w:w="848" w:type="dxa"/>
            <w:vMerge/>
            <w:tcBorders>
              <w:top w:val="nil"/>
              <w:bottom w:val="nil"/>
            </w:tcBorders>
            <w:shd w:val="clear" w:color="000000" w:fill="FFFFFF"/>
            <w:vAlign w:val="center"/>
          </w:tcPr>
          <w:p w14:paraId="5DD4E455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134" w:type="dxa"/>
            <w:shd w:val="clear" w:color="000000" w:fill="FFFFFF"/>
            <w:noWrap/>
            <w:vAlign w:val="center"/>
            <w:hideMark/>
          </w:tcPr>
          <w:p w14:paraId="4B4875BB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Tibetan sheep</w:t>
            </w:r>
          </w:p>
        </w:tc>
        <w:tc>
          <w:tcPr>
            <w:tcW w:w="709" w:type="dxa"/>
            <w:shd w:val="clear" w:color="000000" w:fill="FFFFFF"/>
            <w:vAlign w:val="center"/>
          </w:tcPr>
          <w:p w14:paraId="35D97381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1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850" w:type="dxa"/>
            <w:shd w:val="clear" w:color="000000" w:fill="FFFFFF"/>
            <w:noWrap/>
            <w:vAlign w:val="center"/>
          </w:tcPr>
          <w:p w14:paraId="7230FD44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0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.0815</w:t>
            </w:r>
          </w:p>
        </w:tc>
        <w:tc>
          <w:tcPr>
            <w:tcW w:w="1418" w:type="dxa"/>
            <w:shd w:val="clear" w:color="000000" w:fill="FFFFFF"/>
            <w:vAlign w:val="center"/>
          </w:tcPr>
          <w:p w14:paraId="5C711F00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0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.0288 to 0.1282</w:t>
            </w:r>
          </w:p>
        </w:tc>
        <w:tc>
          <w:tcPr>
            <w:tcW w:w="1417" w:type="dxa"/>
            <w:shd w:val="clear" w:color="auto" w:fill="auto"/>
            <w:vAlign w:val="bottom"/>
          </w:tcPr>
          <w:p w14:paraId="7ABF223B" w14:textId="42EDF70A" w:rsidR="00F001F4" w:rsidRPr="00AE2951" w:rsidRDefault="00F001F4" w:rsidP="00F001F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E295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.</w:t>
            </w:r>
            <w:r w:rsidR="00F220F8" w:rsidRPr="00AE295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9</w:t>
            </w:r>
          </w:p>
        </w:tc>
        <w:tc>
          <w:tcPr>
            <w:tcW w:w="999" w:type="dxa"/>
            <w:vMerge w:val="restart"/>
            <w:shd w:val="clear" w:color="000000" w:fill="FFFFFF"/>
            <w:vAlign w:val="center"/>
          </w:tcPr>
          <w:p w14:paraId="11912C78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5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9.0340**</w:t>
            </w:r>
          </w:p>
        </w:tc>
        <w:tc>
          <w:tcPr>
            <w:tcW w:w="885" w:type="dxa"/>
            <w:vMerge w:val="restart"/>
            <w:shd w:val="clear" w:color="000000" w:fill="FFFFFF"/>
            <w:vAlign w:val="center"/>
          </w:tcPr>
          <w:p w14:paraId="0963B4F7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1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44.7149</w:t>
            </w:r>
          </w:p>
        </w:tc>
        <w:tc>
          <w:tcPr>
            <w:tcW w:w="816" w:type="dxa"/>
            <w:vMerge w:val="restart"/>
            <w:shd w:val="clear" w:color="000000" w:fill="FFFFFF"/>
            <w:vAlign w:val="center"/>
          </w:tcPr>
          <w:p w14:paraId="51221224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2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03.7489</w:t>
            </w:r>
          </w:p>
        </w:tc>
      </w:tr>
      <w:tr w:rsidR="00F001F4" w:rsidRPr="00AE2951" w14:paraId="26554482" w14:textId="77777777" w:rsidTr="00181E1A">
        <w:trPr>
          <w:trHeight w:val="285"/>
          <w:jc w:val="center"/>
        </w:trPr>
        <w:tc>
          <w:tcPr>
            <w:tcW w:w="848" w:type="dxa"/>
            <w:vMerge/>
            <w:tcBorders>
              <w:top w:val="nil"/>
              <w:bottom w:val="nil"/>
            </w:tcBorders>
            <w:shd w:val="clear" w:color="000000" w:fill="FFFFFF"/>
            <w:vAlign w:val="center"/>
          </w:tcPr>
          <w:p w14:paraId="6DF4FDB7" w14:textId="77777777" w:rsidR="00F001F4" w:rsidRPr="00AE2951" w:rsidRDefault="00F001F4" w:rsidP="00F001F4">
            <w:pPr>
              <w:rPr>
                <w:rFonts w:ascii="Times New Roman" w:eastAsia="SimSun" w:hAnsi="Times New Roman" w:cs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134" w:type="dxa"/>
            <w:shd w:val="clear" w:color="000000" w:fill="FFFFFF"/>
            <w:noWrap/>
            <w:vAlign w:val="center"/>
            <w:hideMark/>
          </w:tcPr>
          <w:p w14:paraId="6AB64319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Yak</w:t>
            </w:r>
          </w:p>
        </w:tc>
        <w:tc>
          <w:tcPr>
            <w:tcW w:w="709" w:type="dxa"/>
            <w:shd w:val="clear" w:color="000000" w:fill="FFFFFF"/>
            <w:vAlign w:val="center"/>
          </w:tcPr>
          <w:p w14:paraId="6D390C64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1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850" w:type="dxa"/>
            <w:shd w:val="clear" w:color="000000" w:fill="FFFFFF"/>
            <w:noWrap/>
            <w:vAlign w:val="center"/>
          </w:tcPr>
          <w:p w14:paraId="409D5143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0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.004</w:t>
            </w:r>
          </w:p>
        </w:tc>
        <w:tc>
          <w:tcPr>
            <w:tcW w:w="1418" w:type="dxa"/>
            <w:shd w:val="clear" w:color="000000" w:fill="FFFFFF"/>
            <w:vAlign w:val="center"/>
          </w:tcPr>
          <w:p w14:paraId="6E4357C5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-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0.0065 to 0.0078</w:t>
            </w:r>
          </w:p>
        </w:tc>
        <w:tc>
          <w:tcPr>
            <w:tcW w:w="1417" w:type="dxa"/>
            <w:shd w:val="clear" w:color="auto" w:fill="auto"/>
            <w:vAlign w:val="bottom"/>
          </w:tcPr>
          <w:p w14:paraId="288B1801" w14:textId="3E2B16B8" w:rsidR="00F001F4" w:rsidRPr="00AE2951" w:rsidRDefault="00F001F4" w:rsidP="00F001F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E295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</w:t>
            </w:r>
            <w:r w:rsidR="00F220F8" w:rsidRPr="00AE295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  <w:r w:rsidRPr="00AE295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999" w:type="dxa"/>
            <w:vMerge/>
            <w:vAlign w:val="center"/>
          </w:tcPr>
          <w:p w14:paraId="7B24A684" w14:textId="77777777" w:rsidR="00F001F4" w:rsidRPr="00AE2951" w:rsidRDefault="00F001F4" w:rsidP="00F001F4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885" w:type="dxa"/>
            <w:vMerge/>
            <w:vAlign w:val="center"/>
          </w:tcPr>
          <w:p w14:paraId="48151315" w14:textId="77777777" w:rsidR="00F001F4" w:rsidRPr="00AE2951" w:rsidRDefault="00F001F4" w:rsidP="00F001F4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816" w:type="dxa"/>
            <w:vMerge/>
            <w:vAlign w:val="center"/>
          </w:tcPr>
          <w:p w14:paraId="6B89F3A7" w14:textId="77777777" w:rsidR="00F001F4" w:rsidRPr="00AE2951" w:rsidRDefault="00F001F4" w:rsidP="00F001F4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F001F4" w:rsidRPr="00AE2951" w14:paraId="57980B7C" w14:textId="77777777" w:rsidTr="00181E1A">
        <w:trPr>
          <w:trHeight w:val="285"/>
          <w:jc w:val="center"/>
        </w:trPr>
        <w:tc>
          <w:tcPr>
            <w:tcW w:w="848" w:type="dxa"/>
            <w:vMerge/>
            <w:tcBorders>
              <w:top w:val="nil"/>
              <w:bottom w:val="nil"/>
            </w:tcBorders>
            <w:shd w:val="clear" w:color="000000" w:fill="FFFFFF"/>
            <w:vAlign w:val="center"/>
          </w:tcPr>
          <w:p w14:paraId="3031E600" w14:textId="77777777" w:rsidR="00F001F4" w:rsidRPr="00AE2951" w:rsidRDefault="00F001F4" w:rsidP="00F001F4">
            <w:pPr>
              <w:rPr>
                <w:rFonts w:ascii="Times New Roman" w:eastAsia="SimSun" w:hAnsi="Times New Roman" w:cs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134" w:type="dxa"/>
            <w:shd w:val="clear" w:color="000000" w:fill="FFFFFF"/>
            <w:noWrap/>
            <w:vAlign w:val="center"/>
            <w:hideMark/>
          </w:tcPr>
          <w:p w14:paraId="05515F60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Mixed</w:t>
            </w:r>
          </w:p>
        </w:tc>
        <w:tc>
          <w:tcPr>
            <w:tcW w:w="709" w:type="dxa"/>
            <w:shd w:val="clear" w:color="000000" w:fill="FFFFFF"/>
            <w:noWrap/>
            <w:vAlign w:val="center"/>
          </w:tcPr>
          <w:p w14:paraId="1DC4A365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4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7</w:t>
            </w:r>
          </w:p>
        </w:tc>
        <w:tc>
          <w:tcPr>
            <w:tcW w:w="850" w:type="dxa"/>
            <w:shd w:val="clear" w:color="000000" w:fill="FFFFFF"/>
            <w:noWrap/>
            <w:vAlign w:val="center"/>
          </w:tcPr>
          <w:p w14:paraId="1BBD120A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0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.0128</w:t>
            </w:r>
          </w:p>
        </w:tc>
        <w:tc>
          <w:tcPr>
            <w:tcW w:w="1418" w:type="dxa"/>
            <w:shd w:val="clear" w:color="000000" w:fill="FFFFFF"/>
            <w:noWrap/>
            <w:vAlign w:val="center"/>
          </w:tcPr>
          <w:p w14:paraId="3F69D3E3" w14:textId="77777777" w:rsidR="00F001F4" w:rsidRPr="00AE2951" w:rsidRDefault="00F001F4" w:rsidP="00F001F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0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.0039 to 0.0224</w:t>
            </w:r>
          </w:p>
        </w:tc>
        <w:tc>
          <w:tcPr>
            <w:tcW w:w="1417" w:type="dxa"/>
            <w:shd w:val="clear" w:color="auto" w:fill="auto"/>
            <w:noWrap/>
            <w:vAlign w:val="bottom"/>
          </w:tcPr>
          <w:p w14:paraId="59F28587" w14:textId="23AF900C" w:rsidR="00F001F4" w:rsidRPr="00AE2951" w:rsidRDefault="00F001F4" w:rsidP="00F001F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E295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</w:t>
            </w:r>
            <w:r w:rsidR="00F220F8" w:rsidRPr="00AE295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9</w:t>
            </w:r>
          </w:p>
        </w:tc>
        <w:tc>
          <w:tcPr>
            <w:tcW w:w="999" w:type="dxa"/>
            <w:vMerge/>
            <w:vAlign w:val="center"/>
          </w:tcPr>
          <w:p w14:paraId="47F9729F" w14:textId="77777777" w:rsidR="00F001F4" w:rsidRPr="00AE2951" w:rsidRDefault="00F001F4" w:rsidP="00F001F4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885" w:type="dxa"/>
            <w:vMerge/>
            <w:vAlign w:val="center"/>
          </w:tcPr>
          <w:p w14:paraId="47AF0ACA" w14:textId="77777777" w:rsidR="00F001F4" w:rsidRPr="00AE2951" w:rsidRDefault="00F001F4" w:rsidP="00F001F4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816" w:type="dxa"/>
            <w:vMerge/>
            <w:vAlign w:val="center"/>
          </w:tcPr>
          <w:p w14:paraId="213DB6BC" w14:textId="77777777" w:rsidR="00F001F4" w:rsidRPr="00AE2951" w:rsidRDefault="00F001F4" w:rsidP="00F001F4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965944" w:rsidRPr="00AE2951" w14:paraId="4D21F32C" w14:textId="77777777" w:rsidTr="00181E1A">
        <w:trPr>
          <w:trHeight w:val="285"/>
          <w:jc w:val="center"/>
        </w:trPr>
        <w:tc>
          <w:tcPr>
            <w:tcW w:w="848" w:type="dxa"/>
            <w:vMerge/>
            <w:tcBorders>
              <w:top w:val="nil"/>
              <w:bottom w:val="nil"/>
            </w:tcBorders>
            <w:shd w:val="clear" w:color="000000" w:fill="FFFFFF"/>
            <w:vAlign w:val="center"/>
          </w:tcPr>
          <w:p w14:paraId="7EFD6EEE" w14:textId="77777777" w:rsidR="00965944" w:rsidRPr="00AE2951" w:rsidRDefault="00965944" w:rsidP="00965944">
            <w:pPr>
              <w:jc w:val="center"/>
              <w:rPr>
                <w:rFonts w:ascii="Times New Roman" w:eastAsia="SimSun" w:hAnsi="Times New Roman" w:cs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134" w:type="dxa"/>
            <w:shd w:val="clear" w:color="000000" w:fill="FFFFFF"/>
            <w:noWrap/>
            <w:vAlign w:val="center"/>
            <w:hideMark/>
          </w:tcPr>
          <w:p w14:paraId="5B95AD53" w14:textId="7CCC6F70" w:rsidR="00965944" w:rsidRPr="00AE2951" w:rsidRDefault="00965944" w:rsidP="0096594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Alpine meadow</w:t>
            </w:r>
          </w:p>
        </w:tc>
        <w:tc>
          <w:tcPr>
            <w:tcW w:w="709" w:type="dxa"/>
            <w:shd w:val="clear" w:color="000000" w:fill="FFFFFF"/>
            <w:vAlign w:val="center"/>
          </w:tcPr>
          <w:p w14:paraId="18273594" w14:textId="77777777" w:rsidR="00965944" w:rsidRPr="00AE2951" w:rsidRDefault="00965944" w:rsidP="0096594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5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850" w:type="dxa"/>
            <w:shd w:val="clear" w:color="000000" w:fill="FFFFFF"/>
            <w:noWrap/>
            <w:vAlign w:val="center"/>
          </w:tcPr>
          <w:p w14:paraId="333F1BE0" w14:textId="77777777" w:rsidR="00965944" w:rsidRPr="00AE2951" w:rsidRDefault="00965944" w:rsidP="0096594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0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.0238</w:t>
            </w:r>
          </w:p>
        </w:tc>
        <w:tc>
          <w:tcPr>
            <w:tcW w:w="1418" w:type="dxa"/>
            <w:shd w:val="clear" w:color="000000" w:fill="FFFFFF"/>
            <w:vAlign w:val="center"/>
          </w:tcPr>
          <w:p w14:paraId="171D2131" w14:textId="77777777" w:rsidR="00965944" w:rsidRPr="00AE2951" w:rsidRDefault="00965944" w:rsidP="0096594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0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.0082 to 0.0415</w:t>
            </w:r>
          </w:p>
        </w:tc>
        <w:tc>
          <w:tcPr>
            <w:tcW w:w="1417" w:type="dxa"/>
            <w:shd w:val="clear" w:color="auto" w:fill="auto"/>
            <w:vAlign w:val="bottom"/>
          </w:tcPr>
          <w:p w14:paraId="538F0CD9" w14:textId="3D6854FE" w:rsidR="00965944" w:rsidRPr="00AE2951" w:rsidRDefault="00965944" w:rsidP="0096594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E295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41</w:t>
            </w:r>
          </w:p>
        </w:tc>
        <w:tc>
          <w:tcPr>
            <w:tcW w:w="999" w:type="dxa"/>
            <w:vMerge w:val="restart"/>
            <w:shd w:val="clear" w:color="000000" w:fill="FFFFFF"/>
            <w:vAlign w:val="center"/>
          </w:tcPr>
          <w:p w14:paraId="31ECB594" w14:textId="77777777" w:rsidR="00965944" w:rsidRPr="00AE2951" w:rsidRDefault="00965944" w:rsidP="0096594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0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.2376</w:t>
            </w:r>
          </w:p>
        </w:tc>
        <w:tc>
          <w:tcPr>
            <w:tcW w:w="885" w:type="dxa"/>
            <w:vMerge w:val="restart"/>
            <w:shd w:val="clear" w:color="000000" w:fill="FFFFFF"/>
            <w:vAlign w:val="center"/>
          </w:tcPr>
          <w:p w14:paraId="60FEB2F3" w14:textId="77777777" w:rsidR="00965944" w:rsidRPr="00AE2951" w:rsidRDefault="00965944" w:rsidP="0096594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4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5.1428</w:t>
            </w:r>
          </w:p>
        </w:tc>
        <w:tc>
          <w:tcPr>
            <w:tcW w:w="816" w:type="dxa"/>
            <w:vMerge w:val="restart"/>
            <w:shd w:val="clear" w:color="000000" w:fill="FFFFFF"/>
            <w:vAlign w:val="center"/>
          </w:tcPr>
          <w:p w14:paraId="2623F95C" w14:textId="77777777" w:rsidR="00965944" w:rsidRPr="00AE2951" w:rsidRDefault="00965944" w:rsidP="0096594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4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5.3804</w:t>
            </w:r>
          </w:p>
        </w:tc>
      </w:tr>
      <w:tr w:rsidR="00965944" w:rsidRPr="00AE2951" w14:paraId="63C97484" w14:textId="77777777" w:rsidTr="00181E1A">
        <w:trPr>
          <w:trHeight w:val="285"/>
          <w:jc w:val="center"/>
        </w:trPr>
        <w:tc>
          <w:tcPr>
            <w:tcW w:w="848" w:type="dxa"/>
            <w:vMerge/>
            <w:tcBorders>
              <w:top w:val="nil"/>
              <w:bottom w:val="nil"/>
            </w:tcBorders>
            <w:shd w:val="clear" w:color="000000" w:fill="FFFFFF"/>
            <w:vAlign w:val="center"/>
          </w:tcPr>
          <w:p w14:paraId="2A7AB408" w14:textId="77777777" w:rsidR="00965944" w:rsidRPr="00AE2951" w:rsidRDefault="00965944" w:rsidP="00965944">
            <w:pPr>
              <w:rPr>
                <w:rFonts w:ascii="Times New Roman" w:eastAsia="SimSun" w:hAnsi="Times New Roman" w:cs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134" w:type="dxa"/>
            <w:shd w:val="clear" w:color="000000" w:fill="FFFFFF"/>
            <w:noWrap/>
            <w:vAlign w:val="center"/>
            <w:hideMark/>
          </w:tcPr>
          <w:p w14:paraId="4059509A" w14:textId="19D0E67A" w:rsidR="00965944" w:rsidRPr="00AE2951" w:rsidRDefault="00965944" w:rsidP="0096594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Alpine steppe</w:t>
            </w:r>
          </w:p>
        </w:tc>
        <w:tc>
          <w:tcPr>
            <w:tcW w:w="709" w:type="dxa"/>
            <w:shd w:val="clear" w:color="000000" w:fill="FFFFFF"/>
            <w:vAlign w:val="center"/>
          </w:tcPr>
          <w:p w14:paraId="3D75F88A" w14:textId="77777777" w:rsidR="00965944" w:rsidRPr="00AE2951" w:rsidRDefault="00965944" w:rsidP="0096594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1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7</w:t>
            </w:r>
          </w:p>
        </w:tc>
        <w:tc>
          <w:tcPr>
            <w:tcW w:w="850" w:type="dxa"/>
            <w:shd w:val="clear" w:color="000000" w:fill="FFFFFF"/>
            <w:noWrap/>
            <w:vAlign w:val="center"/>
          </w:tcPr>
          <w:p w14:paraId="71CCA2BE" w14:textId="77777777" w:rsidR="00965944" w:rsidRPr="00AE2951" w:rsidRDefault="00965944" w:rsidP="0096594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0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.0193</w:t>
            </w:r>
          </w:p>
        </w:tc>
        <w:tc>
          <w:tcPr>
            <w:tcW w:w="1418" w:type="dxa"/>
            <w:shd w:val="clear" w:color="000000" w:fill="FFFFFF"/>
            <w:vAlign w:val="center"/>
          </w:tcPr>
          <w:p w14:paraId="528C4058" w14:textId="77777777" w:rsidR="00965944" w:rsidRPr="00AE2951" w:rsidRDefault="00965944" w:rsidP="0096594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0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.0073 to 0.0303</w:t>
            </w:r>
          </w:p>
        </w:tc>
        <w:tc>
          <w:tcPr>
            <w:tcW w:w="1417" w:type="dxa"/>
            <w:shd w:val="clear" w:color="auto" w:fill="auto"/>
            <w:vAlign w:val="bottom"/>
          </w:tcPr>
          <w:p w14:paraId="698D4A68" w14:textId="66917275" w:rsidR="00965944" w:rsidRPr="00AE2951" w:rsidRDefault="00965944" w:rsidP="0096594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E295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95</w:t>
            </w:r>
          </w:p>
        </w:tc>
        <w:tc>
          <w:tcPr>
            <w:tcW w:w="999" w:type="dxa"/>
            <w:vMerge/>
            <w:vAlign w:val="center"/>
            <w:hideMark/>
          </w:tcPr>
          <w:p w14:paraId="6C6C5AD6" w14:textId="77777777" w:rsidR="00965944" w:rsidRPr="00AE2951" w:rsidRDefault="00965944" w:rsidP="00965944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885" w:type="dxa"/>
            <w:vMerge/>
            <w:vAlign w:val="center"/>
            <w:hideMark/>
          </w:tcPr>
          <w:p w14:paraId="13E5A288" w14:textId="77777777" w:rsidR="00965944" w:rsidRPr="00AE2951" w:rsidRDefault="00965944" w:rsidP="00965944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816" w:type="dxa"/>
            <w:vMerge/>
            <w:vAlign w:val="center"/>
          </w:tcPr>
          <w:p w14:paraId="6B98E656" w14:textId="77777777" w:rsidR="00965944" w:rsidRPr="00AE2951" w:rsidRDefault="00965944" w:rsidP="00965944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965944" w:rsidRPr="00AE2951" w14:paraId="1CF00A01" w14:textId="77777777" w:rsidTr="00E90529">
        <w:trPr>
          <w:trHeight w:val="285"/>
          <w:jc w:val="center"/>
        </w:trPr>
        <w:tc>
          <w:tcPr>
            <w:tcW w:w="848" w:type="dxa"/>
            <w:vMerge/>
            <w:tcBorders>
              <w:top w:val="nil"/>
              <w:bottom w:val="single" w:sz="8" w:space="0" w:color="auto"/>
            </w:tcBorders>
            <w:shd w:val="clear" w:color="000000" w:fill="FFFFFF"/>
            <w:vAlign w:val="center"/>
          </w:tcPr>
          <w:p w14:paraId="4287CEC9" w14:textId="77777777" w:rsidR="00965944" w:rsidRPr="00AE2951" w:rsidRDefault="00965944" w:rsidP="00965944">
            <w:pPr>
              <w:rPr>
                <w:rFonts w:ascii="Times New Roman" w:eastAsia="SimSun" w:hAnsi="Times New Roman" w:cs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134" w:type="dxa"/>
            <w:tcBorders>
              <w:bottom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6F14BEE5" w14:textId="2A7526C5" w:rsidR="00965944" w:rsidRPr="00AE2951" w:rsidRDefault="00965944" w:rsidP="0096594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Alpine desert steppe</w:t>
            </w:r>
          </w:p>
        </w:tc>
        <w:tc>
          <w:tcPr>
            <w:tcW w:w="709" w:type="dxa"/>
            <w:tcBorders>
              <w:bottom w:val="single" w:sz="8" w:space="0" w:color="auto"/>
            </w:tcBorders>
            <w:shd w:val="clear" w:color="000000" w:fill="FFFFFF"/>
            <w:noWrap/>
            <w:vAlign w:val="center"/>
          </w:tcPr>
          <w:p w14:paraId="09EC5B25" w14:textId="77777777" w:rsidR="00965944" w:rsidRPr="00AE2951" w:rsidRDefault="00965944" w:rsidP="0096594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850" w:type="dxa"/>
            <w:tcBorders>
              <w:bottom w:val="single" w:sz="8" w:space="0" w:color="auto"/>
            </w:tcBorders>
            <w:shd w:val="clear" w:color="000000" w:fill="FFFFFF"/>
            <w:noWrap/>
            <w:vAlign w:val="center"/>
          </w:tcPr>
          <w:p w14:paraId="4B7148F9" w14:textId="77777777" w:rsidR="00965944" w:rsidRPr="00AE2951" w:rsidRDefault="00965944" w:rsidP="0096594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0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.0029</w:t>
            </w:r>
          </w:p>
        </w:tc>
        <w:tc>
          <w:tcPr>
            <w:tcW w:w="1418" w:type="dxa"/>
            <w:tcBorders>
              <w:bottom w:val="single" w:sz="8" w:space="0" w:color="auto"/>
            </w:tcBorders>
            <w:shd w:val="clear" w:color="000000" w:fill="FFFFFF"/>
            <w:noWrap/>
            <w:vAlign w:val="center"/>
          </w:tcPr>
          <w:p w14:paraId="54094A94" w14:textId="77777777" w:rsidR="00965944" w:rsidRPr="00AE2951" w:rsidRDefault="00965944" w:rsidP="00965944">
            <w:pPr>
              <w:jc w:val="center"/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  <w:r w:rsidRPr="00AE2951">
              <w:rPr>
                <w:rFonts w:ascii="Times New Roman" w:eastAsia="SimSun" w:hAnsi="Times New Roman" w:cs="Times New Roman" w:hint="eastAsia"/>
                <w:color w:val="000000" w:themeColor="text1"/>
                <w:sz w:val="20"/>
                <w:szCs w:val="20"/>
              </w:rPr>
              <w:t>-</w:t>
            </w:r>
            <w:r w:rsidRPr="00AE2951"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  <w:t>0.0024 to 0.0083</w:t>
            </w:r>
          </w:p>
        </w:tc>
        <w:tc>
          <w:tcPr>
            <w:tcW w:w="1417" w:type="dxa"/>
            <w:tcBorders>
              <w:bottom w:val="single" w:sz="8" w:space="0" w:color="auto"/>
            </w:tcBorders>
            <w:shd w:val="clear" w:color="auto" w:fill="auto"/>
            <w:noWrap/>
            <w:vAlign w:val="bottom"/>
          </w:tcPr>
          <w:p w14:paraId="037EEC9B" w14:textId="2906A430" w:rsidR="00965944" w:rsidRPr="00AE2951" w:rsidRDefault="00965944" w:rsidP="0096594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E295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9</w:t>
            </w:r>
          </w:p>
        </w:tc>
        <w:tc>
          <w:tcPr>
            <w:tcW w:w="999" w:type="dxa"/>
            <w:vMerge/>
            <w:tcBorders>
              <w:bottom w:val="single" w:sz="8" w:space="0" w:color="auto"/>
            </w:tcBorders>
            <w:vAlign w:val="center"/>
            <w:hideMark/>
          </w:tcPr>
          <w:p w14:paraId="3747ABCF" w14:textId="77777777" w:rsidR="00965944" w:rsidRPr="00AE2951" w:rsidRDefault="00965944" w:rsidP="00965944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885" w:type="dxa"/>
            <w:vMerge/>
            <w:tcBorders>
              <w:bottom w:val="single" w:sz="8" w:space="0" w:color="auto"/>
            </w:tcBorders>
            <w:vAlign w:val="center"/>
            <w:hideMark/>
          </w:tcPr>
          <w:p w14:paraId="5396F233" w14:textId="77777777" w:rsidR="00965944" w:rsidRPr="00AE2951" w:rsidRDefault="00965944" w:rsidP="00965944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816" w:type="dxa"/>
            <w:vMerge/>
            <w:tcBorders>
              <w:bottom w:val="single" w:sz="8" w:space="0" w:color="auto"/>
            </w:tcBorders>
            <w:vAlign w:val="center"/>
          </w:tcPr>
          <w:p w14:paraId="60D66BBD" w14:textId="77777777" w:rsidR="00965944" w:rsidRPr="00AE2951" w:rsidRDefault="00965944" w:rsidP="00965944">
            <w:pPr>
              <w:rPr>
                <w:rFonts w:ascii="Times New Roman" w:eastAsia="SimSu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</w:tbl>
    <w:p w14:paraId="3FBC81C2" w14:textId="77777777" w:rsidR="00BF666E" w:rsidRPr="00AE2951" w:rsidRDefault="004B2D5E" w:rsidP="00530532">
      <w:pPr>
        <w:spacing w:after="0" w:line="480" w:lineRule="auto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AE2951">
        <w:rPr>
          <w:rFonts w:ascii="Times New Roman" w:eastAsia="SimSun" w:hAnsi="Times New Roman" w:cs="Times New Roman"/>
          <w:color w:val="000000" w:themeColor="text1"/>
          <w:sz w:val="20"/>
          <w:szCs w:val="20"/>
        </w:rPr>
        <w:t>*,</w:t>
      </w:r>
      <w:r w:rsidRPr="00AE2951">
        <w:rPr>
          <w:rFonts w:ascii="Times New Roman" w:eastAsia="SimSun" w:hAnsi="Times New Roman" w:cs="Times New Roman"/>
          <w:i/>
          <w:color w:val="000000" w:themeColor="text1"/>
          <w:sz w:val="20"/>
          <w:szCs w:val="20"/>
        </w:rPr>
        <w:t xml:space="preserve"> P </w:t>
      </w:r>
      <w:r w:rsidRPr="00AE2951">
        <w:rPr>
          <w:rFonts w:ascii="Times New Roman" w:eastAsia="SimSun" w:hAnsi="Times New Roman" w:cs="Times New Roman"/>
          <w:color w:val="000000" w:themeColor="text1"/>
          <w:sz w:val="20"/>
          <w:szCs w:val="20"/>
        </w:rPr>
        <w:t xml:space="preserve">&lt; 0.05; **, </w:t>
      </w:r>
      <w:r w:rsidRPr="00AE2951">
        <w:rPr>
          <w:rFonts w:ascii="Times New Roman" w:eastAsia="SimSun" w:hAnsi="Times New Roman" w:cs="Times New Roman"/>
          <w:i/>
          <w:color w:val="000000" w:themeColor="text1"/>
          <w:sz w:val="20"/>
          <w:szCs w:val="20"/>
        </w:rPr>
        <w:t xml:space="preserve">P </w:t>
      </w:r>
      <w:r w:rsidRPr="00AE2951">
        <w:rPr>
          <w:rFonts w:ascii="Times New Roman" w:eastAsia="SimSun" w:hAnsi="Times New Roman" w:cs="Times New Roman"/>
          <w:color w:val="000000" w:themeColor="text1"/>
          <w:sz w:val="20"/>
          <w:szCs w:val="20"/>
        </w:rPr>
        <w:t>&lt; 0.01.</w:t>
      </w:r>
      <w:r w:rsidR="00530532" w:rsidRPr="00AE2951">
        <w:rPr>
          <w:rFonts w:ascii="Times New Roman" w:hAnsi="Times New Roman" w:cs="Times New Roman" w:hint="eastAsia"/>
          <w:color w:val="000000" w:themeColor="text1"/>
          <w:sz w:val="20"/>
          <w:szCs w:val="20"/>
        </w:rPr>
        <w:t xml:space="preserve"> </w:t>
      </w:r>
    </w:p>
    <w:p w14:paraId="3DCACE90" w14:textId="77777777" w:rsidR="00D1431A" w:rsidRPr="00AE2951" w:rsidRDefault="00181E1A" w:rsidP="00530532">
      <w:pPr>
        <w:spacing w:after="0" w:line="480" w:lineRule="auto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>SOC, soil organic carbon; TN, soil total nitrogen; SCN, soil C:</w:t>
      </w:r>
      <w:r w:rsidR="0060243F"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r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>N ratio, BD, soil bulk density; SM,</w:t>
      </w:r>
      <w:r w:rsidRPr="00AE2951">
        <w:rPr>
          <w:rFonts w:ascii="Times New Roman" w:hAnsi="Times New Roman" w:cs="Times New Roman"/>
          <w:sz w:val="20"/>
          <w:szCs w:val="20"/>
        </w:rPr>
        <w:t xml:space="preserve"> soil moisture.</w:t>
      </w:r>
      <w:r w:rsidR="00D1431A"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LG, light grazing; MG, moderate grazing; HG, heavy grazing; FG, free grazing.</w:t>
      </w:r>
      <w:r w:rsidR="00D1431A" w:rsidRPr="00AE2951">
        <w:rPr>
          <w:rFonts w:ascii="Times New Roman" w:eastAsia="SimSun" w:hAnsi="Times New Roman" w:cs="Times New Roman"/>
          <w:sz w:val="20"/>
          <w:szCs w:val="20"/>
        </w:rPr>
        <w:t xml:space="preserve"> The grazing duration are classified as short grazing duration (</w:t>
      </w:r>
      <w:r w:rsidR="00D1431A" w:rsidRPr="00AE2951">
        <w:rPr>
          <w:rFonts w:ascii="SimSun" w:eastAsia="SimSun" w:hAnsi="SimSun" w:cs="Times New Roman" w:hint="eastAsia"/>
          <w:sz w:val="20"/>
          <w:szCs w:val="20"/>
        </w:rPr>
        <w:t>≤</w:t>
      </w:r>
      <w:r w:rsidR="00D1431A" w:rsidRPr="00AE2951">
        <w:rPr>
          <w:rFonts w:ascii="Times New Roman" w:hAnsi="Times New Roman" w:cs="Times New Roman"/>
          <w:sz w:val="20"/>
          <w:szCs w:val="20"/>
        </w:rPr>
        <w:t>2 years</w:t>
      </w:r>
      <w:r w:rsidR="00D1431A" w:rsidRPr="00AE2951">
        <w:rPr>
          <w:rFonts w:ascii="Times New Roman" w:eastAsia="SimSun" w:hAnsi="Times New Roman" w:cs="Times New Roman"/>
          <w:sz w:val="20"/>
          <w:szCs w:val="20"/>
        </w:rPr>
        <w:t xml:space="preserve">), </w:t>
      </w:r>
      <w:r w:rsidR="00D1431A" w:rsidRPr="00AE2951">
        <w:rPr>
          <w:rFonts w:ascii="Times New Roman" w:eastAsia="SimSun" w:hAnsi="Times New Roman" w:cs="Times New Roman"/>
          <w:color w:val="000000" w:themeColor="text1"/>
          <w:sz w:val="20"/>
          <w:szCs w:val="20"/>
        </w:rPr>
        <w:t>Medium</w:t>
      </w:r>
      <w:r w:rsidR="00D1431A" w:rsidRPr="00AE2951">
        <w:rPr>
          <w:rFonts w:ascii="Times New Roman" w:eastAsia="SimSun" w:hAnsi="Times New Roman" w:cs="Times New Roman"/>
          <w:sz w:val="20"/>
          <w:szCs w:val="20"/>
        </w:rPr>
        <w:t xml:space="preserve"> grazing duration (</w:t>
      </w:r>
      <w:r w:rsidR="00D1431A" w:rsidRPr="00AE2951">
        <w:rPr>
          <w:rFonts w:ascii="Times New Roman" w:hAnsi="Times New Roman" w:cs="Times New Roman"/>
          <w:sz w:val="20"/>
          <w:szCs w:val="20"/>
        </w:rPr>
        <w:t>2-5 years</w:t>
      </w:r>
      <w:r w:rsidR="00D1431A" w:rsidRPr="00AE2951">
        <w:rPr>
          <w:rFonts w:ascii="Times New Roman" w:eastAsia="SimSun" w:hAnsi="Times New Roman" w:cs="Times New Roman"/>
          <w:sz w:val="20"/>
          <w:szCs w:val="20"/>
        </w:rPr>
        <w:t>), and long grazing duration (</w:t>
      </w:r>
      <w:r w:rsidR="00D1431A" w:rsidRPr="00AE2951">
        <w:rPr>
          <w:rFonts w:ascii="SimSun" w:eastAsia="SimSun" w:hAnsi="SimSun" w:cs="Times New Roman" w:hint="eastAsia"/>
          <w:sz w:val="20"/>
          <w:szCs w:val="20"/>
        </w:rPr>
        <w:t>＞</w:t>
      </w:r>
      <w:r w:rsidR="00D1431A" w:rsidRPr="00AE2951">
        <w:rPr>
          <w:rFonts w:ascii="Times New Roman" w:hAnsi="Times New Roman" w:cs="Times New Roman"/>
          <w:sz w:val="20"/>
          <w:szCs w:val="20"/>
        </w:rPr>
        <w:t>5 years</w:t>
      </w:r>
      <w:r w:rsidR="00D1431A" w:rsidRPr="00AE2951">
        <w:rPr>
          <w:rFonts w:ascii="Times New Roman" w:eastAsia="SimSun" w:hAnsi="Times New Roman" w:cs="Times New Roman"/>
          <w:sz w:val="20"/>
          <w:szCs w:val="20"/>
        </w:rPr>
        <w:t>)</w:t>
      </w:r>
    </w:p>
    <w:p w14:paraId="2863310C" w14:textId="77777777" w:rsidR="00AD1B1C" w:rsidRPr="00AE2951" w:rsidRDefault="00AD1B1C" w:rsidP="002945AA">
      <w:pPr>
        <w:spacing w:line="360" w:lineRule="auto"/>
        <w:rPr>
          <w:rFonts w:ascii="Times New Roman" w:hAnsi="Times New Roman" w:cs="Times New Roman"/>
          <w:color w:val="000000" w:themeColor="text1"/>
          <w:sz w:val="20"/>
          <w:szCs w:val="20"/>
        </w:rPr>
      </w:pPr>
    </w:p>
    <w:p w14:paraId="576585B2" w14:textId="77777777" w:rsidR="00F340AB" w:rsidRDefault="00F340AB" w:rsidP="00B0684F">
      <w:pPr>
        <w:spacing w:line="360" w:lineRule="auto"/>
        <w:ind w:firstLineChars="50" w:firstLine="100"/>
        <w:rPr>
          <w:rFonts w:ascii="Times New Roman" w:hAnsi="Times New Roman" w:cs="Times New Roman"/>
          <w:b/>
          <w:color w:val="000000" w:themeColor="text1"/>
          <w:sz w:val="20"/>
          <w:szCs w:val="20"/>
          <w:shd w:val="clear" w:color="auto" w:fill="FFFFFF"/>
        </w:rPr>
      </w:pPr>
    </w:p>
    <w:p w14:paraId="23D31B33" w14:textId="77777777" w:rsidR="00F340AB" w:rsidRDefault="00F340AB" w:rsidP="00B0684F">
      <w:pPr>
        <w:spacing w:line="360" w:lineRule="auto"/>
        <w:ind w:firstLineChars="50" w:firstLine="100"/>
        <w:rPr>
          <w:rFonts w:ascii="Times New Roman" w:hAnsi="Times New Roman" w:cs="Times New Roman"/>
          <w:b/>
          <w:color w:val="000000" w:themeColor="text1"/>
          <w:sz w:val="20"/>
          <w:szCs w:val="20"/>
          <w:shd w:val="clear" w:color="auto" w:fill="FFFFFF"/>
        </w:rPr>
      </w:pPr>
    </w:p>
    <w:p w14:paraId="1B5D72EE" w14:textId="77777777" w:rsidR="00F340AB" w:rsidRDefault="00F340AB" w:rsidP="00B0684F">
      <w:pPr>
        <w:spacing w:line="360" w:lineRule="auto"/>
        <w:ind w:firstLineChars="50" w:firstLine="100"/>
        <w:rPr>
          <w:rFonts w:ascii="Times New Roman" w:hAnsi="Times New Roman" w:cs="Times New Roman"/>
          <w:b/>
          <w:color w:val="000000" w:themeColor="text1"/>
          <w:sz w:val="20"/>
          <w:szCs w:val="20"/>
          <w:shd w:val="clear" w:color="auto" w:fill="FFFFFF"/>
        </w:rPr>
      </w:pPr>
    </w:p>
    <w:p w14:paraId="314711CB" w14:textId="77777777" w:rsidR="00F340AB" w:rsidRDefault="00F340AB" w:rsidP="00B0684F">
      <w:pPr>
        <w:spacing w:line="360" w:lineRule="auto"/>
        <w:ind w:firstLineChars="50" w:firstLine="100"/>
        <w:rPr>
          <w:rFonts w:ascii="Times New Roman" w:hAnsi="Times New Roman" w:cs="Times New Roman"/>
          <w:b/>
          <w:color w:val="000000" w:themeColor="text1"/>
          <w:sz w:val="20"/>
          <w:szCs w:val="20"/>
          <w:shd w:val="clear" w:color="auto" w:fill="FFFFFF"/>
        </w:rPr>
      </w:pPr>
    </w:p>
    <w:p w14:paraId="005D5ED2" w14:textId="6B0EC922" w:rsidR="00E14A90" w:rsidRPr="00AE2951" w:rsidRDefault="00E14A90" w:rsidP="00B0684F">
      <w:pPr>
        <w:spacing w:line="360" w:lineRule="auto"/>
        <w:ind w:firstLineChars="50" w:firstLine="100"/>
        <w:rPr>
          <w:rFonts w:ascii="Times New Roman" w:hAnsi="Times New Roman" w:cs="Times New Roman"/>
          <w:b/>
          <w:color w:val="000000" w:themeColor="text1"/>
          <w:sz w:val="20"/>
          <w:szCs w:val="20"/>
          <w:shd w:val="clear" w:color="auto" w:fill="FFFFFF"/>
        </w:rPr>
      </w:pPr>
      <w:r w:rsidRPr="00AE2951">
        <w:rPr>
          <w:rFonts w:ascii="Times New Roman" w:hAnsi="Times New Roman" w:cs="Times New Roman"/>
          <w:b/>
          <w:color w:val="000000" w:themeColor="text1"/>
          <w:sz w:val="20"/>
          <w:szCs w:val="20"/>
          <w:shd w:val="clear" w:color="auto" w:fill="FFFFFF"/>
        </w:rPr>
        <w:lastRenderedPageBreak/>
        <w:t>Text S1 Studies includ</w:t>
      </w:r>
      <w:r w:rsidR="005B7403" w:rsidRPr="00AE2951">
        <w:rPr>
          <w:rFonts w:ascii="Times New Roman" w:hAnsi="Times New Roman" w:cs="Times New Roman"/>
          <w:b/>
          <w:color w:val="000000" w:themeColor="text1"/>
          <w:sz w:val="20"/>
          <w:szCs w:val="20"/>
          <w:shd w:val="clear" w:color="auto" w:fill="FFFFFF"/>
        </w:rPr>
        <w:t>ed in the current meta-analysis</w:t>
      </w:r>
    </w:p>
    <w:p w14:paraId="190B6061" w14:textId="77777777" w:rsidR="009324E7" w:rsidRPr="00AE2951" w:rsidRDefault="00631F08" w:rsidP="00231D32">
      <w:pPr>
        <w:pStyle w:val="ListParagraph"/>
        <w:numPr>
          <w:ilvl w:val="0"/>
          <w:numId w:val="8"/>
        </w:numPr>
        <w:ind w:firstLineChars="0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>Chen J, Luo Y, Xia J, Zhou X, Niu S, Shelton S, Guo W, Liu S, Dai W, Cao J</w:t>
      </w:r>
      <w:r w:rsidR="009324E7"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r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>(2018)</w:t>
      </w:r>
      <w:r w:rsidR="009324E7"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Divergent responses of ecosystem respiration components to livestock exclusion on the Qinghai Tibetan Plateau. La</w:t>
      </w:r>
      <w:r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>nd Degradation &amp; Development 29:</w:t>
      </w:r>
      <w:r w:rsidR="009324E7"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1726-1737.</w:t>
      </w:r>
    </w:p>
    <w:p w14:paraId="647D24A8" w14:textId="77777777" w:rsidR="009324E7" w:rsidRPr="00AE2951" w:rsidRDefault="009324E7" w:rsidP="00231D32">
      <w:pPr>
        <w:pStyle w:val="ListParagraph"/>
        <w:numPr>
          <w:ilvl w:val="0"/>
          <w:numId w:val="8"/>
        </w:numPr>
        <w:ind w:firstLineChars="0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>Chai</w:t>
      </w:r>
      <w:r w:rsidR="00535B39"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LR, Sun Y, Wang H, Chang SH, Hou FJ, Cheng YX</w:t>
      </w:r>
      <w:r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r w:rsidR="00535B39"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>(2018)</w:t>
      </w:r>
      <w:r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Effect of yak grazing intensity on characteristics of plant communities and forage quality in </w:t>
      </w:r>
      <w:proofErr w:type="spellStart"/>
      <w:r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>gannan</w:t>
      </w:r>
      <w:proofErr w:type="spellEnd"/>
      <w:r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alpine m</w:t>
      </w:r>
      <w:r w:rsidR="00535B39"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eadow. </w:t>
      </w:r>
      <w:proofErr w:type="spellStart"/>
      <w:r w:rsidR="00535B39"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>Pratacultural</w:t>
      </w:r>
      <w:proofErr w:type="spellEnd"/>
      <w:r w:rsidR="00535B39"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Science 35:</w:t>
      </w:r>
      <w:r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18-26. (In Chinese)</w:t>
      </w:r>
    </w:p>
    <w:p w14:paraId="2FF42AD0" w14:textId="77777777" w:rsidR="009324E7" w:rsidRPr="00AE2951" w:rsidRDefault="00535B39" w:rsidP="00231D32">
      <w:pPr>
        <w:pStyle w:val="ListParagraph"/>
        <w:numPr>
          <w:ilvl w:val="0"/>
          <w:numId w:val="8"/>
        </w:numPr>
        <w:ind w:firstLineChars="0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>Chen DD, Sun DS, Zhang SH, Tan YR, Du GZ, Shi XM</w:t>
      </w:r>
      <w:r w:rsidR="009324E7"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r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>(2011)</w:t>
      </w:r>
      <w:r w:rsidR="009324E7"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Effect of grazing intensity on soil microbial characteristics of an alpine meadow on the </w:t>
      </w:r>
      <w:proofErr w:type="spellStart"/>
      <w:r w:rsidR="009324E7"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>tibetan</w:t>
      </w:r>
      <w:proofErr w:type="spellEnd"/>
      <w:r w:rsidR="009324E7"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plateau. Journal of Lanzhou U</w:t>
      </w:r>
      <w:r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>niversity (Natural Sciences) 47:</w:t>
      </w:r>
      <w:r w:rsidR="009324E7"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73-81. (In Chinese)</w:t>
      </w:r>
    </w:p>
    <w:p w14:paraId="451B3B30" w14:textId="77777777" w:rsidR="009324E7" w:rsidRPr="00AE2951" w:rsidRDefault="00535B39" w:rsidP="00231D32">
      <w:pPr>
        <w:pStyle w:val="ListParagraph"/>
        <w:numPr>
          <w:ilvl w:val="0"/>
          <w:numId w:val="8"/>
        </w:numPr>
        <w:ind w:firstLineChars="0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>Chen H</w:t>
      </w:r>
      <w:r w:rsidR="009324E7"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r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>(2012)</w:t>
      </w:r>
      <w:r w:rsidR="009324E7"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response of vegetation community characteristic and soil </w:t>
      </w:r>
      <w:proofErr w:type="spellStart"/>
      <w:r w:rsidR="009324E7"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>physico</w:t>
      </w:r>
      <w:proofErr w:type="spellEnd"/>
      <w:r w:rsidR="009324E7"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-chemical properties grazing intensity on </w:t>
      </w:r>
      <w:proofErr w:type="spellStart"/>
      <w:r w:rsidR="009324E7"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>kobresia</w:t>
      </w:r>
      <w:proofErr w:type="spellEnd"/>
      <w:r w:rsidR="009324E7"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proofErr w:type="spellStart"/>
      <w:r w:rsidR="009324E7"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>pygmaea</w:t>
      </w:r>
      <w:proofErr w:type="spellEnd"/>
      <w:r w:rsidR="009324E7"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meadow of Qinghai-Tibet Plateau. Master Dissertation of Northwest A&amp;F University. (In Chinese)</w:t>
      </w:r>
    </w:p>
    <w:p w14:paraId="40BA812C" w14:textId="77777777" w:rsidR="009324E7" w:rsidRPr="00AE2951" w:rsidRDefault="00535B39" w:rsidP="00231D32">
      <w:pPr>
        <w:pStyle w:val="ListParagraph"/>
        <w:numPr>
          <w:ilvl w:val="0"/>
          <w:numId w:val="8"/>
        </w:numPr>
        <w:ind w:firstLineChars="0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>Chen J, Shi W, Cao J</w:t>
      </w:r>
      <w:r w:rsidR="009324E7"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r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>(2015)</w:t>
      </w:r>
      <w:r w:rsidR="009324E7"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Effects of grazing on ecosystem CO(2) exchange in a meadow grassland on the Tibetan Plateau during the growing season. Environ Manage</w:t>
      </w:r>
      <w:r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55:</w:t>
      </w:r>
      <w:r w:rsidR="009324E7"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347-359.</w:t>
      </w:r>
    </w:p>
    <w:p w14:paraId="4DFA3B91" w14:textId="77777777" w:rsidR="009324E7" w:rsidRPr="00AE2951" w:rsidRDefault="00535B39" w:rsidP="00231D32">
      <w:pPr>
        <w:pStyle w:val="ListParagraph"/>
        <w:numPr>
          <w:ilvl w:val="0"/>
          <w:numId w:val="8"/>
        </w:numPr>
        <w:ind w:firstLineChars="0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>Chen J, Zhou X, Wang J, Hruska T, Shi W, Cao J, Zhang B, Xu G, Chen Y, Luo Y</w:t>
      </w:r>
      <w:r w:rsidR="009324E7"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r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>(2016)</w:t>
      </w:r>
      <w:r w:rsidR="009324E7"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Grazing exclusion reduced soil respiration but increased its temperature sensitivity in a Meadow Grassland on the Tibetan Plateau. </w:t>
      </w:r>
      <w:proofErr w:type="spellStart"/>
      <w:r w:rsidR="009324E7"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>Ecol</w:t>
      </w:r>
      <w:proofErr w:type="spellEnd"/>
      <w:r w:rsidR="009324E7"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proofErr w:type="spellStart"/>
      <w:r w:rsidR="009324E7"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>Ev</w:t>
      </w:r>
      <w:r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>ol</w:t>
      </w:r>
      <w:proofErr w:type="spellEnd"/>
      <w:r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6:</w:t>
      </w:r>
      <w:r w:rsidR="009324E7"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675-687.</w:t>
      </w:r>
    </w:p>
    <w:p w14:paraId="13CC0790" w14:textId="77777777" w:rsidR="009324E7" w:rsidRPr="00AE2951" w:rsidRDefault="003F431B" w:rsidP="00231D32">
      <w:pPr>
        <w:pStyle w:val="ListParagraph"/>
        <w:numPr>
          <w:ilvl w:val="0"/>
          <w:numId w:val="8"/>
        </w:numPr>
        <w:ind w:firstLineChars="0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>Dong QM, Zhao XQ, Wu GL, Shi JJ, Wang YL, Sheng L</w:t>
      </w:r>
      <w:r w:rsidR="009324E7"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r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>(2012)</w:t>
      </w:r>
      <w:r w:rsidR="009324E7"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Response of soil properties to yak grazing intensity in a </w:t>
      </w:r>
      <w:proofErr w:type="spellStart"/>
      <w:r w:rsidR="009324E7"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>Kobresia</w:t>
      </w:r>
      <w:proofErr w:type="spellEnd"/>
      <w:r w:rsidR="009324E7"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parva-meadow on the Qinghai-Tibetan Plateau, China. Journal of Soil</w:t>
      </w:r>
      <w:r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Science and Plant Nutrition 12:</w:t>
      </w:r>
      <w:r w:rsidR="009324E7"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535-546.</w:t>
      </w:r>
    </w:p>
    <w:p w14:paraId="154AE9A5" w14:textId="77777777" w:rsidR="009324E7" w:rsidRPr="00AE2951" w:rsidRDefault="003F431B" w:rsidP="00231D32">
      <w:pPr>
        <w:pStyle w:val="ListParagraph"/>
        <w:numPr>
          <w:ilvl w:val="0"/>
          <w:numId w:val="8"/>
        </w:numPr>
        <w:ind w:firstLineChars="0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>Fan Y, Hou X, Shi</w:t>
      </w:r>
      <w:r w:rsidR="009324E7"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H</w:t>
      </w:r>
      <w:r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>, Shi S</w:t>
      </w:r>
      <w:r w:rsidR="009324E7"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r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>(2013)</w:t>
      </w:r>
      <w:r w:rsidR="009324E7"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Effects of grazing and fencing on carbon and nitrogen reserves in plants and soils of alpine meadow in the three headwater resource regions</w:t>
      </w:r>
      <w:r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>. Russian Journal of Ecology 44:</w:t>
      </w:r>
      <w:r w:rsidR="009324E7"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80-88.</w:t>
      </w:r>
    </w:p>
    <w:p w14:paraId="75F2199B" w14:textId="77777777" w:rsidR="009324E7" w:rsidRPr="00AE2951" w:rsidRDefault="003F431B" w:rsidP="00231D32">
      <w:pPr>
        <w:pStyle w:val="ListParagraph"/>
        <w:numPr>
          <w:ilvl w:val="0"/>
          <w:numId w:val="8"/>
        </w:numPr>
        <w:ind w:firstLineChars="0"/>
        <w:rPr>
          <w:rFonts w:ascii="Times New Roman" w:hAnsi="Times New Roman" w:cs="Times New Roman"/>
          <w:color w:val="000000" w:themeColor="text1"/>
          <w:sz w:val="20"/>
          <w:szCs w:val="20"/>
        </w:rPr>
      </w:pPr>
      <w:proofErr w:type="spellStart"/>
      <w:r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>Ganjurjav</w:t>
      </w:r>
      <w:proofErr w:type="spellEnd"/>
      <w:r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H, Duan </w:t>
      </w:r>
      <w:proofErr w:type="spellStart"/>
      <w:r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>Mj</w:t>
      </w:r>
      <w:proofErr w:type="spellEnd"/>
      <w:r w:rsidR="00B23C3C"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>,</w:t>
      </w:r>
      <w:r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Wan </w:t>
      </w:r>
      <w:proofErr w:type="spellStart"/>
      <w:r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>Yf</w:t>
      </w:r>
      <w:proofErr w:type="spellEnd"/>
      <w:r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>, Zhang WN, Gao QZ, Li, Y</w:t>
      </w:r>
      <w:r w:rsidR="009324E7"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, </w:t>
      </w:r>
      <w:proofErr w:type="spellStart"/>
      <w:r w:rsidR="009324E7"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>Jiangcun</w:t>
      </w:r>
      <w:proofErr w:type="spellEnd"/>
      <w:r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WZ</w:t>
      </w:r>
      <w:r w:rsidR="00B23C3C"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, </w:t>
      </w:r>
      <w:proofErr w:type="spellStart"/>
      <w:r w:rsidR="00B23C3C"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>Danjiu</w:t>
      </w:r>
      <w:proofErr w:type="spellEnd"/>
      <w:r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proofErr w:type="spellStart"/>
      <w:r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>Lb</w:t>
      </w:r>
      <w:proofErr w:type="spellEnd"/>
      <w:r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>, Guo HB (2015)</w:t>
      </w:r>
      <w:r w:rsidR="009324E7"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Effects of grazing by large herbivores on plant diversity and productivity of semi-arid alpine steppe on the Qinghai-Tibetan Pl</w:t>
      </w:r>
      <w:r w:rsidR="005110CF"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>ateau. The Rangeland Journal 37:</w:t>
      </w:r>
      <w:r w:rsidR="009324E7"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389-397.</w:t>
      </w:r>
    </w:p>
    <w:p w14:paraId="63CD5820" w14:textId="77777777" w:rsidR="009324E7" w:rsidRPr="00AE2951" w:rsidRDefault="005110CF" w:rsidP="00231D32">
      <w:pPr>
        <w:pStyle w:val="ListParagraph"/>
        <w:numPr>
          <w:ilvl w:val="0"/>
          <w:numId w:val="8"/>
        </w:numPr>
        <w:ind w:firstLineChars="0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>He GY</w:t>
      </w:r>
      <w:r w:rsidR="009324E7"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r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>(2014)</w:t>
      </w:r>
      <w:r w:rsidR="009324E7"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The effect of fertilization gradients and grazing patterns on soil properties in the eastern of Qinghai-Tibet Plateau. Master Dissertation of Lanzhou University. (In Chinese)</w:t>
      </w:r>
    </w:p>
    <w:p w14:paraId="57BAB78A" w14:textId="77777777" w:rsidR="009324E7" w:rsidRPr="00AE2951" w:rsidRDefault="005110CF" w:rsidP="00231D32">
      <w:pPr>
        <w:pStyle w:val="ListParagraph"/>
        <w:numPr>
          <w:ilvl w:val="0"/>
          <w:numId w:val="8"/>
        </w:numPr>
        <w:ind w:firstLineChars="0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>Jia TT, Yuan XX, Zhao H, Yang YT, Luo KJ</w:t>
      </w:r>
      <w:r w:rsidR="009324E7"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, </w:t>
      </w:r>
      <w:r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>Guo ZG</w:t>
      </w:r>
      <w:r w:rsidR="009324E7"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r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>(2013)</w:t>
      </w:r>
      <w:r w:rsidR="009324E7"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Effects of Grazing Intensity on N and P Content in Dominant Plants and Soil in the Northeast Regions of Qinghai-Tibetan Plateau. </w:t>
      </w:r>
      <w:r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>Chinese Journal of Grassland 35:</w:t>
      </w:r>
      <w:r w:rsidR="009324E7"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80-85. (In Chinese)</w:t>
      </w:r>
    </w:p>
    <w:p w14:paraId="312002E6" w14:textId="77777777" w:rsidR="009324E7" w:rsidRPr="00AE2951" w:rsidRDefault="005110CF" w:rsidP="00231D32">
      <w:pPr>
        <w:pStyle w:val="ListParagraph"/>
        <w:numPr>
          <w:ilvl w:val="0"/>
          <w:numId w:val="8"/>
        </w:numPr>
        <w:ind w:firstLineChars="0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>Li F (2014)</w:t>
      </w:r>
      <w:r w:rsidR="009324E7"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Effects of different management models on the community structure of free-living nitrogen-fixing microbes in the Alpine Meadow soil on Tibet Plateau. Master Dissertation of Lanzhou University. (In Chinese)</w:t>
      </w:r>
    </w:p>
    <w:p w14:paraId="341BFC42" w14:textId="77777777" w:rsidR="009324E7" w:rsidRPr="00AE2951" w:rsidRDefault="00C8134D" w:rsidP="00231D32">
      <w:pPr>
        <w:pStyle w:val="ListParagraph"/>
        <w:numPr>
          <w:ilvl w:val="0"/>
          <w:numId w:val="8"/>
        </w:numPr>
        <w:ind w:firstLineChars="0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lastRenderedPageBreak/>
        <w:t>Li FX, Li XD, Zhou BR, Qi DL, Wang L, Fu H</w:t>
      </w:r>
      <w:r w:rsidR="009324E7"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r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>(</w:t>
      </w:r>
      <w:r w:rsidR="009324E7"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>2015</w:t>
      </w:r>
      <w:r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>)</w:t>
      </w:r>
      <w:r w:rsidR="009324E7"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Effects of grazing intensity on biomass and soil physical and chemical characteristics in alpine meadow in the source of three r</w:t>
      </w:r>
      <w:r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ivers. </w:t>
      </w:r>
      <w:proofErr w:type="spellStart"/>
      <w:r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>Pratacultural</w:t>
      </w:r>
      <w:proofErr w:type="spellEnd"/>
      <w:r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Science 32:</w:t>
      </w:r>
      <w:r w:rsidR="009324E7"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11-18. (In Chinese)</w:t>
      </w:r>
    </w:p>
    <w:p w14:paraId="30A94D7D" w14:textId="77777777" w:rsidR="009324E7" w:rsidRPr="00AE2951" w:rsidRDefault="00C8134D" w:rsidP="00231D32">
      <w:pPr>
        <w:pStyle w:val="ListParagraph"/>
        <w:numPr>
          <w:ilvl w:val="0"/>
          <w:numId w:val="8"/>
        </w:numPr>
        <w:ind w:firstLineChars="0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>Li HQ, Wei YX, He HD, Yang YS</w:t>
      </w:r>
      <w:r w:rsidR="009324E7"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r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>(2018)</w:t>
      </w:r>
      <w:r w:rsidR="009324E7"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Effects of Grazing Density on Nitrous Oxide Effluxes in Alpine </w:t>
      </w:r>
      <w:proofErr w:type="spellStart"/>
      <w:r w:rsidR="009324E7"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>Kobresia</w:t>
      </w:r>
      <w:proofErr w:type="spellEnd"/>
      <w:r w:rsidR="009324E7"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Humilis Meadow on the Qinghai-Tibetan Plateau. Chines</w:t>
      </w:r>
      <w:r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>e Journal of Agrometeorology 39:</w:t>
      </w:r>
      <w:r w:rsidR="009324E7"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27-33. (In Chinese)</w:t>
      </w:r>
    </w:p>
    <w:p w14:paraId="6A0E8242" w14:textId="77777777" w:rsidR="009324E7" w:rsidRPr="00AE2951" w:rsidRDefault="00835E06" w:rsidP="00231D32">
      <w:pPr>
        <w:pStyle w:val="ListParagraph"/>
        <w:numPr>
          <w:ilvl w:val="0"/>
          <w:numId w:val="8"/>
        </w:numPr>
        <w:ind w:firstLineChars="0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>Li SQ</w:t>
      </w:r>
      <w:r w:rsidR="009324E7"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r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>(2014)</w:t>
      </w:r>
      <w:r w:rsidR="009324E7"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Response of soil </w:t>
      </w:r>
      <w:proofErr w:type="spellStart"/>
      <w:r w:rsidR="009324E7"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>nutritents</w:t>
      </w:r>
      <w:proofErr w:type="spellEnd"/>
      <w:r w:rsidR="009324E7"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characteristics of alpine </w:t>
      </w:r>
      <w:proofErr w:type="spellStart"/>
      <w:r w:rsidR="009324E7"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>measow</w:t>
      </w:r>
      <w:proofErr w:type="spellEnd"/>
      <w:r w:rsidR="009324E7"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to grazing density in the northeastern edge of Qinghai-Tibetan Plateau. Master Dissertation of Lanzhou University. (In Chinese)</w:t>
      </w:r>
    </w:p>
    <w:p w14:paraId="49A8139D" w14:textId="77777777" w:rsidR="009324E7" w:rsidRPr="00AE2951" w:rsidRDefault="00835E06" w:rsidP="00231D32">
      <w:pPr>
        <w:pStyle w:val="ListParagraph"/>
        <w:numPr>
          <w:ilvl w:val="0"/>
          <w:numId w:val="8"/>
        </w:numPr>
        <w:ind w:firstLineChars="0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>Li SQ, Wang XZ, Gao ZG, Zhuo J, Xue R, Shen YY</w:t>
      </w:r>
      <w:r w:rsidR="009324E7"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r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>(2013)</w:t>
      </w:r>
      <w:r w:rsidR="009324E7"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Effects of Short-term Grazing on C and N Content in Soil and Soil Microbe in Alpine Meadow in the North-Eastern Edge of the Qinghai-Tibetan Plateau. </w:t>
      </w:r>
      <w:r w:rsidR="009A48AE"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>Chinese Journal of Grassland 35:</w:t>
      </w:r>
      <w:r w:rsidR="009324E7"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55-66. (In Chinese)</w:t>
      </w:r>
    </w:p>
    <w:p w14:paraId="50054E9E" w14:textId="77777777" w:rsidR="009324E7" w:rsidRPr="00AE2951" w:rsidRDefault="009A48AE" w:rsidP="00231D32">
      <w:pPr>
        <w:pStyle w:val="ListParagraph"/>
        <w:numPr>
          <w:ilvl w:val="0"/>
          <w:numId w:val="8"/>
        </w:numPr>
        <w:ind w:firstLineChars="0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>Li W, Liu Y, Wang J, Shi S, Cao W</w:t>
      </w:r>
      <w:r w:rsidR="009324E7"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r w:rsidR="00E72F04"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>(2018)</w:t>
      </w:r>
      <w:r w:rsidR="009324E7"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Six years of grazing exclusion is the optimum duration in the alpine meadow-steppe of the north-eastern Qin</w:t>
      </w:r>
      <w:r w:rsidR="00E72F04"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>ghai-Tibetan Plateau. Sci Rep 8:</w:t>
      </w:r>
      <w:r w:rsidR="009324E7"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17269.</w:t>
      </w:r>
    </w:p>
    <w:p w14:paraId="76A5E268" w14:textId="77777777" w:rsidR="009324E7" w:rsidRPr="00AE2951" w:rsidRDefault="00E72F04" w:rsidP="00231D32">
      <w:pPr>
        <w:pStyle w:val="ListParagraph"/>
        <w:numPr>
          <w:ilvl w:val="0"/>
          <w:numId w:val="8"/>
        </w:numPr>
        <w:ind w:firstLineChars="0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>Li W, Tian FP, Ren ZW, Huang HZ, Zhang ZN</w:t>
      </w:r>
      <w:r w:rsidR="009324E7"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r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>(2013)</w:t>
      </w:r>
      <w:r w:rsidR="009324E7"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Effects of grazing and fertilization on the relationship between species abundance and functional traits in an alpine meadow community on the Tibetan Plate</w:t>
      </w:r>
      <w:r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>au. Nordic Journal of Botany 31:</w:t>
      </w:r>
      <w:r w:rsidR="009324E7"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247-255.</w:t>
      </w:r>
    </w:p>
    <w:p w14:paraId="54EB95E8" w14:textId="77777777" w:rsidR="009324E7" w:rsidRPr="00AE2951" w:rsidRDefault="00B23C3C" w:rsidP="00231D32">
      <w:pPr>
        <w:pStyle w:val="ListParagraph"/>
        <w:numPr>
          <w:ilvl w:val="0"/>
          <w:numId w:val="8"/>
        </w:numPr>
        <w:ind w:firstLineChars="0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>L</w:t>
      </w:r>
      <w:r w:rsidR="00E72F04"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>i W, Wu</w:t>
      </w:r>
      <w:r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G</w:t>
      </w:r>
      <w:r w:rsidR="00E72F04"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>L, Zhang GF, Du GZ</w:t>
      </w:r>
      <w:r w:rsidR="009324E7"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r w:rsidR="00E72F04"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>(2011)</w:t>
      </w:r>
      <w:r w:rsidR="009324E7"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The maintenance of offspring diversity in response to land use: sexual and asexual recruitment in an alpine meadow on the Tibetan Plate</w:t>
      </w:r>
      <w:r w:rsidR="00E72F04"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>au. Nordic Journal of Botany 29:</w:t>
      </w:r>
      <w:r w:rsidR="009324E7"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81-86.</w:t>
      </w:r>
    </w:p>
    <w:p w14:paraId="6CE2D54C" w14:textId="77777777" w:rsidR="009324E7" w:rsidRPr="00AE2951" w:rsidRDefault="00E72F04" w:rsidP="00231D32">
      <w:pPr>
        <w:pStyle w:val="ListParagraph"/>
        <w:numPr>
          <w:ilvl w:val="0"/>
          <w:numId w:val="8"/>
        </w:numPr>
        <w:ind w:firstLineChars="0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>Lin XW, Zhang ZH, Wang SP</w:t>
      </w:r>
      <w:r w:rsidR="009324E7"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>, Hu</w:t>
      </w:r>
      <w:r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YG, Xu GP, Luo CY, Chang XF, Duan JC, Lin QY, Xu B, Wang YF, Zhao XQ, Xie ZB</w:t>
      </w:r>
      <w:r w:rsidR="009324E7"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r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>(2011)</w:t>
      </w:r>
      <w:r w:rsidR="009324E7"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Response of ecosystem respiration to warming and grazing during the growing seasons in the alpine meadow on the Tibetan plateau. Agricult</w:t>
      </w:r>
      <w:r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>ural and Forest Meteorology 151:</w:t>
      </w:r>
      <w:r w:rsidR="009324E7"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792-802.</w:t>
      </w:r>
    </w:p>
    <w:p w14:paraId="551DB3A7" w14:textId="77777777" w:rsidR="009324E7" w:rsidRPr="00AE2951" w:rsidRDefault="00413527" w:rsidP="00231D32">
      <w:pPr>
        <w:pStyle w:val="ListParagraph"/>
        <w:numPr>
          <w:ilvl w:val="0"/>
          <w:numId w:val="8"/>
        </w:numPr>
        <w:ind w:firstLineChars="0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>Lu X, Yan Y, Sun J, Zhang X, Chen Y, Wang X, Cheng G</w:t>
      </w:r>
      <w:r w:rsidR="009324E7"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r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>(2015)</w:t>
      </w:r>
      <w:r w:rsidR="009324E7"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Short-term grazing exclusion has no impact on soil properties and nutrients of degraded alpine grassland</w:t>
      </w:r>
      <w:r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in Tibet, China. Solid Earth 6:</w:t>
      </w:r>
      <w:r w:rsidR="009324E7"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1195-1205.</w:t>
      </w:r>
    </w:p>
    <w:p w14:paraId="6F81EEFF" w14:textId="77777777" w:rsidR="009324E7" w:rsidRPr="00AE2951" w:rsidRDefault="00413527" w:rsidP="00231D32">
      <w:pPr>
        <w:pStyle w:val="ListParagraph"/>
        <w:numPr>
          <w:ilvl w:val="0"/>
          <w:numId w:val="8"/>
        </w:numPr>
        <w:ind w:firstLineChars="0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>Luan J, Cui L, Xiang C, Wu J, Song H, Ma Q, Hu Z</w:t>
      </w:r>
      <w:r w:rsidR="009324E7"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r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>(2014)</w:t>
      </w:r>
      <w:r w:rsidR="009324E7"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Different grazing removal </w:t>
      </w:r>
      <w:proofErr w:type="spellStart"/>
      <w:r w:rsidR="009324E7"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>exclosures</w:t>
      </w:r>
      <w:proofErr w:type="spellEnd"/>
      <w:r w:rsidR="009324E7"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effects on soil C stocks among alpine ecosystems in east Qinghai–Tibet Pla</w:t>
      </w:r>
      <w:r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>teau. Ecological Engineering 64:</w:t>
      </w:r>
      <w:r w:rsidR="009324E7"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262-268.</w:t>
      </w:r>
    </w:p>
    <w:p w14:paraId="66BAAAF7" w14:textId="77777777" w:rsidR="009324E7" w:rsidRPr="00AE2951" w:rsidRDefault="00413527" w:rsidP="00231D32">
      <w:pPr>
        <w:pStyle w:val="ListParagraph"/>
        <w:numPr>
          <w:ilvl w:val="0"/>
          <w:numId w:val="8"/>
        </w:numPr>
        <w:ind w:firstLineChars="0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>Ma WM, Ding KY, Li ZW</w:t>
      </w:r>
      <w:r w:rsidR="009324E7"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r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>(2016)</w:t>
      </w:r>
      <w:r w:rsidR="009324E7"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Comparison of soil carbon and nitrogen stocks at grazing-excluded and yak grazed alpine meadow sites in Qinghai-Tibetan Plateau, China. Ecological Engineering</w:t>
      </w:r>
      <w:r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87:</w:t>
      </w:r>
      <w:r w:rsidR="009324E7"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203-211.</w:t>
      </w:r>
    </w:p>
    <w:p w14:paraId="223DA92A" w14:textId="77777777" w:rsidR="009324E7" w:rsidRPr="00AE2951" w:rsidRDefault="00413527" w:rsidP="00231D32">
      <w:pPr>
        <w:pStyle w:val="ListParagraph"/>
        <w:numPr>
          <w:ilvl w:val="0"/>
          <w:numId w:val="8"/>
        </w:numPr>
        <w:ind w:firstLineChars="0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lastRenderedPageBreak/>
        <w:t>Mao SJ, Wu QH, Li HQ, Zhang F, Li YN</w:t>
      </w:r>
      <w:r w:rsidR="009324E7"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r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>(2015)</w:t>
      </w:r>
      <w:r w:rsidR="009324E7"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Effects of grazing intensity on species diversity and biomass in alpine-cold forb meadow on the Tibetan Plateau. Journal o</w:t>
      </w:r>
      <w:r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>f Glaciology and Geocryology 37:</w:t>
      </w:r>
      <w:r w:rsidR="009324E7"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1372-1380. (In Chinese)</w:t>
      </w:r>
    </w:p>
    <w:p w14:paraId="328F6529" w14:textId="77777777" w:rsidR="009324E7" w:rsidRPr="00AE2951" w:rsidRDefault="009324E7" w:rsidP="00231D32">
      <w:pPr>
        <w:pStyle w:val="ListParagraph"/>
        <w:numPr>
          <w:ilvl w:val="0"/>
          <w:numId w:val="8"/>
        </w:numPr>
        <w:ind w:firstLineChars="0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>M</w:t>
      </w:r>
      <w:r w:rsidR="00AE56FC"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>iao</w:t>
      </w:r>
      <w:r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F</w:t>
      </w:r>
      <w:r w:rsidR="00413527"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>H</w:t>
      </w:r>
      <w:r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r w:rsidR="00413527"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>(2015)</w:t>
      </w:r>
      <w:r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response of plant community to stocking rate and precipitation variation in the grassland of northeastern edge of Qinghai-Tibetan Plateau. Doctoral Dissertation at Lanzhou University. (In Chinese)</w:t>
      </w:r>
    </w:p>
    <w:p w14:paraId="42289283" w14:textId="77777777" w:rsidR="009324E7" w:rsidRPr="00AE2951" w:rsidRDefault="00413527" w:rsidP="00231D32">
      <w:pPr>
        <w:pStyle w:val="ListParagraph"/>
        <w:numPr>
          <w:ilvl w:val="0"/>
          <w:numId w:val="8"/>
        </w:numPr>
        <w:ind w:firstLineChars="0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>Niu KC, Choler P, Zhao BB, Du GZ</w:t>
      </w:r>
      <w:r w:rsidR="009324E7"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r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>(</w:t>
      </w:r>
      <w:r w:rsidR="009324E7"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>200</w:t>
      </w:r>
      <w:r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>9)</w:t>
      </w:r>
      <w:r w:rsidR="009324E7"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The allometry of reproductive biomass in response to land use in Tibetan alpine gr</w:t>
      </w:r>
      <w:r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>asslands. Functional Ecology 23:</w:t>
      </w:r>
      <w:r w:rsidR="009324E7"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274-283.</w:t>
      </w:r>
    </w:p>
    <w:p w14:paraId="29898368" w14:textId="77777777" w:rsidR="009324E7" w:rsidRPr="00AE2951" w:rsidRDefault="00413527" w:rsidP="00231D32">
      <w:pPr>
        <w:pStyle w:val="ListParagraph"/>
        <w:numPr>
          <w:ilvl w:val="0"/>
          <w:numId w:val="8"/>
        </w:numPr>
        <w:ind w:firstLineChars="0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>Qiao CL, Wang JH, Ge SD, Chen DD, Zhao L, Li YN</w:t>
      </w:r>
      <w:r w:rsidR="009324E7"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r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>(2012)</w:t>
      </w:r>
      <w:r w:rsidR="009324E7"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Comparison of soil properties under fencing and grazing in alpine meadow on Qinghai-Tibet Pl</w:t>
      </w:r>
      <w:r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ateau. </w:t>
      </w:r>
      <w:proofErr w:type="spellStart"/>
      <w:r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>Pratacultural</w:t>
      </w:r>
      <w:proofErr w:type="spellEnd"/>
      <w:r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Science 29:</w:t>
      </w:r>
      <w:r w:rsidR="009324E7"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341-345. (In Chinese)</w:t>
      </w:r>
    </w:p>
    <w:p w14:paraId="1B830221" w14:textId="77777777" w:rsidR="009324E7" w:rsidRPr="00AE2951" w:rsidRDefault="001C52B2" w:rsidP="00231D32">
      <w:pPr>
        <w:pStyle w:val="ListParagraph"/>
        <w:numPr>
          <w:ilvl w:val="0"/>
          <w:numId w:val="8"/>
        </w:numPr>
        <w:ind w:firstLineChars="0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>Ren QJ, Wu GL, Ren GH</w:t>
      </w:r>
      <w:r w:rsidR="009324E7"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r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>(2009)</w:t>
      </w:r>
      <w:r w:rsidR="009324E7"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Effect of grazing intensity on characteristics of alpine meadow communities in the eastern Qinghai-Tibetan Plateau. Acta </w:t>
      </w:r>
      <w:proofErr w:type="spellStart"/>
      <w:r w:rsidR="009324E7"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>Pratacu</w:t>
      </w:r>
      <w:r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>lturae</w:t>
      </w:r>
      <w:proofErr w:type="spellEnd"/>
      <w:r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proofErr w:type="spellStart"/>
      <w:r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>Sinica</w:t>
      </w:r>
      <w:proofErr w:type="spellEnd"/>
      <w:r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18:</w:t>
      </w:r>
      <w:r w:rsidR="009324E7"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256-261. (In Chinese)</w:t>
      </w:r>
    </w:p>
    <w:p w14:paraId="0BF55B32" w14:textId="77777777" w:rsidR="009324E7" w:rsidRPr="00AE2951" w:rsidRDefault="001C52B2" w:rsidP="00231D32">
      <w:pPr>
        <w:pStyle w:val="ListParagraph"/>
        <w:numPr>
          <w:ilvl w:val="0"/>
          <w:numId w:val="8"/>
        </w:numPr>
        <w:ind w:firstLineChars="0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>Rui YC, Wang SP, Xu ZH, Wang YF, Chen CR, Zhou XQ, Kang XM, Lu SB, Hu YG, Lin QY, Luo CY</w:t>
      </w:r>
      <w:r w:rsidR="009324E7"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>, 2011. Warming and grazing affect soil labile carbon and nitrogen pools differently in an alpine meadow of the Qinghai-Tibet Plateau in China. Jo</w:t>
      </w:r>
      <w:r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>urnal of Soils and Sediments 11:</w:t>
      </w:r>
      <w:r w:rsidR="009324E7"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903-914.</w:t>
      </w:r>
    </w:p>
    <w:p w14:paraId="5EB85146" w14:textId="77777777" w:rsidR="009324E7" w:rsidRPr="00AE2951" w:rsidRDefault="004F36E7" w:rsidP="00231D32">
      <w:pPr>
        <w:pStyle w:val="ListParagraph"/>
        <w:numPr>
          <w:ilvl w:val="0"/>
          <w:numId w:val="8"/>
        </w:numPr>
        <w:ind w:firstLineChars="0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>Shang ZH, Ma YS, Long RJ, Ding LM</w:t>
      </w:r>
      <w:r w:rsidR="009324E7"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r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>(2008)</w:t>
      </w:r>
      <w:r w:rsidR="009324E7"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Effect of fencing, artificial seeding and abandonment on vegetation composition and dynamics of ‘black soil land’ in the headwaters of the Yangtze and the Yellow Rivers of the Qinghai-Tibetan Plateau. La</w:t>
      </w:r>
      <w:r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>nd Degradation &amp; Development 19:</w:t>
      </w:r>
      <w:r w:rsidR="009324E7"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554-563.</w:t>
      </w:r>
    </w:p>
    <w:p w14:paraId="6012C88A" w14:textId="77777777" w:rsidR="009324E7" w:rsidRPr="00AE2951" w:rsidRDefault="004F36E7" w:rsidP="00231D32">
      <w:pPr>
        <w:pStyle w:val="ListParagraph"/>
        <w:numPr>
          <w:ilvl w:val="0"/>
          <w:numId w:val="8"/>
        </w:numPr>
        <w:ind w:firstLineChars="0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>Shi XM, Li XG, Li CT, Zhao Y, Shang ZH, Ma QF</w:t>
      </w:r>
      <w:r w:rsidR="009324E7"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r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>(2013)</w:t>
      </w:r>
      <w:r w:rsidR="009324E7"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Grazing exclusion decreases soil organic C storage at an alpine grassland of the Qinghai-Tibetan Pla</w:t>
      </w:r>
      <w:r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>teau. Ecological Engineering 57:</w:t>
      </w:r>
      <w:r w:rsidR="009324E7"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183-187.</w:t>
      </w:r>
    </w:p>
    <w:p w14:paraId="4BA4355E" w14:textId="77777777" w:rsidR="009324E7" w:rsidRPr="00AE2951" w:rsidRDefault="009324E7" w:rsidP="00231D32">
      <w:pPr>
        <w:pStyle w:val="ListParagraph"/>
        <w:numPr>
          <w:ilvl w:val="0"/>
          <w:numId w:val="8"/>
        </w:numPr>
        <w:ind w:firstLineChars="0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>S</w:t>
      </w:r>
      <w:r w:rsidR="00AE56FC"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>un</w:t>
      </w:r>
      <w:r w:rsidR="004F36E7"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DS</w:t>
      </w:r>
      <w:r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r w:rsidR="004F36E7"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>(2012)</w:t>
      </w:r>
      <w:r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Studies on the effects of grazing intensity on vegetation and soil in alpine meadow on the eastern Qinghai-Tibetan Plateau. Doctoral Dissertation at Lanzhou University. (In Chinese)</w:t>
      </w:r>
    </w:p>
    <w:p w14:paraId="75A02BD1" w14:textId="77777777" w:rsidR="009324E7" w:rsidRPr="00AE2951" w:rsidRDefault="004F36E7" w:rsidP="00231D32">
      <w:pPr>
        <w:pStyle w:val="ListParagraph"/>
        <w:numPr>
          <w:ilvl w:val="0"/>
          <w:numId w:val="8"/>
        </w:numPr>
        <w:ind w:firstLineChars="0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>Sun DS, Wesche K, Chen DD, Zhang SH, Wu GL, Du GZ, Comerford NB</w:t>
      </w:r>
      <w:r w:rsidR="009324E7"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r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>(2011)</w:t>
      </w:r>
      <w:r w:rsidR="009324E7"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Grazing depresses soil carbon storage through changing plant biomass and composition in a Tibetan alpine meadow. Plant Soil and Env</w:t>
      </w:r>
      <w:r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>ironment 57:</w:t>
      </w:r>
      <w:r w:rsidR="009324E7"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271-278.</w:t>
      </w:r>
    </w:p>
    <w:p w14:paraId="1CBDD482" w14:textId="77777777" w:rsidR="009324E7" w:rsidRPr="00AE2951" w:rsidRDefault="004F36E7" w:rsidP="00231D32">
      <w:pPr>
        <w:pStyle w:val="ListParagraph"/>
        <w:numPr>
          <w:ilvl w:val="0"/>
          <w:numId w:val="8"/>
        </w:numPr>
        <w:ind w:firstLineChars="0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>Sun G, Zhu-Barker X, Chen D</w:t>
      </w:r>
      <w:r w:rsidR="009324E7"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>, Liu</w:t>
      </w:r>
      <w:r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L, Zhang N, Shi C</w:t>
      </w:r>
      <w:r w:rsidR="009324E7"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>, He</w:t>
      </w:r>
      <w:r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L, Lei Y</w:t>
      </w:r>
      <w:r w:rsidR="009324E7"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r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>(2017)</w:t>
      </w:r>
      <w:r w:rsidR="009324E7"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Responses of root exudation and nutrient cycling to grazing intensities and recovery practices in an alpine meadow: An implication for pasture mana</w:t>
      </w:r>
      <w:r w:rsidR="00511846"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>gement. Plant and Soil 416:</w:t>
      </w:r>
      <w:r w:rsidR="009324E7"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515-525.</w:t>
      </w:r>
    </w:p>
    <w:p w14:paraId="398E4223" w14:textId="77777777" w:rsidR="009324E7" w:rsidRPr="00AE2951" w:rsidRDefault="00511846" w:rsidP="00231D32">
      <w:pPr>
        <w:pStyle w:val="ListParagraph"/>
        <w:numPr>
          <w:ilvl w:val="0"/>
          <w:numId w:val="8"/>
        </w:numPr>
        <w:ind w:firstLineChars="0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>Sun HZ</w:t>
      </w:r>
      <w:r w:rsidR="009324E7"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r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>(2014)</w:t>
      </w:r>
      <w:r w:rsidR="009324E7"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Studies on the effects of Fertilization and Grazing on soil enzyme Activity in Eastern Qinghai-Tibet Plateau. Master Dissertation of Lanzhou University. (In Chinese)</w:t>
      </w:r>
    </w:p>
    <w:p w14:paraId="218C1A6C" w14:textId="77777777" w:rsidR="009324E7" w:rsidRPr="00AE2951" w:rsidRDefault="00651B95" w:rsidP="00231D32">
      <w:pPr>
        <w:pStyle w:val="ListParagraph"/>
        <w:numPr>
          <w:ilvl w:val="0"/>
          <w:numId w:val="8"/>
        </w:numPr>
        <w:ind w:firstLineChars="0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lastRenderedPageBreak/>
        <w:t>Sun Y, He XZ, Hou F, Wang Z, Chang, S</w:t>
      </w:r>
      <w:r w:rsidR="009324E7"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r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>(2018)</w:t>
      </w:r>
      <w:r w:rsidR="009324E7"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Grazing increases litter decomposition rate but decreases nitrogen release rate in an alpine meadow. </w:t>
      </w:r>
      <w:proofErr w:type="spellStart"/>
      <w:r w:rsidR="009324E7"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>Biogeosciences</w:t>
      </w:r>
      <w:proofErr w:type="spellEnd"/>
      <w:r w:rsidR="009324E7"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15</w:t>
      </w:r>
      <w:r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>:</w:t>
      </w:r>
      <w:r w:rsidR="009324E7"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4233-4243.</w:t>
      </w:r>
    </w:p>
    <w:p w14:paraId="16DE75AE" w14:textId="77777777" w:rsidR="009324E7" w:rsidRPr="00AE2951" w:rsidRDefault="00651B95" w:rsidP="00231D32">
      <w:pPr>
        <w:pStyle w:val="ListParagraph"/>
        <w:numPr>
          <w:ilvl w:val="0"/>
          <w:numId w:val="8"/>
        </w:numPr>
        <w:ind w:firstLineChars="0"/>
        <w:rPr>
          <w:rFonts w:ascii="Times New Roman" w:hAnsi="Times New Roman" w:cs="Times New Roman"/>
          <w:color w:val="000000" w:themeColor="text1"/>
          <w:sz w:val="20"/>
          <w:szCs w:val="20"/>
        </w:rPr>
      </w:pPr>
      <w:proofErr w:type="spellStart"/>
      <w:r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>Tserang</w:t>
      </w:r>
      <w:proofErr w:type="spellEnd"/>
      <w:r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D.M, Wen YL, Ai Y, Zhao HW, Chen YJ</w:t>
      </w:r>
      <w:r w:rsidR="009324E7"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r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>(2016)</w:t>
      </w:r>
      <w:r w:rsidR="009324E7"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Impact of different grazing intensity on soil physical properties and plant biomass in Qinghai-Tibet Plateau alpine meadow ecos</w:t>
      </w:r>
      <w:r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ystem. </w:t>
      </w:r>
      <w:proofErr w:type="spellStart"/>
      <w:r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>Pratacultural</w:t>
      </w:r>
      <w:proofErr w:type="spellEnd"/>
      <w:r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Science 33:</w:t>
      </w:r>
      <w:r w:rsidR="009324E7"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1975-1980. (In Chinese)</w:t>
      </w:r>
    </w:p>
    <w:p w14:paraId="6F5562E2" w14:textId="77777777" w:rsidR="009324E7" w:rsidRPr="00AE2951" w:rsidRDefault="00A67E86" w:rsidP="00231D32">
      <w:pPr>
        <w:pStyle w:val="ListParagraph"/>
        <w:numPr>
          <w:ilvl w:val="0"/>
          <w:numId w:val="8"/>
        </w:numPr>
        <w:ind w:firstLineChars="0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>Wang X, Nielsen UN, Yang X, Zhang L, Zhou X, Du G, Li G, Chen S, Xiao S</w:t>
      </w:r>
      <w:r w:rsidR="009324E7"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r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>(2018)</w:t>
      </w:r>
      <w:r w:rsidR="009324E7"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Grazing induces direct and indirect shrub effects on soil nematode communities. So</w:t>
      </w:r>
      <w:r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>il Biology and Biochemistry 121:</w:t>
      </w:r>
      <w:r w:rsidR="009324E7"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193-201.</w:t>
      </w:r>
    </w:p>
    <w:p w14:paraId="39BF6DAA" w14:textId="77777777" w:rsidR="009324E7" w:rsidRPr="00AE2951" w:rsidRDefault="00A67E86" w:rsidP="00231D32">
      <w:pPr>
        <w:pStyle w:val="ListParagraph"/>
        <w:numPr>
          <w:ilvl w:val="0"/>
          <w:numId w:val="8"/>
        </w:numPr>
        <w:ind w:firstLineChars="0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>Wang X, Yan Y, Cao Y</w:t>
      </w:r>
      <w:r w:rsidR="009324E7"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r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>(2011)</w:t>
      </w:r>
      <w:r w:rsidR="009324E7"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Impact of historic grazing on steppe soils on the northern Tibe</w:t>
      </w:r>
      <w:r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>tan Plateau. Plant and Soil 354:</w:t>
      </w:r>
      <w:r w:rsidR="009324E7"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173-183.</w:t>
      </w:r>
    </w:p>
    <w:p w14:paraId="7FDEEC72" w14:textId="77777777" w:rsidR="009324E7" w:rsidRPr="00AE2951" w:rsidRDefault="00A67E86" w:rsidP="00231D32">
      <w:pPr>
        <w:pStyle w:val="ListParagraph"/>
        <w:numPr>
          <w:ilvl w:val="0"/>
          <w:numId w:val="8"/>
        </w:numPr>
        <w:ind w:firstLineChars="0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>WANG X</w:t>
      </w:r>
      <w:r w:rsidR="009324E7"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T </w:t>
      </w:r>
      <w:r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>(2010)</w:t>
      </w:r>
      <w:r w:rsidR="009324E7"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effect of different grazing intensities on vegetation and soil physical and chemical character in alpine meadow. Master Dissertation of Lanzhou University. (In Chinese)</w:t>
      </w:r>
    </w:p>
    <w:p w14:paraId="2621BB84" w14:textId="77777777" w:rsidR="009324E7" w:rsidRPr="00AE2951" w:rsidRDefault="00A67E86" w:rsidP="00231D32">
      <w:pPr>
        <w:pStyle w:val="ListParagraph"/>
        <w:numPr>
          <w:ilvl w:val="0"/>
          <w:numId w:val="8"/>
        </w:numPr>
        <w:ind w:firstLineChars="0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>Wang Y, Hodgkinson</w:t>
      </w:r>
      <w:r w:rsidR="009324E7"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K</w:t>
      </w:r>
      <w:r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>C, Hou F, Wang Z, Chang S</w:t>
      </w:r>
      <w:r w:rsidR="009324E7"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r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>(2018)</w:t>
      </w:r>
      <w:r w:rsidR="009324E7"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An evaluation of government-recommended stocking systems for sustaining pastoral businesses and ecosystems of the Alpine Meadows of the Qingh</w:t>
      </w:r>
      <w:r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ai-Tibetan Plateau. </w:t>
      </w:r>
      <w:proofErr w:type="spellStart"/>
      <w:r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>Ecol</w:t>
      </w:r>
      <w:proofErr w:type="spellEnd"/>
      <w:r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proofErr w:type="spellStart"/>
      <w:r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>Evol</w:t>
      </w:r>
      <w:proofErr w:type="spellEnd"/>
      <w:r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8:</w:t>
      </w:r>
      <w:r w:rsidR="009324E7"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4252-4264.</w:t>
      </w:r>
    </w:p>
    <w:p w14:paraId="77237238" w14:textId="77777777" w:rsidR="009324E7" w:rsidRPr="00AE2951" w:rsidRDefault="00A67E86" w:rsidP="00231D32">
      <w:pPr>
        <w:pStyle w:val="ListParagraph"/>
        <w:numPr>
          <w:ilvl w:val="0"/>
          <w:numId w:val="8"/>
        </w:numPr>
        <w:ind w:firstLineChars="0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>Wei D, Ri X, Wang Y, Wang Y, Liu Y, Yao T</w:t>
      </w:r>
      <w:r w:rsidR="009324E7"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r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>(2012)</w:t>
      </w:r>
      <w:r w:rsidR="009324E7"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Responses of CO2, CH4 and N2O fluxes to livestock </w:t>
      </w:r>
      <w:proofErr w:type="spellStart"/>
      <w:r w:rsidR="009324E7"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>exclosure</w:t>
      </w:r>
      <w:proofErr w:type="spellEnd"/>
      <w:r w:rsidR="009324E7"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in an alpine steppe on the Tibetan Pla</w:t>
      </w:r>
      <w:r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>teau, China. Plant and Soil 359:</w:t>
      </w:r>
      <w:r w:rsidR="009324E7"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45-55.</w:t>
      </w:r>
    </w:p>
    <w:p w14:paraId="25E1C22F" w14:textId="77777777" w:rsidR="009324E7" w:rsidRPr="00AE2951" w:rsidRDefault="00A67E86" w:rsidP="00231D32">
      <w:pPr>
        <w:pStyle w:val="ListParagraph"/>
        <w:numPr>
          <w:ilvl w:val="0"/>
          <w:numId w:val="8"/>
        </w:numPr>
        <w:ind w:firstLineChars="0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>Wei YL</w:t>
      </w:r>
      <w:r w:rsidR="009324E7"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r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>(2018)</w:t>
      </w:r>
      <w:r w:rsidR="009324E7"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Response of soil microbial biomass and community structure to grazing and fencing in shrub grassland in eastern Qilian Mountains. Master Dissertation of Gansu Agricultural University. (In Chinese)</w:t>
      </w:r>
    </w:p>
    <w:p w14:paraId="60E35805" w14:textId="77777777" w:rsidR="009324E7" w:rsidRPr="00AE2951" w:rsidRDefault="00A67E86" w:rsidP="00231D32">
      <w:pPr>
        <w:pStyle w:val="ListParagraph"/>
        <w:numPr>
          <w:ilvl w:val="0"/>
          <w:numId w:val="8"/>
        </w:numPr>
        <w:ind w:firstLineChars="0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Wu GL, Du GZ, Liu ZH, </w:t>
      </w:r>
      <w:proofErr w:type="spellStart"/>
      <w:r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>Thirgood</w:t>
      </w:r>
      <w:proofErr w:type="spellEnd"/>
      <w:r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S</w:t>
      </w:r>
      <w:r w:rsidR="009324E7"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r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>(2008)</w:t>
      </w:r>
      <w:r w:rsidR="009324E7"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Effect of fencing and grazing on a </w:t>
      </w:r>
      <w:proofErr w:type="spellStart"/>
      <w:r w:rsidR="009324E7"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>Kobresia</w:t>
      </w:r>
      <w:proofErr w:type="spellEnd"/>
      <w:r w:rsidR="009324E7"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>-dominated meadow in the Qinghai-Tibe</w:t>
      </w:r>
      <w:r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>tan Plateau. Plant and Soil 319:</w:t>
      </w:r>
      <w:r w:rsidR="009324E7"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115-126.</w:t>
      </w:r>
    </w:p>
    <w:p w14:paraId="0CB49495" w14:textId="77777777" w:rsidR="009324E7" w:rsidRPr="00AE2951" w:rsidRDefault="00A67E86" w:rsidP="00231D32">
      <w:pPr>
        <w:pStyle w:val="ListParagraph"/>
        <w:numPr>
          <w:ilvl w:val="0"/>
          <w:numId w:val="8"/>
        </w:numPr>
        <w:ind w:firstLineChars="0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>Wu GL</w:t>
      </w:r>
      <w:r w:rsidR="0060023E"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>, L</w:t>
      </w:r>
      <w:r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>i W, Zhao LP, Shi ZH</w:t>
      </w:r>
      <w:r w:rsidR="009324E7"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r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>(2011)</w:t>
      </w:r>
      <w:r w:rsidR="009324E7"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Artificial Management Improves Soil Moisture, C, N and P in an Alpine Sandy Meadow </w:t>
      </w:r>
      <w:r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>of Western China. Pedosphere 21:</w:t>
      </w:r>
      <w:r w:rsidR="009324E7"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407-412.</w:t>
      </w:r>
    </w:p>
    <w:p w14:paraId="06B4C6AA" w14:textId="77777777" w:rsidR="009324E7" w:rsidRPr="00AE2951" w:rsidRDefault="00A67E86" w:rsidP="00231D32">
      <w:pPr>
        <w:pStyle w:val="ListParagraph"/>
        <w:numPr>
          <w:ilvl w:val="0"/>
          <w:numId w:val="8"/>
        </w:numPr>
        <w:ind w:firstLineChars="0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>Wu GL, Li XP, Cheng JM, Wei XH, Sun L</w:t>
      </w:r>
      <w:r w:rsidR="009324E7"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r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>(2009)</w:t>
      </w:r>
      <w:r w:rsidR="009324E7"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Grazing Disturbances Mediate Species Composition of Alpine Meadow Based on Seed Size. Israel Journal of Ecology and Evolution 55</w:t>
      </w:r>
      <w:r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>:</w:t>
      </w:r>
      <w:r w:rsidR="009324E7"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369-379.</w:t>
      </w:r>
    </w:p>
    <w:p w14:paraId="60361384" w14:textId="77777777" w:rsidR="009324E7" w:rsidRPr="00AE2951" w:rsidRDefault="00A67E86" w:rsidP="00231D32">
      <w:pPr>
        <w:pStyle w:val="ListParagraph"/>
        <w:numPr>
          <w:ilvl w:val="0"/>
          <w:numId w:val="8"/>
        </w:numPr>
        <w:ind w:firstLineChars="0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>Wu GL, Liu ZH, Zhang L, Chen JM, Hu TM</w:t>
      </w:r>
      <w:r w:rsidR="009324E7"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r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>(2010)</w:t>
      </w:r>
      <w:r w:rsidR="009324E7"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Long-term fencing improved soil properties and soil organic carbon storage in an alpine swamp meadow of western China. Plant and Soil 332</w:t>
      </w:r>
      <w:r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>:</w:t>
      </w:r>
      <w:r w:rsidR="009324E7"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331-337.</w:t>
      </w:r>
    </w:p>
    <w:p w14:paraId="15978BCB" w14:textId="77777777" w:rsidR="009324E7" w:rsidRPr="00AE2951" w:rsidRDefault="00A67E86" w:rsidP="00231D32">
      <w:pPr>
        <w:pStyle w:val="ListParagraph"/>
        <w:numPr>
          <w:ilvl w:val="0"/>
          <w:numId w:val="8"/>
        </w:numPr>
        <w:ind w:firstLineChars="0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>Wu GL, Shang ZH, Zhu YJ, Ding LM, Wang D</w:t>
      </w:r>
      <w:r w:rsidR="009324E7"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r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>(2015)</w:t>
      </w:r>
      <w:r w:rsidR="009324E7"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Species-abundance-seed-size patterns within a plant community affected by grazing disturba</w:t>
      </w:r>
      <w:r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>nce. Ecological Applications 25:</w:t>
      </w:r>
      <w:r w:rsidR="009324E7"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848-855.</w:t>
      </w:r>
    </w:p>
    <w:p w14:paraId="71DAA03E" w14:textId="77777777" w:rsidR="009324E7" w:rsidRPr="00AE2951" w:rsidRDefault="00A67E86" w:rsidP="00231D32">
      <w:pPr>
        <w:pStyle w:val="ListParagraph"/>
        <w:numPr>
          <w:ilvl w:val="0"/>
          <w:numId w:val="8"/>
        </w:numPr>
        <w:ind w:firstLineChars="0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>Wu J</w:t>
      </w:r>
      <w:r w:rsidR="009324E7"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>,</w:t>
      </w:r>
      <w:r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Shen Z, Shi P, Zhou Y, Zhang X</w:t>
      </w:r>
      <w:r w:rsidR="009324E7"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r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>(2014)</w:t>
      </w:r>
      <w:r w:rsidR="009324E7"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Effects of Grazing Exclusion on Plant Functional Group Diversity of Alpine Grasslands Along a Precipitation Gradient on the Northern Tibetan Plateau. Arctic, Antarctic, and Alpine Research 46, 419-429.</w:t>
      </w:r>
    </w:p>
    <w:p w14:paraId="6B425EE2" w14:textId="77777777" w:rsidR="009324E7" w:rsidRPr="00AE2951" w:rsidRDefault="00A67E86" w:rsidP="00231D32">
      <w:pPr>
        <w:pStyle w:val="ListParagraph"/>
        <w:numPr>
          <w:ilvl w:val="0"/>
          <w:numId w:val="8"/>
        </w:numPr>
        <w:ind w:firstLineChars="0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lastRenderedPageBreak/>
        <w:t>Xie Z</w:t>
      </w:r>
      <w:r w:rsidR="009324E7"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r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>(2014)</w:t>
      </w:r>
      <w:r w:rsidR="009324E7"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Response of Functional Groups of nitrifiers and </w:t>
      </w:r>
      <w:proofErr w:type="spellStart"/>
      <w:r w:rsidR="009324E7"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>denitrifiers</w:t>
      </w:r>
      <w:proofErr w:type="spellEnd"/>
      <w:r w:rsidR="009324E7"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to different grazing intensities in Qinghai-Tibet alpine meadows soil. Master Dissertation of Lanzhou University. (In Chinese)</w:t>
      </w:r>
    </w:p>
    <w:p w14:paraId="6C3F07C0" w14:textId="77777777" w:rsidR="009324E7" w:rsidRPr="00AE2951" w:rsidRDefault="00A67E86" w:rsidP="00231D32">
      <w:pPr>
        <w:pStyle w:val="ListParagraph"/>
        <w:numPr>
          <w:ilvl w:val="0"/>
          <w:numId w:val="8"/>
        </w:numPr>
        <w:ind w:firstLineChars="0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>Xiong D, Shi P, Sun Y, Wu J, Zhang X</w:t>
      </w:r>
      <w:r w:rsidR="009324E7"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r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>(</w:t>
      </w:r>
      <w:r w:rsidR="009324E7"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>2014</w:t>
      </w:r>
      <w:r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>)</w:t>
      </w:r>
      <w:r w:rsidR="009324E7"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Effects of grazing exclusion on plant productivity and soil carbon, nitrogen storage in alpine meadows in northern Tibet, China. </w:t>
      </w:r>
      <w:r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>Chinese Geographical Science 24:</w:t>
      </w:r>
      <w:r w:rsidR="009324E7"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488-498.</w:t>
      </w:r>
    </w:p>
    <w:p w14:paraId="49193022" w14:textId="77777777" w:rsidR="009324E7" w:rsidRPr="00AE2951" w:rsidRDefault="00A67E86" w:rsidP="00231D32">
      <w:pPr>
        <w:pStyle w:val="ListParagraph"/>
        <w:numPr>
          <w:ilvl w:val="0"/>
          <w:numId w:val="8"/>
        </w:numPr>
        <w:ind w:firstLineChars="0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>Xu XY, Gao JJ, Yang L, Yang SR, Gong YF, Li MT</w:t>
      </w:r>
      <w:r w:rsidR="009324E7"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r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>(2018)</w:t>
      </w:r>
      <w:r w:rsidR="009324E7"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Effects of grazing and enclosure on foliar and soil stoichiometry of grassland on the Qinghai-Tibetan Plateau</w:t>
      </w:r>
      <w:r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>. Chinese Journal of Ecology 37:</w:t>
      </w:r>
      <w:r w:rsidR="009324E7"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1349-1355. (In Chinese)</w:t>
      </w:r>
    </w:p>
    <w:p w14:paraId="66586B08" w14:textId="77777777" w:rsidR="009324E7" w:rsidRPr="00AE2951" w:rsidRDefault="00A67E86" w:rsidP="00231D32">
      <w:pPr>
        <w:pStyle w:val="ListParagraph"/>
        <w:numPr>
          <w:ilvl w:val="0"/>
          <w:numId w:val="8"/>
        </w:numPr>
        <w:ind w:firstLineChars="0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>Xu YF, Yixi CM, Fu JJ, Chen H, Miao YJ, Chen J, Hu TM, Shan JG</w:t>
      </w:r>
      <w:r w:rsidR="009324E7"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r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>(2012)</w:t>
      </w:r>
      <w:r w:rsidR="009324E7"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Response of plant diversity and soil nutrient to grazing intensity in </w:t>
      </w:r>
      <w:proofErr w:type="spellStart"/>
      <w:r w:rsidR="009324E7"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>kobresia</w:t>
      </w:r>
      <w:proofErr w:type="spellEnd"/>
      <w:r w:rsidR="009324E7"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proofErr w:type="spellStart"/>
      <w:r w:rsidR="009324E7"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>pygmaea</w:t>
      </w:r>
      <w:proofErr w:type="spellEnd"/>
      <w:r w:rsidR="009324E7"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meadow of </w:t>
      </w:r>
      <w:proofErr w:type="spellStart"/>
      <w:r w:rsidR="009324E7"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>qinghai-tibet</w:t>
      </w:r>
      <w:proofErr w:type="spellEnd"/>
      <w:r w:rsidR="009324E7"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p</w:t>
      </w:r>
      <w:r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lateau. Acta </w:t>
      </w:r>
      <w:proofErr w:type="spellStart"/>
      <w:r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>Agrestia</w:t>
      </w:r>
      <w:proofErr w:type="spellEnd"/>
      <w:r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proofErr w:type="spellStart"/>
      <w:r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>Sinica</w:t>
      </w:r>
      <w:proofErr w:type="spellEnd"/>
      <w:r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20:</w:t>
      </w:r>
      <w:r w:rsidR="009324E7"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1026-1032. (In Chinese)</w:t>
      </w:r>
    </w:p>
    <w:p w14:paraId="690EF436" w14:textId="77777777" w:rsidR="009324E7" w:rsidRPr="00AE2951" w:rsidRDefault="00A67E86" w:rsidP="00231D32">
      <w:pPr>
        <w:pStyle w:val="ListParagraph"/>
        <w:numPr>
          <w:ilvl w:val="0"/>
          <w:numId w:val="8"/>
        </w:numPr>
        <w:ind w:firstLineChars="0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>Yan Y, Lu XY</w:t>
      </w:r>
      <w:r w:rsidR="009324E7"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r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>(2015)</w:t>
      </w:r>
      <w:r w:rsidR="009324E7"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Is grazing exclusion effective in restoring vegetation in degraded alpine grassl</w:t>
      </w:r>
      <w:r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ands in Tibet, China? </w:t>
      </w:r>
      <w:proofErr w:type="spellStart"/>
      <w:r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>Peerj</w:t>
      </w:r>
      <w:proofErr w:type="spellEnd"/>
      <w:r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3:</w:t>
      </w:r>
      <w:r w:rsidR="009324E7"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16.</w:t>
      </w:r>
    </w:p>
    <w:p w14:paraId="7DBBA171" w14:textId="77777777" w:rsidR="009324E7" w:rsidRPr="00AE2951" w:rsidRDefault="00A67E86" w:rsidP="00231D32">
      <w:pPr>
        <w:pStyle w:val="ListParagraph"/>
        <w:numPr>
          <w:ilvl w:val="0"/>
          <w:numId w:val="8"/>
        </w:numPr>
        <w:ind w:firstLineChars="0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>Yang Q, He GY, Sun HZ, Du GZ</w:t>
      </w:r>
      <w:r w:rsidR="009324E7"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r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>(2013)</w:t>
      </w:r>
      <w:r w:rsidR="009324E7"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The response of soil </w:t>
      </w:r>
      <w:proofErr w:type="spellStart"/>
      <w:r w:rsidR="009324E7"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>physico</w:t>
      </w:r>
      <w:proofErr w:type="spellEnd"/>
      <w:r w:rsidR="009324E7"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>-chemical property and microbial biomass to grazing on Tibetan Plateau. Journal of Ga</w:t>
      </w:r>
      <w:r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>nsu Agricultural University, 48:</w:t>
      </w:r>
      <w:r w:rsidR="009324E7"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76-81. (In Chinese)</w:t>
      </w:r>
    </w:p>
    <w:p w14:paraId="222D667C" w14:textId="77777777" w:rsidR="009324E7" w:rsidRPr="00AE2951" w:rsidRDefault="00A67E86" w:rsidP="00231D32">
      <w:pPr>
        <w:pStyle w:val="ListParagraph"/>
        <w:numPr>
          <w:ilvl w:val="0"/>
          <w:numId w:val="8"/>
        </w:numPr>
        <w:ind w:firstLineChars="0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>Yang Z, Guo H, Zhang J, Du G</w:t>
      </w:r>
      <w:r w:rsidR="009324E7"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r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>(2013)</w:t>
      </w:r>
      <w:r w:rsidR="009324E7"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Stochastic and deterministic processes together determine alpine meadow plant community composition on the</w:t>
      </w:r>
      <w:r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Tibetan Plateau. </w:t>
      </w:r>
      <w:proofErr w:type="spellStart"/>
      <w:r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>Oecologia</w:t>
      </w:r>
      <w:proofErr w:type="spellEnd"/>
      <w:r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171:</w:t>
      </w:r>
      <w:r w:rsidR="009324E7"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495-504.</w:t>
      </w:r>
    </w:p>
    <w:p w14:paraId="42C17565" w14:textId="77777777" w:rsidR="009324E7" w:rsidRPr="00AE2951" w:rsidRDefault="00A67E86" w:rsidP="00231D32">
      <w:pPr>
        <w:pStyle w:val="ListParagraph"/>
        <w:numPr>
          <w:ilvl w:val="0"/>
          <w:numId w:val="8"/>
        </w:numPr>
        <w:ind w:firstLineChars="0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>Yang Z, Zhu Q, Zhan W, Xu Y, Zhu E, Gao Y, Li S, Zheng Q, Zhu D, He Y</w:t>
      </w:r>
      <w:r w:rsidR="000A36F7"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>, Peng C, Chen H</w:t>
      </w:r>
      <w:r w:rsidR="009324E7"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r w:rsidR="000A36F7"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>(2018)</w:t>
      </w:r>
      <w:r w:rsidR="009324E7"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The linkage between vegetation and soil nutrients and their variation under different grazing intensities in an alpine meadow on the eastern Qinghai-Tibetan Plat</w:t>
      </w:r>
      <w:r w:rsidR="000A36F7"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>eau. Ecological Engineering 110:</w:t>
      </w:r>
      <w:r w:rsidR="009324E7"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128-136.</w:t>
      </w:r>
    </w:p>
    <w:p w14:paraId="12C16F13" w14:textId="77777777" w:rsidR="009324E7" w:rsidRPr="00AE2951" w:rsidRDefault="000A36F7" w:rsidP="00231D32">
      <w:pPr>
        <w:pStyle w:val="ListParagraph"/>
        <w:numPr>
          <w:ilvl w:val="0"/>
          <w:numId w:val="8"/>
        </w:numPr>
        <w:ind w:firstLineChars="0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>Yang ZA</w:t>
      </w:r>
      <w:r w:rsidR="009324E7"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r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>(2017)</w:t>
      </w:r>
      <w:r w:rsidR="009324E7"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A study on the response of vegetation-soil system to grazing and nitrogen addition in an alpine meadow of Qinghai-Tibetan Plateau, China. Doctoral Dissertation of Northwest A&amp;F University. (In Chinese)</w:t>
      </w:r>
    </w:p>
    <w:p w14:paraId="21CED50A" w14:textId="77777777" w:rsidR="009324E7" w:rsidRPr="00AE2951" w:rsidRDefault="000A36F7" w:rsidP="00231D32">
      <w:pPr>
        <w:pStyle w:val="ListParagraph"/>
        <w:numPr>
          <w:ilvl w:val="0"/>
          <w:numId w:val="8"/>
        </w:numPr>
        <w:ind w:firstLineChars="0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>Yang ZA, Jiang L, Xu YY, Zhan W</w:t>
      </w:r>
      <w:r w:rsidR="009324E7"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>, Z</w:t>
      </w:r>
      <w:r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>hu EX, Chen H</w:t>
      </w:r>
      <w:r w:rsidR="009324E7"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r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>(2017)</w:t>
      </w:r>
      <w:r w:rsidR="009324E7"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Responses of vegetation and soil of alpine meadows on the Qinghai-Tibet Plateau to short-term grazing prohib</w:t>
      </w:r>
      <w:r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ition. Acta </w:t>
      </w:r>
      <w:proofErr w:type="spellStart"/>
      <w:r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>Ecologica</w:t>
      </w:r>
      <w:proofErr w:type="spellEnd"/>
      <w:r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proofErr w:type="spellStart"/>
      <w:r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>Sinica</w:t>
      </w:r>
      <w:proofErr w:type="spellEnd"/>
      <w:r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37:</w:t>
      </w:r>
      <w:r w:rsidR="009324E7"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7903-7911. (In Chinese)</w:t>
      </w:r>
    </w:p>
    <w:p w14:paraId="16CFAFC3" w14:textId="77777777" w:rsidR="009324E7" w:rsidRPr="00AE2951" w:rsidRDefault="00F914B7" w:rsidP="00231D32">
      <w:pPr>
        <w:pStyle w:val="ListParagraph"/>
        <w:numPr>
          <w:ilvl w:val="0"/>
          <w:numId w:val="8"/>
        </w:numPr>
        <w:ind w:firstLineChars="0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>Yang ZA, Xiong W, Xu YY, Jiang L, Zhu EX, Zhan W</w:t>
      </w:r>
      <w:r w:rsidR="009324E7"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, </w:t>
      </w:r>
      <w:r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>He YX, Zhu D, Zhu QA, Peng CH, Chen H</w:t>
      </w:r>
      <w:r w:rsidR="009324E7"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r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>(2016)</w:t>
      </w:r>
      <w:r w:rsidR="009324E7"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Soil properties and species composition under different grazing intensity in an alpine meadow on the eastern Tibetan Plateau, China. Environmenta</w:t>
      </w:r>
      <w:r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>l Monitoring and Assessment 188:</w:t>
      </w:r>
      <w:r w:rsidR="009324E7"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12.</w:t>
      </w:r>
    </w:p>
    <w:p w14:paraId="38967820" w14:textId="77777777" w:rsidR="009324E7" w:rsidRPr="00AE2951" w:rsidRDefault="0045008C" w:rsidP="00231D32">
      <w:pPr>
        <w:pStyle w:val="ListParagraph"/>
        <w:numPr>
          <w:ilvl w:val="0"/>
          <w:numId w:val="8"/>
        </w:numPr>
        <w:ind w:firstLineChars="0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Yi XC, Xu YF, Fu JJ, Sun YF, Ba SJ, Ni B, Hu TM, </w:t>
      </w:r>
      <w:proofErr w:type="spellStart"/>
      <w:r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>MiaoYJ</w:t>
      </w:r>
      <w:proofErr w:type="spellEnd"/>
      <w:r w:rsidR="009324E7"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r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>(2014)</w:t>
      </w:r>
      <w:r w:rsidR="009324E7"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Effects of grazing intensity on vegetation community and soil physicochemical properties of alpine meadow in Tibet. Journal of Northwest A &amp; F Universi</w:t>
      </w:r>
      <w:r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>ty (Natural Science Edition) 42:</w:t>
      </w:r>
      <w:r w:rsidR="009324E7"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27-33. (In Chinese)</w:t>
      </w:r>
    </w:p>
    <w:p w14:paraId="7F8B2482" w14:textId="77777777" w:rsidR="009324E7" w:rsidRPr="00AE2951" w:rsidRDefault="005F5BD0" w:rsidP="00231D32">
      <w:pPr>
        <w:pStyle w:val="ListParagraph"/>
        <w:numPr>
          <w:ilvl w:val="0"/>
          <w:numId w:val="8"/>
        </w:numPr>
        <w:ind w:firstLineChars="0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lastRenderedPageBreak/>
        <w:t>Zhai WT, Chen DD, Li Q, Zhao L, Liu Z, Xu SX, Dong Q, Zhao XQ</w:t>
      </w:r>
      <w:r w:rsidR="009324E7"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r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>(2017)</w:t>
      </w:r>
      <w:r w:rsidR="009324E7"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Effect of grazing intensity on carbon metabolic characteristics of soil microbial communities in an alpine steppe in the regions around Qinghai Lake. Chinese Journal of Appli</w:t>
      </w:r>
      <w:r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>ed and Environmental Biology 23:</w:t>
      </w:r>
      <w:r w:rsidR="009324E7"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685-692. (In Chinese)</w:t>
      </w:r>
    </w:p>
    <w:p w14:paraId="18049AF8" w14:textId="77777777" w:rsidR="009324E7" w:rsidRPr="00AE2951" w:rsidRDefault="005F5BD0" w:rsidP="00231D32">
      <w:pPr>
        <w:pStyle w:val="ListParagraph"/>
        <w:numPr>
          <w:ilvl w:val="0"/>
          <w:numId w:val="8"/>
        </w:numPr>
        <w:ind w:firstLineChars="0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Zhang Y, Gao Q, Dong S, Liu S, Wang X, </w:t>
      </w:r>
      <w:proofErr w:type="spellStart"/>
      <w:r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>Su</w:t>
      </w:r>
      <w:proofErr w:type="spellEnd"/>
      <w:r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X, Li Y, Tang L, Wu X, Zhao H</w:t>
      </w:r>
      <w:r w:rsidR="009324E7"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r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>(2015)</w:t>
      </w:r>
      <w:r w:rsidR="009324E7"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Effects of grazing and climate warming on plant diversity, productivity and living state in the alpine rangelands and cultivated grasslands of the Qinghai-Tibetan Pl</w:t>
      </w:r>
      <w:r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>ateau. The Rangeland Journal 37:</w:t>
      </w:r>
      <w:r w:rsidR="009324E7"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57-65</w:t>
      </w:r>
    </w:p>
    <w:p w14:paraId="03B9ECCC" w14:textId="77777777" w:rsidR="009324E7" w:rsidRPr="00AE2951" w:rsidRDefault="006C6B00" w:rsidP="00231D32">
      <w:pPr>
        <w:pStyle w:val="ListParagraph"/>
        <w:numPr>
          <w:ilvl w:val="0"/>
          <w:numId w:val="8"/>
        </w:numPr>
        <w:ind w:firstLineChars="0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>Zhao J, Li X, Li R, Tian L, Zhang T</w:t>
      </w:r>
      <w:r w:rsidR="009324E7"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r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>(2016)</w:t>
      </w:r>
      <w:r w:rsidR="009324E7"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Effect of grazing exclusion on ecosystem respiration among three different alpine grasslands on the central Tibetan Pla</w:t>
      </w:r>
      <w:r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>teau. Ecological Engineering 94:</w:t>
      </w:r>
      <w:r w:rsidR="009324E7"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599-607.</w:t>
      </w:r>
    </w:p>
    <w:p w14:paraId="0EBDF347" w14:textId="77777777" w:rsidR="009324E7" w:rsidRPr="00AE2951" w:rsidRDefault="00362BA6" w:rsidP="00231D32">
      <w:pPr>
        <w:pStyle w:val="ListParagraph"/>
        <w:numPr>
          <w:ilvl w:val="0"/>
          <w:numId w:val="8"/>
        </w:numPr>
        <w:ind w:firstLineChars="0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>Zhao</w:t>
      </w:r>
      <w:r w:rsidR="00013404"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J, Luo T, Li R</w:t>
      </w:r>
      <w:r w:rsidR="009324E7"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>, Li</w:t>
      </w:r>
      <w:r w:rsidR="00013404"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X, Tian L</w:t>
      </w:r>
      <w:r w:rsidR="009324E7"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r w:rsidR="00013404"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>(2016)</w:t>
      </w:r>
      <w:r w:rsidR="009324E7"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Grazing effect on growing season ecosystem respiration and its temperature sensitivity in alpine grasslands along a large altitudinal gradient on the central Tibetan Plateau. Agricultural</w:t>
      </w:r>
      <w:r w:rsidR="00013404"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and Forest Meteorology 218-219:</w:t>
      </w:r>
      <w:r w:rsidR="009324E7"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114-121.</w:t>
      </w:r>
    </w:p>
    <w:p w14:paraId="282AA1DE" w14:textId="77777777" w:rsidR="009324E7" w:rsidRPr="00AE2951" w:rsidRDefault="009324E7" w:rsidP="00231D32">
      <w:pPr>
        <w:pStyle w:val="ListParagraph"/>
        <w:numPr>
          <w:ilvl w:val="0"/>
          <w:numId w:val="8"/>
        </w:numPr>
        <w:ind w:firstLineChars="0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>Zheng</w:t>
      </w:r>
      <w:r w:rsidR="00013404"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Y</w:t>
      </w:r>
      <w:r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>, Yang</w:t>
      </w:r>
      <w:r w:rsidR="00013404"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W, Sun X, Wang SP, Rui YC, Luo CY, Guo LD</w:t>
      </w:r>
      <w:r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r w:rsidR="00013404"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>(2012)</w:t>
      </w:r>
      <w:r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Methanotrophic community structure and activity under warming and grazing of alpine meadow on the Tibetan Plateau. Applied Mi</w:t>
      </w:r>
      <w:r w:rsidR="00013404"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>crobiology and Biotechnology 93:</w:t>
      </w:r>
      <w:r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2193-2203.</w:t>
      </w:r>
    </w:p>
    <w:p w14:paraId="06908889" w14:textId="77777777" w:rsidR="009324E7" w:rsidRPr="00AE2951" w:rsidRDefault="00013404" w:rsidP="00231D32">
      <w:pPr>
        <w:pStyle w:val="ListParagraph"/>
        <w:numPr>
          <w:ilvl w:val="0"/>
          <w:numId w:val="8"/>
        </w:numPr>
        <w:ind w:firstLineChars="0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>Zhou</w:t>
      </w:r>
      <w:r w:rsidR="009324E7"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r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>HK, Tang YH, Zhao XQ, Zhou L</w:t>
      </w:r>
      <w:r w:rsidR="009324E7"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r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>(2006)</w:t>
      </w:r>
      <w:r w:rsidR="009324E7"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Long-term grazing alters species composition and biomass of a shrub meadow on the Qinghai-Tibet Plateau</w:t>
      </w:r>
      <w:r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>. Pakistan Journal of Botany 38:</w:t>
      </w:r>
      <w:r w:rsidR="009324E7"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1055-1069.</w:t>
      </w:r>
    </w:p>
    <w:p w14:paraId="71D29CCC" w14:textId="77777777" w:rsidR="009324E7" w:rsidRPr="00AE2951" w:rsidRDefault="00013404" w:rsidP="00231D32">
      <w:pPr>
        <w:pStyle w:val="ListParagraph"/>
        <w:numPr>
          <w:ilvl w:val="0"/>
          <w:numId w:val="8"/>
        </w:numPr>
        <w:ind w:firstLineChars="0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>Zhou TY, Gao J, Wang JN, Sun J, Xu B, Xue JY</w:t>
      </w:r>
      <w:r w:rsidR="009324E7"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>, He</w:t>
      </w:r>
      <w:r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JD, Xie Y, Wu Y</w:t>
      </w:r>
      <w:r w:rsidR="009324E7"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r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>(2018)</w:t>
      </w:r>
      <w:r w:rsidR="009324E7"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Effects of 7-year enclosure on an alpine meadow at the south-eastern margin of </w:t>
      </w:r>
      <w:proofErr w:type="spellStart"/>
      <w:r w:rsidR="009324E7"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>tibetan</w:t>
      </w:r>
      <w:proofErr w:type="spellEnd"/>
      <w:r w:rsidR="009324E7"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plateau based on community structure and soil </w:t>
      </w:r>
      <w:proofErr w:type="spellStart"/>
      <w:r w:rsidR="009324E7"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>physico</w:t>
      </w:r>
      <w:proofErr w:type="spellEnd"/>
      <w:r w:rsidR="009324E7"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>-chemical propertie</w:t>
      </w:r>
      <w:r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s. Acta </w:t>
      </w:r>
      <w:proofErr w:type="spellStart"/>
      <w:r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>Prataculturae</w:t>
      </w:r>
      <w:proofErr w:type="spellEnd"/>
      <w:r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proofErr w:type="spellStart"/>
      <w:r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>Sinica</w:t>
      </w:r>
      <w:proofErr w:type="spellEnd"/>
      <w:r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27:</w:t>
      </w:r>
      <w:r w:rsidR="009324E7"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>1-11. (In Chinese)</w:t>
      </w:r>
    </w:p>
    <w:p w14:paraId="37D644AE" w14:textId="77777777" w:rsidR="009324E7" w:rsidRPr="00AE2951" w:rsidRDefault="00013404" w:rsidP="00231D32">
      <w:pPr>
        <w:pStyle w:val="ListParagraph"/>
        <w:numPr>
          <w:ilvl w:val="0"/>
          <w:numId w:val="8"/>
        </w:numPr>
        <w:ind w:firstLineChars="0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>Zhu Z, Wang</w:t>
      </w:r>
      <w:r w:rsidR="009324E7"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r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>X, Li Y, Wang G, Guo H</w:t>
      </w:r>
      <w:r w:rsidR="009324E7"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r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>(2012)</w:t>
      </w:r>
      <w:r w:rsidR="009324E7"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Predicting plant traits and functional types response to grazing in an alpine shrub meadow on the Qinghai-Tibet Plateau. </w:t>
      </w:r>
      <w:r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>Science China Earth Sciences 55:</w:t>
      </w:r>
      <w:r w:rsidR="009324E7"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837-851.</w:t>
      </w:r>
    </w:p>
    <w:p w14:paraId="3215A9BE" w14:textId="77777777" w:rsidR="00FB75E5" w:rsidRPr="00AE2951" w:rsidRDefault="00013404" w:rsidP="0013339F">
      <w:pPr>
        <w:pStyle w:val="ListParagraph"/>
        <w:numPr>
          <w:ilvl w:val="0"/>
          <w:numId w:val="8"/>
        </w:numPr>
        <w:ind w:firstLineChars="0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>Zou JR, Luo CY, Xu XL, Zhao N, Zhao L</w:t>
      </w:r>
      <w:r w:rsidR="009324E7"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>, Zhao</w:t>
      </w:r>
      <w:r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XQ</w:t>
      </w:r>
      <w:r w:rsidR="009324E7"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r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>(2016)</w:t>
      </w:r>
      <w:r w:rsidR="009324E7"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Relationship of plant diversity with litter and soil available nitrogen in an alpine meadow under a 9-year grazing ex</w:t>
      </w:r>
      <w:r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>clusion. Ecological Research 31:</w:t>
      </w:r>
      <w:r w:rsidR="009324E7" w:rsidRPr="00AE2951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841-851.</w:t>
      </w:r>
    </w:p>
    <w:sectPr w:rsidR="00FB75E5" w:rsidRPr="00AE2951" w:rsidSect="00F340AB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F74519" w14:textId="77777777" w:rsidR="00F55BA0" w:rsidRDefault="00F55BA0" w:rsidP="007043ED">
      <w:r>
        <w:separator/>
      </w:r>
    </w:p>
  </w:endnote>
  <w:endnote w:type="continuationSeparator" w:id="0">
    <w:p w14:paraId="122545AB" w14:textId="77777777" w:rsidR="00F55BA0" w:rsidRDefault="00F55BA0" w:rsidP="007043E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Lato-Regular">
    <w:altName w:val="MS Mincho"/>
    <w:charset w:val="80"/>
    <w:family w:val="auto"/>
    <w:pitch w:val="default"/>
    <w:sig w:usb0="00000000" w:usb1="00000000" w:usb2="00000010" w:usb3="00000000" w:csb0="0002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70DF70" w14:textId="77777777" w:rsidR="00F55BA0" w:rsidRDefault="00F55BA0" w:rsidP="007043ED">
      <w:r>
        <w:separator/>
      </w:r>
    </w:p>
  </w:footnote>
  <w:footnote w:type="continuationSeparator" w:id="0">
    <w:p w14:paraId="39A3442F" w14:textId="77777777" w:rsidR="00F55BA0" w:rsidRDefault="00F55BA0" w:rsidP="007043E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6A6B0E"/>
    <w:multiLevelType w:val="hybridMultilevel"/>
    <w:tmpl w:val="B1FA314E"/>
    <w:lvl w:ilvl="0" w:tplc="D4EAD5C6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23A94F96"/>
    <w:multiLevelType w:val="multilevel"/>
    <w:tmpl w:val="23A94F96"/>
    <w:lvl w:ilvl="0">
      <w:start w:val="1"/>
      <w:numFmt w:val="decimal"/>
      <w:lvlText w:val="3.%1"/>
      <w:lvlJc w:val="left"/>
      <w:pPr>
        <w:ind w:left="420" w:hanging="42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2AAF248A"/>
    <w:multiLevelType w:val="hybridMultilevel"/>
    <w:tmpl w:val="EB0CD640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2F96391C"/>
    <w:multiLevelType w:val="hybridMultilevel"/>
    <w:tmpl w:val="306C1C7C"/>
    <w:lvl w:ilvl="0" w:tplc="0409000F">
      <w:start w:val="1"/>
      <w:numFmt w:val="decimal"/>
      <w:lvlText w:val="%1."/>
      <w:lvlJc w:val="left"/>
      <w:pPr>
        <w:ind w:left="525" w:hanging="420"/>
      </w:pPr>
    </w:lvl>
    <w:lvl w:ilvl="1" w:tplc="04090019" w:tentative="1">
      <w:start w:val="1"/>
      <w:numFmt w:val="lowerLetter"/>
      <w:lvlText w:val="%2)"/>
      <w:lvlJc w:val="left"/>
      <w:pPr>
        <w:ind w:left="945" w:hanging="420"/>
      </w:pPr>
    </w:lvl>
    <w:lvl w:ilvl="2" w:tplc="0409001B" w:tentative="1">
      <w:start w:val="1"/>
      <w:numFmt w:val="lowerRoman"/>
      <w:lvlText w:val="%3."/>
      <w:lvlJc w:val="right"/>
      <w:pPr>
        <w:ind w:left="1365" w:hanging="420"/>
      </w:pPr>
    </w:lvl>
    <w:lvl w:ilvl="3" w:tplc="0409000F" w:tentative="1">
      <w:start w:val="1"/>
      <w:numFmt w:val="decimal"/>
      <w:lvlText w:val="%4."/>
      <w:lvlJc w:val="left"/>
      <w:pPr>
        <w:ind w:left="1785" w:hanging="420"/>
      </w:pPr>
    </w:lvl>
    <w:lvl w:ilvl="4" w:tplc="04090019" w:tentative="1">
      <w:start w:val="1"/>
      <w:numFmt w:val="lowerLetter"/>
      <w:lvlText w:val="%5)"/>
      <w:lvlJc w:val="left"/>
      <w:pPr>
        <w:ind w:left="2205" w:hanging="420"/>
      </w:pPr>
    </w:lvl>
    <w:lvl w:ilvl="5" w:tplc="0409001B" w:tentative="1">
      <w:start w:val="1"/>
      <w:numFmt w:val="lowerRoman"/>
      <w:lvlText w:val="%6."/>
      <w:lvlJc w:val="right"/>
      <w:pPr>
        <w:ind w:left="2625" w:hanging="420"/>
      </w:pPr>
    </w:lvl>
    <w:lvl w:ilvl="6" w:tplc="0409000F" w:tentative="1">
      <w:start w:val="1"/>
      <w:numFmt w:val="decimal"/>
      <w:lvlText w:val="%7."/>
      <w:lvlJc w:val="left"/>
      <w:pPr>
        <w:ind w:left="3045" w:hanging="420"/>
      </w:pPr>
    </w:lvl>
    <w:lvl w:ilvl="7" w:tplc="04090019" w:tentative="1">
      <w:start w:val="1"/>
      <w:numFmt w:val="lowerLetter"/>
      <w:lvlText w:val="%8)"/>
      <w:lvlJc w:val="left"/>
      <w:pPr>
        <w:ind w:left="3465" w:hanging="420"/>
      </w:pPr>
    </w:lvl>
    <w:lvl w:ilvl="8" w:tplc="0409001B" w:tentative="1">
      <w:start w:val="1"/>
      <w:numFmt w:val="lowerRoman"/>
      <w:lvlText w:val="%9."/>
      <w:lvlJc w:val="right"/>
      <w:pPr>
        <w:ind w:left="3885" w:hanging="420"/>
      </w:pPr>
    </w:lvl>
  </w:abstractNum>
  <w:abstractNum w:abstractNumId="4" w15:restartNumberingAfterBreak="0">
    <w:nsid w:val="42544226"/>
    <w:multiLevelType w:val="hybridMultilevel"/>
    <w:tmpl w:val="3FA4EB5A"/>
    <w:lvl w:ilvl="0" w:tplc="6942A7A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44CB6818"/>
    <w:multiLevelType w:val="hybridMultilevel"/>
    <w:tmpl w:val="3836D6EA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4E2A5794"/>
    <w:multiLevelType w:val="hybridMultilevel"/>
    <w:tmpl w:val="0CA8C9A0"/>
    <w:lvl w:ilvl="0" w:tplc="D4EAD5C6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675F786E"/>
    <w:multiLevelType w:val="hybridMultilevel"/>
    <w:tmpl w:val="B308E12A"/>
    <w:lvl w:ilvl="0" w:tplc="D4EAD5C6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4"/>
  </w:num>
  <w:num w:numId="2">
    <w:abstractNumId w:val="1"/>
  </w:num>
  <w:num w:numId="3">
    <w:abstractNumId w:val="7"/>
  </w:num>
  <w:num w:numId="4">
    <w:abstractNumId w:val="3"/>
  </w:num>
  <w:num w:numId="5">
    <w:abstractNumId w:val="6"/>
  </w:num>
  <w:num w:numId="6">
    <w:abstractNumId w:val="2"/>
  </w:num>
  <w:num w:numId="7">
    <w:abstractNumId w:val="5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/>
  <w:defaultTabStop w:val="420"/>
  <w:drawingGridHorizontalSpacing w:val="11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0N7WwMDc0szS2NDJS0lEKTi0uzszPAykwMaoFAEnFXfstAAAA"/>
  </w:docVars>
  <w:rsids>
    <w:rsidRoot w:val="00E14A90"/>
    <w:rsid w:val="000019F5"/>
    <w:rsid w:val="00001D8A"/>
    <w:rsid w:val="000045EE"/>
    <w:rsid w:val="00011795"/>
    <w:rsid w:val="00013404"/>
    <w:rsid w:val="000208E4"/>
    <w:rsid w:val="00021E7C"/>
    <w:rsid w:val="00026334"/>
    <w:rsid w:val="00031542"/>
    <w:rsid w:val="00042403"/>
    <w:rsid w:val="00042877"/>
    <w:rsid w:val="000516BA"/>
    <w:rsid w:val="00054953"/>
    <w:rsid w:val="00056463"/>
    <w:rsid w:val="00056834"/>
    <w:rsid w:val="000579F0"/>
    <w:rsid w:val="00061078"/>
    <w:rsid w:val="000632B0"/>
    <w:rsid w:val="00077D68"/>
    <w:rsid w:val="00077F9B"/>
    <w:rsid w:val="00093A03"/>
    <w:rsid w:val="00093E62"/>
    <w:rsid w:val="0009496E"/>
    <w:rsid w:val="00096C79"/>
    <w:rsid w:val="000A36F7"/>
    <w:rsid w:val="000A7EA6"/>
    <w:rsid w:val="000C363A"/>
    <w:rsid w:val="000C5C71"/>
    <w:rsid w:val="000C68F5"/>
    <w:rsid w:val="000D1691"/>
    <w:rsid w:val="000D27E1"/>
    <w:rsid w:val="000D3570"/>
    <w:rsid w:val="000E1367"/>
    <w:rsid w:val="000E4CA3"/>
    <w:rsid w:val="000E55F3"/>
    <w:rsid w:val="000E6D51"/>
    <w:rsid w:val="000F1333"/>
    <w:rsid w:val="000F6323"/>
    <w:rsid w:val="000F720E"/>
    <w:rsid w:val="000F7756"/>
    <w:rsid w:val="001132AA"/>
    <w:rsid w:val="00115D6A"/>
    <w:rsid w:val="001168F2"/>
    <w:rsid w:val="00121DD7"/>
    <w:rsid w:val="00126C9E"/>
    <w:rsid w:val="0013339F"/>
    <w:rsid w:val="00145630"/>
    <w:rsid w:val="001469AE"/>
    <w:rsid w:val="00155540"/>
    <w:rsid w:val="001559D5"/>
    <w:rsid w:val="001612AA"/>
    <w:rsid w:val="00172AC6"/>
    <w:rsid w:val="00174E89"/>
    <w:rsid w:val="00175758"/>
    <w:rsid w:val="0018031A"/>
    <w:rsid w:val="00181E1A"/>
    <w:rsid w:val="00184326"/>
    <w:rsid w:val="0018775A"/>
    <w:rsid w:val="00192664"/>
    <w:rsid w:val="001941DF"/>
    <w:rsid w:val="00196291"/>
    <w:rsid w:val="001B30DC"/>
    <w:rsid w:val="001B34DF"/>
    <w:rsid w:val="001B42FE"/>
    <w:rsid w:val="001B4FF3"/>
    <w:rsid w:val="001C1C98"/>
    <w:rsid w:val="001C4DD0"/>
    <w:rsid w:val="001C52B2"/>
    <w:rsid w:val="001C7387"/>
    <w:rsid w:val="001C7B60"/>
    <w:rsid w:val="001D6E9E"/>
    <w:rsid w:val="001E6E2D"/>
    <w:rsid w:val="001E78F3"/>
    <w:rsid w:val="001F11CB"/>
    <w:rsid w:val="001F1872"/>
    <w:rsid w:val="002027CB"/>
    <w:rsid w:val="00202CB7"/>
    <w:rsid w:val="00204AF5"/>
    <w:rsid w:val="00205716"/>
    <w:rsid w:val="002076D6"/>
    <w:rsid w:val="00207E7F"/>
    <w:rsid w:val="00210065"/>
    <w:rsid w:val="002136FB"/>
    <w:rsid w:val="002213F0"/>
    <w:rsid w:val="00231D32"/>
    <w:rsid w:val="0024218E"/>
    <w:rsid w:val="0024240B"/>
    <w:rsid w:val="002454BE"/>
    <w:rsid w:val="00246EE8"/>
    <w:rsid w:val="0026470F"/>
    <w:rsid w:val="002656AA"/>
    <w:rsid w:val="00266655"/>
    <w:rsid w:val="002768D3"/>
    <w:rsid w:val="002820CF"/>
    <w:rsid w:val="00284529"/>
    <w:rsid w:val="002879EF"/>
    <w:rsid w:val="002939D2"/>
    <w:rsid w:val="002945AA"/>
    <w:rsid w:val="00295398"/>
    <w:rsid w:val="00296E10"/>
    <w:rsid w:val="002B6857"/>
    <w:rsid w:val="002B7109"/>
    <w:rsid w:val="002B765E"/>
    <w:rsid w:val="002C3C1E"/>
    <w:rsid w:val="002C70D4"/>
    <w:rsid w:val="002E3116"/>
    <w:rsid w:val="0030298D"/>
    <w:rsid w:val="00302B22"/>
    <w:rsid w:val="0030558C"/>
    <w:rsid w:val="0030695A"/>
    <w:rsid w:val="003102D6"/>
    <w:rsid w:val="00314373"/>
    <w:rsid w:val="003152C1"/>
    <w:rsid w:val="00317CA1"/>
    <w:rsid w:val="00320DCE"/>
    <w:rsid w:val="00321562"/>
    <w:rsid w:val="0032175A"/>
    <w:rsid w:val="003219B7"/>
    <w:rsid w:val="00321F1A"/>
    <w:rsid w:val="00322784"/>
    <w:rsid w:val="00324C3E"/>
    <w:rsid w:val="00325541"/>
    <w:rsid w:val="00335FC6"/>
    <w:rsid w:val="00337C8D"/>
    <w:rsid w:val="003412F1"/>
    <w:rsid w:val="00354BBA"/>
    <w:rsid w:val="00357657"/>
    <w:rsid w:val="00362BA6"/>
    <w:rsid w:val="00380D81"/>
    <w:rsid w:val="00382DDA"/>
    <w:rsid w:val="00383A6C"/>
    <w:rsid w:val="0038604B"/>
    <w:rsid w:val="00392153"/>
    <w:rsid w:val="0039271D"/>
    <w:rsid w:val="003928FC"/>
    <w:rsid w:val="00394E98"/>
    <w:rsid w:val="00397CCA"/>
    <w:rsid w:val="003A1190"/>
    <w:rsid w:val="003B1892"/>
    <w:rsid w:val="003B3C1B"/>
    <w:rsid w:val="003B4A02"/>
    <w:rsid w:val="003C09E7"/>
    <w:rsid w:val="003C67C0"/>
    <w:rsid w:val="003C7245"/>
    <w:rsid w:val="003D0647"/>
    <w:rsid w:val="003D2071"/>
    <w:rsid w:val="003E6E7A"/>
    <w:rsid w:val="003F0667"/>
    <w:rsid w:val="003F16F9"/>
    <w:rsid w:val="003F431B"/>
    <w:rsid w:val="00400580"/>
    <w:rsid w:val="00406EF7"/>
    <w:rsid w:val="00413527"/>
    <w:rsid w:val="00413A52"/>
    <w:rsid w:val="00415008"/>
    <w:rsid w:val="0043209C"/>
    <w:rsid w:val="00434E69"/>
    <w:rsid w:val="00442CBC"/>
    <w:rsid w:val="00443139"/>
    <w:rsid w:val="0045008C"/>
    <w:rsid w:val="004522B1"/>
    <w:rsid w:val="00453315"/>
    <w:rsid w:val="00454802"/>
    <w:rsid w:val="004550AF"/>
    <w:rsid w:val="0045609C"/>
    <w:rsid w:val="0046265E"/>
    <w:rsid w:val="00463151"/>
    <w:rsid w:val="004633CD"/>
    <w:rsid w:val="004670BE"/>
    <w:rsid w:val="00467AFC"/>
    <w:rsid w:val="00473299"/>
    <w:rsid w:val="00474972"/>
    <w:rsid w:val="00475A23"/>
    <w:rsid w:val="0047686C"/>
    <w:rsid w:val="00476AA3"/>
    <w:rsid w:val="004802D1"/>
    <w:rsid w:val="0048388A"/>
    <w:rsid w:val="004842BA"/>
    <w:rsid w:val="00484E19"/>
    <w:rsid w:val="00492560"/>
    <w:rsid w:val="004A1266"/>
    <w:rsid w:val="004A65ED"/>
    <w:rsid w:val="004B2D5E"/>
    <w:rsid w:val="004B4109"/>
    <w:rsid w:val="004B5B80"/>
    <w:rsid w:val="004C0D93"/>
    <w:rsid w:val="004C1A2F"/>
    <w:rsid w:val="004C58F2"/>
    <w:rsid w:val="004C7258"/>
    <w:rsid w:val="004D75EF"/>
    <w:rsid w:val="004D760F"/>
    <w:rsid w:val="004E46B1"/>
    <w:rsid w:val="004F0CCC"/>
    <w:rsid w:val="004F36E7"/>
    <w:rsid w:val="004F5678"/>
    <w:rsid w:val="00500042"/>
    <w:rsid w:val="00502B1B"/>
    <w:rsid w:val="0050442B"/>
    <w:rsid w:val="00507CF9"/>
    <w:rsid w:val="005110CF"/>
    <w:rsid w:val="00511846"/>
    <w:rsid w:val="00512FDB"/>
    <w:rsid w:val="00520507"/>
    <w:rsid w:val="00525559"/>
    <w:rsid w:val="00530532"/>
    <w:rsid w:val="00535B39"/>
    <w:rsid w:val="00542AE3"/>
    <w:rsid w:val="00546763"/>
    <w:rsid w:val="0056017C"/>
    <w:rsid w:val="00564A6E"/>
    <w:rsid w:val="00571479"/>
    <w:rsid w:val="0057225F"/>
    <w:rsid w:val="005740AE"/>
    <w:rsid w:val="00574752"/>
    <w:rsid w:val="005764F9"/>
    <w:rsid w:val="00580766"/>
    <w:rsid w:val="00593206"/>
    <w:rsid w:val="00596F53"/>
    <w:rsid w:val="005A559C"/>
    <w:rsid w:val="005A6767"/>
    <w:rsid w:val="005A6F96"/>
    <w:rsid w:val="005B0536"/>
    <w:rsid w:val="005B1907"/>
    <w:rsid w:val="005B5B1A"/>
    <w:rsid w:val="005B7403"/>
    <w:rsid w:val="005B775A"/>
    <w:rsid w:val="005C46F3"/>
    <w:rsid w:val="005D0C36"/>
    <w:rsid w:val="005D35C1"/>
    <w:rsid w:val="005D73CA"/>
    <w:rsid w:val="005E1167"/>
    <w:rsid w:val="005E1741"/>
    <w:rsid w:val="005E2C7E"/>
    <w:rsid w:val="005E2ED9"/>
    <w:rsid w:val="005E3789"/>
    <w:rsid w:val="005E51B2"/>
    <w:rsid w:val="005F19E7"/>
    <w:rsid w:val="005F33F1"/>
    <w:rsid w:val="005F5BD0"/>
    <w:rsid w:val="0060023E"/>
    <w:rsid w:val="00601238"/>
    <w:rsid w:val="0060185E"/>
    <w:rsid w:val="00601A13"/>
    <w:rsid w:val="0060243F"/>
    <w:rsid w:val="00605DC3"/>
    <w:rsid w:val="0061041A"/>
    <w:rsid w:val="00620726"/>
    <w:rsid w:val="006259D3"/>
    <w:rsid w:val="006270CC"/>
    <w:rsid w:val="00630B96"/>
    <w:rsid w:val="00631284"/>
    <w:rsid w:val="00631F08"/>
    <w:rsid w:val="00635C28"/>
    <w:rsid w:val="00651B95"/>
    <w:rsid w:val="00652225"/>
    <w:rsid w:val="00654FAC"/>
    <w:rsid w:val="006603DA"/>
    <w:rsid w:val="00665F47"/>
    <w:rsid w:val="00666AF9"/>
    <w:rsid w:val="00670D80"/>
    <w:rsid w:val="006753C7"/>
    <w:rsid w:val="00680D9D"/>
    <w:rsid w:val="00685353"/>
    <w:rsid w:val="00685CC3"/>
    <w:rsid w:val="00692837"/>
    <w:rsid w:val="006A1E1F"/>
    <w:rsid w:val="006A298D"/>
    <w:rsid w:val="006A441F"/>
    <w:rsid w:val="006B3836"/>
    <w:rsid w:val="006C4A0B"/>
    <w:rsid w:val="006C5A4A"/>
    <w:rsid w:val="006C6B00"/>
    <w:rsid w:val="006C702B"/>
    <w:rsid w:val="006D1981"/>
    <w:rsid w:val="006D2DE9"/>
    <w:rsid w:val="006E4F91"/>
    <w:rsid w:val="007043ED"/>
    <w:rsid w:val="007052DD"/>
    <w:rsid w:val="007127BC"/>
    <w:rsid w:val="0071291C"/>
    <w:rsid w:val="00715610"/>
    <w:rsid w:val="00716AFC"/>
    <w:rsid w:val="0072413B"/>
    <w:rsid w:val="0073260D"/>
    <w:rsid w:val="007337BD"/>
    <w:rsid w:val="00733C79"/>
    <w:rsid w:val="007454A5"/>
    <w:rsid w:val="00745C31"/>
    <w:rsid w:val="007478B4"/>
    <w:rsid w:val="00750CBA"/>
    <w:rsid w:val="00753031"/>
    <w:rsid w:val="00771727"/>
    <w:rsid w:val="00771A55"/>
    <w:rsid w:val="00774E36"/>
    <w:rsid w:val="00782516"/>
    <w:rsid w:val="007839F3"/>
    <w:rsid w:val="0079119B"/>
    <w:rsid w:val="0079408E"/>
    <w:rsid w:val="00794756"/>
    <w:rsid w:val="007969A1"/>
    <w:rsid w:val="007A63D3"/>
    <w:rsid w:val="007A76A5"/>
    <w:rsid w:val="007B3E12"/>
    <w:rsid w:val="007B4279"/>
    <w:rsid w:val="007B6C62"/>
    <w:rsid w:val="007B72CF"/>
    <w:rsid w:val="007C243D"/>
    <w:rsid w:val="007C3883"/>
    <w:rsid w:val="007C3FF0"/>
    <w:rsid w:val="007C46A8"/>
    <w:rsid w:val="007C4A9A"/>
    <w:rsid w:val="007C7080"/>
    <w:rsid w:val="007C7E3F"/>
    <w:rsid w:val="007D2CF3"/>
    <w:rsid w:val="007E6870"/>
    <w:rsid w:val="007F01B6"/>
    <w:rsid w:val="007F0C0D"/>
    <w:rsid w:val="007F218D"/>
    <w:rsid w:val="007F2BA3"/>
    <w:rsid w:val="007F4B00"/>
    <w:rsid w:val="007F5892"/>
    <w:rsid w:val="007F5B2B"/>
    <w:rsid w:val="007F65F5"/>
    <w:rsid w:val="007F6AC0"/>
    <w:rsid w:val="007F7468"/>
    <w:rsid w:val="0080190F"/>
    <w:rsid w:val="00801BA6"/>
    <w:rsid w:val="00821734"/>
    <w:rsid w:val="00821E40"/>
    <w:rsid w:val="00830259"/>
    <w:rsid w:val="00831C19"/>
    <w:rsid w:val="00832234"/>
    <w:rsid w:val="00832FB2"/>
    <w:rsid w:val="00835E06"/>
    <w:rsid w:val="008362B7"/>
    <w:rsid w:val="00842015"/>
    <w:rsid w:val="00844451"/>
    <w:rsid w:val="00845C1C"/>
    <w:rsid w:val="00850EB9"/>
    <w:rsid w:val="0085343F"/>
    <w:rsid w:val="0085371F"/>
    <w:rsid w:val="00853B30"/>
    <w:rsid w:val="00854008"/>
    <w:rsid w:val="00854F85"/>
    <w:rsid w:val="008641DD"/>
    <w:rsid w:val="00865D03"/>
    <w:rsid w:val="0086690C"/>
    <w:rsid w:val="008741BA"/>
    <w:rsid w:val="008746EE"/>
    <w:rsid w:val="00875E85"/>
    <w:rsid w:val="00880893"/>
    <w:rsid w:val="00880EF4"/>
    <w:rsid w:val="00881E0B"/>
    <w:rsid w:val="00884651"/>
    <w:rsid w:val="008870DA"/>
    <w:rsid w:val="008A6040"/>
    <w:rsid w:val="008B682D"/>
    <w:rsid w:val="008C0DF4"/>
    <w:rsid w:val="008C2CB8"/>
    <w:rsid w:val="008C61B9"/>
    <w:rsid w:val="008D0D8B"/>
    <w:rsid w:val="008D50FD"/>
    <w:rsid w:val="008E4F02"/>
    <w:rsid w:val="008E6E8B"/>
    <w:rsid w:val="008F0C11"/>
    <w:rsid w:val="008F1819"/>
    <w:rsid w:val="008F1FD7"/>
    <w:rsid w:val="008F47F7"/>
    <w:rsid w:val="008F49B9"/>
    <w:rsid w:val="0091505E"/>
    <w:rsid w:val="00920CD8"/>
    <w:rsid w:val="00922C04"/>
    <w:rsid w:val="00922CC9"/>
    <w:rsid w:val="00926006"/>
    <w:rsid w:val="009324E7"/>
    <w:rsid w:val="0094714A"/>
    <w:rsid w:val="009578F1"/>
    <w:rsid w:val="00961010"/>
    <w:rsid w:val="00965944"/>
    <w:rsid w:val="00967E76"/>
    <w:rsid w:val="00975030"/>
    <w:rsid w:val="00975470"/>
    <w:rsid w:val="009767F7"/>
    <w:rsid w:val="0098140D"/>
    <w:rsid w:val="009921A1"/>
    <w:rsid w:val="00993B58"/>
    <w:rsid w:val="009A48AE"/>
    <w:rsid w:val="009A53B5"/>
    <w:rsid w:val="009B09E0"/>
    <w:rsid w:val="009B16D8"/>
    <w:rsid w:val="009B1E17"/>
    <w:rsid w:val="009B4922"/>
    <w:rsid w:val="009B7C2B"/>
    <w:rsid w:val="009C77A4"/>
    <w:rsid w:val="009D26B0"/>
    <w:rsid w:val="009D2A7F"/>
    <w:rsid w:val="009D5D6F"/>
    <w:rsid w:val="009D73A9"/>
    <w:rsid w:val="009E2B98"/>
    <w:rsid w:val="009F0889"/>
    <w:rsid w:val="009F45C2"/>
    <w:rsid w:val="009F4BBF"/>
    <w:rsid w:val="009F6254"/>
    <w:rsid w:val="00A04EF4"/>
    <w:rsid w:val="00A1065E"/>
    <w:rsid w:val="00A15DA8"/>
    <w:rsid w:val="00A1629B"/>
    <w:rsid w:val="00A17FCA"/>
    <w:rsid w:val="00A21E50"/>
    <w:rsid w:val="00A22789"/>
    <w:rsid w:val="00A254B9"/>
    <w:rsid w:val="00A26F2F"/>
    <w:rsid w:val="00A336B3"/>
    <w:rsid w:val="00A35A42"/>
    <w:rsid w:val="00A40271"/>
    <w:rsid w:val="00A47760"/>
    <w:rsid w:val="00A54E8D"/>
    <w:rsid w:val="00A56B28"/>
    <w:rsid w:val="00A60B6B"/>
    <w:rsid w:val="00A67E86"/>
    <w:rsid w:val="00A76BAB"/>
    <w:rsid w:val="00A830D6"/>
    <w:rsid w:val="00A9361A"/>
    <w:rsid w:val="00AA3CD5"/>
    <w:rsid w:val="00AB3B15"/>
    <w:rsid w:val="00AB41C9"/>
    <w:rsid w:val="00AC482B"/>
    <w:rsid w:val="00AC5467"/>
    <w:rsid w:val="00AD1B1C"/>
    <w:rsid w:val="00AD220A"/>
    <w:rsid w:val="00AD243E"/>
    <w:rsid w:val="00AD3B15"/>
    <w:rsid w:val="00AD6580"/>
    <w:rsid w:val="00AE08EB"/>
    <w:rsid w:val="00AE2951"/>
    <w:rsid w:val="00AE56FC"/>
    <w:rsid w:val="00AE73EA"/>
    <w:rsid w:val="00AE75E6"/>
    <w:rsid w:val="00AF4C37"/>
    <w:rsid w:val="00AF5D7E"/>
    <w:rsid w:val="00B00281"/>
    <w:rsid w:val="00B0684F"/>
    <w:rsid w:val="00B11261"/>
    <w:rsid w:val="00B13007"/>
    <w:rsid w:val="00B160DC"/>
    <w:rsid w:val="00B22842"/>
    <w:rsid w:val="00B23C3C"/>
    <w:rsid w:val="00B265D3"/>
    <w:rsid w:val="00B27471"/>
    <w:rsid w:val="00B31D4C"/>
    <w:rsid w:val="00B33091"/>
    <w:rsid w:val="00B34883"/>
    <w:rsid w:val="00B35C80"/>
    <w:rsid w:val="00B57E22"/>
    <w:rsid w:val="00B6073E"/>
    <w:rsid w:val="00B617F6"/>
    <w:rsid w:val="00B61D57"/>
    <w:rsid w:val="00B65B9B"/>
    <w:rsid w:val="00B7127A"/>
    <w:rsid w:val="00B72652"/>
    <w:rsid w:val="00B72BDA"/>
    <w:rsid w:val="00B73324"/>
    <w:rsid w:val="00B738F2"/>
    <w:rsid w:val="00B76AAA"/>
    <w:rsid w:val="00B7763E"/>
    <w:rsid w:val="00B80192"/>
    <w:rsid w:val="00B801B6"/>
    <w:rsid w:val="00B94507"/>
    <w:rsid w:val="00B96DD8"/>
    <w:rsid w:val="00B977C1"/>
    <w:rsid w:val="00BA7E1A"/>
    <w:rsid w:val="00BB2AA6"/>
    <w:rsid w:val="00BB54DF"/>
    <w:rsid w:val="00BB5EFC"/>
    <w:rsid w:val="00BB6DBB"/>
    <w:rsid w:val="00BC0F9D"/>
    <w:rsid w:val="00BC2623"/>
    <w:rsid w:val="00BC443E"/>
    <w:rsid w:val="00BD0AE7"/>
    <w:rsid w:val="00BD308A"/>
    <w:rsid w:val="00BE1013"/>
    <w:rsid w:val="00BF0EAA"/>
    <w:rsid w:val="00BF24C4"/>
    <w:rsid w:val="00BF4405"/>
    <w:rsid w:val="00BF5E68"/>
    <w:rsid w:val="00BF666E"/>
    <w:rsid w:val="00BF7F42"/>
    <w:rsid w:val="00C007C7"/>
    <w:rsid w:val="00C05019"/>
    <w:rsid w:val="00C15F98"/>
    <w:rsid w:val="00C22650"/>
    <w:rsid w:val="00C23CD3"/>
    <w:rsid w:val="00C26452"/>
    <w:rsid w:val="00C267A4"/>
    <w:rsid w:val="00C30114"/>
    <w:rsid w:val="00C31109"/>
    <w:rsid w:val="00C31AFC"/>
    <w:rsid w:val="00C3517E"/>
    <w:rsid w:val="00C35DB9"/>
    <w:rsid w:val="00C50657"/>
    <w:rsid w:val="00C64980"/>
    <w:rsid w:val="00C77BFE"/>
    <w:rsid w:val="00C8134D"/>
    <w:rsid w:val="00C90939"/>
    <w:rsid w:val="00C90D08"/>
    <w:rsid w:val="00C93BCB"/>
    <w:rsid w:val="00C957E7"/>
    <w:rsid w:val="00CA065C"/>
    <w:rsid w:val="00CA5188"/>
    <w:rsid w:val="00CA5987"/>
    <w:rsid w:val="00CB7359"/>
    <w:rsid w:val="00CC102F"/>
    <w:rsid w:val="00CC206E"/>
    <w:rsid w:val="00CC28BF"/>
    <w:rsid w:val="00CC46D5"/>
    <w:rsid w:val="00CC7733"/>
    <w:rsid w:val="00CD0CE2"/>
    <w:rsid w:val="00CD2D78"/>
    <w:rsid w:val="00CF5518"/>
    <w:rsid w:val="00D01CE1"/>
    <w:rsid w:val="00D12372"/>
    <w:rsid w:val="00D1431A"/>
    <w:rsid w:val="00D17A36"/>
    <w:rsid w:val="00D20092"/>
    <w:rsid w:val="00D23041"/>
    <w:rsid w:val="00D24607"/>
    <w:rsid w:val="00D27E5C"/>
    <w:rsid w:val="00D316B4"/>
    <w:rsid w:val="00D347BC"/>
    <w:rsid w:val="00D3561B"/>
    <w:rsid w:val="00D4270B"/>
    <w:rsid w:val="00D43672"/>
    <w:rsid w:val="00D45301"/>
    <w:rsid w:val="00D4764C"/>
    <w:rsid w:val="00D51D03"/>
    <w:rsid w:val="00D55431"/>
    <w:rsid w:val="00D57D30"/>
    <w:rsid w:val="00D605C3"/>
    <w:rsid w:val="00D61D43"/>
    <w:rsid w:val="00D639E4"/>
    <w:rsid w:val="00D656F0"/>
    <w:rsid w:val="00D71CD7"/>
    <w:rsid w:val="00D746B4"/>
    <w:rsid w:val="00D80AB7"/>
    <w:rsid w:val="00D85841"/>
    <w:rsid w:val="00D94A3E"/>
    <w:rsid w:val="00D95807"/>
    <w:rsid w:val="00D960C7"/>
    <w:rsid w:val="00DA4E27"/>
    <w:rsid w:val="00DC60F6"/>
    <w:rsid w:val="00DD0435"/>
    <w:rsid w:val="00DD3CE3"/>
    <w:rsid w:val="00DE15CA"/>
    <w:rsid w:val="00DE275B"/>
    <w:rsid w:val="00DE2EB8"/>
    <w:rsid w:val="00DE514D"/>
    <w:rsid w:val="00DE59FA"/>
    <w:rsid w:val="00DF084C"/>
    <w:rsid w:val="00DF3711"/>
    <w:rsid w:val="00E03C67"/>
    <w:rsid w:val="00E05D7F"/>
    <w:rsid w:val="00E06D0F"/>
    <w:rsid w:val="00E07B16"/>
    <w:rsid w:val="00E07C64"/>
    <w:rsid w:val="00E10114"/>
    <w:rsid w:val="00E10B78"/>
    <w:rsid w:val="00E11781"/>
    <w:rsid w:val="00E14A90"/>
    <w:rsid w:val="00E22E9F"/>
    <w:rsid w:val="00E24EA9"/>
    <w:rsid w:val="00E302C1"/>
    <w:rsid w:val="00E327D5"/>
    <w:rsid w:val="00E415DA"/>
    <w:rsid w:val="00E52B54"/>
    <w:rsid w:val="00E556F0"/>
    <w:rsid w:val="00E55DAD"/>
    <w:rsid w:val="00E60819"/>
    <w:rsid w:val="00E6108D"/>
    <w:rsid w:val="00E6383D"/>
    <w:rsid w:val="00E65463"/>
    <w:rsid w:val="00E67283"/>
    <w:rsid w:val="00E72F04"/>
    <w:rsid w:val="00E73048"/>
    <w:rsid w:val="00E83300"/>
    <w:rsid w:val="00E87701"/>
    <w:rsid w:val="00E90529"/>
    <w:rsid w:val="00E948F4"/>
    <w:rsid w:val="00EB1B2B"/>
    <w:rsid w:val="00EB2E02"/>
    <w:rsid w:val="00EC1278"/>
    <w:rsid w:val="00EE2264"/>
    <w:rsid w:val="00EE30D3"/>
    <w:rsid w:val="00EE3C9D"/>
    <w:rsid w:val="00EE582D"/>
    <w:rsid w:val="00EE7824"/>
    <w:rsid w:val="00EF3AFB"/>
    <w:rsid w:val="00EF68C3"/>
    <w:rsid w:val="00F001F4"/>
    <w:rsid w:val="00F01EF6"/>
    <w:rsid w:val="00F048AA"/>
    <w:rsid w:val="00F07E0F"/>
    <w:rsid w:val="00F1036C"/>
    <w:rsid w:val="00F138EA"/>
    <w:rsid w:val="00F149E9"/>
    <w:rsid w:val="00F220F8"/>
    <w:rsid w:val="00F23476"/>
    <w:rsid w:val="00F27BD8"/>
    <w:rsid w:val="00F30DF0"/>
    <w:rsid w:val="00F340AB"/>
    <w:rsid w:val="00F467CF"/>
    <w:rsid w:val="00F52049"/>
    <w:rsid w:val="00F55BA0"/>
    <w:rsid w:val="00F64AA8"/>
    <w:rsid w:val="00F66F47"/>
    <w:rsid w:val="00F81B5F"/>
    <w:rsid w:val="00F856B4"/>
    <w:rsid w:val="00F90410"/>
    <w:rsid w:val="00F914B7"/>
    <w:rsid w:val="00F91F15"/>
    <w:rsid w:val="00FA13DF"/>
    <w:rsid w:val="00FA4C16"/>
    <w:rsid w:val="00FA7B74"/>
    <w:rsid w:val="00FB15F4"/>
    <w:rsid w:val="00FB1602"/>
    <w:rsid w:val="00FB4316"/>
    <w:rsid w:val="00FB4EBE"/>
    <w:rsid w:val="00FB75E5"/>
    <w:rsid w:val="00FD6A56"/>
    <w:rsid w:val="00FE2184"/>
    <w:rsid w:val="00FF54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663438B"/>
  <w15:chartTrackingRefBased/>
  <w15:docId w15:val="{8CDE443F-B784-45C5-88E7-C41A37AAA6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53315"/>
  </w:style>
  <w:style w:type="paragraph" w:styleId="Heading1">
    <w:name w:val="heading 1"/>
    <w:basedOn w:val="Normal"/>
    <w:next w:val="Normal"/>
    <w:link w:val="Heading1Char"/>
    <w:uiPriority w:val="9"/>
    <w:qFormat/>
    <w:rsid w:val="0045331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5331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5331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E79" w:themeColor="accent1" w:themeShade="80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53315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53315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53315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4E79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53315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53315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62626" w:themeColor="text1" w:themeTint="D9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53315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62626" w:themeColor="text1" w:themeTint="D9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15008"/>
    <w:pPr>
      <w:ind w:firstLineChars="200" w:firstLine="420"/>
    </w:pPr>
  </w:style>
  <w:style w:type="character" w:styleId="Strong">
    <w:name w:val="Strong"/>
    <w:basedOn w:val="DefaultParagraphFont"/>
    <w:uiPriority w:val="22"/>
    <w:qFormat/>
    <w:rsid w:val="00453315"/>
    <w:rPr>
      <w:b/>
      <w:bCs/>
      <w:color w:val="auto"/>
    </w:rPr>
  </w:style>
  <w:style w:type="character" w:customStyle="1" w:styleId="Heading2Char">
    <w:name w:val="Heading 2 Char"/>
    <w:basedOn w:val="DefaultParagraphFont"/>
    <w:link w:val="Heading2"/>
    <w:uiPriority w:val="9"/>
    <w:rsid w:val="00453315"/>
    <w:rPr>
      <w:rFonts w:asciiTheme="majorHAnsi" w:eastAsiaTheme="majorEastAsia" w:hAnsiTheme="majorHAnsi" w:cstheme="majorBidi"/>
      <w:color w:val="2E74B5" w:themeColor="accent1" w:themeShade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53315"/>
    <w:rPr>
      <w:rFonts w:asciiTheme="majorHAnsi" w:eastAsiaTheme="majorEastAsia" w:hAnsiTheme="majorHAnsi" w:cstheme="majorBidi"/>
      <w:color w:val="1F4E79" w:themeColor="accent1" w:themeShade="8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C15F98"/>
    <w:rPr>
      <w:color w:val="0000FF"/>
      <w:u w:val="single"/>
    </w:rPr>
  </w:style>
  <w:style w:type="paragraph" w:customStyle="1" w:styleId="EndNoteBibliography">
    <w:name w:val="EndNote Bibliography"/>
    <w:basedOn w:val="Normal"/>
    <w:link w:val="EndNoteBibliographyChar"/>
    <w:rsid w:val="00EE7824"/>
    <w:rPr>
      <w:rFonts w:ascii="Calibri" w:hAnsi="Calibri" w:cs="Calibri"/>
      <w:noProof/>
      <w:sz w:val="20"/>
    </w:rPr>
  </w:style>
  <w:style w:type="character" w:customStyle="1" w:styleId="EndNoteBibliographyChar">
    <w:name w:val="EndNote Bibliography Char"/>
    <w:basedOn w:val="DefaultParagraphFont"/>
    <w:link w:val="EndNoteBibliography"/>
    <w:rsid w:val="00EE7824"/>
    <w:rPr>
      <w:rFonts w:ascii="Calibri" w:hAnsi="Calibri" w:cs="Calibri"/>
      <w:noProof/>
      <w:sz w:val="20"/>
    </w:rPr>
  </w:style>
  <w:style w:type="paragraph" w:styleId="Header">
    <w:name w:val="header"/>
    <w:basedOn w:val="Normal"/>
    <w:link w:val="HeaderChar"/>
    <w:uiPriority w:val="99"/>
    <w:unhideWhenUsed/>
    <w:rsid w:val="007043ED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7043ED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7043ED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7043ED"/>
    <w:rPr>
      <w:sz w:val="18"/>
      <w:szCs w:val="18"/>
    </w:rPr>
  </w:style>
  <w:style w:type="paragraph" w:customStyle="1" w:styleId="Default">
    <w:name w:val="Default"/>
    <w:rsid w:val="003B1892"/>
    <w:pPr>
      <w:widowControl w:val="0"/>
      <w:autoSpaceDE w:val="0"/>
      <w:autoSpaceDN w:val="0"/>
      <w:adjustRightInd w:val="0"/>
    </w:pPr>
    <w:rPr>
      <w:rFonts w:ascii="Times New Roman" w:hAnsi="Times New Roman" w:cs="Times New Roman"/>
      <w:color w:val="000000"/>
      <w:sz w:val="24"/>
      <w:szCs w:val="24"/>
    </w:rPr>
  </w:style>
  <w:style w:type="table" w:styleId="TableGrid">
    <w:name w:val="Table Grid"/>
    <w:basedOn w:val="TableNormal"/>
    <w:uiPriority w:val="39"/>
    <w:rsid w:val="004E46B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9B1E17"/>
    <w:pPr>
      <w:snapToGrid w:val="0"/>
    </w:pPr>
    <w:rPr>
      <w:sz w:val="18"/>
      <w:szCs w:val="18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B1E17"/>
    <w:rPr>
      <w:sz w:val="18"/>
      <w:szCs w:val="18"/>
    </w:rPr>
  </w:style>
  <w:style w:type="character" w:styleId="FootnoteReference">
    <w:name w:val="footnote reference"/>
    <w:basedOn w:val="DefaultParagraphFont"/>
    <w:uiPriority w:val="99"/>
    <w:semiHidden/>
    <w:unhideWhenUsed/>
    <w:rsid w:val="009B1E17"/>
    <w:rPr>
      <w:vertAlign w:val="superscript"/>
    </w:rPr>
  </w:style>
  <w:style w:type="character" w:customStyle="1" w:styleId="Heading1Char">
    <w:name w:val="Heading 1 Char"/>
    <w:basedOn w:val="DefaultParagraphFont"/>
    <w:link w:val="Heading1"/>
    <w:uiPriority w:val="9"/>
    <w:rsid w:val="00453315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a">
    <w:name w:val="样式 样式 四号 + (中文) 宋体"/>
    <w:rsid w:val="00DE275B"/>
    <w:rPr>
      <w:rFonts w:ascii="Times New Roman" w:eastAsia="Times New Roman" w:hAnsi="Times New Roman" w:cs="Times New Roman" w:hint="default"/>
      <w:sz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53315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53315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53315"/>
    <w:rPr>
      <w:rFonts w:asciiTheme="majorHAnsi" w:eastAsiaTheme="majorEastAsia" w:hAnsiTheme="majorHAnsi" w:cstheme="majorBidi"/>
      <w:color w:val="1F4E79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53315"/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53315"/>
    <w:rPr>
      <w:rFonts w:asciiTheme="majorHAnsi" w:eastAsiaTheme="majorEastAsia" w:hAnsiTheme="majorHAnsi" w:cstheme="majorBidi"/>
      <w:color w:val="262626" w:themeColor="text1" w:themeTint="D9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53315"/>
    <w:rPr>
      <w:rFonts w:asciiTheme="majorHAnsi" w:eastAsiaTheme="majorEastAsia" w:hAnsiTheme="majorHAnsi" w:cstheme="majorBidi"/>
      <w:i/>
      <w:iCs/>
      <w:color w:val="262626" w:themeColor="text1" w:themeTint="D9"/>
      <w:sz w:val="21"/>
      <w:szCs w:val="21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45331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453315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53315"/>
    <w:rPr>
      <w:rFonts w:asciiTheme="majorHAnsi" w:eastAsiaTheme="majorEastAsia" w:hAnsiTheme="majorHAnsi" w:cstheme="majorBidi"/>
      <w:spacing w:val="-10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453315"/>
    <w:pPr>
      <w:numPr>
        <w:ilvl w:val="1"/>
      </w:numPr>
    </w:pPr>
    <w:rPr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453315"/>
    <w:rPr>
      <w:color w:val="5A5A5A" w:themeColor="text1" w:themeTint="A5"/>
      <w:spacing w:val="15"/>
    </w:rPr>
  </w:style>
  <w:style w:type="character" w:styleId="Emphasis">
    <w:name w:val="Emphasis"/>
    <w:basedOn w:val="DefaultParagraphFont"/>
    <w:uiPriority w:val="20"/>
    <w:qFormat/>
    <w:rsid w:val="00453315"/>
    <w:rPr>
      <w:i/>
      <w:iCs/>
      <w:color w:val="auto"/>
    </w:rPr>
  </w:style>
  <w:style w:type="paragraph" w:styleId="NoSpacing">
    <w:name w:val="No Spacing"/>
    <w:uiPriority w:val="1"/>
    <w:qFormat/>
    <w:rsid w:val="00453315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453315"/>
    <w:pPr>
      <w:spacing w:before="200"/>
      <w:ind w:left="864" w:right="864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53315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53315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i/>
      <w:iCs/>
      <w:color w:val="5B9BD5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53315"/>
    <w:rPr>
      <w:i/>
      <w:iCs/>
      <w:color w:val="5B9BD5" w:themeColor="accent1"/>
    </w:rPr>
  </w:style>
  <w:style w:type="character" w:styleId="SubtleEmphasis">
    <w:name w:val="Subtle Emphasis"/>
    <w:basedOn w:val="DefaultParagraphFont"/>
    <w:uiPriority w:val="19"/>
    <w:qFormat/>
    <w:rsid w:val="00453315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453315"/>
    <w:rPr>
      <w:i/>
      <w:iCs/>
      <w:color w:val="5B9BD5" w:themeColor="accent1"/>
    </w:rPr>
  </w:style>
  <w:style w:type="character" w:styleId="SubtleReference">
    <w:name w:val="Subtle Reference"/>
    <w:basedOn w:val="DefaultParagraphFont"/>
    <w:uiPriority w:val="31"/>
    <w:qFormat/>
    <w:rsid w:val="00453315"/>
    <w:rPr>
      <w:smallCaps/>
      <w:color w:val="404040" w:themeColor="text1" w:themeTint="BF"/>
    </w:rPr>
  </w:style>
  <w:style w:type="character" w:styleId="IntenseReference">
    <w:name w:val="Intense Reference"/>
    <w:basedOn w:val="DefaultParagraphFont"/>
    <w:uiPriority w:val="32"/>
    <w:qFormat/>
    <w:rsid w:val="00453315"/>
    <w:rPr>
      <w:b/>
      <w:bCs/>
      <w:smallCaps/>
      <w:color w:val="5B9BD5" w:themeColor="accent1"/>
      <w:spacing w:val="5"/>
    </w:rPr>
  </w:style>
  <w:style w:type="character" w:styleId="BookTitle">
    <w:name w:val="Book Title"/>
    <w:basedOn w:val="DefaultParagraphFont"/>
    <w:uiPriority w:val="33"/>
    <w:qFormat/>
    <w:rsid w:val="00453315"/>
    <w:rPr>
      <w:b/>
      <w:bCs/>
      <w:i/>
      <w:iC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53315"/>
    <w:pPr>
      <w:outlineLvl w:val="9"/>
    </w:pPr>
  </w:style>
  <w:style w:type="character" w:styleId="LineNumber">
    <w:name w:val="line number"/>
    <w:basedOn w:val="DefaultParagraphFont"/>
    <w:uiPriority w:val="99"/>
    <w:semiHidden/>
    <w:unhideWhenUsed/>
    <w:rsid w:val="00453315"/>
  </w:style>
  <w:style w:type="character" w:styleId="FollowedHyperlink">
    <w:name w:val="FollowedHyperlink"/>
    <w:basedOn w:val="DefaultParagraphFont"/>
    <w:uiPriority w:val="99"/>
    <w:semiHidden/>
    <w:unhideWhenUsed/>
    <w:rsid w:val="009D73A9"/>
    <w:rPr>
      <w:color w:val="954F72"/>
      <w:u w:val="single"/>
    </w:rPr>
  </w:style>
  <w:style w:type="paragraph" w:customStyle="1" w:styleId="font5">
    <w:name w:val="font5"/>
    <w:basedOn w:val="Normal"/>
    <w:rsid w:val="009D73A9"/>
    <w:pPr>
      <w:spacing w:before="100" w:beforeAutospacing="1" w:after="100" w:afterAutospacing="1" w:line="240" w:lineRule="auto"/>
    </w:pPr>
    <w:rPr>
      <w:rFonts w:ascii="SimSun" w:eastAsia="SimSun" w:hAnsi="SimSun" w:cs="SimSun"/>
      <w:sz w:val="18"/>
      <w:szCs w:val="18"/>
    </w:rPr>
  </w:style>
  <w:style w:type="paragraph" w:customStyle="1" w:styleId="font6">
    <w:name w:val="font6"/>
    <w:basedOn w:val="Normal"/>
    <w:rsid w:val="009D73A9"/>
    <w:pPr>
      <w:spacing w:before="100" w:beforeAutospacing="1" w:after="100" w:afterAutospacing="1" w:line="240" w:lineRule="auto"/>
    </w:pPr>
    <w:rPr>
      <w:rFonts w:ascii="Times New Roman" w:eastAsia="SimSun" w:hAnsi="Times New Roman" w:cs="Times New Roman"/>
      <w:color w:val="000000"/>
    </w:rPr>
  </w:style>
  <w:style w:type="paragraph" w:customStyle="1" w:styleId="font7">
    <w:name w:val="font7"/>
    <w:basedOn w:val="Normal"/>
    <w:rsid w:val="009D73A9"/>
    <w:pPr>
      <w:spacing w:before="100" w:beforeAutospacing="1" w:after="100" w:afterAutospacing="1" w:line="240" w:lineRule="auto"/>
    </w:pPr>
    <w:rPr>
      <w:rFonts w:ascii="SimSun" w:eastAsia="SimSun" w:hAnsi="SimSun" w:cs="SimSun"/>
      <w:color w:val="000000"/>
    </w:rPr>
  </w:style>
  <w:style w:type="paragraph" w:customStyle="1" w:styleId="font8">
    <w:name w:val="font8"/>
    <w:basedOn w:val="Normal"/>
    <w:rsid w:val="009D73A9"/>
    <w:pPr>
      <w:spacing w:before="100" w:beforeAutospacing="1" w:after="100" w:afterAutospacing="1" w:line="240" w:lineRule="auto"/>
    </w:pPr>
    <w:rPr>
      <w:rFonts w:ascii="SimSun" w:eastAsia="SimSun" w:hAnsi="SimSun" w:cs="SimSun"/>
      <w:color w:val="000000"/>
    </w:rPr>
  </w:style>
  <w:style w:type="paragraph" w:customStyle="1" w:styleId="font9">
    <w:name w:val="font9"/>
    <w:basedOn w:val="Normal"/>
    <w:rsid w:val="009D73A9"/>
    <w:pPr>
      <w:spacing w:before="100" w:beforeAutospacing="1" w:after="100" w:afterAutospacing="1" w:line="240" w:lineRule="auto"/>
    </w:pPr>
    <w:rPr>
      <w:rFonts w:ascii="SimSun" w:eastAsia="SimSun" w:hAnsi="SimSun" w:cs="SimSun"/>
      <w:sz w:val="18"/>
      <w:szCs w:val="18"/>
    </w:rPr>
  </w:style>
  <w:style w:type="paragraph" w:customStyle="1" w:styleId="font10">
    <w:name w:val="font10"/>
    <w:basedOn w:val="Normal"/>
    <w:rsid w:val="009D73A9"/>
    <w:pPr>
      <w:spacing w:before="100" w:beforeAutospacing="1" w:after="100" w:afterAutospacing="1" w:line="240" w:lineRule="auto"/>
    </w:pPr>
    <w:rPr>
      <w:rFonts w:ascii="SimSun" w:eastAsia="SimSun" w:hAnsi="SimSun" w:cs="SimSun"/>
      <w:color w:val="FF0000"/>
    </w:rPr>
  </w:style>
  <w:style w:type="paragraph" w:customStyle="1" w:styleId="font11">
    <w:name w:val="font11"/>
    <w:basedOn w:val="Normal"/>
    <w:rsid w:val="009D73A9"/>
    <w:pPr>
      <w:spacing w:before="100" w:beforeAutospacing="1" w:after="100" w:afterAutospacing="1" w:line="240" w:lineRule="auto"/>
    </w:pPr>
    <w:rPr>
      <w:rFonts w:ascii="Times New Roman" w:eastAsia="SimSun" w:hAnsi="Times New Roman" w:cs="Times New Roman"/>
      <w:color w:val="000000"/>
      <w:sz w:val="12"/>
      <w:szCs w:val="12"/>
    </w:rPr>
  </w:style>
  <w:style w:type="paragraph" w:customStyle="1" w:styleId="font12">
    <w:name w:val="font12"/>
    <w:basedOn w:val="Normal"/>
    <w:rsid w:val="009D73A9"/>
    <w:pPr>
      <w:spacing w:before="100" w:beforeAutospacing="1" w:after="100" w:afterAutospacing="1" w:line="240" w:lineRule="auto"/>
    </w:pPr>
    <w:rPr>
      <w:rFonts w:ascii="SimSun" w:eastAsia="SimSun" w:hAnsi="SimSun" w:cs="SimSun"/>
      <w:color w:val="000000"/>
      <w:sz w:val="12"/>
      <w:szCs w:val="12"/>
    </w:rPr>
  </w:style>
  <w:style w:type="paragraph" w:customStyle="1" w:styleId="font13">
    <w:name w:val="font13"/>
    <w:basedOn w:val="Normal"/>
    <w:rsid w:val="009D73A9"/>
    <w:pPr>
      <w:spacing w:before="100" w:beforeAutospacing="1" w:after="100" w:afterAutospacing="1" w:line="240" w:lineRule="auto"/>
    </w:pPr>
    <w:rPr>
      <w:rFonts w:ascii="SimSun" w:eastAsia="SimSun" w:hAnsi="SimSun" w:cs="SimSun"/>
      <w:color w:val="000000"/>
      <w:sz w:val="12"/>
      <w:szCs w:val="12"/>
    </w:rPr>
  </w:style>
  <w:style w:type="paragraph" w:customStyle="1" w:styleId="xl65">
    <w:name w:val="xl65"/>
    <w:basedOn w:val="Normal"/>
    <w:rsid w:val="009D73A9"/>
    <w:pPr>
      <w:spacing w:before="100" w:beforeAutospacing="1" w:after="100" w:afterAutospacing="1" w:line="240" w:lineRule="auto"/>
    </w:pPr>
    <w:rPr>
      <w:rFonts w:ascii="Times New Roman" w:eastAsia="SimSun" w:hAnsi="Times New Roman" w:cs="Times New Roman"/>
      <w:sz w:val="24"/>
      <w:szCs w:val="24"/>
    </w:rPr>
  </w:style>
  <w:style w:type="paragraph" w:customStyle="1" w:styleId="xl66">
    <w:name w:val="xl66"/>
    <w:basedOn w:val="Normal"/>
    <w:rsid w:val="009D73A9"/>
    <w:pPr>
      <w:spacing w:before="100" w:beforeAutospacing="1" w:after="100" w:afterAutospacing="1" w:line="240" w:lineRule="auto"/>
    </w:pPr>
    <w:rPr>
      <w:rFonts w:ascii="Times New Roman" w:eastAsia="SimSun" w:hAnsi="Times New Roman" w:cs="Times New Roman"/>
      <w:sz w:val="24"/>
      <w:szCs w:val="24"/>
    </w:rPr>
  </w:style>
  <w:style w:type="paragraph" w:customStyle="1" w:styleId="xl67">
    <w:name w:val="xl67"/>
    <w:basedOn w:val="Normal"/>
    <w:rsid w:val="009D73A9"/>
    <w:pPr>
      <w:spacing w:before="100" w:beforeAutospacing="1" w:after="100" w:afterAutospacing="1" w:line="240" w:lineRule="auto"/>
      <w:textAlignment w:val="top"/>
    </w:pPr>
    <w:rPr>
      <w:rFonts w:ascii="Times New Roman" w:eastAsia="SimSun" w:hAnsi="Times New Roman" w:cs="Times New Roman"/>
      <w:sz w:val="24"/>
      <w:szCs w:val="24"/>
    </w:rPr>
  </w:style>
  <w:style w:type="paragraph" w:customStyle="1" w:styleId="xl68">
    <w:name w:val="xl68"/>
    <w:basedOn w:val="Normal"/>
    <w:rsid w:val="009D73A9"/>
    <w:pPr>
      <w:spacing w:before="100" w:beforeAutospacing="1" w:after="100" w:afterAutospacing="1" w:line="240" w:lineRule="auto"/>
      <w:textAlignment w:val="top"/>
    </w:pPr>
    <w:rPr>
      <w:rFonts w:ascii="Times New Roman" w:eastAsia="SimSun" w:hAnsi="Times New Roman" w:cs="Times New Roman"/>
      <w:sz w:val="24"/>
      <w:szCs w:val="24"/>
    </w:rPr>
  </w:style>
  <w:style w:type="paragraph" w:customStyle="1" w:styleId="xl69">
    <w:name w:val="xl69"/>
    <w:basedOn w:val="Normal"/>
    <w:rsid w:val="009D73A9"/>
    <w:pPr>
      <w:spacing w:before="100" w:beforeAutospacing="1" w:after="100" w:afterAutospacing="1" w:line="240" w:lineRule="auto"/>
    </w:pPr>
    <w:rPr>
      <w:rFonts w:ascii="Times New Roman" w:eastAsia="SimSun" w:hAnsi="Times New Roman" w:cs="Times New Roman"/>
      <w:color w:val="FF0000"/>
      <w:sz w:val="24"/>
      <w:szCs w:val="24"/>
    </w:rPr>
  </w:style>
  <w:style w:type="paragraph" w:customStyle="1" w:styleId="xl70">
    <w:name w:val="xl70"/>
    <w:basedOn w:val="Normal"/>
    <w:rsid w:val="009D73A9"/>
    <w:pPr>
      <w:spacing w:before="100" w:beforeAutospacing="1" w:after="100" w:afterAutospacing="1" w:line="240" w:lineRule="auto"/>
    </w:pPr>
    <w:rPr>
      <w:rFonts w:ascii="Times New Roman" w:eastAsia="SimSun" w:hAnsi="Times New Roman" w:cs="Times New Roman"/>
      <w:sz w:val="24"/>
      <w:szCs w:val="24"/>
    </w:rPr>
  </w:style>
  <w:style w:type="paragraph" w:customStyle="1" w:styleId="xl71">
    <w:name w:val="xl71"/>
    <w:basedOn w:val="Normal"/>
    <w:rsid w:val="009D73A9"/>
    <w:pPr>
      <w:spacing w:before="100" w:beforeAutospacing="1" w:after="100" w:afterAutospacing="1" w:line="240" w:lineRule="auto"/>
    </w:pPr>
    <w:rPr>
      <w:rFonts w:ascii="Times New Roman" w:eastAsia="SimSun" w:hAnsi="Times New Roman" w:cs="Times New Roman"/>
      <w:sz w:val="12"/>
      <w:szCs w:val="12"/>
    </w:rPr>
  </w:style>
  <w:style w:type="paragraph" w:customStyle="1" w:styleId="xl72">
    <w:name w:val="xl72"/>
    <w:basedOn w:val="Normal"/>
    <w:rsid w:val="009D73A9"/>
    <w:pPr>
      <w:spacing w:before="100" w:beforeAutospacing="1" w:after="100" w:afterAutospacing="1" w:line="240" w:lineRule="auto"/>
    </w:pPr>
    <w:rPr>
      <w:rFonts w:ascii="Times New Roman" w:eastAsia="SimSun" w:hAnsi="Times New Roman" w:cs="Times New Roman"/>
      <w:sz w:val="12"/>
      <w:szCs w:val="12"/>
    </w:rPr>
  </w:style>
  <w:style w:type="paragraph" w:customStyle="1" w:styleId="xl73">
    <w:name w:val="xl73"/>
    <w:basedOn w:val="Normal"/>
    <w:rsid w:val="009D73A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eastAsia="SimSun" w:hAnsi="Times New Roman" w:cs="Times New Roman"/>
      <w:sz w:val="12"/>
      <w:szCs w:val="12"/>
    </w:rPr>
  </w:style>
  <w:style w:type="paragraph" w:customStyle="1" w:styleId="xl74">
    <w:name w:val="xl74"/>
    <w:basedOn w:val="Normal"/>
    <w:rsid w:val="009D73A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eastAsia="SimSun" w:hAnsi="Times New Roman" w:cs="Times New Roman"/>
      <w:sz w:val="12"/>
      <w:szCs w:val="12"/>
    </w:rPr>
  </w:style>
  <w:style w:type="paragraph" w:customStyle="1" w:styleId="xl75">
    <w:name w:val="xl75"/>
    <w:basedOn w:val="Normal"/>
    <w:rsid w:val="009D73A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eastAsia="SimSun" w:hAnsi="Times New Roman" w:cs="Times New Roman"/>
      <w:sz w:val="12"/>
      <w:szCs w:val="12"/>
    </w:rPr>
  </w:style>
  <w:style w:type="paragraph" w:customStyle="1" w:styleId="xl76">
    <w:name w:val="xl76"/>
    <w:basedOn w:val="Normal"/>
    <w:rsid w:val="009D73A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eastAsia="SimSun" w:hAnsi="Times New Roman" w:cs="Times New Roman"/>
      <w:sz w:val="12"/>
      <w:szCs w:val="12"/>
    </w:rPr>
  </w:style>
  <w:style w:type="paragraph" w:customStyle="1" w:styleId="xl77">
    <w:name w:val="xl77"/>
    <w:basedOn w:val="Normal"/>
    <w:rsid w:val="009D73A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eastAsia="SimSun" w:hAnsi="Times New Roman" w:cs="Times New Roman"/>
      <w:sz w:val="12"/>
      <w:szCs w:val="12"/>
    </w:rPr>
  </w:style>
  <w:style w:type="paragraph" w:customStyle="1" w:styleId="xl78">
    <w:name w:val="xl78"/>
    <w:basedOn w:val="Normal"/>
    <w:rsid w:val="009D73A9"/>
    <w:pPr>
      <w:spacing w:before="100" w:beforeAutospacing="1" w:after="100" w:afterAutospacing="1" w:line="240" w:lineRule="auto"/>
      <w:textAlignment w:val="top"/>
    </w:pPr>
    <w:rPr>
      <w:rFonts w:ascii="Times New Roman" w:eastAsia="SimSun" w:hAnsi="Times New Roman" w:cs="Times New Roman"/>
      <w:sz w:val="12"/>
      <w:szCs w:val="12"/>
    </w:rPr>
  </w:style>
  <w:style w:type="paragraph" w:customStyle="1" w:styleId="xl79">
    <w:name w:val="xl79"/>
    <w:basedOn w:val="Normal"/>
    <w:rsid w:val="009D73A9"/>
    <w:pPr>
      <w:spacing w:before="100" w:beforeAutospacing="1" w:after="100" w:afterAutospacing="1" w:line="240" w:lineRule="auto"/>
      <w:textAlignment w:val="top"/>
    </w:pPr>
    <w:rPr>
      <w:rFonts w:ascii="Times New Roman" w:eastAsia="SimSun" w:hAnsi="Times New Roman" w:cs="Times New Roman"/>
      <w:sz w:val="12"/>
      <w:szCs w:val="12"/>
    </w:rPr>
  </w:style>
  <w:style w:type="paragraph" w:customStyle="1" w:styleId="xl80">
    <w:name w:val="xl80"/>
    <w:basedOn w:val="Normal"/>
    <w:rsid w:val="009D73A9"/>
    <w:pPr>
      <w:spacing w:before="100" w:beforeAutospacing="1" w:after="100" w:afterAutospacing="1" w:line="240" w:lineRule="auto"/>
      <w:textAlignment w:val="top"/>
    </w:pPr>
    <w:rPr>
      <w:rFonts w:ascii="Times New Roman" w:eastAsia="SimSun" w:hAnsi="Times New Roman" w:cs="Times New Roman"/>
      <w:sz w:val="12"/>
      <w:szCs w:val="12"/>
    </w:rPr>
  </w:style>
  <w:style w:type="paragraph" w:customStyle="1" w:styleId="xl81">
    <w:name w:val="xl81"/>
    <w:basedOn w:val="Normal"/>
    <w:rsid w:val="009D73A9"/>
    <w:pPr>
      <w:spacing w:before="100" w:beforeAutospacing="1" w:after="100" w:afterAutospacing="1" w:line="240" w:lineRule="auto"/>
    </w:pPr>
    <w:rPr>
      <w:rFonts w:ascii="Times New Roman" w:eastAsia="SimSun" w:hAnsi="Times New Roman" w:cs="Times New Roman"/>
      <w:sz w:val="12"/>
      <w:szCs w:val="12"/>
    </w:rPr>
  </w:style>
  <w:style w:type="paragraph" w:customStyle="1" w:styleId="xl82">
    <w:name w:val="xl82"/>
    <w:basedOn w:val="Normal"/>
    <w:rsid w:val="009D73A9"/>
    <w:pPr>
      <w:spacing w:before="100" w:beforeAutospacing="1" w:after="100" w:afterAutospacing="1" w:line="240" w:lineRule="auto"/>
      <w:textAlignment w:val="bottom"/>
    </w:pPr>
    <w:rPr>
      <w:rFonts w:ascii="Times New Roman" w:eastAsia="SimSun" w:hAnsi="Times New Roman" w:cs="Times New Roman"/>
      <w:sz w:val="12"/>
      <w:szCs w:val="12"/>
    </w:rPr>
  </w:style>
  <w:style w:type="paragraph" w:customStyle="1" w:styleId="xl83">
    <w:name w:val="xl83"/>
    <w:basedOn w:val="Normal"/>
    <w:rsid w:val="009D73A9"/>
    <w:pPr>
      <w:spacing w:before="100" w:beforeAutospacing="1" w:after="100" w:afterAutospacing="1" w:line="240" w:lineRule="auto"/>
    </w:pPr>
    <w:rPr>
      <w:rFonts w:ascii="Times New Roman" w:eastAsia="SimSun" w:hAnsi="Times New Roman" w:cs="Times New Roman"/>
      <w:sz w:val="12"/>
      <w:szCs w:val="12"/>
    </w:rPr>
  </w:style>
  <w:style w:type="paragraph" w:customStyle="1" w:styleId="xl84">
    <w:name w:val="xl84"/>
    <w:basedOn w:val="Normal"/>
    <w:rsid w:val="009D73A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eastAsia="SimSun" w:hAnsi="Times New Roman" w:cs="Times New Roman"/>
      <w:sz w:val="12"/>
      <w:szCs w:val="1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887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8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80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73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2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16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96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42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70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673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92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851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184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849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634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857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756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093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58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48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106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196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71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323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491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38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093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578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094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77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539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543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740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119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237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102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357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152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927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543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861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719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530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578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74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489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362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666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491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082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572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850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937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131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947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989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797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358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832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346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919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812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579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650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490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066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67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244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298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160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485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98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79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266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778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591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020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028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925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117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124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847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045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91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588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133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371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723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826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910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569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932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397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206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005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763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668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273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924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02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958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923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540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564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9CF6AB5-4678-4D75-A05C-4437F2B33E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2</Pages>
  <Words>4290</Words>
  <Characters>24459</Characters>
  <Application>Microsoft Office Word</Application>
  <DocSecurity>0</DocSecurity>
  <Lines>203</Lines>
  <Paragraphs>57</Paragraphs>
  <ScaleCrop>false</ScaleCrop>
  <Company/>
  <LinksUpToDate>false</LinksUpToDate>
  <CharactersWithSpaces>286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sLab</dc:creator>
  <cp:keywords/>
  <dc:description/>
  <cp:lastModifiedBy>Isobel Crouch</cp:lastModifiedBy>
  <cp:revision>100</cp:revision>
  <dcterms:created xsi:type="dcterms:W3CDTF">2019-09-24T13:47:00Z</dcterms:created>
  <dcterms:modified xsi:type="dcterms:W3CDTF">2021-11-18T09:43:00Z</dcterms:modified>
</cp:coreProperties>
</file>